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608"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tblGrid>
      <w:tr w:rsidR="006330D7" w:rsidRPr="00C178D6" w14:paraId="2EF5ECF0" w14:textId="67D932AD" w:rsidTr="00DF61AD">
        <w:trPr>
          <w:trHeight w:val="432"/>
        </w:trPr>
        <w:tc>
          <w:tcPr>
            <w:tcW w:w="4608" w:type="dxa"/>
            <w:shd w:val="clear" w:color="auto" w:fill="D9D9D9"/>
          </w:tcPr>
          <w:p w14:paraId="1E181756" w14:textId="77777777" w:rsidR="006330D7" w:rsidRDefault="00E7047F" w:rsidP="0053174E">
            <w:pPr>
              <w:spacing w:before="40" w:after="20" w:line="240" w:lineRule="auto"/>
              <w:rPr>
                <w:b/>
                <w:sz w:val="24"/>
              </w:rPr>
            </w:pPr>
            <w:r w:rsidRPr="00C178D6">
              <w:rPr>
                <w:b/>
                <w:noProof/>
                <w:sz w:val="24"/>
              </w:rPr>
              <w:drawing>
                <wp:anchor distT="0" distB="0" distL="114300" distR="114300" simplePos="0" relativeHeight="251658242" behindDoc="0" locked="0" layoutInCell="1" allowOverlap="1" wp14:anchorId="3EF36BF3" wp14:editId="2727AA3B">
                  <wp:simplePos x="0" y="0"/>
                  <wp:positionH relativeFrom="column">
                    <wp:posOffset>-2628265</wp:posOffset>
                  </wp:positionH>
                  <wp:positionV relativeFrom="paragraph">
                    <wp:posOffset>163195</wp:posOffset>
                  </wp:positionV>
                  <wp:extent cx="302260" cy="431165"/>
                  <wp:effectExtent l="0" t="0" r="0" b="0"/>
                  <wp:wrapNone/>
                  <wp:docPr id="12" name="Picture 8"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006330D7" w:rsidRPr="00C178D6">
              <w:rPr>
                <w:b/>
                <w:sz w:val="24"/>
              </w:rPr>
              <w:t>Información del cliente</w:t>
            </w:r>
          </w:p>
          <w:p w14:paraId="4D7C2721" w14:textId="00A9ADC9" w:rsidR="006364B2" w:rsidRPr="000719F0" w:rsidRDefault="006364B2" w:rsidP="00FD7553">
            <w:pPr>
              <w:spacing w:before="40" w:after="100" w:afterAutospacing="1" w:line="240" w:lineRule="auto"/>
              <w:rPr>
                <w:b/>
                <w:sz w:val="24"/>
                <w:szCs w:val="24"/>
                <w:lang w:val="es-419"/>
              </w:rPr>
            </w:pPr>
            <w:r w:rsidRPr="000719F0">
              <w:rPr>
                <w:b/>
                <w:i/>
                <w:iCs/>
                <w:sz w:val="16"/>
                <w:szCs w:val="14"/>
                <w:lang w:val="es-419"/>
              </w:rPr>
              <w:t>Customer Information</w:t>
            </w:r>
          </w:p>
        </w:tc>
      </w:tr>
    </w:tbl>
    <w:p w14:paraId="01863CEF" w14:textId="1AEAFDE9" w:rsidR="00EC2FEF" w:rsidRDefault="00BB6AFF" w:rsidP="00785761">
      <w:pPr>
        <w:tabs>
          <w:tab w:val="left" w:pos="5670"/>
          <w:tab w:val="left" w:pos="5850"/>
          <w:tab w:val="left" w:pos="6930"/>
          <w:tab w:val="left" w:pos="8010"/>
        </w:tabs>
        <w:spacing w:before="160" w:after="0" w:line="240" w:lineRule="auto"/>
        <w:ind w:left="3960"/>
        <w:rPr>
          <w:sz w:val="18"/>
        </w:rPr>
      </w:pPr>
      <w:r w:rsidRPr="00C178D6">
        <w:rPr>
          <w:b/>
          <w:noProof/>
          <w:sz w:val="24"/>
        </w:rPr>
        <mc:AlternateContent>
          <mc:Choice Requires="wps">
            <w:drawing>
              <wp:anchor distT="0" distB="0" distL="114300" distR="114300" simplePos="0" relativeHeight="251658240" behindDoc="0" locked="0" layoutInCell="1" allowOverlap="1" wp14:anchorId="61A7E9F4" wp14:editId="59923485">
                <wp:simplePos x="0" y="0"/>
                <wp:positionH relativeFrom="column">
                  <wp:posOffset>0</wp:posOffset>
                </wp:positionH>
                <wp:positionV relativeFrom="paragraph">
                  <wp:posOffset>-358775</wp:posOffset>
                </wp:positionV>
                <wp:extent cx="2377440" cy="5495925"/>
                <wp:effectExtent l="0" t="0" r="22860" b="28575"/>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7440" cy="5495925"/>
                        </a:xfrm>
                        <a:prstGeom prst="roundRect">
                          <a:avLst>
                            <a:gd name="adj" fmla="val 0"/>
                          </a:avLst>
                        </a:prstGeom>
                        <a:solidFill>
                          <a:srgbClr val="D8D8D8"/>
                        </a:solidFill>
                        <a:ln w="6350">
                          <a:solidFill>
                            <a:srgbClr val="000000"/>
                          </a:solidFill>
                          <a:round/>
                          <a:headEnd/>
                          <a:tailEnd/>
                        </a:ln>
                      </wps:spPr>
                      <wps:txbx>
                        <w:txbxContent>
                          <w:p w14:paraId="4BC40CB9" w14:textId="77777777" w:rsidR="00E7047F" w:rsidRDefault="00E7047F" w:rsidP="00E7047F">
                            <w:pPr>
                              <w:spacing w:after="0"/>
                              <w:jc w:val="center"/>
                              <w:rPr>
                                <w:b/>
                                <w:sz w:val="24"/>
                                <w:szCs w:val="24"/>
                              </w:rPr>
                            </w:pPr>
                            <w:r>
                              <w:rPr>
                                <w:b/>
                                <w:sz w:val="24"/>
                              </w:rPr>
                              <w:t>¿Desea recibir su incentivo más rápido?</w:t>
                            </w:r>
                          </w:p>
                          <w:p w14:paraId="3B28FC16" w14:textId="77777777" w:rsidR="00E7047F" w:rsidRDefault="00E7047F" w:rsidP="00E7047F">
                            <w:pPr>
                              <w:spacing w:after="0"/>
                              <w:jc w:val="center"/>
                              <w:rPr>
                                <w:sz w:val="24"/>
                              </w:rPr>
                            </w:pPr>
                            <w:r>
                              <w:rPr>
                                <w:sz w:val="24"/>
                              </w:rPr>
                              <w:t>Presente su solicitud en línea.</w:t>
                            </w:r>
                          </w:p>
                          <w:p w14:paraId="2E5B9A88" w14:textId="77777777" w:rsidR="00E7047F" w:rsidRDefault="00E7047F" w:rsidP="00E7047F">
                            <w:pPr>
                              <w:spacing w:after="0"/>
                              <w:jc w:val="center"/>
                              <w:rPr>
                                <w:szCs w:val="20"/>
                              </w:rPr>
                            </w:pPr>
                            <w:r>
                              <w:t xml:space="preserve">Visite </w:t>
                            </w:r>
                            <w:hyperlink r:id="rId12" w:history="1">
                              <w:r>
                                <w:rPr>
                                  <w:rStyle w:val="Hyperlink"/>
                                  <w:b/>
                                </w:rPr>
                                <w:t>www.energytrust.org/now</w:t>
                              </w:r>
                            </w:hyperlink>
                          </w:p>
                          <w:p w14:paraId="0B441246" w14:textId="69F1FDCE" w:rsidR="00E7047F" w:rsidRDefault="00C178D6" w:rsidP="00E7047F">
                            <w:pPr>
                              <w:pStyle w:val="ListParagraph"/>
                              <w:spacing w:before="160" w:after="40" w:line="240" w:lineRule="auto"/>
                              <w:ind w:left="0" w:right="-72"/>
                              <w:contextualSpacing w:val="0"/>
                              <w:rPr>
                                <w:b/>
                                <w:sz w:val="24"/>
                                <w:szCs w:val="24"/>
                              </w:rPr>
                            </w:pPr>
                            <w:r>
                              <w:rPr>
                                <w:b/>
                                <w:sz w:val="24"/>
                              </w:rPr>
                              <w:t>Pasos para seguir</w:t>
                            </w:r>
                            <w:r w:rsidR="00E7047F">
                              <w:rPr>
                                <w:b/>
                                <w:sz w:val="24"/>
                              </w:rPr>
                              <w:t xml:space="preserve">: </w:t>
                            </w:r>
                          </w:p>
                          <w:p w14:paraId="4D7DCA1E" w14:textId="77777777" w:rsidR="00E7047F" w:rsidRPr="008B020B" w:rsidRDefault="00E7047F" w:rsidP="00E7047F">
                            <w:pPr>
                              <w:pStyle w:val="ListParagraph"/>
                              <w:numPr>
                                <w:ilvl w:val="0"/>
                                <w:numId w:val="5"/>
                              </w:numPr>
                              <w:spacing w:before="20"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w:t>
                            </w:r>
                          </w:p>
                          <w:p w14:paraId="6DBFADB3" w14:textId="111176AE" w:rsidR="00E7047F" w:rsidRPr="0098013A" w:rsidRDefault="00C178D6" w:rsidP="00E7047F">
                            <w:pPr>
                              <w:pStyle w:val="ListParagraph"/>
                              <w:numPr>
                                <w:ilvl w:val="0"/>
                                <w:numId w:val="5"/>
                              </w:numPr>
                              <w:spacing w:before="20" w:after="0" w:line="240" w:lineRule="auto"/>
                              <w:ind w:left="274" w:right="-72" w:hanging="274"/>
                              <w:contextualSpacing w:val="0"/>
                              <w:rPr>
                                <w:sz w:val="16"/>
                                <w:szCs w:val="16"/>
                              </w:rPr>
                            </w:pPr>
                            <w:r>
                              <w:rPr>
                                <w:b/>
                                <w:sz w:val="18"/>
                              </w:rPr>
                              <w:t>Complete</w:t>
                            </w:r>
                            <w:r>
                              <w:rPr>
                                <w:sz w:val="16"/>
                              </w:rPr>
                              <w:t xml:space="preserve"> la</w:t>
                            </w:r>
                            <w:r w:rsidR="00E7047F">
                              <w:rPr>
                                <w:sz w:val="16"/>
                              </w:rPr>
                              <w:t xml:space="preserve"> información de la solicitud, incluida: </w:t>
                            </w:r>
                          </w:p>
                          <w:p w14:paraId="6D778CD5" w14:textId="77777777" w:rsidR="00E7047F" w:rsidRPr="0098013A" w:rsidRDefault="00E7047F" w:rsidP="00EE0ADB">
                            <w:pPr>
                              <w:pStyle w:val="ListParagraph"/>
                              <w:numPr>
                                <w:ilvl w:val="0"/>
                                <w:numId w:val="17"/>
                              </w:numPr>
                              <w:spacing w:before="20" w:after="0" w:line="240" w:lineRule="auto"/>
                              <w:ind w:left="630" w:right="-72" w:hanging="270"/>
                              <w:contextualSpacing w:val="0"/>
                              <w:rPr>
                                <w:sz w:val="16"/>
                                <w:szCs w:val="16"/>
                              </w:rPr>
                            </w:pPr>
                            <w:r>
                              <w:rPr>
                                <w:sz w:val="16"/>
                              </w:rPr>
                              <w:t xml:space="preserve">Firmas del Aliado Comercial </w:t>
                            </w:r>
                            <w:r w:rsidRPr="00037FD8">
                              <w:rPr>
                                <w:bCs/>
                                <w:sz w:val="16"/>
                              </w:rPr>
                              <w:t>y</w:t>
                            </w:r>
                            <w:r>
                              <w:rPr>
                                <w:sz w:val="16"/>
                              </w:rPr>
                              <w:t xml:space="preserve"> el cliente</w:t>
                            </w:r>
                          </w:p>
                          <w:p w14:paraId="1E62BB4C" w14:textId="77777777" w:rsidR="00E7047F" w:rsidRDefault="00E7047F" w:rsidP="00EE0ADB">
                            <w:pPr>
                              <w:pStyle w:val="ListParagraph"/>
                              <w:numPr>
                                <w:ilvl w:val="0"/>
                                <w:numId w:val="17"/>
                              </w:numPr>
                              <w:spacing w:before="20" w:after="0" w:line="240" w:lineRule="auto"/>
                              <w:ind w:left="630" w:right="-72" w:hanging="270"/>
                              <w:contextualSpacing w:val="0"/>
                              <w:rPr>
                                <w:sz w:val="16"/>
                                <w:szCs w:val="16"/>
                              </w:rPr>
                            </w:pPr>
                            <w:r>
                              <w:rPr>
                                <w:sz w:val="16"/>
                              </w:rPr>
                              <w:t>Factura que muestre los cobros al cliente y las deducciones por Oregon Savings Within Reach</w:t>
                            </w:r>
                          </w:p>
                          <w:p w14:paraId="4CB80616" w14:textId="77777777" w:rsidR="00E7047F" w:rsidRPr="00371882" w:rsidRDefault="00E7047F" w:rsidP="00EE0ADB">
                            <w:pPr>
                              <w:pStyle w:val="ListParagraph"/>
                              <w:numPr>
                                <w:ilvl w:val="0"/>
                                <w:numId w:val="17"/>
                              </w:numPr>
                              <w:spacing w:before="20" w:after="0" w:line="240" w:lineRule="auto"/>
                              <w:ind w:left="630" w:right="-72" w:hanging="270"/>
                              <w:contextualSpacing w:val="0"/>
                              <w:rPr>
                                <w:sz w:val="16"/>
                                <w:szCs w:val="16"/>
                              </w:rPr>
                            </w:pPr>
                            <w:r w:rsidRPr="00811B36">
                              <w:rPr>
                                <w:b/>
                                <w:bCs/>
                                <w:i/>
                                <w:iCs/>
                                <w:sz w:val="16"/>
                              </w:rPr>
                              <w:t>Formulario 310SWR</w:t>
                            </w:r>
                            <w:r>
                              <w:rPr>
                                <w:sz w:val="16"/>
                              </w:rPr>
                              <w:t xml:space="preserve"> de verificación de ingresos</w:t>
                            </w:r>
                          </w:p>
                          <w:p w14:paraId="4ACE4BAA" w14:textId="7A75CCEF" w:rsidR="00E7047F" w:rsidRPr="0098013A" w:rsidRDefault="00C178D6" w:rsidP="00E7047F">
                            <w:pPr>
                              <w:pStyle w:val="ListParagraph"/>
                              <w:numPr>
                                <w:ilvl w:val="0"/>
                                <w:numId w:val="5"/>
                              </w:numPr>
                              <w:spacing w:before="20" w:after="0" w:line="240" w:lineRule="auto"/>
                              <w:ind w:left="274" w:right="-72" w:hanging="274"/>
                              <w:contextualSpacing w:val="0"/>
                              <w:rPr>
                                <w:sz w:val="16"/>
                                <w:szCs w:val="16"/>
                              </w:rPr>
                            </w:pPr>
                            <w:r>
                              <w:rPr>
                                <w:b/>
                                <w:sz w:val="18"/>
                              </w:rPr>
                              <w:t>Envíe</w:t>
                            </w:r>
                            <w:r>
                              <w:rPr>
                                <w:sz w:val="16"/>
                              </w:rPr>
                              <w:t xml:space="preserve"> el</w:t>
                            </w:r>
                            <w:r w:rsidR="00E7047F">
                              <w:rPr>
                                <w:sz w:val="16"/>
                              </w:rPr>
                              <w:t xml:space="preserve"> formulario en línea o por correo, fax o correo electrónico con la documentación correspondiente a:</w:t>
                            </w:r>
                          </w:p>
                          <w:p w14:paraId="67399225" w14:textId="77777777" w:rsidR="00E7047F" w:rsidRPr="006364B2" w:rsidRDefault="00E7047F" w:rsidP="00E7047F">
                            <w:pPr>
                              <w:pStyle w:val="Footer"/>
                              <w:tabs>
                                <w:tab w:val="clear" w:pos="4680"/>
                                <w:tab w:val="clear" w:pos="9360"/>
                                <w:tab w:val="left" w:pos="1980"/>
                              </w:tabs>
                              <w:spacing w:before="40"/>
                              <w:ind w:left="720"/>
                              <w:rPr>
                                <w:rFonts w:cs="Arial"/>
                                <w:b/>
                                <w:noProof/>
                                <w:color w:val="191914"/>
                                <w:sz w:val="16"/>
                                <w:szCs w:val="16"/>
                                <w:lang w:val="en-US"/>
                              </w:rPr>
                            </w:pPr>
                            <w:r w:rsidRPr="006364B2">
                              <w:rPr>
                                <w:b/>
                                <w:color w:val="191914"/>
                                <w:sz w:val="16"/>
                                <w:lang w:val="en-US"/>
                              </w:rPr>
                              <w:t>Energy Trust of Oregon</w:t>
                            </w:r>
                          </w:p>
                          <w:p w14:paraId="26A88A08"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b/>
                                <w:color w:val="191914"/>
                                <w:sz w:val="16"/>
                                <w:lang w:val="en-US"/>
                              </w:rPr>
                              <w:t>Residencial</w:t>
                            </w:r>
                          </w:p>
                          <w:p w14:paraId="2AC420A9" w14:textId="5041CEDB"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818 SW 3</w:t>
                            </w:r>
                            <w:r w:rsidRPr="006364B2">
                              <w:rPr>
                                <w:color w:val="191914"/>
                                <w:sz w:val="16"/>
                                <w:vertAlign w:val="superscript"/>
                                <w:lang w:val="en-US"/>
                              </w:rPr>
                              <w:t>rd</w:t>
                            </w:r>
                            <w:r w:rsidRPr="006364B2">
                              <w:rPr>
                                <w:color w:val="191914"/>
                                <w:sz w:val="16"/>
                                <w:lang w:val="en-US"/>
                              </w:rPr>
                              <w:t xml:space="preserve"> Ave, #215</w:t>
                            </w:r>
                          </w:p>
                          <w:p w14:paraId="4125BF5F"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Portland, OR 97204</w:t>
                            </w:r>
                          </w:p>
                          <w:p w14:paraId="602B8064" w14:textId="77777777" w:rsidR="00E7047F" w:rsidRPr="006364B2" w:rsidRDefault="00E7047F" w:rsidP="00E7047F">
                            <w:pPr>
                              <w:pStyle w:val="Footer"/>
                              <w:tabs>
                                <w:tab w:val="clear" w:pos="4680"/>
                                <w:tab w:val="clear" w:pos="9360"/>
                                <w:tab w:val="left" w:pos="1980"/>
                              </w:tabs>
                              <w:ind w:left="720"/>
                              <w:rPr>
                                <w:rFonts w:cs="Arial"/>
                                <w:color w:val="191914"/>
                                <w:sz w:val="6"/>
                                <w:szCs w:val="16"/>
                                <w:lang w:val="en-US"/>
                              </w:rPr>
                            </w:pPr>
                          </w:p>
                          <w:p w14:paraId="7FE97735"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1.866.311.1822 teléfono</w:t>
                            </w:r>
                          </w:p>
                          <w:p w14:paraId="3A8F2843"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1.866.516.7592 fax</w:t>
                            </w:r>
                          </w:p>
                          <w:p w14:paraId="21085D7F" w14:textId="77777777" w:rsidR="00E7047F" w:rsidRPr="006364B2" w:rsidRDefault="009E5F81" w:rsidP="00E7047F">
                            <w:pPr>
                              <w:pStyle w:val="Footer"/>
                              <w:tabs>
                                <w:tab w:val="clear" w:pos="4680"/>
                                <w:tab w:val="clear" w:pos="9360"/>
                                <w:tab w:val="left" w:pos="1980"/>
                              </w:tabs>
                              <w:ind w:left="720"/>
                              <w:rPr>
                                <w:rFonts w:cs="Arial"/>
                                <w:color w:val="191914"/>
                                <w:sz w:val="16"/>
                                <w:szCs w:val="16"/>
                                <w:lang w:val="en-US"/>
                              </w:rPr>
                            </w:pPr>
                            <w:hyperlink r:id="rId13" w:history="1">
                              <w:r w:rsidR="00E7047F" w:rsidRPr="006364B2">
                                <w:rPr>
                                  <w:rStyle w:val="Hyperlink"/>
                                  <w:sz w:val="16"/>
                                  <w:lang w:val="en-US"/>
                                </w:rPr>
                                <w:t>residentialforms@energytrust.org</w:t>
                              </w:r>
                            </w:hyperlink>
                            <w:r w:rsidR="00E7047F" w:rsidRPr="006364B2">
                              <w:rPr>
                                <w:color w:val="191914"/>
                                <w:sz w:val="16"/>
                                <w:lang w:val="en-US"/>
                              </w:rPr>
                              <w:t xml:space="preserve"> </w:t>
                            </w:r>
                          </w:p>
                          <w:p w14:paraId="58F78BBB" w14:textId="77777777" w:rsidR="00E7047F" w:rsidRPr="008B40B0" w:rsidRDefault="00E7047F" w:rsidP="00E7047F">
                            <w:pPr>
                              <w:pStyle w:val="ListParagraph"/>
                              <w:numPr>
                                <w:ilvl w:val="0"/>
                                <w:numId w:val="5"/>
                              </w:numPr>
                              <w:spacing w:before="20"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2BB8606C" w14:textId="77777777" w:rsidR="00E7047F" w:rsidRPr="006C677D" w:rsidRDefault="00E7047F" w:rsidP="00E7047F">
                            <w:pPr>
                              <w:spacing w:before="80" w:after="20" w:line="240" w:lineRule="auto"/>
                              <w:ind w:right="-72"/>
                              <w:rPr>
                                <w:b/>
                                <w:sz w:val="24"/>
                                <w:szCs w:val="24"/>
                              </w:rPr>
                            </w:pPr>
                            <w:r>
                              <w:rPr>
                                <w:b/>
                                <w:sz w:val="24"/>
                              </w:rPr>
                              <w:t>Lo que debe saber:</w:t>
                            </w:r>
                          </w:p>
                          <w:p w14:paraId="5B57E0C1" w14:textId="77777777" w:rsidR="00E7047F" w:rsidRPr="009D65DA" w:rsidRDefault="00E7047F" w:rsidP="00E7047F">
                            <w:pPr>
                              <w:pStyle w:val="ListParagraph"/>
                              <w:numPr>
                                <w:ilvl w:val="0"/>
                                <w:numId w:val="3"/>
                              </w:numPr>
                              <w:spacing w:before="40" w:after="0" w:line="240" w:lineRule="auto"/>
                              <w:ind w:left="274" w:right="-72" w:hanging="274"/>
                              <w:contextualSpacing w:val="0"/>
                              <w:rPr>
                                <w:sz w:val="16"/>
                                <w:szCs w:val="16"/>
                              </w:rPr>
                            </w:pPr>
                            <w:r>
                              <w:rPr>
                                <w:sz w:val="16"/>
                              </w:rPr>
                              <w:t xml:space="preserve">El Aliado Comercial </w:t>
                            </w:r>
                            <w:r>
                              <w:rPr>
                                <w:b/>
                                <w:sz w:val="16"/>
                              </w:rPr>
                              <w:t>y</w:t>
                            </w:r>
                            <w:r>
                              <w:rPr>
                                <w:sz w:val="16"/>
                              </w:rPr>
                              <w:t xml:space="preserve"> el cliente deben completar este formulario.</w:t>
                            </w:r>
                          </w:p>
                          <w:p w14:paraId="55563DEE" w14:textId="77777777" w:rsidR="00E7047F" w:rsidRPr="009D65DA" w:rsidRDefault="00E7047F" w:rsidP="00E7047F">
                            <w:pPr>
                              <w:pStyle w:val="ListParagraph"/>
                              <w:numPr>
                                <w:ilvl w:val="0"/>
                                <w:numId w:val="3"/>
                              </w:numPr>
                              <w:spacing w:before="40" w:after="0" w:line="240" w:lineRule="auto"/>
                              <w:ind w:left="274" w:right="-72" w:hanging="274"/>
                              <w:contextualSpacing w:val="0"/>
                              <w:rPr>
                                <w:sz w:val="16"/>
                                <w:szCs w:val="16"/>
                              </w:rPr>
                            </w:pPr>
                            <w:r>
                              <w:rPr>
                                <w:sz w:val="16"/>
                              </w:rPr>
                              <w:t xml:space="preserve">Energy Trust debe recibir las solicitudes a más tardar a los </w:t>
                            </w:r>
                            <w:r>
                              <w:rPr>
                                <w:b/>
                                <w:sz w:val="16"/>
                              </w:rPr>
                              <w:t>60 días</w:t>
                            </w:r>
                            <w:r>
                              <w:rPr>
                                <w:sz w:val="16"/>
                              </w:rPr>
                              <w:t xml:space="preserve"> de la fecha de instalación.</w:t>
                            </w:r>
                          </w:p>
                          <w:p w14:paraId="6892A9ED" w14:textId="77777777" w:rsidR="00E7047F" w:rsidRPr="00145E01" w:rsidRDefault="00E7047F" w:rsidP="00E7047F">
                            <w:pPr>
                              <w:pStyle w:val="ListParagraph"/>
                              <w:numPr>
                                <w:ilvl w:val="0"/>
                                <w:numId w:val="3"/>
                              </w:numPr>
                              <w:spacing w:before="40" w:after="0" w:line="240" w:lineRule="auto"/>
                              <w:ind w:left="274" w:right="-72" w:hanging="274"/>
                              <w:contextualSpacing w:val="0"/>
                            </w:pPr>
                            <w:r>
                              <w:rPr>
                                <w:b/>
                                <w:sz w:val="16"/>
                              </w:rPr>
                              <w:t>La información incompleta puede causar una demora o la descalificación para recibir el pag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A7E9F4" id="AutoShape 4" o:spid="_x0000_s1026" style="position:absolute;left:0;text-align:left;margin-left:0;margin-top:-28.25pt;width:187.2pt;height:43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" fillcolor="#d8d8d8" strokeweight=".5pt">
                <v:textbox>
                  <w:txbxContent>
                    <w:p w14:paraId="4BC40CB9" w14:textId="77777777" w:rsidR="00E7047F" w:rsidRDefault="00E7047F" w:rsidP="00E7047F">
                      <w:pPr>
                        <w:spacing w:after="0"/>
                        <w:jc w:val="center"/>
                        <w:rPr>
                          <w:b/>
                          <w:sz w:val="24"/>
                          <w:szCs w:val="24"/>
                        </w:rPr>
                      </w:pPr>
                      <w:r>
                        <w:rPr>
                          <w:b/>
                          <w:sz w:val="24"/>
                        </w:rPr>
                        <w:t>¿Desea recibir su incentivo más rápido?</w:t>
                      </w:r>
                    </w:p>
                    <w:p w14:paraId="3B28FC16" w14:textId="77777777" w:rsidR="00E7047F" w:rsidRDefault="00E7047F" w:rsidP="00E7047F">
                      <w:pPr>
                        <w:spacing w:after="0"/>
                        <w:jc w:val="center"/>
                        <w:rPr>
                          <w:sz w:val="24"/>
                        </w:rPr>
                      </w:pPr>
                      <w:r>
                        <w:rPr>
                          <w:sz w:val="24"/>
                        </w:rPr>
                        <w:t>Presente su solicitud en línea.</w:t>
                      </w:r>
                    </w:p>
                    <w:p w14:paraId="2E5B9A88" w14:textId="77777777" w:rsidR="00E7047F" w:rsidRDefault="00E7047F" w:rsidP="00E7047F">
                      <w:pPr>
                        <w:spacing w:after="0"/>
                        <w:jc w:val="center"/>
                        <w:rPr>
                          <w:szCs w:val="20"/>
                        </w:rPr>
                      </w:pPr>
                      <w:r>
                        <w:t xml:space="preserve">Visite </w:t>
                      </w:r>
                      <w:hyperlink r:id="rId14" w:history="1">
                        <w:r>
                          <w:rPr>
                            <w:rStyle w:val="Hyperlink"/>
                            <w:b/>
                          </w:rPr>
                          <w:t>www.energytrust.org/now</w:t>
                        </w:r>
                      </w:hyperlink>
                    </w:p>
                    <w:p w14:paraId="0B441246" w14:textId="69F1FDCE" w:rsidR="00E7047F" w:rsidRDefault="00C178D6" w:rsidP="00E7047F">
                      <w:pPr>
                        <w:pStyle w:val="ListParagraph"/>
                        <w:spacing w:before="160" w:after="40" w:line="240" w:lineRule="auto"/>
                        <w:ind w:left="0" w:right="-72"/>
                        <w:contextualSpacing w:val="0"/>
                        <w:rPr>
                          <w:b/>
                          <w:sz w:val="24"/>
                          <w:szCs w:val="24"/>
                        </w:rPr>
                      </w:pPr>
                      <w:r>
                        <w:rPr>
                          <w:b/>
                          <w:sz w:val="24"/>
                        </w:rPr>
                        <w:t>Pasos para seguir</w:t>
                      </w:r>
                      <w:r w:rsidR="00E7047F">
                        <w:rPr>
                          <w:b/>
                          <w:sz w:val="24"/>
                        </w:rPr>
                        <w:t xml:space="preserve">: </w:t>
                      </w:r>
                    </w:p>
                    <w:p w14:paraId="4D7DCA1E" w14:textId="77777777" w:rsidR="00E7047F" w:rsidRPr="008B020B" w:rsidRDefault="00E7047F" w:rsidP="00E7047F">
                      <w:pPr>
                        <w:pStyle w:val="ListParagraph"/>
                        <w:numPr>
                          <w:ilvl w:val="0"/>
                          <w:numId w:val="5"/>
                        </w:numPr>
                        <w:spacing w:before="20"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w:t>
                      </w:r>
                    </w:p>
                    <w:p w14:paraId="6DBFADB3" w14:textId="111176AE" w:rsidR="00E7047F" w:rsidRPr="0098013A" w:rsidRDefault="00C178D6" w:rsidP="00E7047F">
                      <w:pPr>
                        <w:pStyle w:val="ListParagraph"/>
                        <w:numPr>
                          <w:ilvl w:val="0"/>
                          <w:numId w:val="5"/>
                        </w:numPr>
                        <w:spacing w:before="20" w:after="0" w:line="240" w:lineRule="auto"/>
                        <w:ind w:left="274" w:right="-72" w:hanging="274"/>
                        <w:contextualSpacing w:val="0"/>
                        <w:rPr>
                          <w:sz w:val="16"/>
                          <w:szCs w:val="16"/>
                        </w:rPr>
                      </w:pPr>
                      <w:r>
                        <w:rPr>
                          <w:b/>
                          <w:sz w:val="18"/>
                        </w:rPr>
                        <w:t>Complete</w:t>
                      </w:r>
                      <w:r>
                        <w:rPr>
                          <w:sz w:val="16"/>
                        </w:rPr>
                        <w:t xml:space="preserve"> la</w:t>
                      </w:r>
                      <w:r w:rsidR="00E7047F">
                        <w:rPr>
                          <w:sz w:val="16"/>
                        </w:rPr>
                        <w:t xml:space="preserve"> información de la solicitud, incluida: </w:t>
                      </w:r>
                    </w:p>
                    <w:p w14:paraId="6D778CD5" w14:textId="77777777" w:rsidR="00E7047F" w:rsidRPr="0098013A" w:rsidRDefault="00E7047F" w:rsidP="00EE0ADB">
                      <w:pPr>
                        <w:pStyle w:val="ListParagraph"/>
                        <w:numPr>
                          <w:ilvl w:val="0"/>
                          <w:numId w:val="17"/>
                        </w:numPr>
                        <w:spacing w:before="20" w:after="0" w:line="240" w:lineRule="auto"/>
                        <w:ind w:left="630" w:right="-72" w:hanging="270"/>
                        <w:contextualSpacing w:val="0"/>
                        <w:rPr>
                          <w:sz w:val="16"/>
                          <w:szCs w:val="16"/>
                        </w:rPr>
                      </w:pPr>
                      <w:r>
                        <w:rPr>
                          <w:sz w:val="16"/>
                        </w:rPr>
                        <w:t xml:space="preserve">Firmas del Aliado Comercial </w:t>
                      </w:r>
                      <w:r w:rsidRPr="00037FD8">
                        <w:rPr>
                          <w:bCs/>
                          <w:sz w:val="16"/>
                        </w:rPr>
                        <w:t>y</w:t>
                      </w:r>
                      <w:r>
                        <w:rPr>
                          <w:sz w:val="16"/>
                        </w:rPr>
                        <w:t xml:space="preserve"> el cliente</w:t>
                      </w:r>
                    </w:p>
                    <w:p w14:paraId="1E62BB4C" w14:textId="77777777" w:rsidR="00E7047F" w:rsidRDefault="00E7047F" w:rsidP="00EE0ADB">
                      <w:pPr>
                        <w:pStyle w:val="ListParagraph"/>
                        <w:numPr>
                          <w:ilvl w:val="0"/>
                          <w:numId w:val="17"/>
                        </w:numPr>
                        <w:spacing w:before="20" w:after="0" w:line="240" w:lineRule="auto"/>
                        <w:ind w:left="630" w:right="-72" w:hanging="270"/>
                        <w:contextualSpacing w:val="0"/>
                        <w:rPr>
                          <w:sz w:val="16"/>
                          <w:szCs w:val="16"/>
                        </w:rPr>
                      </w:pPr>
                      <w:r>
                        <w:rPr>
                          <w:sz w:val="16"/>
                        </w:rPr>
                        <w:t>Factura que muestre los cobros al cliente y las deducciones por Oregon Savings Within Reach</w:t>
                      </w:r>
                    </w:p>
                    <w:p w14:paraId="4CB80616" w14:textId="77777777" w:rsidR="00E7047F" w:rsidRPr="00371882" w:rsidRDefault="00E7047F" w:rsidP="00EE0ADB">
                      <w:pPr>
                        <w:pStyle w:val="ListParagraph"/>
                        <w:numPr>
                          <w:ilvl w:val="0"/>
                          <w:numId w:val="17"/>
                        </w:numPr>
                        <w:spacing w:before="20" w:after="0" w:line="240" w:lineRule="auto"/>
                        <w:ind w:left="630" w:right="-72" w:hanging="270"/>
                        <w:contextualSpacing w:val="0"/>
                        <w:rPr>
                          <w:sz w:val="16"/>
                          <w:szCs w:val="16"/>
                        </w:rPr>
                      </w:pPr>
                      <w:r w:rsidRPr="00811B36">
                        <w:rPr>
                          <w:b/>
                          <w:bCs/>
                          <w:i/>
                          <w:iCs/>
                          <w:sz w:val="16"/>
                        </w:rPr>
                        <w:t>Formulario 310SWR</w:t>
                      </w:r>
                      <w:r>
                        <w:rPr>
                          <w:sz w:val="16"/>
                        </w:rPr>
                        <w:t xml:space="preserve"> de verificación de ingresos</w:t>
                      </w:r>
                    </w:p>
                    <w:p w14:paraId="4ACE4BAA" w14:textId="7A75CCEF" w:rsidR="00E7047F" w:rsidRPr="0098013A" w:rsidRDefault="00C178D6" w:rsidP="00E7047F">
                      <w:pPr>
                        <w:pStyle w:val="ListParagraph"/>
                        <w:numPr>
                          <w:ilvl w:val="0"/>
                          <w:numId w:val="5"/>
                        </w:numPr>
                        <w:spacing w:before="20" w:after="0" w:line="240" w:lineRule="auto"/>
                        <w:ind w:left="274" w:right="-72" w:hanging="274"/>
                        <w:contextualSpacing w:val="0"/>
                        <w:rPr>
                          <w:sz w:val="16"/>
                          <w:szCs w:val="16"/>
                        </w:rPr>
                      </w:pPr>
                      <w:r>
                        <w:rPr>
                          <w:b/>
                          <w:sz w:val="18"/>
                        </w:rPr>
                        <w:t>Envíe</w:t>
                      </w:r>
                      <w:r>
                        <w:rPr>
                          <w:sz w:val="16"/>
                        </w:rPr>
                        <w:t xml:space="preserve"> el</w:t>
                      </w:r>
                      <w:r w:rsidR="00E7047F">
                        <w:rPr>
                          <w:sz w:val="16"/>
                        </w:rPr>
                        <w:t xml:space="preserve"> formulario en línea o por correo, fax o correo electrónico con la documentación correspondiente a:</w:t>
                      </w:r>
                    </w:p>
                    <w:p w14:paraId="67399225" w14:textId="77777777" w:rsidR="00E7047F" w:rsidRPr="006364B2" w:rsidRDefault="00E7047F" w:rsidP="00E7047F">
                      <w:pPr>
                        <w:pStyle w:val="Footer"/>
                        <w:tabs>
                          <w:tab w:val="clear" w:pos="4680"/>
                          <w:tab w:val="clear" w:pos="9360"/>
                          <w:tab w:val="left" w:pos="1980"/>
                        </w:tabs>
                        <w:spacing w:before="40"/>
                        <w:ind w:left="720"/>
                        <w:rPr>
                          <w:rFonts w:cs="Arial"/>
                          <w:b/>
                          <w:noProof/>
                          <w:color w:val="191914"/>
                          <w:sz w:val="16"/>
                          <w:szCs w:val="16"/>
                          <w:lang w:val="en-US"/>
                        </w:rPr>
                      </w:pPr>
                      <w:r w:rsidRPr="006364B2">
                        <w:rPr>
                          <w:b/>
                          <w:color w:val="191914"/>
                          <w:sz w:val="16"/>
                          <w:lang w:val="en-US"/>
                        </w:rPr>
                        <w:t>Energy Trust of Oregon</w:t>
                      </w:r>
                    </w:p>
                    <w:p w14:paraId="26A88A08"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b/>
                          <w:color w:val="191914"/>
                          <w:sz w:val="16"/>
                          <w:lang w:val="en-US"/>
                        </w:rPr>
                        <w:t>Residencial</w:t>
                      </w:r>
                    </w:p>
                    <w:p w14:paraId="2AC420A9" w14:textId="5041CEDB"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818 SW 3</w:t>
                      </w:r>
                      <w:r w:rsidRPr="006364B2">
                        <w:rPr>
                          <w:color w:val="191914"/>
                          <w:sz w:val="16"/>
                          <w:vertAlign w:val="superscript"/>
                          <w:lang w:val="en-US"/>
                        </w:rPr>
                        <w:t>rd</w:t>
                      </w:r>
                      <w:r w:rsidRPr="006364B2">
                        <w:rPr>
                          <w:color w:val="191914"/>
                          <w:sz w:val="16"/>
                          <w:lang w:val="en-US"/>
                        </w:rPr>
                        <w:t xml:space="preserve"> Ave, #215</w:t>
                      </w:r>
                    </w:p>
                    <w:p w14:paraId="4125BF5F"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Portland, OR 97204</w:t>
                      </w:r>
                    </w:p>
                    <w:p w14:paraId="602B8064" w14:textId="77777777" w:rsidR="00E7047F" w:rsidRPr="006364B2" w:rsidRDefault="00E7047F" w:rsidP="00E7047F">
                      <w:pPr>
                        <w:pStyle w:val="Footer"/>
                        <w:tabs>
                          <w:tab w:val="clear" w:pos="4680"/>
                          <w:tab w:val="clear" w:pos="9360"/>
                          <w:tab w:val="left" w:pos="1980"/>
                        </w:tabs>
                        <w:ind w:left="720"/>
                        <w:rPr>
                          <w:rFonts w:cs="Arial"/>
                          <w:color w:val="191914"/>
                          <w:sz w:val="6"/>
                          <w:szCs w:val="16"/>
                          <w:lang w:val="en-US"/>
                        </w:rPr>
                      </w:pPr>
                    </w:p>
                    <w:p w14:paraId="7FE97735"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1.866.311.1822 teléfono</w:t>
                      </w:r>
                    </w:p>
                    <w:p w14:paraId="3A8F2843" w14:textId="77777777" w:rsidR="00E7047F" w:rsidRPr="006364B2" w:rsidRDefault="00E7047F" w:rsidP="00E7047F">
                      <w:pPr>
                        <w:pStyle w:val="Footer"/>
                        <w:tabs>
                          <w:tab w:val="clear" w:pos="4680"/>
                          <w:tab w:val="clear" w:pos="9360"/>
                          <w:tab w:val="left" w:pos="1980"/>
                        </w:tabs>
                        <w:ind w:left="720"/>
                        <w:rPr>
                          <w:rFonts w:cs="Arial"/>
                          <w:color w:val="191914"/>
                          <w:sz w:val="16"/>
                          <w:szCs w:val="16"/>
                          <w:lang w:val="en-US"/>
                        </w:rPr>
                      </w:pPr>
                      <w:r w:rsidRPr="006364B2">
                        <w:rPr>
                          <w:color w:val="191914"/>
                          <w:sz w:val="16"/>
                          <w:lang w:val="en-US"/>
                        </w:rPr>
                        <w:t>1.866.516.7592 fax</w:t>
                      </w:r>
                    </w:p>
                    <w:p w14:paraId="21085D7F" w14:textId="77777777" w:rsidR="00E7047F" w:rsidRPr="006364B2" w:rsidRDefault="009E5F81" w:rsidP="00E7047F">
                      <w:pPr>
                        <w:pStyle w:val="Footer"/>
                        <w:tabs>
                          <w:tab w:val="clear" w:pos="4680"/>
                          <w:tab w:val="clear" w:pos="9360"/>
                          <w:tab w:val="left" w:pos="1980"/>
                        </w:tabs>
                        <w:ind w:left="720"/>
                        <w:rPr>
                          <w:rFonts w:cs="Arial"/>
                          <w:color w:val="191914"/>
                          <w:sz w:val="16"/>
                          <w:szCs w:val="16"/>
                          <w:lang w:val="en-US"/>
                        </w:rPr>
                      </w:pPr>
                      <w:hyperlink r:id="rId15" w:history="1">
                        <w:r w:rsidR="00E7047F" w:rsidRPr="006364B2">
                          <w:rPr>
                            <w:rStyle w:val="Hyperlink"/>
                            <w:sz w:val="16"/>
                            <w:lang w:val="en-US"/>
                          </w:rPr>
                          <w:t>residentialforms@energytrust.org</w:t>
                        </w:r>
                      </w:hyperlink>
                      <w:r w:rsidR="00E7047F" w:rsidRPr="006364B2">
                        <w:rPr>
                          <w:color w:val="191914"/>
                          <w:sz w:val="16"/>
                          <w:lang w:val="en-US"/>
                        </w:rPr>
                        <w:t xml:space="preserve"> </w:t>
                      </w:r>
                    </w:p>
                    <w:p w14:paraId="58F78BBB" w14:textId="77777777" w:rsidR="00E7047F" w:rsidRPr="008B40B0" w:rsidRDefault="00E7047F" w:rsidP="00E7047F">
                      <w:pPr>
                        <w:pStyle w:val="ListParagraph"/>
                        <w:numPr>
                          <w:ilvl w:val="0"/>
                          <w:numId w:val="5"/>
                        </w:numPr>
                        <w:spacing w:before="20"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2BB8606C" w14:textId="77777777" w:rsidR="00E7047F" w:rsidRPr="006C677D" w:rsidRDefault="00E7047F" w:rsidP="00E7047F">
                      <w:pPr>
                        <w:spacing w:before="80" w:after="20" w:line="240" w:lineRule="auto"/>
                        <w:ind w:right="-72"/>
                        <w:rPr>
                          <w:b/>
                          <w:sz w:val="24"/>
                          <w:szCs w:val="24"/>
                        </w:rPr>
                      </w:pPr>
                      <w:r>
                        <w:rPr>
                          <w:b/>
                          <w:sz w:val="24"/>
                        </w:rPr>
                        <w:t>Lo que debe saber:</w:t>
                      </w:r>
                    </w:p>
                    <w:p w14:paraId="5B57E0C1" w14:textId="77777777" w:rsidR="00E7047F" w:rsidRPr="009D65DA" w:rsidRDefault="00E7047F" w:rsidP="00E7047F">
                      <w:pPr>
                        <w:pStyle w:val="ListParagraph"/>
                        <w:numPr>
                          <w:ilvl w:val="0"/>
                          <w:numId w:val="3"/>
                        </w:numPr>
                        <w:spacing w:before="40" w:after="0" w:line="240" w:lineRule="auto"/>
                        <w:ind w:left="274" w:right="-72" w:hanging="274"/>
                        <w:contextualSpacing w:val="0"/>
                        <w:rPr>
                          <w:sz w:val="16"/>
                          <w:szCs w:val="16"/>
                        </w:rPr>
                      </w:pPr>
                      <w:r>
                        <w:rPr>
                          <w:sz w:val="16"/>
                        </w:rPr>
                        <w:t xml:space="preserve">El Aliado Comercial </w:t>
                      </w:r>
                      <w:r>
                        <w:rPr>
                          <w:b/>
                          <w:sz w:val="16"/>
                        </w:rPr>
                        <w:t>y</w:t>
                      </w:r>
                      <w:r>
                        <w:rPr>
                          <w:sz w:val="16"/>
                        </w:rPr>
                        <w:t xml:space="preserve"> el cliente deben completar este formulario.</w:t>
                      </w:r>
                    </w:p>
                    <w:p w14:paraId="55563DEE" w14:textId="77777777" w:rsidR="00E7047F" w:rsidRPr="009D65DA" w:rsidRDefault="00E7047F" w:rsidP="00E7047F">
                      <w:pPr>
                        <w:pStyle w:val="ListParagraph"/>
                        <w:numPr>
                          <w:ilvl w:val="0"/>
                          <w:numId w:val="3"/>
                        </w:numPr>
                        <w:spacing w:before="40" w:after="0" w:line="240" w:lineRule="auto"/>
                        <w:ind w:left="274" w:right="-72" w:hanging="274"/>
                        <w:contextualSpacing w:val="0"/>
                        <w:rPr>
                          <w:sz w:val="16"/>
                          <w:szCs w:val="16"/>
                        </w:rPr>
                      </w:pPr>
                      <w:r>
                        <w:rPr>
                          <w:sz w:val="16"/>
                        </w:rPr>
                        <w:t xml:space="preserve">Energy Trust debe recibir las solicitudes a más tardar a los </w:t>
                      </w:r>
                      <w:r>
                        <w:rPr>
                          <w:b/>
                          <w:sz w:val="16"/>
                        </w:rPr>
                        <w:t>60 días</w:t>
                      </w:r>
                      <w:r>
                        <w:rPr>
                          <w:sz w:val="16"/>
                        </w:rPr>
                        <w:t xml:space="preserve"> de la fecha de instalación.</w:t>
                      </w:r>
                    </w:p>
                    <w:p w14:paraId="6892A9ED" w14:textId="77777777" w:rsidR="00E7047F" w:rsidRPr="00145E01" w:rsidRDefault="00E7047F" w:rsidP="00E7047F">
                      <w:pPr>
                        <w:pStyle w:val="ListParagraph"/>
                        <w:numPr>
                          <w:ilvl w:val="0"/>
                          <w:numId w:val="3"/>
                        </w:numPr>
                        <w:spacing w:before="40" w:after="0" w:line="240" w:lineRule="auto"/>
                        <w:ind w:left="274" w:right="-72" w:hanging="274"/>
                        <w:contextualSpacing w:val="0"/>
                      </w:pPr>
                      <w:r>
                        <w:rPr>
                          <w:b/>
                          <w:sz w:val="16"/>
                        </w:rPr>
                        <w:t>La información incompleta puede causar una demora o la descalificación para recibir el pago.</w:t>
                      </w:r>
                    </w:p>
                  </w:txbxContent>
                </v:textbox>
              </v:roundrect>
            </w:pict>
          </mc:Fallback>
        </mc:AlternateContent>
      </w:r>
      <w:r w:rsidR="00DF61AD" w:rsidRPr="00C178D6">
        <w:rPr>
          <w:b/>
          <w:noProof/>
          <w:sz w:val="24"/>
        </w:rPr>
        <mc:AlternateContent>
          <mc:Choice Requires="wps">
            <w:drawing>
              <wp:anchor distT="0" distB="0" distL="114300" distR="114300" simplePos="0" relativeHeight="251658241" behindDoc="1" locked="0" layoutInCell="1" allowOverlap="1" wp14:anchorId="514FBDD0" wp14:editId="441B9D86">
                <wp:simplePos x="0" y="0"/>
                <wp:positionH relativeFrom="column">
                  <wp:posOffset>5588635</wp:posOffset>
                </wp:positionH>
                <wp:positionV relativeFrom="paragraph">
                  <wp:posOffset>-355600</wp:posOffset>
                </wp:positionV>
                <wp:extent cx="1310640" cy="347980"/>
                <wp:effectExtent l="0" t="0" r="22860" b="13970"/>
                <wp:wrapTight wrapText="bothSides">
                  <wp:wrapPolygon edited="0">
                    <wp:start x="0" y="0"/>
                    <wp:lineTo x="0" y="21285"/>
                    <wp:lineTo x="21663" y="21285"/>
                    <wp:lineTo x="21663"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347980"/>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5D8DDA76" w14:textId="77777777" w:rsidR="00E7047F" w:rsidRPr="00E21001" w:rsidRDefault="00E7047F" w:rsidP="00E7047F">
                            <w:pPr>
                              <w:spacing w:after="0" w:line="240" w:lineRule="auto"/>
                              <w:jc w:val="center"/>
                              <w:rPr>
                                <w:b/>
                                <w:sz w:val="16"/>
                                <w:szCs w:val="16"/>
                              </w:rPr>
                            </w:pPr>
                            <w:r>
                              <w:rPr>
                                <w:b/>
                                <w:sz w:val="16"/>
                              </w:rPr>
                              <w:t>Código promocional</w:t>
                            </w:r>
                          </w:p>
                          <w:p w14:paraId="2602DA41" w14:textId="77777777" w:rsidR="00E7047F" w:rsidRPr="00E21001" w:rsidRDefault="00E7047F" w:rsidP="00E7047F">
                            <w:pPr>
                              <w:jc w:val="center"/>
                              <w:rPr>
                                <w:i/>
                                <w:sz w:val="14"/>
                                <w:szCs w:val="14"/>
                              </w:rPr>
                            </w:pPr>
                            <w:r>
                              <w:rPr>
                                <w:i/>
                                <w:sz w:val="14"/>
                              </w:rPr>
                              <w:t>(optativ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4FBDD0" id="_x0000_t202" coordsize="21600,21600" o:spt="202" path="m,l,21600r21600,l21600,xe">
                <v:stroke joinstyle="miter"/>
                <v:path gradientshapeok="t" o:connecttype="rect"/>
              </v:shapetype>
              <v:shape id="Text Box 2" o:spid="_x0000_s1027" type="#_x0000_t202" style="position:absolute;left:0;text-align:left;margin-left:440.05pt;margin-top:-28pt;width:103.2pt;height:27.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" fillcolor="#d9d9d9" strokecolor="windowText" strokeweight=".5pt">
                <v:textbox>
                  <w:txbxContent>
                    <w:p w14:paraId="5D8DDA76" w14:textId="77777777" w:rsidR="00E7047F" w:rsidRPr="00E21001" w:rsidRDefault="00E7047F" w:rsidP="00E7047F">
                      <w:pPr>
                        <w:spacing w:after="0" w:line="240" w:lineRule="auto"/>
                        <w:jc w:val="center"/>
                        <w:rPr>
                          <w:b/>
                          <w:sz w:val="16"/>
                          <w:szCs w:val="16"/>
                        </w:rPr>
                      </w:pPr>
                      <w:r>
                        <w:rPr>
                          <w:b/>
                          <w:sz w:val="16"/>
                        </w:rPr>
                        <w:t>Código promocional</w:t>
                      </w:r>
                    </w:p>
                    <w:p w14:paraId="2602DA41" w14:textId="77777777" w:rsidR="00E7047F" w:rsidRPr="00E21001" w:rsidRDefault="00E7047F" w:rsidP="00E7047F">
                      <w:pPr>
                        <w:jc w:val="center"/>
                        <w:rPr>
                          <w:i/>
                          <w:sz w:val="14"/>
                          <w:szCs w:val="14"/>
                        </w:rPr>
                      </w:pPr>
                      <w:r>
                        <w:rPr>
                          <w:i/>
                          <w:sz w:val="14"/>
                        </w:rPr>
                        <w:t>(optativo)</w:t>
                      </w:r>
                    </w:p>
                  </w:txbxContent>
                </v:textbox>
                <w10:wrap type="tight"/>
              </v:shape>
            </w:pict>
          </mc:Fallback>
        </mc:AlternateContent>
      </w:r>
      <w:r w:rsidR="00C77564" w:rsidRPr="00271C64">
        <w:rPr>
          <w:sz w:val="18"/>
        </w:rPr>
        <w:t xml:space="preserve"> </w:t>
      </w:r>
      <w:r w:rsidR="00C77564" w:rsidRPr="004E29FC">
        <w:rPr>
          <w:sz w:val="18"/>
        </w:rPr>
        <w:t>Esta vivienda está:</w:t>
      </w:r>
      <w:r w:rsidR="00C77564" w:rsidRPr="00122CE8">
        <w:t xml:space="preserve"> </w:t>
      </w:r>
      <w:r w:rsidR="00C77564" w:rsidRPr="00122CE8">
        <w:rPr>
          <w:sz w:val="18"/>
        </w:rPr>
        <w:tab/>
      </w:r>
      <w:r w:rsidR="00C77564" w:rsidRPr="004E29FC">
        <w:rPr>
          <w:sz w:val="18"/>
        </w:rPr>
        <w:fldChar w:fldCharType="begin">
          <w:ffData>
            <w:name w:val="HomeIsOwnerOccupied"/>
            <w:enabled/>
            <w:calcOnExit w:val="0"/>
            <w:checkBox>
              <w:sizeAuto/>
              <w:default w:val="0"/>
            </w:checkBox>
          </w:ffData>
        </w:fldChar>
      </w:r>
      <w:bookmarkStart w:id="0" w:name="HomeIsOwnerOccupied"/>
      <w:r w:rsidR="00C77564" w:rsidRPr="004E29FC">
        <w:rPr>
          <w:sz w:val="18"/>
        </w:rPr>
        <w:instrText xml:space="preserve"> FORMCHECKBOX </w:instrText>
      </w:r>
      <w:r w:rsidR="009E5F81">
        <w:rPr>
          <w:sz w:val="18"/>
        </w:rPr>
      </w:r>
      <w:r w:rsidR="009E5F81">
        <w:rPr>
          <w:sz w:val="18"/>
        </w:rPr>
        <w:fldChar w:fldCharType="separate"/>
      </w:r>
      <w:r w:rsidR="00C77564" w:rsidRPr="004E29FC">
        <w:rPr>
          <w:sz w:val="18"/>
        </w:rPr>
        <w:fldChar w:fldCharType="end"/>
      </w:r>
      <w:bookmarkEnd w:id="0"/>
      <w:r w:rsidR="00C77564" w:rsidRPr="004E29FC">
        <w:rPr>
          <w:sz w:val="18"/>
        </w:rPr>
        <w:t xml:space="preserve"> Ocupada por el dueño</w:t>
      </w:r>
      <w:r w:rsidR="00C77564" w:rsidRPr="00122CE8">
        <w:t xml:space="preserve"> </w:t>
      </w:r>
      <w:r w:rsidR="00C77564" w:rsidRPr="00122CE8">
        <w:rPr>
          <w:sz w:val="18"/>
        </w:rPr>
        <w:tab/>
      </w:r>
      <w:r w:rsidR="00C77564" w:rsidRPr="004E29FC">
        <w:rPr>
          <w:sz w:val="18"/>
        </w:rPr>
        <w:fldChar w:fldCharType="begin">
          <w:ffData>
            <w:name w:val="HomeIsRentalProperty"/>
            <w:enabled/>
            <w:calcOnExit w:val="0"/>
            <w:checkBox>
              <w:sizeAuto/>
              <w:default w:val="0"/>
            </w:checkBox>
          </w:ffData>
        </w:fldChar>
      </w:r>
      <w:bookmarkStart w:id="1" w:name="HomeIsRentalProperty"/>
      <w:r w:rsidR="00C77564" w:rsidRPr="004E29FC">
        <w:rPr>
          <w:sz w:val="18"/>
        </w:rPr>
        <w:instrText xml:space="preserve"> FORMCHECKBOX </w:instrText>
      </w:r>
      <w:r w:rsidR="009E5F81">
        <w:rPr>
          <w:sz w:val="18"/>
        </w:rPr>
      </w:r>
      <w:r w:rsidR="009E5F81">
        <w:rPr>
          <w:sz w:val="18"/>
        </w:rPr>
        <w:fldChar w:fldCharType="separate"/>
      </w:r>
      <w:r w:rsidR="00C77564" w:rsidRPr="004E29FC">
        <w:rPr>
          <w:sz w:val="18"/>
        </w:rPr>
        <w:fldChar w:fldCharType="end"/>
      </w:r>
      <w:bookmarkEnd w:id="1"/>
      <w:r w:rsidR="00C77564" w:rsidRPr="004E29FC">
        <w:rPr>
          <w:sz w:val="18"/>
        </w:rPr>
        <w:t xml:space="preserve"> Alquilada, soy el propietario*</w:t>
      </w:r>
    </w:p>
    <w:p w14:paraId="0F3A1578" w14:textId="77777777" w:rsidR="006B49B1" w:rsidRPr="00E736C6" w:rsidRDefault="006B49B1" w:rsidP="00785761">
      <w:pPr>
        <w:tabs>
          <w:tab w:val="left" w:pos="3630"/>
          <w:tab w:val="left" w:pos="5670"/>
          <w:tab w:val="left" w:pos="8010"/>
        </w:tabs>
        <w:spacing w:after="120" w:line="240" w:lineRule="auto"/>
        <w:ind w:left="3960"/>
        <w:rPr>
          <w:i/>
          <w:iCs/>
          <w:sz w:val="14"/>
          <w:szCs w:val="14"/>
          <w:lang w:val="en-US"/>
        </w:rPr>
      </w:pPr>
      <w:r w:rsidRPr="00CD765A">
        <w:rPr>
          <w:i/>
          <w:iCs/>
          <w:sz w:val="14"/>
          <w:szCs w:val="18"/>
          <w:lang w:val="en-US"/>
        </w:rPr>
        <w:t>This home is</w:t>
      </w:r>
      <w:r w:rsidRPr="004924EF">
        <w:rPr>
          <w:lang w:val="en-US"/>
        </w:rPr>
        <w:t xml:space="preserve"> </w:t>
      </w:r>
      <w:r w:rsidRPr="00647B73">
        <w:rPr>
          <w:i/>
          <w:iCs/>
          <w:sz w:val="14"/>
          <w:szCs w:val="18"/>
          <w:lang w:val="en-US"/>
        </w:rPr>
        <w:tab/>
      </w:r>
      <w:r w:rsidRPr="00CD765A">
        <w:rPr>
          <w:i/>
          <w:iCs/>
          <w:sz w:val="14"/>
          <w:szCs w:val="18"/>
          <w:lang w:val="en-US"/>
        </w:rPr>
        <w:t>Owner occupied</w:t>
      </w:r>
      <w:r w:rsidRPr="004924EF">
        <w:rPr>
          <w:lang w:val="en-US"/>
        </w:rPr>
        <w:t xml:space="preserve"> </w:t>
      </w:r>
      <w:r w:rsidRPr="00647B73">
        <w:rPr>
          <w:i/>
          <w:iCs/>
          <w:sz w:val="14"/>
          <w:szCs w:val="18"/>
          <w:lang w:val="en-US"/>
        </w:rPr>
        <w:tab/>
      </w:r>
      <w:r w:rsidRPr="00CD765A">
        <w:rPr>
          <w:i/>
          <w:iCs/>
          <w:sz w:val="14"/>
          <w:szCs w:val="18"/>
          <w:lang w:val="en-US"/>
        </w:rPr>
        <w:t xml:space="preserve">A rental property I own </w:t>
      </w:r>
    </w:p>
    <w:p w14:paraId="7F18D972" w14:textId="77777777" w:rsidR="0046740D" w:rsidRPr="00C178D6" w:rsidRDefault="0046740D" w:rsidP="00B760F1">
      <w:pPr>
        <w:tabs>
          <w:tab w:val="left" w:pos="3630"/>
          <w:tab w:val="left" w:pos="6490"/>
          <w:tab w:val="left" w:pos="9360"/>
        </w:tabs>
        <w:spacing w:before="40" w:after="0" w:line="240" w:lineRule="auto"/>
        <w:ind w:left="3960"/>
        <w:rPr>
          <w:b/>
          <w:sz w:val="15"/>
          <w:szCs w:val="15"/>
          <w:u w:val="single"/>
        </w:rPr>
      </w:pPr>
      <w:r w:rsidRPr="00C178D6">
        <w:rPr>
          <w:sz w:val="15"/>
        </w:rPr>
        <w:t>*</w:t>
      </w:r>
      <w:r w:rsidRPr="00C178D6">
        <w:rPr>
          <w:b/>
          <w:i/>
          <w:sz w:val="15"/>
        </w:rPr>
        <w:t xml:space="preserve">Si la vivienda es alquilada, y el dueño o el administrador recibe el incentivo directamente, se requiere un formulario W-9 completo, correcto y verificable. Visite </w:t>
      </w:r>
      <w:hyperlink r:id="rId16" w:history="1">
        <w:r w:rsidRPr="00C178D6">
          <w:rPr>
            <w:rStyle w:val="Hyperlink"/>
            <w:b/>
            <w:i/>
            <w:sz w:val="15"/>
          </w:rPr>
          <w:t>www.energytrust.org/w9</w:t>
        </w:r>
      </w:hyperlink>
      <w:r w:rsidRPr="00C178D6">
        <w:rPr>
          <w:b/>
          <w:i/>
          <w:sz w:val="15"/>
        </w:rPr>
        <w:t>.</w:t>
      </w:r>
    </w:p>
    <w:p w14:paraId="46580219" w14:textId="77777777" w:rsidR="00BB413C" w:rsidRPr="004E29FC" w:rsidRDefault="00BB413C" w:rsidP="0053174E">
      <w:pPr>
        <w:tabs>
          <w:tab w:val="left" w:pos="3630"/>
          <w:tab w:val="left" w:pos="7380"/>
          <w:tab w:val="left" w:pos="9000"/>
          <w:tab w:val="left" w:pos="9720"/>
          <w:tab w:val="right" w:pos="10800"/>
        </w:tabs>
        <w:spacing w:before="200" w:after="0" w:line="240" w:lineRule="auto"/>
        <w:ind w:left="3960"/>
        <w:rPr>
          <w:sz w:val="18"/>
          <w:szCs w:val="18"/>
          <w:u w:val="single"/>
        </w:rPr>
      </w:pPr>
      <w:r w:rsidRPr="004E29FC">
        <w:rPr>
          <w:b/>
          <w:sz w:val="18"/>
          <w:u w:val="single"/>
        </w:rPr>
        <w:fldChar w:fldCharType="begin" w:fldLock="1">
          <w:ffData>
            <w:name w:val=""/>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2" w:name="Text293"/>
      <w:r w:rsidRPr="004E29FC">
        <w:rPr>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3" w:name="Text295"/>
      <w:bookmarkEnd w:id="2"/>
      <w:r w:rsidRPr="004E29FC">
        <w:rPr>
          <w:b/>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r w:rsidRPr="004E29FC">
        <w:rPr>
          <w:sz w:val="18"/>
          <w:u w:val="single"/>
        </w:rPr>
        <w:tab/>
      </w:r>
      <w:r w:rsidRPr="004E29FC">
        <w:rPr>
          <w:b/>
          <w:sz w:val="18"/>
          <w:u w:val="single"/>
        </w:rPr>
        <w:fldChar w:fldCharType="begin" w:fldLock="1">
          <w:ffData>
            <w:name w:val="Text295"/>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End w:id="3"/>
      <w:r w:rsidRPr="004E29FC">
        <w:rPr>
          <w:sz w:val="18"/>
          <w:u w:val="single"/>
        </w:rPr>
        <w:tab/>
      </w:r>
    </w:p>
    <w:p w14:paraId="395554F2" w14:textId="77777777" w:rsidR="00BB413C" w:rsidRDefault="00BB413C" w:rsidP="0053174E">
      <w:pPr>
        <w:tabs>
          <w:tab w:val="left" w:pos="3630"/>
          <w:tab w:val="left" w:pos="7380"/>
          <w:tab w:val="left" w:pos="9000"/>
          <w:tab w:val="left" w:pos="9630"/>
        </w:tabs>
        <w:spacing w:after="0" w:line="240" w:lineRule="auto"/>
        <w:ind w:left="3960"/>
        <w:rPr>
          <w:sz w:val="16"/>
        </w:rPr>
      </w:pPr>
      <w:r w:rsidRPr="004E29FC">
        <w:rPr>
          <w:sz w:val="16"/>
        </w:rPr>
        <w:t>Domicilio de la obra</w:t>
      </w:r>
      <w:r w:rsidRPr="004E29FC">
        <w:rPr>
          <w:sz w:val="16"/>
        </w:rPr>
        <w:tab/>
        <w:t>Ciudad</w:t>
      </w:r>
      <w:r w:rsidRPr="004E29FC">
        <w:rPr>
          <w:sz w:val="16"/>
        </w:rPr>
        <w:tab/>
        <w:t xml:space="preserve"> Estado</w:t>
      </w:r>
      <w:r w:rsidRPr="004E29FC">
        <w:rPr>
          <w:sz w:val="16"/>
        </w:rPr>
        <w:tab/>
        <w:t xml:space="preserve"> Código postal</w:t>
      </w:r>
    </w:p>
    <w:p w14:paraId="19A895EB" w14:textId="77777777" w:rsidR="00BB413C" w:rsidRPr="00246303" w:rsidRDefault="00BB413C" w:rsidP="0053174E">
      <w:pPr>
        <w:tabs>
          <w:tab w:val="left" w:pos="3630"/>
          <w:tab w:val="left" w:pos="7380"/>
          <w:tab w:val="left" w:pos="9000"/>
          <w:tab w:val="left" w:pos="9630"/>
        </w:tabs>
        <w:spacing w:after="0" w:line="240" w:lineRule="auto"/>
        <w:ind w:left="3960"/>
        <w:rPr>
          <w:i/>
          <w:iCs/>
          <w:sz w:val="14"/>
          <w:szCs w:val="14"/>
          <w:lang w:val="en-US"/>
        </w:rPr>
      </w:pPr>
      <w:r w:rsidRPr="00246303">
        <w:rPr>
          <w:i/>
          <w:iCs/>
          <w:sz w:val="14"/>
          <w:szCs w:val="14"/>
          <w:lang w:val="en-US"/>
        </w:rPr>
        <w:t>Site address</w:t>
      </w:r>
      <w:r w:rsidRPr="00246303">
        <w:rPr>
          <w:i/>
          <w:iCs/>
          <w:sz w:val="14"/>
          <w:szCs w:val="14"/>
          <w:lang w:val="en-US"/>
        </w:rPr>
        <w:tab/>
        <w:t>City</w:t>
      </w:r>
      <w:r w:rsidRPr="00246303">
        <w:rPr>
          <w:i/>
          <w:iCs/>
          <w:sz w:val="14"/>
          <w:szCs w:val="14"/>
          <w:lang w:val="en-US"/>
        </w:rPr>
        <w:tab/>
        <w:t xml:space="preserve"> State</w:t>
      </w:r>
      <w:r w:rsidRPr="004924EF">
        <w:rPr>
          <w:lang w:val="en-US"/>
        </w:rPr>
        <w:t xml:space="preserve"> </w:t>
      </w:r>
      <w:r w:rsidRPr="00EB0F29">
        <w:rPr>
          <w:i/>
          <w:iCs/>
          <w:sz w:val="14"/>
          <w:szCs w:val="14"/>
          <w:lang w:val="en-US"/>
        </w:rPr>
        <w:tab/>
      </w:r>
      <w:r w:rsidRPr="00246303">
        <w:rPr>
          <w:i/>
          <w:iCs/>
          <w:sz w:val="14"/>
          <w:szCs w:val="14"/>
          <w:lang w:val="en-US"/>
        </w:rPr>
        <w:t>Zip</w:t>
      </w:r>
    </w:p>
    <w:p w14:paraId="738C0F37" w14:textId="77777777" w:rsidR="00BB413C" w:rsidRPr="002B3A1D" w:rsidRDefault="00BB413C" w:rsidP="0053174E">
      <w:pPr>
        <w:tabs>
          <w:tab w:val="left" w:pos="3630"/>
          <w:tab w:val="left" w:pos="7470"/>
          <w:tab w:val="left" w:pos="9000"/>
          <w:tab w:val="left" w:pos="9720"/>
          <w:tab w:val="right" w:pos="10800"/>
        </w:tabs>
        <w:spacing w:before="200" w:after="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b/>
          <w:sz w:val="18"/>
          <w:u w:val="single"/>
          <w:lang w:val="en-US"/>
        </w:rPr>
        <w:tab/>
      </w:r>
      <w:r w:rsidRPr="004E29FC">
        <w:rPr>
          <w:b/>
          <w:sz w:val="18"/>
          <w:u w:val="single"/>
        </w:rPr>
        <w:fldChar w:fldCharType="begin" w:fldLock="1">
          <w:ffData>
            <w:name w:val="Text293"/>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p>
    <w:p w14:paraId="5F30AFAF" w14:textId="77777777" w:rsidR="00BB413C" w:rsidRDefault="00BB413C" w:rsidP="0053174E">
      <w:pPr>
        <w:tabs>
          <w:tab w:val="left" w:pos="3630"/>
          <w:tab w:val="left" w:pos="7110"/>
          <w:tab w:val="left" w:pos="7470"/>
          <w:tab w:val="left" w:pos="9000"/>
          <w:tab w:val="left" w:pos="9630"/>
        </w:tabs>
        <w:spacing w:after="0" w:line="240" w:lineRule="auto"/>
        <w:ind w:left="3960"/>
        <w:rPr>
          <w:sz w:val="16"/>
        </w:rPr>
      </w:pPr>
      <w:r w:rsidRPr="004E29FC">
        <w:rPr>
          <w:sz w:val="16"/>
        </w:rPr>
        <w:t>Dirección postal</w:t>
      </w:r>
      <w:r w:rsidRPr="004E29FC">
        <w:rPr>
          <w:i/>
          <w:sz w:val="16"/>
        </w:rPr>
        <w:t xml:space="preserve"> (si no es la misma de la obra)</w:t>
      </w:r>
      <w:r>
        <w:rPr>
          <w:sz w:val="16"/>
        </w:rPr>
        <w:tab/>
      </w:r>
      <w:r w:rsidRPr="004E29FC">
        <w:rPr>
          <w:sz w:val="16"/>
        </w:rPr>
        <w:t>Ciudad</w:t>
      </w:r>
      <w:r w:rsidRPr="004E29FC">
        <w:rPr>
          <w:sz w:val="16"/>
        </w:rPr>
        <w:tab/>
        <w:t xml:space="preserve"> Estado</w:t>
      </w:r>
      <w:r w:rsidRPr="004E29FC">
        <w:rPr>
          <w:sz w:val="16"/>
        </w:rPr>
        <w:tab/>
        <w:t xml:space="preserve"> Código postal</w:t>
      </w:r>
    </w:p>
    <w:p w14:paraId="69D0AC68" w14:textId="77777777" w:rsidR="00BB413C" w:rsidRPr="00AE1AF6" w:rsidRDefault="00BB413C" w:rsidP="0053174E">
      <w:pPr>
        <w:tabs>
          <w:tab w:val="left" w:pos="3630"/>
          <w:tab w:val="left" w:pos="7470"/>
          <w:tab w:val="left" w:pos="9000"/>
          <w:tab w:val="left" w:pos="9630"/>
        </w:tabs>
        <w:spacing w:after="0" w:line="240" w:lineRule="auto"/>
        <w:ind w:left="3960"/>
        <w:rPr>
          <w:i/>
          <w:iCs/>
          <w:sz w:val="16"/>
          <w:szCs w:val="16"/>
          <w:lang w:val="en-US"/>
        </w:rPr>
      </w:pPr>
      <w:r>
        <w:rPr>
          <w:i/>
          <w:iCs/>
          <w:sz w:val="14"/>
          <w:szCs w:val="14"/>
          <w:lang w:val="en-US"/>
        </w:rPr>
        <w:t xml:space="preserve">Mailing </w:t>
      </w:r>
      <w:r w:rsidRPr="00246303">
        <w:rPr>
          <w:i/>
          <w:iCs/>
          <w:sz w:val="14"/>
          <w:szCs w:val="14"/>
          <w:lang w:val="en-US"/>
        </w:rPr>
        <w:t>address</w:t>
      </w:r>
      <w:r w:rsidRPr="00246303">
        <w:rPr>
          <w:i/>
          <w:iCs/>
          <w:sz w:val="14"/>
          <w:szCs w:val="14"/>
          <w:lang w:val="en-US"/>
        </w:rPr>
        <w:tab/>
        <w:t>City</w:t>
      </w:r>
      <w:r w:rsidRPr="00246303">
        <w:rPr>
          <w:i/>
          <w:iCs/>
          <w:sz w:val="14"/>
          <w:szCs w:val="14"/>
          <w:lang w:val="en-US"/>
        </w:rPr>
        <w:tab/>
        <w:t xml:space="preserve"> State</w:t>
      </w:r>
      <w:r w:rsidRPr="004924EF">
        <w:rPr>
          <w:lang w:val="en-US"/>
        </w:rPr>
        <w:t xml:space="preserve"> </w:t>
      </w:r>
      <w:r w:rsidRPr="00EB0F29">
        <w:rPr>
          <w:i/>
          <w:iCs/>
          <w:sz w:val="14"/>
          <w:szCs w:val="14"/>
          <w:lang w:val="en-US"/>
        </w:rPr>
        <w:tab/>
      </w:r>
      <w:r w:rsidRPr="00246303">
        <w:rPr>
          <w:i/>
          <w:iCs/>
          <w:sz w:val="14"/>
          <w:szCs w:val="14"/>
          <w:lang w:val="en-US"/>
        </w:rPr>
        <w:t>Zip</w:t>
      </w:r>
    </w:p>
    <w:p w14:paraId="0572F7D6" w14:textId="0A5A74CA" w:rsidR="00BB413C" w:rsidRPr="00220CE8" w:rsidRDefault="00220CE8" w:rsidP="0053174E">
      <w:pPr>
        <w:tabs>
          <w:tab w:val="left" w:pos="3630"/>
          <w:tab w:val="left" w:pos="5201"/>
          <w:tab w:val="left" w:pos="7470"/>
          <w:tab w:val="right" w:pos="10800"/>
        </w:tabs>
        <w:spacing w:before="200" w:after="8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00BB413C" w:rsidRPr="00220CE8">
        <w:rPr>
          <w:sz w:val="18"/>
          <w:u w:val="single"/>
          <w:lang w:val="en-US"/>
        </w:rPr>
        <w:tab/>
      </w:r>
      <w:r w:rsidR="00BB413C" w:rsidRPr="00220CE8">
        <w:rPr>
          <w:sz w:val="18"/>
          <w:u w:val="single"/>
          <w:lang w:val="en-US"/>
        </w:rPr>
        <w:tab/>
      </w:r>
      <w:r w:rsidR="00BB413C" w:rsidRPr="004E29FC">
        <w:rPr>
          <w:b/>
          <w:sz w:val="18"/>
          <w:u w:val="single"/>
        </w:rPr>
        <w:fldChar w:fldCharType="begin" w:fldLock="1">
          <w:ffData>
            <w:name w:val=""/>
            <w:enabled/>
            <w:calcOnExit w:val="0"/>
            <w:textInput/>
          </w:ffData>
        </w:fldChar>
      </w:r>
      <w:r w:rsidR="00BB413C" w:rsidRPr="00220CE8">
        <w:rPr>
          <w:b/>
          <w:sz w:val="18"/>
          <w:u w:val="single"/>
          <w:lang w:val="en-US"/>
        </w:rPr>
        <w:instrText xml:space="preserve"> FORMTEXT </w:instrText>
      </w:r>
      <w:r w:rsidR="00BB413C" w:rsidRPr="004E29FC">
        <w:rPr>
          <w:b/>
          <w:sz w:val="18"/>
          <w:u w:val="single"/>
        </w:rPr>
      </w:r>
      <w:r w:rsidR="00BB413C" w:rsidRPr="004E29FC">
        <w:rPr>
          <w:b/>
          <w:sz w:val="18"/>
          <w:u w:val="single"/>
        </w:rPr>
        <w:fldChar w:fldCharType="separate"/>
      </w:r>
      <w:r w:rsidR="00BB413C" w:rsidRPr="00220CE8">
        <w:rPr>
          <w:b/>
          <w:sz w:val="18"/>
          <w:u w:val="single"/>
          <w:lang w:val="en-US"/>
        </w:rPr>
        <w:t>     </w:t>
      </w:r>
      <w:r w:rsidR="00BB413C" w:rsidRPr="004E29FC">
        <w:rPr>
          <w:b/>
          <w:sz w:val="18"/>
          <w:u w:val="single"/>
        </w:rPr>
        <w:fldChar w:fldCharType="end"/>
      </w:r>
      <w:r w:rsidR="00BB413C" w:rsidRPr="00220CE8">
        <w:rPr>
          <w:sz w:val="18"/>
          <w:u w:val="single"/>
          <w:lang w:val="en-US"/>
        </w:rPr>
        <w:tab/>
      </w:r>
    </w:p>
    <w:p w14:paraId="269A8F5B" w14:textId="77777777" w:rsidR="00BB413C" w:rsidRDefault="00BB413C" w:rsidP="0053174E">
      <w:pPr>
        <w:tabs>
          <w:tab w:val="left" w:pos="2700"/>
          <w:tab w:val="left" w:pos="5310"/>
          <w:tab w:val="left" w:pos="6480"/>
          <w:tab w:val="left" w:pos="7110"/>
          <w:tab w:val="left" w:pos="7470"/>
          <w:tab w:val="left" w:pos="8640"/>
          <w:tab w:val="left" w:pos="9720"/>
        </w:tabs>
        <w:spacing w:after="0" w:line="240" w:lineRule="auto"/>
        <w:ind w:left="3960"/>
        <w:rPr>
          <w:sz w:val="12"/>
          <w:szCs w:val="12"/>
        </w:rPr>
      </w:pPr>
      <w:r w:rsidRPr="008D517C">
        <w:rPr>
          <w:sz w:val="16"/>
          <w:szCs w:val="16"/>
        </w:rPr>
        <w:t>Teléfono principal</w:t>
      </w:r>
      <w:bookmarkStart w:id="4" w:name="Check135"/>
      <w:r w:rsidRPr="00D43552">
        <w:t xml:space="preserve"> </w:t>
      </w:r>
      <w:r w:rsidRPr="00D43552">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bookmarkEnd w:id="4"/>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r w:rsidRPr="004E29FC">
        <w:rPr>
          <w:sz w:val="12"/>
          <w:szCs w:val="12"/>
        </w:rPr>
        <w:t xml:space="preserve"> Celular</w:t>
      </w:r>
      <w:r w:rsidRPr="00D43552">
        <w:t xml:space="preserve"> </w:t>
      </w:r>
      <w:r w:rsidRPr="00D43552">
        <w:rPr>
          <w:sz w:val="12"/>
          <w:szCs w:val="12"/>
        </w:rPr>
        <w:tab/>
      </w:r>
      <w:r w:rsidRPr="004A6B83">
        <w:rPr>
          <w:sz w:val="16"/>
          <w:szCs w:val="16"/>
        </w:rPr>
        <w:t>Otro teléfono</w:t>
      </w:r>
      <w:r w:rsidRPr="00EB0F29">
        <w:t xml:space="preserve"> </w:t>
      </w:r>
      <w:r w:rsidRPr="00EB0F29">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E5F81">
        <w:rPr>
          <w:sz w:val="12"/>
          <w:szCs w:val="12"/>
        </w:rPr>
      </w:r>
      <w:r w:rsidR="009E5F81">
        <w:rPr>
          <w:sz w:val="12"/>
          <w:szCs w:val="12"/>
        </w:rPr>
        <w:fldChar w:fldCharType="separate"/>
      </w:r>
      <w:r w:rsidRPr="004E29FC">
        <w:rPr>
          <w:sz w:val="12"/>
          <w:szCs w:val="12"/>
        </w:rPr>
        <w:fldChar w:fldCharType="end"/>
      </w:r>
      <w:r w:rsidRPr="004E29FC">
        <w:rPr>
          <w:sz w:val="12"/>
          <w:szCs w:val="12"/>
        </w:rPr>
        <w:t xml:space="preserve"> Celular</w:t>
      </w:r>
    </w:p>
    <w:p w14:paraId="127A5BE5" w14:textId="77777777" w:rsidR="00BB413C" w:rsidRPr="00B840F6" w:rsidRDefault="00BB413C" w:rsidP="00BB413C">
      <w:pPr>
        <w:tabs>
          <w:tab w:val="left" w:pos="3630"/>
          <w:tab w:val="left" w:pos="5490"/>
          <w:tab w:val="left" w:pos="6300"/>
          <w:tab w:val="left" w:pos="6930"/>
          <w:tab w:val="left" w:pos="7470"/>
          <w:tab w:val="left" w:pos="8820"/>
          <w:tab w:val="left" w:pos="9630"/>
          <w:tab w:val="left" w:pos="10260"/>
          <w:tab w:val="left" w:pos="10800"/>
        </w:tabs>
        <w:spacing w:after="120" w:line="240" w:lineRule="auto"/>
        <w:ind w:left="3960"/>
        <w:rPr>
          <w:i/>
          <w:iCs/>
          <w:sz w:val="12"/>
          <w:lang w:val="en-US"/>
        </w:rPr>
      </w:pPr>
      <w:r w:rsidRPr="00520C17">
        <w:rPr>
          <w:i/>
          <w:iCs/>
          <w:sz w:val="14"/>
          <w:szCs w:val="24"/>
          <w:lang w:val="en-US"/>
        </w:rPr>
        <w:t>Primary phone</w:t>
      </w:r>
      <w:r w:rsidRPr="004924EF">
        <w:rPr>
          <w:lang w:val="en-US"/>
        </w:rPr>
        <w:t xml:space="preserve"> </w:t>
      </w:r>
      <w:r w:rsidRPr="00D43552">
        <w:rPr>
          <w:i/>
          <w:iCs/>
          <w:sz w:val="14"/>
          <w:szCs w:val="24"/>
          <w:lang w:val="en-US"/>
        </w:rPr>
        <w:tab/>
      </w:r>
      <w:proofErr w:type="gramStart"/>
      <w:r w:rsidRPr="00DC56A1">
        <w:rPr>
          <w:i/>
          <w:iCs/>
          <w:sz w:val="12"/>
          <w:lang w:val="en-US"/>
        </w:rPr>
        <w:t>Home</w:t>
      </w:r>
      <w:r w:rsidRPr="004924EF">
        <w:rPr>
          <w:lang w:val="en-US"/>
        </w:rPr>
        <w:t xml:space="preserve"> </w:t>
      </w:r>
      <w:r w:rsidRPr="00D43552">
        <w:rPr>
          <w:i/>
          <w:iCs/>
          <w:sz w:val="12"/>
          <w:lang w:val="en-US"/>
        </w:rPr>
        <w:tab/>
      </w:r>
      <w:r w:rsidRPr="00DC56A1">
        <w:rPr>
          <w:i/>
          <w:iCs/>
          <w:sz w:val="12"/>
          <w:lang w:val="en-US"/>
        </w:rPr>
        <w:t>Work</w:t>
      </w:r>
      <w:proofErr w:type="gramEnd"/>
      <w:r w:rsidRPr="004924EF">
        <w:rPr>
          <w:lang w:val="en-US"/>
        </w:rPr>
        <w:t xml:space="preserve"> </w:t>
      </w:r>
      <w:r w:rsidRPr="00D43552">
        <w:rPr>
          <w:i/>
          <w:iCs/>
          <w:sz w:val="12"/>
          <w:lang w:val="en-US"/>
        </w:rPr>
        <w:tab/>
      </w:r>
      <w:r w:rsidRPr="00DC56A1">
        <w:rPr>
          <w:i/>
          <w:iCs/>
          <w:sz w:val="12"/>
          <w:lang w:val="en-US"/>
        </w:rPr>
        <w:t>Cell</w:t>
      </w:r>
      <w:r w:rsidRPr="004924EF">
        <w:rPr>
          <w:lang w:val="en-US"/>
        </w:rPr>
        <w:t xml:space="preserve"> </w:t>
      </w:r>
      <w:r w:rsidRPr="00D43552">
        <w:rPr>
          <w:i/>
          <w:iCs/>
          <w:sz w:val="12"/>
          <w:lang w:val="en-US"/>
        </w:rPr>
        <w:tab/>
      </w:r>
      <w:r w:rsidRPr="00DC56A1">
        <w:rPr>
          <w:i/>
          <w:iCs/>
          <w:sz w:val="12"/>
          <w:lang w:val="en-US"/>
        </w:rPr>
        <w:t>Other phone</w:t>
      </w:r>
      <w:r w:rsidRPr="004924EF">
        <w:rPr>
          <w:lang w:val="en-US"/>
        </w:rPr>
        <w:t xml:space="preserve"> </w:t>
      </w:r>
      <w:r w:rsidRPr="00D43552">
        <w:rPr>
          <w:i/>
          <w:iCs/>
          <w:sz w:val="12"/>
          <w:lang w:val="en-US"/>
        </w:rPr>
        <w:tab/>
      </w:r>
      <w:r w:rsidRPr="00DC56A1">
        <w:rPr>
          <w:i/>
          <w:iCs/>
          <w:sz w:val="12"/>
          <w:lang w:val="en-US"/>
        </w:rPr>
        <w:t>Home</w:t>
      </w:r>
      <w:r w:rsidRPr="004924EF">
        <w:rPr>
          <w:lang w:val="en-US"/>
        </w:rPr>
        <w:t xml:space="preserve"> </w:t>
      </w:r>
      <w:r w:rsidRPr="00D43552">
        <w:rPr>
          <w:i/>
          <w:iCs/>
          <w:sz w:val="12"/>
          <w:lang w:val="en-US"/>
        </w:rPr>
        <w:tab/>
      </w:r>
      <w:r w:rsidRPr="00DC56A1">
        <w:rPr>
          <w:i/>
          <w:iCs/>
          <w:sz w:val="12"/>
          <w:lang w:val="en-US"/>
        </w:rPr>
        <w:t>Work</w:t>
      </w:r>
      <w:r w:rsidRPr="004924EF">
        <w:rPr>
          <w:lang w:val="en-US"/>
        </w:rPr>
        <w:t xml:space="preserve"> </w:t>
      </w:r>
      <w:r w:rsidRPr="00D43552">
        <w:rPr>
          <w:i/>
          <w:iCs/>
          <w:sz w:val="12"/>
          <w:lang w:val="en-US"/>
        </w:rPr>
        <w:tab/>
      </w:r>
      <w:r w:rsidRPr="00DC56A1">
        <w:rPr>
          <w:i/>
          <w:iCs/>
          <w:sz w:val="12"/>
          <w:lang w:val="en-US"/>
        </w:rPr>
        <w:t>Cell</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4F042F" w:rsidRPr="00C178D6" w14:paraId="7C36DF20" w14:textId="77777777" w:rsidTr="0053174E">
        <w:trPr>
          <w:trHeight w:val="332"/>
        </w:trPr>
        <w:tc>
          <w:tcPr>
            <w:tcW w:w="6930" w:type="dxa"/>
            <w:shd w:val="clear" w:color="auto" w:fill="D9D9D9"/>
          </w:tcPr>
          <w:p w14:paraId="73EADB56" w14:textId="77777777" w:rsidR="004F042F" w:rsidRDefault="004F042F" w:rsidP="008D6318">
            <w:pPr>
              <w:spacing w:before="40" w:after="20" w:line="240" w:lineRule="auto"/>
              <w:ind w:left="-61" w:firstLine="16"/>
              <w:rPr>
                <w:b/>
                <w:sz w:val="24"/>
              </w:rPr>
            </w:pPr>
            <w:r w:rsidRPr="00C178D6">
              <w:rPr>
                <w:b/>
                <w:sz w:val="24"/>
              </w:rPr>
              <w:t>Información sobre los servicios</w:t>
            </w:r>
          </w:p>
          <w:p w14:paraId="178C4B71" w14:textId="26C7CE17" w:rsidR="00D65889" w:rsidRPr="000719F0" w:rsidRDefault="00B9483D" w:rsidP="00B9483D">
            <w:pPr>
              <w:spacing w:after="20" w:line="240" w:lineRule="auto"/>
              <w:ind w:left="-61" w:firstLine="16"/>
              <w:rPr>
                <w:b/>
                <w:sz w:val="24"/>
                <w:szCs w:val="24"/>
                <w:lang w:val="es-419"/>
              </w:rPr>
            </w:pPr>
            <w:r w:rsidRPr="000719F0">
              <w:rPr>
                <w:b/>
                <w:i/>
                <w:iCs/>
                <w:sz w:val="16"/>
                <w:szCs w:val="14"/>
                <w:lang w:val="es-419"/>
              </w:rPr>
              <w:t xml:space="preserve">Utility </w:t>
            </w:r>
            <w:r w:rsidR="008D6318" w:rsidRPr="000719F0">
              <w:rPr>
                <w:b/>
                <w:i/>
                <w:iCs/>
                <w:sz w:val="16"/>
                <w:szCs w:val="14"/>
                <w:lang w:val="es-419"/>
              </w:rPr>
              <w:t>Information</w:t>
            </w:r>
          </w:p>
        </w:tc>
      </w:tr>
    </w:tbl>
    <w:p w14:paraId="601ACDDA" w14:textId="47D20CCE" w:rsidR="004F042F" w:rsidRPr="00C178D6" w:rsidRDefault="004F042F" w:rsidP="004F042F">
      <w:pPr>
        <w:tabs>
          <w:tab w:val="left" w:pos="3630"/>
          <w:tab w:val="left" w:pos="5220"/>
          <w:tab w:val="left" w:pos="6480"/>
          <w:tab w:val="left" w:pos="8460"/>
          <w:tab w:val="left" w:pos="10800"/>
        </w:tabs>
        <w:spacing w:before="60" w:after="0" w:line="240" w:lineRule="auto"/>
        <w:ind w:left="3960"/>
        <w:rPr>
          <w:sz w:val="16"/>
          <w:szCs w:val="18"/>
          <w:u w:val="single"/>
        </w:rPr>
      </w:pPr>
      <w:r w:rsidRPr="00C178D6">
        <w:rPr>
          <w:sz w:val="16"/>
        </w:rPr>
        <w:t xml:space="preserve">Electricidad: </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PGE</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w:t>
      </w:r>
      <w:r w:rsidR="00BF04D5" w:rsidRPr="000719F0">
        <w:rPr>
          <w:sz w:val="16"/>
          <w:lang w:val="es-419"/>
        </w:rPr>
        <w:t>Pacific Power</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Otro</w:t>
      </w:r>
      <w:r w:rsidRPr="00C178D6">
        <w:rPr>
          <w:sz w:val="16"/>
          <w:u w:val="single"/>
        </w:rPr>
        <w:tab/>
      </w:r>
    </w:p>
    <w:p w14:paraId="7F580E84" w14:textId="6653835F" w:rsidR="004F042F" w:rsidRDefault="004F042F" w:rsidP="00B70D31">
      <w:pPr>
        <w:tabs>
          <w:tab w:val="left" w:pos="3630"/>
          <w:tab w:val="left" w:pos="5220"/>
          <w:tab w:val="left" w:pos="6210"/>
          <w:tab w:val="left" w:pos="6480"/>
          <w:tab w:val="left" w:pos="8460"/>
          <w:tab w:val="left" w:pos="9360"/>
          <w:tab w:val="right" w:pos="10800"/>
        </w:tabs>
        <w:spacing w:before="60" w:after="120" w:line="240" w:lineRule="auto"/>
        <w:ind w:left="3960"/>
        <w:rPr>
          <w:sz w:val="16"/>
          <w:u w:val="single"/>
        </w:rPr>
      </w:pPr>
      <w:r w:rsidRPr="00C178D6">
        <w:rPr>
          <w:sz w:val="16"/>
        </w:rPr>
        <w:t xml:space="preserve">Servicio de gas: </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w:t>
      </w:r>
      <w:r w:rsidR="00BF04D5">
        <w:rPr>
          <w:sz w:val="16"/>
        </w:rPr>
        <w:t>NW Natural</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w:t>
      </w:r>
      <w:r w:rsidR="00BF04D5">
        <w:rPr>
          <w:sz w:val="16"/>
        </w:rPr>
        <w:t>Cascade Natural Gas</w:t>
      </w:r>
      <w:r w:rsidRPr="00C178D6">
        <w:rPr>
          <w:sz w:val="16"/>
        </w:rPr>
        <w:tab/>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 xml:space="preserve"> Avista </w:t>
      </w:r>
      <w:r w:rsidRPr="00C178D6">
        <w:rPr>
          <w:sz w:val="16"/>
        </w:rPr>
        <w:tab/>
        <w:t xml:space="preserve"> </w:t>
      </w:r>
      <w:r w:rsidR="00C178D6" w:rsidRPr="0084140A">
        <w:rPr>
          <w:sz w:val="12"/>
          <w:szCs w:val="12"/>
        </w:rPr>
        <w:fldChar w:fldCharType="begin">
          <w:ffData>
            <w:name w:val="Check135"/>
            <w:enabled/>
            <w:calcOnExit w:val="0"/>
            <w:checkBox>
              <w:size w:val="16"/>
              <w:default w:val="0"/>
            </w:checkBox>
          </w:ffData>
        </w:fldChar>
      </w:r>
      <w:r w:rsidR="00C178D6" w:rsidRPr="0084140A">
        <w:rPr>
          <w:sz w:val="12"/>
          <w:szCs w:val="12"/>
        </w:rPr>
        <w:instrText xml:space="preserve"> FORMCHECKBOX </w:instrText>
      </w:r>
      <w:r w:rsidR="009E5F81">
        <w:rPr>
          <w:sz w:val="12"/>
          <w:szCs w:val="12"/>
        </w:rPr>
      </w:r>
      <w:r w:rsidR="009E5F81">
        <w:rPr>
          <w:sz w:val="12"/>
          <w:szCs w:val="12"/>
        </w:rPr>
        <w:fldChar w:fldCharType="separate"/>
      </w:r>
      <w:r w:rsidR="00C178D6" w:rsidRPr="0084140A">
        <w:rPr>
          <w:sz w:val="12"/>
          <w:szCs w:val="12"/>
        </w:rPr>
        <w:fldChar w:fldCharType="end"/>
      </w:r>
      <w:r w:rsidR="00C178D6" w:rsidRPr="0084140A">
        <w:rPr>
          <w:sz w:val="12"/>
          <w:szCs w:val="12"/>
        </w:rPr>
        <w:t xml:space="preserve"> </w:t>
      </w:r>
      <w:r w:rsidRPr="00C178D6">
        <w:rPr>
          <w:sz w:val="16"/>
        </w:rPr>
        <w:t>Otro</w:t>
      </w:r>
      <w:r w:rsidR="0016690F" w:rsidRPr="004E29FC">
        <w:rPr>
          <w:rFonts w:cs="Arial"/>
          <w:sz w:val="16"/>
          <w:u w:val="single"/>
        </w:rPr>
        <w:fldChar w:fldCharType="begin" w:fldLock="1">
          <w:ffData>
            <w:name w:val="Text297"/>
            <w:enabled/>
            <w:calcOnExit w:val="0"/>
            <w:textInput/>
          </w:ffData>
        </w:fldChar>
      </w:r>
      <w:r w:rsidR="0016690F" w:rsidRPr="004E29FC">
        <w:rPr>
          <w:rFonts w:cs="Arial"/>
          <w:sz w:val="16"/>
          <w:u w:val="single"/>
        </w:rPr>
        <w:instrText xml:space="preserve"> FORMTEXT </w:instrText>
      </w:r>
      <w:r w:rsidR="0016690F" w:rsidRPr="004E29FC">
        <w:rPr>
          <w:rFonts w:cs="Arial"/>
          <w:sz w:val="16"/>
          <w:u w:val="single"/>
        </w:rPr>
      </w:r>
      <w:r w:rsidR="0016690F" w:rsidRPr="004E29FC">
        <w:rPr>
          <w:rFonts w:cs="Arial"/>
          <w:sz w:val="16"/>
          <w:u w:val="single"/>
        </w:rPr>
        <w:fldChar w:fldCharType="separate"/>
      </w:r>
      <w:r w:rsidR="0016690F" w:rsidRPr="004E29FC">
        <w:rPr>
          <w:sz w:val="16"/>
          <w:u w:val="single"/>
        </w:rPr>
        <w:t>     </w:t>
      </w:r>
      <w:r w:rsidR="0016690F" w:rsidRPr="004E29FC">
        <w:rPr>
          <w:rFonts w:cs="Arial"/>
          <w:sz w:val="16"/>
          <w:u w:val="single"/>
        </w:rPr>
        <w:fldChar w:fldCharType="end"/>
      </w:r>
      <w:r w:rsidRPr="00C178D6">
        <w:rPr>
          <w:sz w:val="16"/>
          <w:u w:val="single"/>
        </w:rPr>
        <w:tab/>
      </w:r>
    </w:p>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9"/>
        <w:gridCol w:w="248"/>
        <w:gridCol w:w="239"/>
        <w:gridCol w:w="213"/>
        <w:gridCol w:w="454"/>
        <w:gridCol w:w="1258"/>
        <w:gridCol w:w="185"/>
        <w:gridCol w:w="196"/>
        <w:gridCol w:w="630"/>
        <w:gridCol w:w="339"/>
        <w:gridCol w:w="556"/>
        <w:gridCol w:w="438"/>
        <w:gridCol w:w="392"/>
        <w:gridCol w:w="688"/>
      </w:tblGrid>
      <w:tr w:rsidR="00471821" w:rsidRPr="004E29FC" w14:paraId="1BB85DAF" w14:textId="77777777" w:rsidTr="00220CE8">
        <w:trPr>
          <w:trHeight w:val="333"/>
        </w:trPr>
        <w:tc>
          <w:tcPr>
            <w:tcW w:w="6835" w:type="dxa"/>
            <w:gridSpan w:val="14"/>
            <w:shd w:val="clear" w:color="auto" w:fill="D9D9D9"/>
          </w:tcPr>
          <w:p w14:paraId="7A6B6AE9" w14:textId="77777777" w:rsidR="00471821" w:rsidRDefault="00471821" w:rsidP="0053174E">
            <w:pPr>
              <w:tabs>
                <w:tab w:val="left" w:pos="990"/>
              </w:tabs>
              <w:spacing w:before="40" w:after="0" w:line="240" w:lineRule="auto"/>
              <w:ind w:left="-63"/>
              <w:rPr>
                <w:b/>
                <w:sz w:val="24"/>
              </w:rPr>
            </w:pPr>
            <w:r w:rsidRPr="004E29FC">
              <w:rPr>
                <w:b/>
                <w:sz w:val="24"/>
              </w:rPr>
              <w:t>Información de</w:t>
            </w:r>
            <w:r>
              <w:rPr>
                <w:b/>
                <w:sz w:val="24"/>
              </w:rPr>
              <w:t>l sitio</w:t>
            </w:r>
          </w:p>
          <w:p w14:paraId="05F178EA" w14:textId="77777777" w:rsidR="00471821" w:rsidRPr="00C65D52" w:rsidRDefault="00471821" w:rsidP="0053174E">
            <w:pPr>
              <w:tabs>
                <w:tab w:val="left" w:pos="990"/>
              </w:tabs>
              <w:spacing w:after="20" w:line="240" w:lineRule="auto"/>
              <w:ind w:left="-63"/>
              <w:rPr>
                <w:b/>
                <w:i/>
                <w:iCs/>
                <w:sz w:val="24"/>
                <w:szCs w:val="24"/>
              </w:rPr>
            </w:pPr>
            <w:r w:rsidRPr="00C65D52">
              <w:rPr>
                <w:b/>
                <w:i/>
                <w:iCs/>
                <w:sz w:val="16"/>
                <w:szCs w:val="16"/>
              </w:rPr>
              <w:t>Site Information</w:t>
            </w:r>
          </w:p>
        </w:tc>
      </w:tr>
      <w:tr w:rsidR="00471821" w:rsidRPr="004E29FC" w14:paraId="3BE07DCB" w14:textId="77777777" w:rsidTr="00220CE8">
        <w:trPr>
          <w:trHeight w:val="389"/>
        </w:trPr>
        <w:tc>
          <w:tcPr>
            <w:tcW w:w="1486" w:type="dxa"/>
            <w:gridSpan w:val="3"/>
            <w:tcBorders>
              <w:bottom w:val="single" w:sz="4" w:space="0" w:color="auto"/>
              <w:right w:val="single" w:sz="4" w:space="0" w:color="FFFFFF"/>
            </w:tcBorders>
            <w:vAlign w:val="center"/>
          </w:tcPr>
          <w:p w14:paraId="0AEED0A7" w14:textId="77777777" w:rsidR="00471821" w:rsidRDefault="00471821" w:rsidP="0053174E">
            <w:pPr>
              <w:keepNext/>
              <w:spacing w:before="40" w:after="0" w:line="240" w:lineRule="auto"/>
              <w:rPr>
                <w:sz w:val="16"/>
              </w:rPr>
            </w:pPr>
            <w:r w:rsidRPr="004E29FC">
              <w:rPr>
                <w:sz w:val="16"/>
              </w:rPr>
              <w:t>Año en que fue construida:</w:t>
            </w:r>
          </w:p>
          <w:p w14:paraId="06C7547D" w14:textId="77777777" w:rsidR="00471821" w:rsidRPr="004E29FC" w:rsidRDefault="00471821" w:rsidP="0053174E">
            <w:pPr>
              <w:keepNext/>
              <w:spacing w:after="40" w:line="240" w:lineRule="auto"/>
              <w:rPr>
                <w:rFonts w:eastAsia="Times" w:cs="Arial"/>
                <w:b/>
                <w:sz w:val="16"/>
                <w:szCs w:val="18"/>
              </w:rPr>
            </w:pPr>
            <w:r w:rsidRPr="005D264E">
              <w:rPr>
                <w:i/>
                <w:iCs/>
                <w:sz w:val="14"/>
                <w:szCs w:val="20"/>
              </w:rPr>
              <w:t>Year built</w:t>
            </w:r>
          </w:p>
        </w:tc>
        <w:tc>
          <w:tcPr>
            <w:tcW w:w="667" w:type="dxa"/>
            <w:gridSpan w:val="2"/>
            <w:tcBorders>
              <w:left w:val="single" w:sz="4" w:space="0" w:color="FFFFFF"/>
              <w:bottom w:val="single" w:sz="4" w:space="0" w:color="auto"/>
            </w:tcBorders>
            <w:vAlign w:val="center"/>
          </w:tcPr>
          <w:p w14:paraId="2800ED45" w14:textId="77777777" w:rsidR="00471821" w:rsidRPr="004E29FC" w:rsidRDefault="00471821" w:rsidP="0053174E">
            <w:pPr>
              <w:keepNext/>
              <w:spacing w:before="40" w:after="40" w:line="240" w:lineRule="auto"/>
              <w:rPr>
                <w:rFonts w:eastAsia="Times" w:cs="Arial"/>
                <w:b/>
                <w:sz w:val="16"/>
                <w:szCs w:val="18"/>
              </w:rPr>
            </w:pPr>
            <w:r w:rsidRPr="004E29FC">
              <w:rPr>
                <w:rFonts w:eastAsia="Times" w:cs="Arial"/>
                <w:b/>
                <w:sz w:val="16"/>
              </w:rPr>
              <w:fldChar w:fldCharType="begin">
                <w:ffData>
                  <w:name w:val="Text251"/>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258" w:type="dxa"/>
            <w:tcBorders>
              <w:bottom w:val="single" w:sz="4" w:space="0" w:color="auto"/>
              <w:right w:val="single" w:sz="4" w:space="0" w:color="FFFFFF"/>
            </w:tcBorders>
            <w:vAlign w:val="center"/>
          </w:tcPr>
          <w:p w14:paraId="469B29D6" w14:textId="77777777" w:rsidR="00471821" w:rsidRDefault="00471821" w:rsidP="0053174E">
            <w:pPr>
              <w:keepNext/>
              <w:spacing w:before="40" w:after="0" w:line="240" w:lineRule="auto"/>
              <w:rPr>
                <w:sz w:val="16"/>
              </w:rPr>
            </w:pPr>
            <w:r w:rsidRPr="004E29FC">
              <w:rPr>
                <w:sz w:val="16"/>
              </w:rPr>
              <w:t>Superficie en pies cuadrados:</w:t>
            </w:r>
          </w:p>
          <w:p w14:paraId="49A0D24E" w14:textId="77777777" w:rsidR="00471821" w:rsidRPr="004E29FC" w:rsidRDefault="00471821" w:rsidP="0053174E">
            <w:pPr>
              <w:keepNext/>
              <w:spacing w:after="40" w:line="240" w:lineRule="auto"/>
              <w:rPr>
                <w:rFonts w:eastAsia="Times" w:cs="Arial"/>
                <w:b/>
                <w:sz w:val="16"/>
                <w:szCs w:val="18"/>
              </w:rPr>
            </w:pPr>
            <w:r w:rsidRPr="005D264E">
              <w:rPr>
                <w:i/>
                <w:iCs/>
                <w:sz w:val="14"/>
                <w:szCs w:val="20"/>
              </w:rPr>
              <w:t>Square feet</w:t>
            </w:r>
          </w:p>
        </w:tc>
        <w:tc>
          <w:tcPr>
            <w:tcW w:w="1011" w:type="dxa"/>
            <w:gridSpan w:val="3"/>
            <w:tcBorders>
              <w:left w:val="single" w:sz="4" w:space="0" w:color="FFFFFF"/>
              <w:bottom w:val="single" w:sz="4" w:space="0" w:color="auto"/>
            </w:tcBorders>
            <w:vAlign w:val="center"/>
          </w:tcPr>
          <w:p w14:paraId="39B0D2D4" w14:textId="77777777" w:rsidR="00471821" w:rsidRPr="004E29FC" w:rsidRDefault="00471821" w:rsidP="0053174E">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6"/>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725" w:type="dxa"/>
            <w:gridSpan w:val="4"/>
            <w:tcBorders>
              <w:bottom w:val="single" w:sz="4" w:space="0" w:color="auto"/>
              <w:right w:val="single" w:sz="4" w:space="0" w:color="FFFFFF"/>
            </w:tcBorders>
            <w:vAlign w:val="center"/>
          </w:tcPr>
          <w:p w14:paraId="4F94D659" w14:textId="77777777" w:rsidR="00471821" w:rsidRDefault="00471821" w:rsidP="0053174E">
            <w:pPr>
              <w:keepNext/>
              <w:spacing w:before="40" w:after="0" w:line="240" w:lineRule="auto"/>
              <w:rPr>
                <w:sz w:val="16"/>
              </w:rPr>
            </w:pPr>
            <w:r w:rsidRPr="004E29FC">
              <w:rPr>
                <w:sz w:val="16"/>
              </w:rPr>
              <w:t>Cantidad de pisos:</w:t>
            </w:r>
          </w:p>
          <w:p w14:paraId="1BEFEB2D" w14:textId="77777777" w:rsidR="00471821" w:rsidRPr="006E22E2" w:rsidRDefault="00471821" w:rsidP="0053174E">
            <w:pPr>
              <w:keepNext/>
              <w:spacing w:after="40" w:line="240" w:lineRule="auto"/>
              <w:rPr>
                <w:rFonts w:eastAsia="Times" w:cs="Arial"/>
                <w:b/>
                <w:i/>
                <w:iCs/>
                <w:sz w:val="16"/>
                <w:szCs w:val="18"/>
              </w:rPr>
            </w:pPr>
            <w:r w:rsidRPr="006E22E2">
              <w:rPr>
                <w:i/>
                <w:iCs/>
                <w:sz w:val="14"/>
                <w:szCs w:val="20"/>
              </w:rPr>
              <w:t>Number of levels</w:t>
            </w:r>
          </w:p>
        </w:tc>
        <w:tc>
          <w:tcPr>
            <w:tcW w:w="688" w:type="dxa"/>
            <w:tcBorders>
              <w:left w:val="single" w:sz="4" w:space="0" w:color="FFFFFF"/>
              <w:bottom w:val="single" w:sz="4" w:space="0" w:color="auto"/>
            </w:tcBorders>
            <w:vAlign w:val="center"/>
          </w:tcPr>
          <w:p w14:paraId="5E1DE4D4" w14:textId="77777777" w:rsidR="00471821" w:rsidRPr="004E29FC" w:rsidRDefault="00471821" w:rsidP="0053174E">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r>
      <w:tr w:rsidR="00471821" w:rsidRPr="004E29FC" w14:paraId="1FEECFB7" w14:textId="77777777" w:rsidTr="00220CE8">
        <w:trPr>
          <w:trHeight w:val="821"/>
        </w:trPr>
        <w:tc>
          <w:tcPr>
            <w:tcW w:w="1247" w:type="dxa"/>
            <w:gridSpan w:val="2"/>
            <w:tcBorders>
              <w:top w:val="single" w:sz="4" w:space="0" w:color="auto"/>
              <w:bottom w:val="single" w:sz="4" w:space="0" w:color="auto"/>
              <w:right w:val="nil"/>
            </w:tcBorders>
            <w:vAlign w:val="center"/>
          </w:tcPr>
          <w:p w14:paraId="2E46BA5A" w14:textId="77777777" w:rsidR="00471821" w:rsidRDefault="00471821" w:rsidP="0053174E">
            <w:pPr>
              <w:pStyle w:val="NoSpacing"/>
              <w:rPr>
                <w:b/>
                <w:i/>
                <w:sz w:val="16"/>
              </w:rPr>
            </w:pPr>
            <w:r w:rsidRPr="004E29FC">
              <w:rPr>
                <w:sz w:val="16"/>
              </w:rPr>
              <w:t xml:space="preserve">Sistema de calefacción principal </w:t>
            </w:r>
            <w:r w:rsidRPr="004E29FC">
              <w:rPr>
                <w:b/>
                <w:i/>
                <w:sz w:val="16"/>
              </w:rPr>
              <w:t>(marque uno)</w:t>
            </w:r>
          </w:p>
          <w:p w14:paraId="6A67CDDC" w14:textId="77777777" w:rsidR="00471821" w:rsidRPr="004E29FC" w:rsidRDefault="00471821" w:rsidP="0053174E">
            <w:pPr>
              <w:pStyle w:val="NoSpacing"/>
              <w:rPr>
                <w:sz w:val="16"/>
                <w:szCs w:val="16"/>
              </w:rPr>
            </w:pPr>
            <w:r w:rsidRPr="00E96D8E">
              <w:rPr>
                <w:bCs/>
                <w:i/>
                <w:sz w:val="14"/>
                <w:szCs w:val="20"/>
              </w:rPr>
              <w:t>Primary heating system</w:t>
            </w:r>
          </w:p>
        </w:tc>
        <w:tc>
          <w:tcPr>
            <w:tcW w:w="2164" w:type="dxa"/>
            <w:gridSpan w:val="4"/>
            <w:tcBorders>
              <w:top w:val="single" w:sz="4" w:space="0" w:color="auto"/>
              <w:left w:val="nil"/>
              <w:right w:val="nil"/>
            </w:tcBorders>
          </w:tcPr>
          <w:p w14:paraId="2B514F7C" w14:textId="77777777" w:rsidR="00471821" w:rsidRPr="004E29FC" w:rsidRDefault="00471821" w:rsidP="0053174E">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Pr>
                <w:rFonts w:eastAsia="Times" w:cs="Arial"/>
                <w:sz w:val="16"/>
              </w:rPr>
              <w:t xml:space="preserve"> </w:t>
            </w:r>
            <w:r w:rsidRPr="004E29FC">
              <w:rPr>
                <w:sz w:val="16"/>
              </w:rPr>
              <w:t xml:space="preserve">Calefacción eléctrica </w:t>
            </w:r>
            <w:r>
              <w:rPr>
                <w:sz w:val="16"/>
              </w:rPr>
              <w:br/>
            </w:r>
            <w:r w:rsidRPr="00611558">
              <w:rPr>
                <w:i/>
                <w:iCs/>
                <w:sz w:val="14"/>
                <w:szCs w:val="20"/>
              </w:rPr>
              <w:t>Electric furnace</w:t>
            </w:r>
          </w:p>
          <w:p w14:paraId="6963045D" w14:textId="7C23373F" w:rsidR="00471821" w:rsidRPr="004E29FC" w:rsidRDefault="00471821" w:rsidP="0053174E">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Zócalo eléctrico</w:t>
            </w:r>
            <w:r>
              <w:rPr>
                <w:sz w:val="16"/>
              </w:rPr>
              <w:br/>
            </w:r>
            <w:r w:rsidRPr="00E05DCD">
              <w:rPr>
                <w:i/>
                <w:iCs/>
                <w:sz w:val="14"/>
                <w:szCs w:val="20"/>
              </w:rPr>
              <w:t xml:space="preserve">Electric </w:t>
            </w:r>
            <w:proofErr w:type="spellStart"/>
            <w:r w:rsidRPr="00E05DCD">
              <w:rPr>
                <w:i/>
                <w:iCs/>
                <w:sz w:val="14"/>
                <w:szCs w:val="20"/>
              </w:rPr>
              <w:t>baseboard</w:t>
            </w:r>
            <w:proofErr w:type="spellEnd"/>
          </w:p>
          <w:p w14:paraId="16AB4618" w14:textId="77777777" w:rsidR="00471821" w:rsidRPr="00392BD5" w:rsidRDefault="00471821" w:rsidP="0053174E">
            <w:pPr>
              <w:keepNext/>
              <w:spacing w:before="40" w:after="0" w:line="240" w:lineRule="auto"/>
              <w:ind w:left="252" w:hanging="252"/>
              <w:rPr>
                <w:rFonts w:eastAsia="Times" w:cs="Arial"/>
                <w:i/>
                <w:iCs/>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Bomba de calor con conductos</w:t>
            </w:r>
            <w:r>
              <w:rPr>
                <w:sz w:val="16"/>
              </w:rPr>
              <w:br/>
            </w:r>
            <w:r w:rsidRPr="00392BD5">
              <w:rPr>
                <w:i/>
                <w:iCs/>
                <w:sz w:val="14"/>
                <w:szCs w:val="20"/>
              </w:rPr>
              <w:t>Ducted Heat Pump</w:t>
            </w:r>
          </w:p>
        </w:tc>
        <w:tc>
          <w:tcPr>
            <w:tcW w:w="1906" w:type="dxa"/>
            <w:gridSpan w:val="5"/>
            <w:tcBorders>
              <w:top w:val="single" w:sz="4" w:space="0" w:color="auto"/>
              <w:left w:val="nil"/>
              <w:right w:val="nil"/>
            </w:tcBorders>
          </w:tcPr>
          <w:p w14:paraId="43ACC62F" w14:textId="77777777" w:rsidR="00471821" w:rsidRPr="00B840F6" w:rsidRDefault="00471821" w:rsidP="0053174E">
            <w:pPr>
              <w:keepNext/>
              <w:spacing w:before="40" w:after="0"/>
              <w:ind w:left="266" w:hanging="266"/>
              <w:rPr>
                <w:sz w:val="16"/>
              </w:rPr>
            </w:pPr>
            <w:r w:rsidRPr="004E29FC">
              <w:rPr>
                <w:rFonts w:eastAsia="Times" w:cs="Arial"/>
                <w:sz w:val="16"/>
              </w:rPr>
              <w:fldChar w:fldCharType="begin">
                <w:ffData>
                  <w:name w:val=""/>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Bomba de calor sin conductos</w:t>
            </w:r>
            <w:r>
              <w:rPr>
                <w:sz w:val="16"/>
              </w:rPr>
              <w:br/>
            </w:r>
            <w:r w:rsidRPr="00520C17">
              <w:rPr>
                <w:i/>
                <w:iCs/>
                <w:sz w:val="14"/>
                <w:szCs w:val="20"/>
              </w:rPr>
              <w:t>Ductless heat pump</w:t>
            </w:r>
          </w:p>
          <w:p w14:paraId="563BCD25" w14:textId="77777777" w:rsidR="00471821" w:rsidRPr="00B840F6" w:rsidRDefault="00471821" w:rsidP="0053174E">
            <w:pPr>
              <w:keepNext/>
              <w:spacing w:before="40" w:after="0"/>
              <w:ind w:left="266" w:hanging="266"/>
              <w:rPr>
                <w:sz w:val="16"/>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Calefacción de gas</w:t>
            </w:r>
            <w:r>
              <w:rPr>
                <w:sz w:val="16"/>
              </w:rPr>
              <w:br/>
            </w:r>
            <w:r w:rsidRPr="00520C17">
              <w:rPr>
                <w:i/>
                <w:iCs/>
                <w:sz w:val="14"/>
                <w:szCs w:val="20"/>
              </w:rPr>
              <w:t xml:space="preserve">Gas </w:t>
            </w:r>
            <w:r>
              <w:rPr>
                <w:i/>
                <w:iCs/>
                <w:sz w:val="14"/>
                <w:szCs w:val="20"/>
              </w:rPr>
              <w:t>furnace</w:t>
            </w:r>
          </w:p>
          <w:p w14:paraId="4F39D6A3" w14:textId="77777777" w:rsidR="00471821" w:rsidRPr="004E29FC" w:rsidRDefault="00471821" w:rsidP="0053174E">
            <w:pPr>
              <w:keepNext/>
              <w:spacing w:before="40" w:after="0" w:line="240" w:lineRule="auto"/>
              <w:ind w:left="266" w:hanging="266"/>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Chimenea de gas</w:t>
            </w:r>
            <w:r>
              <w:rPr>
                <w:sz w:val="16"/>
              </w:rPr>
              <w:br/>
            </w:r>
            <w:r w:rsidRPr="00C37CE3">
              <w:rPr>
                <w:i/>
                <w:iCs/>
                <w:sz w:val="14"/>
                <w:szCs w:val="20"/>
              </w:rPr>
              <w:t>Gas fireplace</w:t>
            </w:r>
          </w:p>
        </w:tc>
        <w:tc>
          <w:tcPr>
            <w:tcW w:w="1518" w:type="dxa"/>
            <w:gridSpan w:val="3"/>
            <w:tcBorders>
              <w:top w:val="single" w:sz="4" w:space="0" w:color="auto"/>
              <w:left w:val="nil"/>
              <w:right w:val="single" w:sz="4" w:space="0" w:color="auto"/>
            </w:tcBorders>
          </w:tcPr>
          <w:p w14:paraId="78EC0F04" w14:textId="77777777" w:rsidR="00471821" w:rsidRPr="004E29FC" w:rsidRDefault="00471821" w:rsidP="0053174E">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Leña</w:t>
            </w:r>
            <w:r>
              <w:rPr>
                <w:sz w:val="16"/>
              </w:rPr>
              <w:br/>
            </w:r>
            <w:r w:rsidRPr="00520C17">
              <w:rPr>
                <w:i/>
                <w:iCs/>
                <w:sz w:val="14"/>
                <w:szCs w:val="20"/>
              </w:rPr>
              <w:t>Wood</w:t>
            </w:r>
          </w:p>
          <w:p w14:paraId="13090A8F" w14:textId="77777777" w:rsidR="00471821" w:rsidRPr="004E29FC" w:rsidRDefault="00471821" w:rsidP="0053174E">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Propano</w:t>
            </w:r>
            <w:r>
              <w:rPr>
                <w:sz w:val="16"/>
              </w:rPr>
              <w:br/>
            </w:r>
            <w:r w:rsidRPr="00C37CE3">
              <w:rPr>
                <w:i/>
                <w:iCs/>
                <w:sz w:val="14"/>
                <w:szCs w:val="20"/>
              </w:rPr>
              <w:t>Propane</w:t>
            </w:r>
          </w:p>
          <w:p w14:paraId="5CE6DE66" w14:textId="77777777" w:rsidR="00471821" w:rsidRPr="004E29FC" w:rsidRDefault="00471821" w:rsidP="0053174E">
            <w:pPr>
              <w:keepNext/>
              <w:tabs>
                <w:tab w:val="left" w:pos="1377"/>
              </w:tabs>
              <w:spacing w:before="40" w:after="0" w:line="240" w:lineRule="auto"/>
              <w:ind w:left="253" w:right="77" w:hanging="253"/>
              <w:rPr>
                <w:rFonts w:eastAsia="Times" w:cs="Arial"/>
                <w:sz w:val="16"/>
                <w:szCs w:val="18"/>
              </w:rPr>
            </w:pPr>
            <w:r w:rsidRPr="004E29FC">
              <w:rPr>
                <w:rFonts w:eastAsia="Times" w:cs="Arial"/>
                <w:sz w:val="16"/>
              </w:rPr>
              <w:fldChar w:fldCharType="begin">
                <w:ffData>
                  <w:name w:val="Check203"/>
                  <w:enabled/>
                  <w:calcOnExit w:val="0"/>
                  <w:checkBox>
                    <w:sizeAuto/>
                    <w:default w:val="0"/>
                  </w:checkBox>
                </w:ffData>
              </w:fldChar>
            </w:r>
            <w:r w:rsidRPr="004E29FC">
              <w:rPr>
                <w:rFonts w:eastAsia="Times" w:cs="Arial"/>
                <w:sz w:val="16"/>
              </w:rPr>
              <w:instrText xml:space="preserve"> FORMCHECKBOX </w:instrText>
            </w:r>
            <w:r w:rsidR="009E5F81">
              <w:rPr>
                <w:rFonts w:eastAsia="Times" w:cs="Arial"/>
                <w:sz w:val="16"/>
              </w:rPr>
            </w:r>
            <w:r w:rsidR="009E5F81">
              <w:rPr>
                <w:rFonts w:eastAsia="Times" w:cs="Arial"/>
                <w:sz w:val="16"/>
              </w:rPr>
              <w:fldChar w:fldCharType="separate"/>
            </w:r>
            <w:r w:rsidRPr="004E29FC">
              <w:rPr>
                <w:rFonts w:eastAsia="Times" w:cs="Arial"/>
                <w:sz w:val="16"/>
              </w:rPr>
              <w:fldChar w:fldCharType="end"/>
            </w:r>
            <w:r w:rsidRPr="004E29FC">
              <w:rPr>
                <w:sz w:val="16"/>
              </w:rPr>
              <w:t xml:space="preserve"> Otro</w:t>
            </w:r>
            <w:r>
              <w:rPr>
                <w:sz w:val="16"/>
              </w:rPr>
              <w:t xml:space="preserve"> </w:t>
            </w:r>
            <w:r w:rsidRPr="004E29FC">
              <w:rPr>
                <w:rFonts w:cs="Arial"/>
                <w:sz w:val="16"/>
                <w:u w:val="single"/>
              </w:rPr>
              <w:fldChar w:fldCharType="begin" w:fldLock="1">
                <w:ffData>
                  <w:name w:val="Text308"/>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r>
              <w:rPr>
                <w:sz w:val="16"/>
                <w:u w:val="single"/>
              </w:rPr>
              <w:br/>
            </w:r>
            <w:r w:rsidRPr="007E7D4C">
              <w:rPr>
                <w:i/>
                <w:iCs/>
                <w:sz w:val="14"/>
                <w:szCs w:val="20"/>
              </w:rPr>
              <w:t>Other</w:t>
            </w:r>
          </w:p>
        </w:tc>
      </w:tr>
      <w:tr w:rsidR="00471821" w:rsidRPr="004E29FC" w14:paraId="35F3E5A5" w14:textId="77777777" w:rsidTr="00220CE8">
        <w:trPr>
          <w:trHeight w:val="346"/>
        </w:trPr>
        <w:tc>
          <w:tcPr>
            <w:tcW w:w="1699" w:type="dxa"/>
            <w:gridSpan w:val="4"/>
            <w:tcBorders>
              <w:top w:val="nil"/>
              <w:bottom w:val="single" w:sz="4" w:space="0" w:color="auto"/>
              <w:right w:val="nil"/>
            </w:tcBorders>
            <w:vAlign w:val="center"/>
          </w:tcPr>
          <w:p w14:paraId="27A35F19" w14:textId="77777777" w:rsidR="00471821" w:rsidRPr="004E29FC" w:rsidRDefault="00471821" w:rsidP="0053174E">
            <w:pPr>
              <w:keepNext/>
              <w:tabs>
                <w:tab w:val="left" w:pos="2520"/>
                <w:tab w:val="left" w:pos="3870"/>
              </w:tabs>
              <w:spacing w:after="0"/>
              <w:ind w:left="-22" w:right="-115"/>
              <w:rPr>
                <w:rFonts w:cs="Arial"/>
                <w:sz w:val="16"/>
                <w:szCs w:val="16"/>
              </w:rPr>
            </w:pPr>
            <w:r w:rsidRPr="004E29FC">
              <w:rPr>
                <w:sz w:val="16"/>
              </w:rPr>
              <w:t xml:space="preserve">Fuente de energía para calentar agua </w:t>
            </w:r>
            <w:r w:rsidRPr="00217616">
              <w:rPr>
                <w:i/>
                <w:iCs/>
                <w:sz w:val="14"/>
                <w:szCs w:val="20"/>
              </w:rPr>
              <w:t>Water heating fuel</w:t>
            </w:r>
          </w:p>
        </w:tc>
        <w:tc>
          <w:tcPr>
            <w:tcW w:w="1897" w:type="dxa"/>
            <w:gridSpan w:val="3"/>
            <w:tcBorders>
              <w:top w:val="nil"/>
              <w:left w:val="nil"/>
              <w:bottom w:val="single" w:sz="4" w:space="0" w:color="auto"/>
              <w:right w:val="nil"/>
            </w:tcBorders>
            <w:vAlign w:val="center"/>
          </w:tcPr>
          <w:p w14:paraId="4183FDBA" w14:textId="77777777" w:rsidR="00471821" w:rsidRPr="000A3E80" w:rsidRDefault="00471821" w:rsidP="0053174E">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Electricidad</w:t>
            </w:r>
            <w:r>
              <w:rPr>
                <w:sz w:val="16"/>
              </w:rPr>
              <w:br/>
            </w:r>
            <w:r w:rsidRPr="000A3E80">
              <w:rPr>
                <w:i/>
                <w:iCs/>
                <w:sz w:val="14"/>
                <w:szCs w:val="20"/>
              </w:rPr>
              <w:t>Electricity</w:t>
            </w:r>
          </w:p>
        </w:tc>
        <w:tc>
          <w:tcPr>
            <w:tcW w:w="1721" w:type="dxa"/>
            <w:gridSpan w:val="4"/>
            <w:tcBorders>
              <w:top w:val="nil"/>
              <w:left w:val="nil"/>
              <w:bottom w:val="single" w:sz="4" w:space="0" w:color="auto"/>
              <w:right w:val="nil"/>
            </w:tcBorders>
            <w:vAlign w:val="center"/>
          </w:tcPr>
          <w:p w14:paraId="7FA99285" w14:textId="77777777" w:rsidR="00471821" w:rsidRPr="000A3E80" w:rsidRDefault="00471821" w:rsidP="0053174E">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Gas natural</w:t>
            </w:r>
            <w:r>
              <w:rPr>
                <w:sz w:val="16"/>
              </w:rPr>
              <w:br/>
            </w:r>
            <w:r w:rsidRPr="000A3E80">
              <w:rPr>
                <w:i/>
                <w:iCs/>
                <w:sz w:val="14"/>
                <w:szCs w:val="20"/>
              </w:rPr>
              <w:t xml:space="preserve">Natural gas </w:t>
            </w:r>
          </w:p>
        </w:tc>
        <w:tc>
          <w:tcPr>
            <w:tcW w:w="1518" w:type="dxa"/>
            <w:gridSpan w:val="3"/>
            <w:tcBorders>
              <w:top w:val="single" w:sz="4" w:space="0" w:color="auto"/>
              <w:left w:val="nil"/>
              <w:bottom w:val="single" w:sz="4" w:space="0" w:color="auto"/>
              <w:right w:val="single" w:sz="4" w:space="0" w:color="auto"/>
            </w:tcBorders>
            <w:vAlign w:val="center"/>
          </w:tcPr>
          <w:p w14:paraId="2767033C" w14:textId="0D67268B" w:rsidR="00471821" w:rsidRPr="000A3E80" w:rsidRDefault="00471821" w:rsidP="0053174E">
            <w:pPr>
              <w:keepNext/>
              <w:tabs>
                <w:tab w:val="left" w:pos="2520"/>
                <w:tab w:val="left" w:pos="3870"/>
              </w:tabs>
              <w:spacing w:before="20" w:after="0"/>
              <w:ind w:left="252" w:right="-115" w:hanging="270"/>
              <w:rPr>
                <w:rFonts w:cs="Arial"/>
                <w:i/>
                <w:iCs/>
                <w:sz w:val="16"/>
                <w:szCs w:val="16"/>
              </w:rPr>
            </w:pPr>
          </w:p>
        </w:tc>
      </w:tr>
      <w:tr w:rsidR="00471821" w:rsidRPr="004E29FC" w14:paraId="5EEB2C1A" w14:textId="77777777" w:rsidTr="00220CE8">
        <w:trPr>
          <w:trHeight w:val="432"/>
        </w:trPr>
        <w:tc>
          <w:tcPr>
            <w:tcW w:w="999" w:type="dxa"/>
            <w:tcBorders>
              <w:top w:val="single" w:sz="4" w:space="0" w:color="auto"/>
              <w:left w:val="single" w:sz="4" w:space="0" w:color="auto"/>
              <w:bottom w:val="nil"/>
              <w:right w:val="nil"/>
            </w:tcBorders>
            <w:shd w:val="clear" w:color="auto" w:fill="auto"/>
            <w:vAlign w:val="center"/>
          </w:tcPr>
          <w:p w14:paraId="68BDC467" w14:textId="77777777" w:rsidR="00471821" w:rsidRPr="004E29FC" w:rsidRDefault="00471821" w:rsidP="0053174E">
            <w:pPr>
              <w:spacing w:before="40" w:after="40" w:line="240" w:lineRule="auto"/>
              <w:rPr>
                <w:sz w:val="16"/>
                <w:szCs w:val="16"/>
              </w:rPr>
            </w:pPr>
            <w:r w:rsidRPr="004E29FC">
              <w:rPr>
                <w:sz w:val="16"/>
              </w:rPr>
              <w:t>Cimientos/</w:t>
            </w:r>
          </w:p>
          <w:p w14:paraId="53249EF9" w14:textId="77777777" w:rsidR="00471821" w:rsidRDefault="00471821" w:rsidP="0053174E">
            <w:pPr>
              <w:spacing w:before="40" w:after="0" w:line="240" w:lineRule="auto"/>
              <w:rPr>
                <w:sz w:val="16"/>
              </w:rPr>
            </w:pPr>
            <w:r w:rsidRPr="004E29FC">
              <w:rPr>
                <w:sz w:val="16"/>
              </w:rPr>
              <w:t>Sótano</w:t>
            </w:r>
          </w:p>
          <w:p w14:paraId="3EF3A474" w14:textId="77777777" w:rsidR="00471821" w:rsidRPr="00FF5280" w:rsidRDefault="00471821" w:rsidP="0053174E">
            <w:pPr>
              <w:spacing w:after="40" w:line="240" w:lineRule="auto"/>
              <w:rPr>
                <w:i/>
                <w:iCs/>
                <w:sz w:val="16"/>
                <w:szCs w:val="18"/>
              </w:rPr>
            </w:pPr>
            <w:r w:rsidRPr="00FF5280">
              <w:rPr>
                <w:i/>
                <w:iCs/>
                <w:sz w:val="14"/>
                <w:szCs w:val="20"/>
              </w:rPr>
              <w:t>Foundation/ basement</w:t>
            </w:r>
          </w:p>
        </w:tc>
        <w:tc>
          <w:tcPr>
            <w:tcW w:w="2793" w:type="dxa"/>
            <w:gridSpan w:val="7"/>
            <w:tcBorders>
              <w:top w:val="single" w:sz="4" w:space="0" w:color="auto"/>
              <w:left w:val="nil"/>
              <w:right w:val="nil"/>
            </w:tcBorders>
            <w:vAlign w:val="center"/>
          </w:tcPr>
          <w:p w14:paraId="23F8C27F" w14:textId="77777777" w:rsidR="00471821" w:rsidRPr="009579B0"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50"/>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Pr>
                <w:rFonts w:cs="Arial"/>
                <w:sz w:val="16"/>
              </w:rPr>
              <w:t xml:space="preserve"> </w:t>
            </w:r>
            <w:r w:rsidRPr="004E29FC">
              <w:rPr>
                <w:sz w:val="16"/>
              </w:rPr>
              <w:t>Combinación de garaje y sótano</w:t>
            </w:r>
            <w:r>
              <w:rPr>
                <w:sz w:val="16"/>
              </w:rPr>
              <w:br/>
            </w:r>
            <w:r w:rsidRPr="009579B0">
              <w:rPr>
                <w:i/>
                <w:iCs/>
                <w:sz w:val="14"/>
                <w:szCs w:val="20"/>
              </w:rPr>
              <w:t>Garage/basement combo</w:t>
            </w:r>
          </w:p>
          <w:p w14:paraId="194A3923" w14:textId="77777777" w:rsidR="00471821" w:rsidRPr="00731F0B"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Sótano de poca altura con barrera contra el vapor</w:t>
            </w:r>
            <w:r>
              <w:rPr>
                <w:sz w:val="16"/>
              </w:rPr>
              <w:br/>
            </w:r>
            <w:r w:rsidRPr="00731F0B">
              <w:rPr>
                <w:i/>
                <w:iCs/>
                <w:sz w:val="14"/>
                <w:szCs w:val="20"/>
              </w:rPr>
              <w:t>Crawlspace w/ vapor barrier</w:t>
            </w:r>
          </w:p>
        </w:tc>
        <w:tc>
          <w:tcPr>
            <w:tcW w:w="1525" w:type="dxa"/>
            <w:gridSpan w:val="3"/>
            <w:tcBorders>
              <w:top w:val="single" w:sz="4" w:space="0" w:color="auto"/>
              <w:left w:val="nil"/>
              <w:right w:val="nil"/>
            </w:tcBorders>
            <w:shd w:val="clear" w:color="auto" w:fill="auto"/>
            <w:vAlign w:val="center"/>
          </w:tcPr>
          <w:p w14:paraId="4F7EB3A1" w14:textId="77777777" w:rsidR="00471821" w:rsidRPr="00D02C53"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9"/>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Medio sótano</w:t>
            </w:r>
            <w:r>
              <w:rPr>
                <w:sz w:val="16"/>
              </w:rPr>
              <w:br/>
            </w:r>
            <w:r w:rsidRPr="00392BD5">
              <w:rPr>
                <w:i/>
                <w:iCs/>
                <w:sz w:val="14"/>
                <w:szCs w:val="20"/>
              </w:rPr>
              <w:t>Half basement</w:t>
            </w:r>
          </w:p>
          <w:p w14:paraId="4ABDFF01" w14:textId="77777777" w:rsidR="00471821" w:rsidRPr="00D02C53"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Sótano de poca altura</w:t>
            </w:r>
            <w:r>
              <w:rPr>
                <w:sz w:val="16"/>
              </w:rPr>
              <w:br/>
            </w:r>
            <w:r w:rsidRPr="00D02C53">
              <w:rPr>
                <w:i/>
                <w:iCs/>
                <w:sz w:val="14"/>
                <w:szCs w:val="20"/>
              </w:rPr>
              <w:t>Crawlspace</w:t>
            </w:r>
          </w:p>
        </w:tc>
        <w:tc>
          <w:tcPr>
            <w:tcW w:w="1518" w:type="dxa"/>
            <w:gridSpan w:val="3"/>
            <w:tcBorders>
              <w:top w:val="single" w:sz="4" w:space="0" w:color="auto"/>
              <w:left w:val="nil"/>
              <w:right w:val="single" w:sz="4" w:space="0" w:color="auto"/>
            </w:tcBorders>
            <w:shd w:val="clear" w:color="auto" w:fill="auto"/>
            <w:vAlign w:val="center"/>
          </w:tcPr>
          <w:p w14:paraId="75ECA932" w14:textId="77777777" w:rsidR="00471821" w:rsidRPr="00790149"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Sótano completo</w:t>
            </w:r>
            <w:r>
              <w:rPr>
                <w:sz w:val="16"/>
              </w:rPr>
              <w:br/>
            </w:r>
            <w:r w:rsidRPr="00790149">
              <w:rPr>
                <w:i/>
                <w:iCs/>
                <w:sz w:val="14"/>
                <w:szCs w:val="20"/>
              </w:rPr>
              <w:t>Full basement</w:t>
            </w:r>
          </w:p>
          <w:p w14:paraId="1323C938" w14:textId="77777777" w:rsidR="00471821" w:rsidRPr="00713218" w:rsidRDefault="00471821" w:rsidP="0053174E">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Placa de cemento en terreno aplanado</w:t>
            </w:r>
            <w:r>
              <w:rPr>
                <w:sz w:val="16"/>
              </w:rPr>
              <w:br/>
            </w:r>
            <w:r w:rsidRPr="00713218">
              <w:rPr>
                <w:i/>
                <w:iCs/>
                <w:sz w:val="14"/>
                <w:szCs w:val="20"/>
              </w:rPr>
              <w:t>Slab on grade</w:t>
            </w:r>
          </w:p>
        </w:tc>
      </w:tr>
      <w:tr w:rsidR="001009EA" w:rsidRPr="00E97C07" w14:paraId="365F54AF" w14:textId="77777777" w:rsidTr="00220CE8">
        <w:trPr>
          <w:trHeight w:val="403"/>
        </w:trPr>
        <w:tc>
          <w:tcPr>
            <w:tcW w:w="2153" w:type="dxa"/>
            <w:gridSpan w:val="5"/>
            <w:tcBorders>
              <w:top w:val="single" w:sz="4" w:space="0" w:color="auto"/>
              <w:left w:val="single" w:sz="4" w:space="0" w:color="auto"/>
              <w:bottom w:val="nil"/>
              <w:right w:val="single" w:sz="4" w:space="0" w:color="auto"/>
            </w:tcBorders>
            <w:shd w:val="clear" w:color="auto" w:fill="auto"/>
            <w:vAlign w:val="center"/>
          </w:tcPr>
          <w:p w14:paraId="6DCE4F57" w14:textId="77CD0665" w:rsidR="001009EA" w:rsidRDefault="001009EA" w:rsidP="00220CE8">
            <w:pPr>
              <w:keepNext/>
              <w:tabs>
                <w:tab w:val="left" w:pos="2520"/>
                <w:tab w:val="left" w:pos="3240"/>
              </w:tabs>
              <w:spacing w:before="40" w:after="0"/>
              <w:ind w:right="-115"/>
              <w:rPr>
                <w:sz w:val="16"/>
              </w:rPr>
            </w:pPr>
            <w:r w:rsidRPr="004E29FC">
              <w:rPr>
                <w:sz w:val="16"/>
              </w:rPr>
              <w:t>Tipo de vivienda</w:t>
            </w:r>
            <w:r>
              <w:rPr>
                <w:sz w:val="16"/>
                <w:szCs w:val="16"/>
              </w:rPr>
              <w:t xml:space="preserve"> </w:t>
            </w:r>
            <w:r w:rsidRPr="004E29FC">
              <w:rPr>
                <w:sz w:val="16"/>
              </w:rPr>
              <w:t>(Oregón):</w:t>
            </w:r>
          </w:p>
          <w:p w14:paraId="4850EA6E" w14:textId="0A48B637" w:rsidR="001009EA" w:rsidRPr="00220CE8" w:rsidRDefault="001009EA" w:rsidP="00220CE8">
            <w:pPr>
              <w:keepNext/>
              <w:tabs>
                <w:tab w:val="left" w:pos="2520"/>
                <w:tab w:val="left" w:pos="3240"/>
              </w:tabs>
              <w:spacing w:after="40"/>
              <w:ind w:right="-115"/>
              <w:rPr>
                <w:i/>
                <w:iCs/>
                <w:sz w:val="14"/>
                <w:szCs w:val="14"/>
              </w:rPr>
            </w:pPr>
            <w:r w:rsidRPr="00220CE8">
              <w:rPr>
                <w:i/>
                <w:iCs/>
                <w:sz w:val="14"/>
                <w:szCs w:val="20"/>
              </w:rPr>
              <w:t>Home Type</w:t>
            </w:r>
            <w:r>
              <w:rPr>
                <w:i/>
                <w:iCs/>
                <w:sz w:val="14"/>
                <w:szCs w:val="20"/>
              </w:rPr>
              <w:t xml:space="preserve"> (Oregon)</w:t>
            </w:r>
          </w:p>
        </w:tc>
        <w:tc>
          <w:tcPr>
            <w:tcW w:w="4682" w:type="dxa"/>
            <w:gridSpan w:val="9"/>
            <w:tcBorders>
              <w:top w:val="single" w:sz="4" w:space="0" w:color="auto"/>
              <w:left w:val="single" w:sz="4" w:space="0" w:color="auto"/>
              <w:bottom w:val="nil"/>
              <w:right w:val="single" w:sz="4" w:space="0" w:color="auto"/>
            </w:tcBorders>
            <w:shd w:val="clear" w:color="auto" w:fill="auto"/>
          </w:tcPr>
          <w:p w14:paraId="54CD20B2" w14:textId="7B8EFE9D" w:rsidR="001009EA" w:rsidRDefault="001009EA" w:rsidP="00220CE8">
            <w:pPr>
              <w:keepNext/>
              <w:tabs>
                <w:tab w:val="left" w:pos="2520"/>
                <w:tab w:val="left" w:pos="3870"/>
              </w:tabs>
              <w:spacing w:before="20" w:after="0"/>
              <w:ind w:left="-22" w:right="-115"/>
              <w:rPr>
                <w:sz w:val="16"/>
              </w:rPr>
            </w:pPr>
            <w:r w:rsidRPr="004E29FC">
              <w:rPr>
                <w:sz w:val="16"/>
              </w:rPr>
              <w:t>Tipo de vivienda</w:t>
            </w:r>
            <w:r>
              <w:rPr>
                <w:rFonts w:cs="Arial"/>
                <w:sz w:val="16"/>
                <w:szCs w:val="16"/>
              </w:rPr>
              <w:t xml:space="preserve"> </w:t>
            </w:r>
            <w:r w:rsidRPr="004E29FC">
              <w:rPr>
                <w:sz w:val="16"/>
              </w:rPr>
              <w:t>(Washington):</w:t>
            </w:r>
          </w:p>
          <w:p w14:paraId="22F544DB" w14:textId="5EFA20E0" w:rsidR="001009EA" w:rsidRPr="00220CE8" w:rsidRDefault="001009EA" w:rsidP="00220CE8">
            <w:pPr>
              <w:keepNext/>
              <w:tabs>
                <w:tab w:val="left" w:pos="2520"/>
                <w:tab w:val="left" w:pos="3870"/>
              </w:tabs>
              <w:spacing w:after="20"/>
              <w:ind w:left="-22" w:right="-115"/>
              <w:rPr>
                <w:rFonts w:cs="Arial"/>
                <w:i/>
                <w:iCs/>
                <w:sz w:val="16"/>
                <w:szCs w:val="16"/>
                <w:lang w:val="en-US"/>
              </w:rPr>
            </w:pPr>
            <w:r w:rsidRPr="00220CE8">
              <w:rPr>
                <w:i/>
                <w:iCs/>
                <w:sz w:val="14"/>
                <w:szCs w:val="20"/>
                <w:lang w:val="en-US"/>
              </w:rPr>
              <w:t>Home Type (Washington)</w:t>
            </w:r>
          </w:p>
        </w:tc>
      </w:tr>
      <w:tr w:rsidR="00B87D7D" w:rsidRPr="004E29FC" w14:paraId="3B01EE92" w14:textId="77777777" w:rsidTr="00220CE8">
        <w:trPr>
          <w:trHeight w:val="403"/>
        </w:trPr>
        <w:tc>
          <w:tcPr>
            <w:tcW w:w="2153" w:type="dxa"/>
            <w:gridSpan w:val="5"/>
            <w:tcBorders>
              <w:top w:val="nil"/>
              <w:left w:val="single" w:sz="4" w:space="0" w:color="auto"/>
              <w:bottom w:val="single" w:sz="4" w:space="0" w:color="auto"/>
              <w:right w:val="single" w:sz="4" w:space="0" w:color="auto"/>
            </w:tcBorders>
            <w:shd w:val="clear" w:color="auto" w:fill="auto"/>
          </w:tcPr>
          <w:p w14:paraId="150A014E" w14:textId="0C977E1F" w:rsidR="00152486" w:rsidRDefault="001009EA" w:rsidP="001A71FF">
            <w:pPr>
              <w:keepNext/>
              <w:tabs>
                <w:tab w:val="left" w:pos="2520"/>
                <w:tab w:val="left" w:pos="3240"/>
              </w:tabs>
              <w:spacing w:after="40"/>
              <w:ind w:right="-115"/>
              <w:rPr>
                <w:i/>
                <w:iCs/>
                <w:sz w:val="14"/>
                <w:szCs w:val="20"/>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A6B83">
              <w:rPr>
                <w:rFonts w:cs="Arial"/>
                <w:sz w:val="16"/>
                <w:lang w:val="en-US"/>
              </w:rPr>
              <w:t xml:space="preserve"> </w:t>
            </w:r>
            <w:proofErr w:type="spellStart"/>
            <w:r w:rsidRPr="004A6B83">
              <w:rPr>
                <w:sz w:val="16"/>
                <w:lang w:val="en-US"/>
              </w:rPr>
              <w:t>Unifamiliar</w:t>
            </w:r>
            <w:proofErr w:type="spellEnd"/>
            <w:r>
              <w:rPr>
                <w:sz w:val="16"/>
                <w:lang w:val="en-US"/>
              </w:rPr>
              <w:br/>
            </w:r>
            <w:r w:rsidR="00C71C5D">
              <w:rPr>
                <w:i/>
                <w:iCs/>
                <w:sz w:val="14"/>
                <w:szCs w:val="20"/>
                <w:lang w:val="en-US"/>
              </w:rPr>
              <w:t xml:space="preserve">      </w:t>
            </w:r>
            <w:r w:rsidRPr="004A6B83">
              <w:rPr>
                <w:i/>
                <w:iCs/>
                <w:sz w:val="14"/>
                <w:szCs w:val="20"/>
                <w:lang w:val="en-US"/>
              </w:rPr>
              <w:t>Single-family</w:t>
            </w:r>
          </w:p>
          <w:p w14:paraId="2B60AB45" w14:textId="77777777" w:rsidR="007644F0" w:rsidRPr="00220CE8" w:rsidRDefault="007644F0" w:rsidP="00220CE8">
            <w:pPr>
              <w:keepNext/>
              <w:tabs>
                <w:tab w:val="left" w:pos="2520"/>
                <w:tab w:val="left" w:pos="3240"/>
              </w:tabs>
              <w:spacing w:after="40"/>
              <w:ind w:right="-115"/>
              <w:rPr>
                <w:i/>
                <w:iCs/>
                <w:sz w:val="14"/>
                <w:szCs w:val="20"/>
                <w:lang w:val="en-US"/>
              </w:rPr>
            </w:pPr>
          </w:p>
          <w:p w14:paraId="6EB27617" w14:textId="77777777" w:rsidR="001009EA" w:rsidRPr="004A6B83" w:rsidRDefault="001009EA" w:rsidP="001A71FF">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A6B83">
              <w:rPr>
                <w:sz w:val="16"/>
                <w:lang w:val="en-US"/>
              </w:rPr>
              <w:t xml:space="preserve"> Prefabricada</w:t>
            </w:r>
            <w:r>
              <w:rPr>
                <w:sz w:val="16"/>
                <w:lang w:val="en-US"/>
              </w:rPr>
              <w:br/>
            </w:r>
            <w:r w:rsidRPr="004A6B83">
              <w:rPr>
                <w:i/>
                <w:iCs/>
                <w:sz w:val="14"/>
                <w:szCs w:val="20"/>
                <w:lang w:val="en-US"/>
              </w:rPr>
              <w:t>Manufactured</w:t>
            </w:r>
          </w:p>
        </w:tc>
        <w:tc>
          <w:tcPr>
            <w:tcW w:w="1258" w:type="dxa"/>
            <w:tcBorders>
              <w:top w:val="nil"/>
              <w:left w:val="single" w:sz="4" w:space="0" w:color="auto"/>
              <w:bottom w:val="single" w:sz="4" w:space="0" w:color="auto"/>
              <w:right w:val="nil"/>
            </w:tcBorders>
            <w:shd w:val="clear" w:color="auto" w:fill="auto"/>
          </w:tcPr>
          <w:p w14:paraId="7F8C862E" w14:textId="728ADD89" w:rsidR="001009EA" w:rsidRDefault="001009EA" w:rsidP="001A71FF">
            <w:pPr>
              <w:keepNext/>
              <w:tabs>
                <w:tab w:val="left" w:pos="2520"/>
                <w:tab w:val="left" w:pos="3870"/>
              </w:tabs>
              <w:spacing w:before="20" w:after="0"/>
              <w:ind w:left="161" w:right="-115" w:hanging="183"/>
              <w:rPr>
                <w:i/>
                <w:iCs/>
                <w:sz w:val="14"/>
                <w:szCs w:val="20"/>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A6B83">
              <w:rPr>
                <w:sz w:val="16"/>
                <w:lang w:val="en-US"/>
              </w:rPr>
              <w:t>Unifamiliar</w:t>
            </w:r>
            <w:r>
              <w:rPr>
                <w:sz w:val="16"/>
                <w:lang w:val="en-US"/>
              </w:rPr>
              <w:br/>
            </w:r>
            <w:r w:rsidRPr="004A6B83">
              <w:rPr>
                <w:i/>
                <w:iCs/>
                <w:sz w:val="14"/>
                <w:szCs w:val="20"/>
                <w:lang w:val="en-US"/>
              </w:rPr>
              <w:t>Single-family</w:t>
            </w:r>
          </w:p>
          <w:p w14:paraId="546B56E7" w14:textId="77777777" w:rsidR="007644F0" w:rsidRPr="00220CE8" w:rsidRDefault="007644F0" w:rsidP="001A71FF">
            <w:pPr>
              <w:keepNext/>
              <w:tabs>
                <w:tab w:val="left" w:pos="2520"/>
                <w:tab w:val="left" w:pos="3870"/>
              </w:tabs>
              <w:spacing w:before="20" w:after="0"/>
              <w:ind w:left="161" w:right="-115" w:hanging="183"/>
              <w:rPr>
                <w:i/>
                <w:iCs/>
                <w:sz w:val="14"/>
                <w:szCs w:val="20"/>
                <w:lang w:val="en-US"/>
              </w:rPr>
            </w:pPr>
          </w:p>
          <w:p w14:paraId="2C4C2D66" w14:textId="4D02F489" w:rsidR="001009EA" w:rsidRPr="00220CE8" w:rsidRDefault="00274D5F" w:rsidP="00220CE8">
            <w:pPr>
              <w:keepNext/>
              <w:tabs>
                <w:tab w:val="left" w:pos="2520"/>
                <w:tab w:val="left" w:pos="3870"/>
              </w:tabs>
              <w:spacing w:after="20"/>
              <w:ind w:right="-115"/>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BE4550">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BE4550">
              <w:rPr>
                <w:sz w:val="16"/>
                <w:lang w:val="en-US"/>
              </w:rPr>
              <w:t xml:space="preserve"> </w:t>
            </w:r>
            <w:proofErr w:type="spellStart"/>
            <w:r w:rsidRPr="00BE4550">
              <w:rPr>
                <w:sz w:val="16"/>
                <w:lang w:val="en-US"/>
              </w:rPr>
              <w:t>Dúplex</w:t>
            </w:r>
            <w:proofErr w:type="spellEnd"/>
            <w:r w:rsidRPr="00BE4550">
              <w:rPr>
                <w:sz w:val="16"/>
                <w:lang w:val="en-US"/>
              </w:rPr>
              <w:br/>
            </w:r>
            <w:r>
              <w:rPr>
                <w:i/>
                <w:sz w:val="14"/>
                <w:szCs w:val="20"/>
                <w:lang w:val="en-US"/>
              </w:rPr>
              <w:t xml:space="preserve">      </w:t>
            </w:r>
            <w:r w:rsidRPr="00BE4550">
              <w:rPr>
                <w:i/>
                <w:sz w:val="14"/>
                <w:szCs w:val="20"/>
                <w:lang w:val="en-US"/>
              </w:rPr>
              <w:t>Duplex</w:t>
            </w:r>
          </w:p>
        </w:tc>
        <w:tc>
          <w:tcPr>
            <w:tcW w:w="1350" w:type="dxa"/>
            <w:gridSpan w:val="4"/>
            <w:tcBorders>
              <w:top w:val="nil"/>
              <w:left w:val="nil"/>
              <w:bottom w:val="single" w:sz="4" w:space="0" w:color="auto"/>
              <w:right w:val="nil"/>
            </w:tcBorders>
            <w:shd w:val="clear" w:color="auto" w:fill="auto"/>
          </w:tcPr>
          <w:p w14:paraId="49AB6951" w14:textId="5C5E48AD" w:rsidR="00E97C07" w:rsidRDefault="00E97C07" w:rsidP="007644F0">
            <w:pPr>
              <w:keepNext/>
              <w:tabs>
                <w:tab w:val="left" w:pos="2520"/>
                <w:tab w:val="left" w:pos="3870"/>
              </w:tabs>
              <w:spacing w:before="20" w:after="0"/>
              <w:ind w:right="-115"/>
              <w:rPr>
                <w:i/>
                <w:iCs/>
                <w:sz w:val="14"/>
                <w:szCs w:val="20"/>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A6B83">
              <w:rPr>
                <w:sz w:val="16"/>
                <w:lang w:val="en-US"/>
              </w:rPr>
              <w:t xml:space="preserve"> Prefabricada</w:t>
            </w:r>
            <w:r>
              <w:rPr>
                <w:sz w:val="16"/>
                <w:lang w:val="en-US"/>
              </w:rPr>
              <w:br/>
            </w:r>
            <w:r w:rsidR="007644F0">
              <w:rPr>
                <w:i/>
                <w:iCs/>
                <w:sz w:val="14"/>
                <w:szCs w:val="20"/>
                <w:lang w:val="en-US"/>
              </w:rPr>
              <w:t xml:space="preserve">      </w:t>
            </w:r>
            <w:r w:rsidRPr="004A6B83">
              <w:rPr>
                <w:i/>
                <w:iCs/>
                <w:sz w:val="14"/>
                <w:szCs w:val="20"/>
                <w:lang w:val="en-US"/>
              </w:rPr>
              <w:t>Manufactured</w:t>
            </w:r>
          </w:p>
          <w:p w14:paraId="35A68507" w14:textId="77777777" w:rsidR="007644F0" w:rsidRPr="00220CE8" w:rsidRDefault="007644F0" w:rsidP="00220CE8">
            <w:pPr>
              <w:keepNext/>
              <w:tabs>
                <w:tab w:val="left" w:pos="2520"/>
                <w:tab w:val="left" w:pos="3870"/>
              </w:tabs>
              <w:spacing w:before="20" w:after="0"/>
              <w:ind w:right="-115"/>
              <w:rPr>
                <w:i/>
                <w:iCs/>
                <w:sz w:val="14"/>
                <w:szCs w:val="20"/>
                <w:lang w:val="en-US"/>
              </w:rPr>
            </w:pPr>
          </w:p>
          <w:p w14:paraId="015D2F79" w14:textId="6946105A" w:rsidR="00BD6EA5" w:rsidRPr="00BE4550" w:rsidRDefault="00BD6EA5" w:rsidP="007644F0">
            <w:pPr>
              <w:keepNext/>
              <w:tabs>
                <w:tab w:val="left" w:pos="2520"/>
                <w:tab w:val="left" w:pos="3870"/>
              </w:tabs>
              <w:spacing w:before="20" w:after="0"/>
              <w:ind w:left="67" w:right="-115" w:hanging="89"/>
              <w:rPr>
                <w:rFonts w:cs="Arial"/>
                <w:i/>
                <w:sz w:val="16"/>
                <w:szCs w:val="16"/>
                <w:lang w:val="en-US"/>
              </w:rPr>
            </w:pPr>
            <w:r w:rsidRPr="004E29FC">
              <w:rPr>
                <w:rFonts w:cs="Arial"/>
                <w:sz w:val="16"/>
              </w:rPr>
              <w:fldChar w:fldCharType="begin">
                <w:ffData>
                  <w:name w:val="Check146"/>
                  <w:enabled/>
                  <w:calcOnExit w:val="0"/>
                  <w:checkBox>
                    <w:sizeAuto/>
                    <w:default w:val="0"/>
                  </w:checkBox>
                </w:ffData>
              </w:fldChar>
            </w:r>
            <w:r w:rsidRPr="00BE4550">
              <w:rPr>
                <w:rFonts w:cs="Arial"/>
                <w:sz w:val="16"/>
                <w:lang w:val="en-US"/>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BE4550">
              <w:rPr>
                <w:sz w:val="16"/>
                <w:lang w:val="en-US"/>
              </w:rPr>
              <w:t xml:space="preserve"> Vivienda triple</w:t>
            </w:r>
            <w:r w:rsidRPr="00BE4550">
              <w:rPr>
                <w:sz w:val="16"/>
                <w:lang w:val="en-US"/>
              </w:rPr>
              <w:br/>
            </w:r>
            <w:r>
              <w:rPr>
                <w:i/>
                <w:sz w:val="14"/>
                <w:szCs w:val="20"/>
                <w:lang w:val="en-US"/>
              </w:rPr>
              <w:t xml:space="preserve">   </w:t>
            </w:r>
            <w:r w:rsidRPr="00BE4550">
              <w:rPr>
                <w:i/>
                <w:sz w:val="14"/>
                <w:szCs w:val="20"/>
                <w:lang w:val="en-US"/>
              </w:rPr>
              <w:t>Triplex</w:t>
            </w:r>
          </w:p>
          <w:p w14:paraId="38791D81" w14:textId="722562AC" w:rsidR="001009EA" w:rsidRPr="004A6B83" w:rsidRDefault="001009EA" w:rsidP="007644F0">
            <w:pPr>
              <w:keepNext/>
              <w:tabs>
                <w:tab w:val="left" w:pos="2520"/>
                <w:tab w:val="left" w:pos="3870"/>
              </w:tabs>
              <w:spacing w:before="20" w:after="0"/>
              <w:ind w:left="161" w:right="-115" w:hanging="183"/>
              <w:rPr>
                <w:rFonts w:cs="Arial"/>
                <w:sz w:val="16"/>
                <w:szCs w:val="16"/>
                <w:lang w:val="en-US"/>
              </w:rPr>
            </w:pPr>
          </w:p>
        </w:tc>
        <w:tc>
          <w:tcPr>
            <w:tcW w:w="994" w:type="dxa"/>
            <w:gridSpan w:val="2"/>
            <w:tcBorders>
              <w:top w:val="nil"/>
              <w:left w:val="nil"/>
              <w:bottom w:val="single" w:sz="4" w:space="0" w:color="auto"/>
              <w:right w:val="nil"/>
            </w:tcBorders>
            <w:shd w:val="clear" w:color="auto" w:fill="auto"/>
          </w:tcPr>
          <w:p w14:paraId="18CF7DFE" w14:textId="4001BD7E" w:rsidR="001065E4" w:rsidRDefault="001065E4" w:rsidP="00220CE8">
            <w:pPr>
              <w:keepNext/>
              <w:tabs>
                <w:tab w:val="left" w:pos="2520"/>
                <w:tab w:val="left" w:pos="3870"/>
              </w:tabs>
              <w:spacing w:before="20" w:after="0"/>
              <w:ind w:right="-115"/>
              <w:rPr>
                <w:rFonts w:cs="Arial"/>
                <w:sz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Casa</w:t>
            </w:r>
            <w:r w:rsidR="001D100B">
              <w:rPr>
                <w:sz w:val="16"/>
              </w:rPr>
              <w:t xml:space="preserve"> </w:t>
            </w:r>
            <w:r w:rsidRPr="004E29FC">
              <w:rPr>
                <w:sz w:val="16"/>
              </w:rPr>
              <w:t>adosada</w:t>
            </w:r>
            <w:r>
              <w:rPr>
                <w:sz w:val="16"/>
              </w:rPr>
              <w:br/>
            </w:r>
            <w:r w:rsidRPr="00813544">
              <w:rPr>
                <w:i/>
                <w:iCs/>
                <w:sz w:val="14"/>
                <w:szCs w:val="20"/>
              </w:rPr>
              <w:t>Townhouse</w:t>
            </w:r>
          </w:p>
          <w:p w14:paraId="1F33684A" w14:textId="4149C6ED" w:rsidR="001009EA" w:rsidRPr="00813544" w:rsidRDefault="00B02ED7" w:rsidP="00220CE8">
            <w:pPr>
              <w:keepNext/>
              <w:tabs>
                <w:tab w:val="left" w:pos="2520"/>
                <w:tab w:val="left" w:pos="3870"/>
              </w:tabs>
              <w:spacing w:before="20" w:after="0"/>
              <w:ind w:right="-115"/>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220CE8">
              <w:rPr>
                <w:rFonts w:cs="Arial"/>
                <w:sz w:val="16"/>
                <w:lang w:val="es-MX"/>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220CE8">
              <w:rPr>
                <w:sz w:val="16"/>
                <w:lang w:val="es-MX"/>
              </w:rPr>
              <w:t xml:space="preserve"> </w:t>
            </w:r>
            <w:r w:rsidRPr="004E29FC">
              <w:rPr>
                <w:sz w:val="16"/>
              </w:rPr>
              <w:t>Vivienda cuádruple</w:t>
            </w:r>
            <w:r>
              <w:rPr>
                <w:sz w:val="16"/>
              </w:rPr>
              <w:br/>
            </w:r>
            <w:proofErr w:type="spellStart"/>
            <w:r w:rsidRPr="00BD1C95">
              <w:rPr>
                <w:i/>
                <w:iCs/>
                <w:sz w:val="14"/>
                <w:szCs w:val="20"/>
              </w:rPr>
              <w:t>Fourplex</w:t>
            </w:r>
            <w:proofErr w:type="spellEnd"/>
          </w:p>
        </w:tc>
        <w:tc>
          <w:tcPr>
            <w:tcW w:w="1080" w:type="dxa"/>
            <w:gridSpan w:val="2"/>
            <w:tcBorders>
              <w:top w:val="nil"/>
              <w:left w:val="nil"/>
              <w:bottom w:val="single" w:sz="4" w:space="0" w:color="auto"/>
              <w:right w:val="single" w:sz="4" w:space="0" w:color="auto"/>
            </w:tcBorders>
            <w:shd w:val="clear" w:color="auto" w:fill="auto"/>
            <w:vAlign w:val="center"/>
          </w:tcPr>
          <w:p w14:paraId="1F835048" w14:textId="45F1BCB8" w:rsidR="00E97C07" w:rsidRPr="00076573" w:rsidRDefault="00E97C07" w:rsidP="00E97C07">
            <w:pPr>
              <w:keepNext/>
              <w:tabs>
                <w:tab w:val="left" w:pos="2520"/>
                <w:tab w:val="left" w:pos="3870"/>
              </w:tabs>
              <w:spacing w:before="20" w:after="0"/>
              <w:ind w:left="163" w:right="-115" w:hanging="185"/>
              <w:rPr>
                <w:rFonts w:cs="Arial"/>
                <w:i/>
                <w:iCs/>
                <w:sz w:val="14"/>
                <w:szCs w:val="14"/>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E5F81">
              <w:rPr>
                <w:rFonts w:cs="Arial"/>
                <w:sz w:val="16"/>
              </w:rPr>
            </w:r>
            <w:r w:rsidR="009E5F81">
              <w:rPr>
                <w:rFonts w:cs="Arial"/>
                <w:sz w:val="16"/>
              </w:rPr>
              <w:fldChar w:fldCharType="separate"/>
            </w:r>
            <w:r w:rsidRPr="004E29FC">
              <w:rPr>
                <w:rFonts w:cs="Arial"/>
                <w:sz w:val="16"/>
              </w:rPr>
              <w:fldChar w:fldCharType="end"/>
            </w:r>
            <w:r w:rsidRPr="004E29FC">
              <w:rPr>
                <w:sz w:val="16"/>
              </w:rPr>
              <w:t xml:space="preserve"> Casa en una hilera de casas iguales</w:t>
            </w:r>
            <w:r>
              <w:rPr>
                <w:sz w:val="16"/>
              </w:rPr>
              <w:br/>
            </w:r>
            <w:r w:rsidRPr="00076573">
              <w:rPr>
                <w:i/>
                <w:iCs/>
                <w:sz w:val="14"/>
                <w:szCs w:val="20"/>
              </w:rPr>
              <w:t>Rowhouse</w:t>
            </w:r>
          </w:p>
          <w:p w14:paraId="225892BC" w14:textId="1BB59E6D" w:rsidR="001009EA" w:rsidRPr="00BD1C95" w:rsidRDefault="001009EA" w:rsidP="0053174E">
            <w:pPr>
              <w:keepNext/>
              <w:tabs>
                <w:tab w:val="left" w:pos="2520"/>
                <w:tab w:val="left" w:pos="3870"/>
              </w:tabs>
              <w:spacing w:before="20" w:after="0"/>
              <w:ind w:left="67" w:right="-115" w:hanging="89"/>
              <w:rPr>
                <w:rFonts w:cs="Arial"/>
                <w:i/>
                <w:iCs/>
                <w:sz w:val="16"/>
                <w:szCs w:val="16"/>
              </w:rPr>
            </w:pPr>
          </w:p>
        </w:tc>
      </w:tr>
    </w:tbl>
    <w:p w14:paraId="542A1A53" w14:textId="77777777" w:rsidR="00471821" w:rsidRPr="004E29FC" w:rsidRDefault="00471821" w:rsidP="00471821">
      <w:pPr>
        <w:spacing w:after="0"/>
        <w:rPr>
          <w:sz w:val="4"/>
          <w:szCs w:val="4"/>
        </w:rPr>
      </w:pPr>
    </w:p>
    <w:tbl>
      <w:tblPr>
        <w:tblW w:w="10800" w:type="dxa"/>
        <w:tblInd w:w="-15"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860"/>
        <w:gridCol w:w="4410"/>
        <w:gridCol w:w="1530"/>
      </w:tblGrid>
      <w:tr w:rsidR="00471821" w:rsidRPr="00BD5A75" w14:paraId="7E01C677" w14:textId="77777777" w:rsidTr="0053174E">
        <w:trPr>
          <w:trHeight w:val="555"/>
        </w:trPr>
        <w:tc>
          <w:tcPr>
            <w:tcW w:w="4860" w:type="dxa"/>
            <w:tcBorders>
              <w:bottom w:val="single" w:sz="12" w:space="0" w:color="auto"/>
            </w:tcBorders>
            <w:shd w:val="clear" w:color="auto" w:fill="auto"/>
            <w:vAlign w:val="center"/>
          </w:tcPr>
          <w:p w14:paraId="6E40C056" w14:textId="77777777" w:rsidR="00471821" w:rsidRDefault="00471821" w:rsidP="0053174E">
            <w:pPr>
              <w:keepNext/>
              <w:tabs>
                <w:tab w:val="left" w:pos="2520"/>
                <w:tab w:val="left" w:pos="3870"/>
              </w:tabs>
              <w:spacing w:before="20" w:after="0"/>
              <w:ind w:left="-22" w:right="-115"/>
              <w:rPr>
                <w:sz w:val="16"/>
              </w:rPr>
            </w:pPr>
            <w:r w:rsidRPr="00BD5A75">
              <w:rPr>
                <w:sz w:val="16"/>
              </w:rPr>
              <w:t>¿Es usted un Aliado Comercial de Energy Trust que presenta este proyecto como Incentivo instantáneo?</w:t>
            </w:r>
          </w:p>
          <w:p w14:paraId="451F8972" w14:textId="77777777" w:rsidR="00471821" w:rsidRPr="00C14716" w:rsidRDefault="00471821" w:rsidP="0053174E">
            <w:pPr>
              <w:keepNext/>
              <w:tabs>
                <w:tab w:val="left" w:pos="2520"/>
                <w:tab w:val="left" w:pos="3870"/>
              </w:tabs>
              <w:spacing w:after="20"/>
              <w:ind w:left="-22" w:right="-115"/>
              <w:rPr>
                <w:rFonts w:cs="Arial"/>
                <w:i/>
                <w:iCs/>
                <w:sz w:val="16"/>
                <w:szCs w:val="16"/>
                <w:lang w:val="en-US"/>
              </w:rPr>
            </w:pPr>
            <w:r w:rsidRPr="00C14716">
              <w:rPr>
                <w:i/>
                <w:iCs/>
                <w:sz w:val="14"/>
                <w:szCs w:val="20"/>
                <w:lang w:val="en-US"/>
              </w:rPr>
              <w:t>Are you an Energy Trust ally submitting this as an Instant Incentive project?</w:t>
            </w:r>
          </w:p>
        </w:tc>
        <w:tc>
          <w:tcPr>
            <w:tcW w:w="4410" w:type="dxa"/>
            <w:tcBorders>
              <w:bottom w:val="single" w:sz="12" w:space="0" w:color="auto"/>
            </w:tcBorders>
            <w:shd w:val="clear" w:color="auto" w:fill="auto"/>
            <w:vAlign w:val="center"/>
          </w:tcPr>
          <w:p w14:paraId="65E8AAF6" w14:textId="77777777" w:rsidR="00471821" w:rsidRPr="004924EF" w:rsidRDefault="00471821" w:rsidP="00220CE8">
            <w:pPr>
              <w:keepNext/>
              <w:tabs>
                <w:tab w:val="left" w:pos="2520"/>
                <w:tab w:val="left" w:pos="3870"/>
              </w:tabs>
              <w:spacing w:after="0"/>
              <w:ind w:left="256" w:right="-115" w:hanging="278"/>
              <w:rPr>
                <w:i/>
                <w:iCs/>
                <w:sz w:val="16"/>
                <w:lang w:val="es-419"/>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E5F81">
              <w:rPr>
                <w:rFonts w:eastAsia="Times" w:cs="Arial"/>
                <w:sz w:val="18"/>
                <w:szCs w:val="18"/>
              </w:rPr>
            </w:r>
            <w:r w:rsidR="009E5F81">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6"/>
              </w:rPr>
              <w:t>Sí, con el incentivo instantáneo desglosado en la factura:</w:t>
            </w:r>
            <w:r>
              <w:rPr>
                <w:sz w:val="16"/>
              </w:rPr>
              <w:br/>
            </w:r>
            <w:r w:rsidRPr="004924EF">
              <w:rPr>
                <w:i/>
                <w:iCs/>
                <w:sz w:val="14"/>
                <w:szCs w:val="20"/>
                <w:lang w:val="es-419"/>
              </w:rPr>
              <w:t>Yes, instant incentive amount listed on invoice</w:t>
            </w:r>
          </w:p>
        </w:tc>
        <w:tc>
          <w:tcPr>
            <w:tcW w:w="1530" w:type="dxa"/>
            <w:tcBorders>
              <w:bottom w:val="single" w:sz="12" w:space="0" w:color="auto"/>
            </w:tcBorders>
            <w:shd w:val="clear" w:color="auto" w:fill="auto"/>
            <w:vAlign w:val="center"/>
          </w:tcPr>
          <w:p w14:paraId="29F38353" w14:textId="77777777" w:rsidR="00471821" w:rsidRPr="00BD5A75" w:rsidRDefault="00471821" w:rsidP="0053174E">
            <w:pPr>
              <w:keepNext/>
              <w:tabs>
                <w:tab w:val="left" w:pos="2520"/>
                <w:tab w:val="left" w:pos="3870"/>
              </w:tabs>
              <w:spacing w:before="20" w:after="20"/>
              <w:ind w:left="-22" w:right="-115"/>
              <w:rPr>
                <w:rFonts w:cs="Arial"/>
                <w:sz w:val="16"/>
                <w:szCs w:val="16"/>
              </w:rPr>
            </w:pPr>
            <w:r w:rsidRPr="00BD5A75">
              <w:rPr>
                <w:sz w:val="18"/>
              </w:rPr>
              <w:t>$</w:t>
            </w:r>
          </w:p>
        </w:tc>
      </w:tr>
    </w:tbl>
    <w:p w14:paraId="29AD5A3C" w14:textId="77777777" w:rsidR="00471821" w:rsidRPr="00C178D6" w:rsidRDefault="00471821" w:rsidP="004F042F">
      <w:pPr>
        <w:tabs>
          <w:tab w:val="left" w:pos="3630"/>
          <w:tab w:val="left" w:pos="5220"/>
          <w:tab w:val="left" w:pos="6210"/>
          <w:tab w:val="left" w:pos="6480"/>
          <w:tab w:val="left" w:pos="8460"/>
          <w:tab w:val="left" w:pos="9360"/>
        </w:tabs>
        <w:spacing w:before="60" w:after="120" w:line="240" w:lineRule="auto"/>
        <w:ind w:left="3960"/>
        <w:rPr>
          <w:rFonts w:cs="Arial"/>
          <w:sz w:val="16"/>
          <w:szCs w:val="18"/>
          <w:u w:val="single"/>
        </w:rPr>
      </w:pPr>
    </w:p>
    <w:p w14:paraId="1B9FF07F" w14:textId="77777777" w:rsidR="00E53ADD" w:rsidRDefault="00E53ADD" w:rsidP="00414DD3">
      <w:pPr>
        <w:tabs>
          <w:tab w:val="left" w:pos="4002"/>
        </w:tabs>
        <w:spacing w:after="0"/>
        <w:rPr>
          <w:sz w:val="2"/>
          <w:szCs w:val="2"/>
        </w:rPr>
      </w:pPr>
    </w:p>
    <w:p w14:paraId="6D612005" w14:textId="77777777" w:rsidR="00674EA0" w:rsidRDefault="00674EA0" w:rsidP="00414DD3">
      <w:pPr>
        <w:tabs>
          <w:tab w:val="left" w:pos="4002"/>
        </w:tabs>
        <w:spacing w:after="0"/>
        <w:rPr>
          <w:sz w:val="2"/>
          <w:szCs w:val="2"/>
        </w:rPr>
      </w:pPr>
    </w:p>
    <w:p w14:paraId="6D6908D7" w14:textId="77777777" w:rsidR="00674EA0" w:rsidRDefault="00674EA0" w:rsidP="00414DD3">
      <w:pPr>
        <w:tabs>
          <w:tab w:val="left" w:pos="4002"/>
        </w:tabs>
        <w:spacing w:after="0"/>
        <w:rPr>
          <w:sz w:val="2"/>
          <w:szCs w:val="2"/>
        </w:rPr>
      </w:pPr>
    </w:p>
    <w:p w14:paraId="185E093E" w14:textId="77777777" w:rsidR="00674EA0" w:rsidRDefault="00674EA0" w:rsidP="00414DD3">
      <w:pPr>
        <w:tabs>
          <w:tab w:val="left" w:pos="4002"/>
        </w:tabs>
        <w:spacing w:after="0"/>
        <w:rPr>
          <w:sz w:val="2"/>
          <w:szCs w:val="2"/>
        </w:rPr>
      </w:pPr>
    </w:p>
    <w:p w14:paraId="7E46057E" w14:textId="77777777" w:rsidR="00674EA0" w:rsidRDefault="00674EA0" w:rsidP="00414DD3">
      <w:pPr>
        <w:tabs>
          <w:tab w:val="left" w:pos="4002"/>
        </w:tabs>
        <w:spacing w:after="0"/>
        <w:rPr>
          <w:sz w:val="2"/>
          <w:szCs w:val="2"/>
        </w:rPr>
      </w:pPr>
    </w:p>
    <w:p w14:paraId="4184C1D4" w14:textId="77777777" w:rsidR="00674EA0" w:rsidRDefault="00674EA0" w:rsidP="00414DD3">
      <w:pPr>
        <w:tabs>
          <w:tab w:val="left" w:pos="4002"/>
        </w:tabs>
        <w:spacing w:after="0"/>
        <w:rPr>
          <w:sz w:val="2"/>
          <w:szCs w:val="2"/>
        </w:rPr>
      </w:pPr>
    </w:p>
    <w:p w14:paraId="0BAC7C73" w14:textId="77777777" w:rsidR="00674EA0" w:rsidRDefault="00674EA0" w:rsidP="00414DD3">
      <w:pPr>
        <w:tabs>
          <w:tab w:val="left" w:pos="4002"/>
        </w:tabs>
        <w:spacing w:after="0"/>
        <w:rPr>
          <w:sz w:val="2"/>
          <w:szCs w:val="2"/>
        </w:rPr>
      </w:pPr>
    </w:p>
    <w:p w14:paraId="6F243EDB" w14:textId="77777777" w:rsidR="00674EA0" w:rsidRDefault="00674EA0" w:rsidP="00414DD3">
      <w:pPr>
        <w:tabs>
          <w:tab w:val="left" w:pos="4002"/>
        </w:tabs>
        <w:spacing w:after="0"/>
        <w:rPr>
          <w:sz w:val="2"/>
          <w:szCs w:val="2"/>
        </w:rPr>
      </w:pPr>
    </w:p>
    <w:p w14:paraId="0E68ED17" w14:textId="77777777" w:rsidR="00674EA0" w:rsidRDefault="00674EA0" w:rsidP="00414DD3">
      <w:pPr>
        <w:tabs>
          <w:tab w:val="left" w:pos="4002"/>
        </w:tabs>
        <w:spacing w:after="0"/>
        <w:rPr>
          <w:sz w:val="2"/>
          <w:szCs w:val="2"/>
        </w:rPr>
      </w:pPr>
    </w:p>
    <w:p w14:paraId="72308889" w14:textId="77777777" w:rsidR="00674EA0" w:rsidRDefault="00674EA0" w:rsidP="00414DD3">
      <w:pPr>
        <w:tabs>
          <w:tab w:val="left" w:pos="4002"/>
        </w:tabs>
        <w:spacing w:after="0"/>
        <w:rPr>
          <w:sz w:val="2"/>
          <w:szCs w:val="2"/>
        </w:rPr>
      </w:pPr>
    </w:p>
    <w:p w14:paraId="64BC177A" w14:textId="77777777" w:rsidR="00674EA0" w:rsidRDefault="00674EA0" w:rsidP="00414DD3">
      <w:pPr>
        <w:tabs>
          <w:tab w:val="left" w:pos="4002"/>
        </w:tabs>
        <w:spacing w:after="0"/>
        <w:rPr>
          <w:sz w:val="2"/>
          <w:szCs w:val="2"/>
        </w:rPr>
      </w:pPr>
    </w:p>
    <w:p w14:paraId="331CF3CD" w14:textId="77777777" w:rsidR="00674EA0" w:rsidRDefault="00674EA0" w:rsidP="00414DD3">
      <w:pPr>
        <w:tabs>
          <w:tab w:val="left" w:pos="4002"/>
        </w:tabs>
        <w:spacing w:after="0"/>
        <w:rPr>
          <w:sz w:val="2"/>
          <w:szCs w:val="2"/>
        </w:rPr>
      </w:pPr>
    </w:p>
    <w:p w14:paraId="3B3437DA" w14:textId="77777777" w:rsidR="00674EA0" w:rsidRDefault="00674EA0" w:rsidP="00414DD3">
      <w:pPr>
        <w:tabs>
          <w:tab w:val="left" w:pos="4002"/>
        </w:tabs>
        <w:spacing w:after="0"/>
        <w:rPr>
          <w:sz w:val="2"/>
          <w:szCs w:val="2"/>
        </w:rPr>
      </w:pPr>
    </w:p>
    <w:p w14:paraId="4F8D9851" w14:textId="77777777" w:rsidR="00674EA0" w:rsidRDefault="00674EA0" w:rsidP="00414DD3">
      <w:pPr>
        <w:tabs>
          <w:tab w:val="left" w:pos="4002"/>
        </w:tabs>
        <w:spacing w:after="0"/>
        <w:rPr>
          <w:sz w:val="2"/>
          <w:szCs w:val="2"/>
        </w:rPr>
      </w:pPr>
    </w:p>
    <w:p w14:paraId="1319E0FA" w14:textId="77777777" w:rsidR="00674EA0" w:rsidRDefault="00674EA0" w:rsidP="00414DD3">
      <w:pPr>
        <w:tabs>
          <w:tab w:val="left" w:pos="4002"/>
        </w:tabs>
        <w:spacing w:after="0"/>
        <w:rPr>
          <w:sz w:val="2"/>
          <w:szCs w:val="2"/>
        </w:rPr>
      </w:pPr>
    </w:p>
    <w:p w14:paraId="2A9FBBDE" w14:textId="77777777" w:rsidR="00674EA0" w:rsidRDefault="00674EA0" w:rsidP="00414DD3">
      <w:pPr>
        <w:tabs>
          <w:tab w:val="left" w:pos="4002"/>
        </w:tabs>
        <w:spacing w:after="0"/>
        <w:rPr>
          <w:sz w:val="2"/>
          <w:szCs w:val="2"/>
        </w:rPr>
      </w:pPr>
    </w:p>
    <w:p w14:paraId="3849BA12" w14:textId="77777777" w:rsidR="00674EA0" w:rsidRDefault="00674EA0" w:rsidP="00414DD3">
      <w:pPr>
        <w:tabs>
          <w:tab w:val="left" w:pos="4002"/>
        </w:tabs>
        <w:spacing w:after="0"/>
        <w:rPr>
          <w:sz w:val="2"/>
          <w:szCs w:val="2"/>
        </w:rPr>
      </w:pPr>
    </w:p>
    <w:p w14:paraId="36C1437D" w14:textId="2F46DA91" w:rsidR="00866C5F" w:rsidRPr="00866C5F" w:rsidRDefault="00866C5F" w:rsidP="004E7C3C">
      <w:pPr>
        <w:tabs>
          <w:tab w:val="left" w:pos="2580"/>
        </w:tabs>
        <w:rPr>
          <w:sz w:val="2"/>
          <w:szCs w:val="2"/>
        </w:rPr>
      </w:pPr>
      <w:r>
        <w:rPr>
          <w:sz w:val="2"/>
          <w:szCs w:val="2"/>
        </w:rPr>
        <w:tab/>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0790"/>
      </w:tblGrid>
      <w:tr w:rsidR="00B01671" w:rsidRPr="004E29FC" w14:paraId="5C2F413E" w14:textId="77777777" w:rsidTr="0053174E">
        <w:tc>
          <w:tcPr>
            <w:tcW w:w="5000" w:type="pct"/>
            <w:shd w:val="clear" w:color="auto" w:fill="D9D9D9"/>
          </w:tcPr>
          <w:p w14:paraId="4D06CBB5" w14:textId="77777777" w:rsidR="00B01671" w:rsidRDefault="00B01671" w:rsidP="0053174E">
            <w:pPr>
              <w:tabs>
                <w:tab w:val="left" w:pos="990"/>
              </w:tabs>
              <w:spacing w:before="20" w:after="0" w:line="240" w:lineRule="auto"/>
              <w:ind w:left="-63"/>
              <w:rPr>
                <w:b/>
                <w:sz w:val="24"/>
              </w:rPr>
            </w:pPr>
            <w:r w:rsidRPr="004E29FC">
              <w:rPr>
                <w:b/>
                <w:sz w:val="24"/>
              </w:rPr>
              <w:lastRenderedPageBreak/>
              <w:t>Nombre y firma del cliente</w:t>
            </w:r>
          </w:p>
          <w:p w14:paraId="18C1C1A9" w14:textId="77777777" w:rsidR="00B01671" w:rsidRPr="00C5146C" w:rsidRDefault="00B01671" w:rsidP="0053174E">
            <w:pPr>
              <w:tabs>
                <w:tab w:val="left" w:pos="990"/>
              </w:tabs>
              <w:spacing w:after="20" w:line="240" w:lineRule="auto"/>
              <w:ind w:left="-63"/>
              <w:rPr>
                <w:b/>
                <w:i/>
                <w:iCs/>
                <w:sz w:val="24"/>
                <w:szCs w:val="24"/>
              </w:rPr>
            </w:pPr>
            <w:r w:rsidRPr="00C5146C">
              <w:rPr>
                <w:b/>
                <w:i/>
                <w:iCs/>
                <w:sz w:val="16"/>
                <w:szCs w:val="14"/>
              </w:rPr>
              <w:t>Customer Name and Signature</w:t>
            </w:r>
          </w:p>
        </w:tc>
      </w:tr>
      <w:tr w:rsidR="00B01671" w:rsidRPr="004E29FC" w14:paraId="7E867F1A" w14:textId="77777777" w:rsidTr="0053174E">
        <w:trPr>
          <w:trHeight w:val="771"/>
        </w:trPr>
        <w:tc>
          <w:tcPr>
            <w:tcW w:w="5000" w:type="pct"/>
            <w:tcBorders>
              <w:bottom w:val="nil"/>
            </w:tcBorders>
            <w:shd w:val="clear" w:color="auto" w:fill="auto"/>
          </w:tcPr>
          <w:p w14:paraId="1BE6C0FE" w14:textId="77777777" w:rsidR="00B01671" w:rsidRPr="00C31BD3" w:rsidRDefault="00B01671" w:rsidP="0053174E">
            <w:pPr>
              <w:tabs>
                <w:tab w:val="left" w:pos="3410"/>
              </w:tabs>
              <w:spacing w:before="40" w:after="40" w:line="240" w:lineRule="auto"/>
              <w:ind w:right="27"/>
              <w:rPr>
                <w:i/>
                <w:sz w:val="18"/>
                <w:szCs w:val="28"/>
              </w:rPr>
            </w:pPr>
            <w:r w:rsidRPr="00C31BD3">
              <w:rPr>
                <w:i/>
                <w:sz w:val="18"/>
                <w:szCs w:val="28"/>
              </w:rPr>
              <w:t xml:space="preserve">Con su firma, el cliente acepta los términos y condiciones de esta solicitud. y autoriza al Contratista identificado abajo a presentar esta solicitud. y todas las facturas y la documentación requeridas a Energy Trust en representación del cliente. Con esa autorización, el Cliente le indica a Energy Trust que todas las medidas de han completado satisfactoriamente y que, a la fecha de la firma al pie, la documentación de la obra adjunta está completa y es precisa. Si el cliente se identifica como el dueño de la propiedad o el arrendador que solicita el incentivo para una vivienda unifamiliar, este afirma que es el dueño de la propiedad pero que no vive allí. </w:t>
            </w:r>
            <w:r w:rsidRPr="00C31BD3">
              <w:rPr>
                <w:b/>
                <w:i/>
                <w:sz w:val="18"/>
                <w:szCs w:val="28"/>
              </w:rPr>
              <w:t>Si está identificado como un proyecto de incentivo instantáneo de Energy Trust, el Cliente entiende y acepta que Energy Trust emitirá el incentivo para incentivos que cumplan con los requisitos de Energy Trust pagadero al Contratista, y el Cliente es responsable de pagar el saldo de la cuenta.</w:t>
            </w:r>
          </w:p>
        </w:tc>
      </w:tr>
      <w:tr w:rsidR="00B01671" w:rsidRPr="00580185" w14:paraId="2FD55AED" w14:textId="77777777" w:rsidTr="0053174E">
        <w:tc>
          <w:tcPr>
            <w:tcW w:w="5000" w:type="pct"/>
            <w:tcBorders>
              <w:top w:val="nil"/>
              <w:bottom w:val="single" w:sz="4" w:space="0" w:color="auto"/>
            </w:tcBorders>
            <w:shd w:val="clear" w:color="auto" w:fill="auto"/>
          </w:tcPr>
          <w:p w14:paraId="08C6F672" w14:textId="77777777" w:rsidR="00B01671" w:rsidRPr="004E29FC" w:rsidRDefault="00B01671" w:rsidP="0053174E">
            <w:pPr>
              <w:tabs>
                <w:tab w:val="left" w:pos="360"/>
                <w:tab w:val="left" w:pos="3975"/>
                <w:tab w:val="left" w:pos="9360"/>
                <w:tab w:val="left" w:pos="10620"/>
              </w:tabs>
              <w:spacing w:before="240" w:after="20" w:line="240" w:lineRule="auto"/>
              <w:ind w:right="-75"/>
              <w:rPr>
                <w:bCs/>
                <w:sz w:val="16"/>
                <w:szCs w:val="16"/>
                <w:u w:val="single"/>
              </w:rPr>
            </w:pPr>
            <w:r w:rsidRPr="004E29FC">
              <w:rPr>
                <w:noProof/>
              </w:rPr>
              <mc:AlternateContent>
                <mc:Choice Requires="wps">
                  <w:drawing>
                    <wp:anchor distT="0" distB="0" distL="114300" distR="114300" simplePos="0" relativeHeight="251658243" behindDoc="0" locked="0" layoutInCell="1" allowOverlap="1" wp14:anchorId="270DF8DC" wp14:editId="5E10E3B1">
                      <wp:simplePos x="0" y="0"/>
                      <wp:positionH relativeFrom="column">
                        <wp:posOffset>-19685</wp:posOffset>
                      </wp:positionH>
                      <wp:positionV relativeFrom="paragraph">
                        <wp:posOffset>9525</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3F4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009E5F81">
              <w:rPr>
                <w:sz w:val="18"/>
                <w:u w:val="single"/>
              </w:rPr>
            </w:r>
            <w:r w:rsidR="009E5F81">
              <w:rPr>
                <w:sz w:val="18"/>
                <w:u w:val="single"/>
              </w:rPr>
              <w:fldChar w:fldCharType="separate"/>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53E91967" w14:textId="77777777" w:rsidR="00B01671" w:rsidRDefault="00B01671" w:rsidP="0053174E">
            <w:pPr>
              <w:tabs>
                <w:tab w:val="left" w:pos="360"/>
                <w:tab w:val="left" w:pos="423"/>
                <w:tab w:val="left" w:pos="2042"/>
                <w:tab w:val="left" w:pos="3975"/>
                <w:tab w:val="left" w:pos="5733"/>
                <w:tab w:val="left" w:pos="9333"/>
              </w:tabs>
              <w:spacing w:before="20" w:after="0" w:line="240" w:lineRule="auto"/>
              <w:ind w:left="423" w:hanging="423"/>
              <w:rPr>
                <w:b/>
                <w:sz w:val="18"/>
              </w:rPr>
            </w:pPr>
            <w:r w:rsidRPr="004E29FC">
              <w:rPr>
                <w:sz w:val="16"/>
              </w:rPr>
              <w:tab/>
            </w:r>
            <w:r w:rsidRPr="004E29FC">
              <w:rPr>
                <w:b/>
                <w:sz w:val="18"/>
              </w:rPr>
              <w:t>Firma del cliente</w:t>
            </w:r>
            <w:r>
              <w:t xml:space="preserve"> </w:t>
            </w:r>
            <w:r w:rsidRPr="0027321F">
              <w:rPr>
                <w:b/>
                <w:sz w:val="18"/>
              </w:rPr>
              <w:tab/>
            </w:r>
            <w:r w:rsidRPr="004E29FC">
              <w:rPr>
                <w:b/>
                <w:sz w:val="18"/>
              </w:rPr>
              <w:t xml:space="preserve">Nombre completo </w:t>
            </w:r>
            <w:r w:rsidRPr="004E29FC">
              <w:rPr>
                <w:sz w:val="17"/>
              </w:rPr>
              <w:t>(escriba en letra de molde y use el mismo nombre que figura en la factura)</w:t>
            </w:r>
            <w:r w:rsidRPr="004E29FC">
              <w:rPr>
                <w:b/>
                <w:sz w:val="18"/>
              </w:rPr>
              <w:tab/>
              <w:t>Fecha</w:t>
            </w:r>
          </w:p>
          <w:p w14:paraId="308061C8" w14:textId="77777777" w:rsidR="00B01671" w:rsidRPr="009E5081" w:rsidRDefault="00B01671" w:rsidP="0053174E">
            <w:pPr>
              <w:tabs>
                <w:tab w:val="left" w:pos="360"/>
                <w:tab w:val="left" w:pos="2042"/>
                <w:tab w:val="left" w:pos="9332"/>
              </w:tabs>
              <w:spacing w:after="40"/>
              <w:rPr>
                <w:b/>
                <w:i/>
                <w:iCs/>
                <w:sz w:val="14"/>
                <w:szCs w:val="14"/>
                <w:lang w:val="en-US"/>
              </w:rPr>
            </w:pPr>
            <w:r w:rsidRPr="0027321F">
              <w:rPr>
                <w:b/>
                <w:sz w:val="18"/>
                <w:lang w:val="es-419"/>
              </w:rPr>
              <w:tab/>
            </w:r>
            <w:r w:rsidRPr="004837D3">
              <w:rPr>
                <w:b/>
                <w:i/>
                <w:iCs/>
                <w:sz w:val="14"/>
                <w:szCs w:val="20"/>
                <w:lang w:val="en-US"/>
              </w:rPr>
              <w:t>Customer signature</w:t>
            </w:r>
            <w:r w:rsidRPr="004924EF">
              <w:rPr>
                <w:lang w:val="en-US"/>
              </w:rPr>
              <w:t xml:space="preserve"> </w:t>
            </w:r>
            <w:r w:rsidRPr="0027321F">
              <w:rPr>
                <w:b/>
                <w:i/>
                <w:iCs/>
                <w:sz w:val="14"/>
                <w:szCs w:val="20"/>
                <w:lang w:val="en-US"/>
              </w:rPr>
              <w:tab/>
            </w:r>
            <w:r w:rsidRPr="004837D3">
              <w:rPr>
                <w:b/>
                <w:i/>
                <w:iCs/>
                <w:sz w:val="14"/>
                <w:szCs w:val="20"/>
                <w:lang w:val="en-US"/>
              </w:rPr>
              <w:t>Full name</w:t>
            </w:r>
            <w:r w:rsidRPr="004924EF">
              <w:rPr>
                <w:lang w:val="en-US"/>
              </w:rPr>
              <w:t xml:space="preserve"> </w:t>
            </w:r>
            <w:r w:rsidRPr="0027321F">
              <w:rPr>
                <w:b/>
                <w:i/>
                <w:iCs/>
                <w:sz w:val="14"/>
                <w:szCs w:val="20"/>
                <w:lang w:val="en-US"/>
              </w:rPr>
              <w:tab/>
            </w:r>
            <w:r w:rsidRPr="004837D3">
              <w:rPr>
                <w:b/>
                <w:i/>
                <w:iCs/>
                <w:sz w:val="14"/>
                <w:szCs w:val="20"/>
                <w:lang w:val="en-US"/>
              </w:rPr>
              <w:t>Date</w:t>
            </w:r>
          </w:p>
          <w:p w14:paraId="4833F592" w14:textId="77777777" w:rsidR="00B01671" w:rsidRPr="004A6B83" w:rsidRDefault="00B01671" w:rsidP="0053174E">
            <w:pPr>
              <w:tabs>
                <w:tab w:val="left" w:pos="360"/>
                <w:tab w:val="left" w:pos="5760"/>
                <w:tab w:val="left" w:pos="9360"/>
                <w:tab w:val="left" w:pos="10620"/>
              </w:tabs>
              <w:spacing w:before="240" w:after="20" w:line="240" w:lineRule="auto"/>
              <w:ind w:right="-75"/>
              <w:rPr>
                <w:bCs/>
                <w:sz w:val="16"/>
                <w:szCs w:val="16"/>
                <w:u w:val="single"/>
                <w:lang w:val="en-US"/>
              </w:rPr>
            </w:pPr>
            <w:r w:rsidRPr="004A6B83">
              <w:rPr>
                <w:sz w:val="16"/>
                <w:u w:val="single"/>
                <w:lang w:val="en-US"/>
              </w:rPr>
              <w:tab/>
            </w:r>
            <w:r w:rsidRPr="004E29FC">
              <w:rPr>
                <w:sz w:val="18"/>
                <w:u w:val="single"/>
              </w:rPr>
              <w:fldChar w:fldCharType="begin" w:fldLock="1">
                <w:ffData>
                  <w:name w:val=""/>
                  <w:enabled/>
                  <w:calcOnExit w:val="0"/>
                  <w:textInput/>
                </w:ffData>
              </w:fldChar>
            </w:r>
            <w:r w:rsidRPr="004A6B83">
              <w:rPr>
                <w:sz w:val="18"/>
                <w:u w:val="single"/>
                <w:lang w:val="en-US"/>
              </w:rPr>
              <w:instrText xml:space="preserve"> FORMTEXT </w:instrText>
            </w:r>
            <w:r w:rsidRPr="004E29FC">
              <w:rPr>
                <w:sz w:val="18"/>
                <w:u w:val="single"/>
              </w:rPr>
            </w:r>
            <w:r w:rsidRPr="004E29FC">
              <w:rPr>
                <w:sz w:val="18"/>
                <w:u w:val="single"/>
              </w:rPr>
              <w:fldChar w:fldCharType="separate"/>
            </w:r>
            <w:r w:rsidRPr="004A6B83">
              <w:rPr>
                <w:sz w:val="18"/>
                <w:u w:val="single"/>
                <w:lang w:val="en-US"/>
              </w:rPr>
              <w:t>     </w:t>
            </w:r>
            <w:r w:rsidRPr="004E29FC">
              <w:rPr>
                <w:sz w:val="18"/>
                <w:u w:val="single"/>
              </w:rPr>
              <w:fldChar w:fldCharType="end"/>
            </w:r>
            <w:r w:rsidRPr="004A6B83">
              <w:rPr>
                <w:sz w:val="16"/>
                <w:u w:val="single"/>
                <w:lang w:val="en-US"/>
              </w:rPr>
              <w:tab/>
            </w:r>
            <w:r w:rsidRPr="004A6B83">
              <w:rPr>
                <w:sz w:val="16"/>
                <w:u w:val="single"/>
                <w:lang w:val="en-US"/>
              </w:rPr>
              <w:tab/>
            </w:r>
            <w:r w:rsidRPr="004A6B83">
              <w:rPr>
                <w:sz w:val="16"/>
                <w:u w:val="single"/>
                <w:lang w:val="en-US"/>
              </w:rPr>
              <w:tab/>
            </w:r>
          </w:p>
          <w:p w14:paraId="0C60B98F" w14:textId="77777777" w:rsidR="00B01671" w:rsidRDefault="00B01671" w:rsidP="0053174E">
            <w:pPr>
              <w:tabs>
                <w:tab w:val="left" w:pos="360"/>
                <w:tab w:val="left" w:pos="423"/>
                <w:tab w:val="left" w:pos="5733"/>
                <w:tab w:val="left" w:pos="9333"/>
              </w:tabs>
              <w:spacing w:before="20" w:after="0" w:line="240" w:lineRule="auto"/>
              <w:ind w:left="423" w:hanging="423"/>
              <w:rPr>
                <w:sz w:val="17"/>
              </w:rPr>
            </w:pPr>
            <w:r w:rsidRPr="004A6B83">
              <w:rPr>
                <w:sz w:val="16"/>
                <w:lang w:val="en-US"/>
              </w:rPr>
              <w:tab/>
            </w:r>
            <w:r w:rsidRPr="004E29FC">
              <w:rPr>
                <w:b/>
                <w:sz w:val="18"/>
              </w:rPr>
              <w:t>Correo electrónico</w:t>
            </w:r>
            <w:r w:rsidRPr="004E29FC">
              <w:t xml:space="preserve"> </w:t>
            </w:r>
            <w:r w:rsidRPr="004E29FC">
              <w:rPr>
                <w:sz w:val="17"/>
              </w:rPr>
              <w:t>(las actualizaciones del estado de la solicitud se mandan por correo electrónico)</w:t>
            </w:r>
          </w:p>
          <w:p w14:paraId="75BB5C6B" w14:textId="77777777" w:rsidR="00B01671" w:rsidRPr="004A73A7" w:rsidRDefault="00B01671" w:rsidP="0053174E">
            <w:pPr>
              <w:tabs>
                <w:tab w:val="left" w:pos="360"/>
                <w:tab w:val="left" w:pos="423"/>
                <w:tab w:val="left" w:pos="5733"/>
                <w:tab w:val="left" w:pos="9333"/>
              </w:tabs>
              <w:spacing w:after="40" w:line="240" w:lineRule="auto"/>
              <w:ind w:left="423" w:hanging="423"/>
              <w:rPr>
                <w:bCs/>
                <w:i/>
                <w:iCs/>
                <w:sz w:val="28"/>
                <w:szCs w:val="28"/>
                <w:lang w:val="en-US"/>
              </w:rPr>
            </w:pPr>
            <w:r w:rsidRPr="00545D5B">
              <w:rPr>
                <w:b/>
                <w:sz w:val="18"/>
                <w:lang w:val="es-419"/>
              </w:rPr>
              <w:tab/>
            </w:r>
            <w:r w:rsidRPr="004A73A7">
              <w:rPr>
                <w:bCs/>
                <w:i/>
                <w:iCs/>
                <w:sz w:val="14"/>
                <w:szCs w:val="18"/>
                <w:lang w:val="en-US"/>
              </w:rPr>
              <w:t>Customer email address (application status updates are sent via email)</w:t>
            </w:r>
          </w:p>
        </w:tc>
      </w:tr>
    </w:tbl>
    <w:p w14:paraId="7A8B7F90" w14:textId="77777777" w:rsidR="00FF1BAC" w:rsidRPr="004924EF" w:rsidRDefault="00FF1BAC" w:rsidP="00C17904">
      <w:pPr>
        <w:spacing w:after="0"/>
        <w:rPr>
          <w:sz w:val="12"/>
          <w:szCs w:val="12"/>
          <w:lang w:val="en-US"/>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E41739" w:rsidRPr="004E29FC" w14:paraId="40D5E271" w14:textId="77777777" w:rsidTr="0053174E">
        <w:tc>
          <w:tcPr>
            <w:tcW w:w="5000" w:type="pct"/>
            <w:shd w:val="clear" w:color="auto" w:fill="D9D9D9"/>
          </w:tcPr>
          <w:p w14:paraId="3667B83C" w14:textId="77777777" w:rsidR="00E41739" w:rsidRDefault="00E41739" w:rsidP="0053174E">
            <w:pPr>
              <w:tabs>
                <w:tab w:val="left" w:pos="990"/>
              </w:tabs>
              <w:spacing w:before="20" w:after="0" w:line="240" w:lineRule="auto"/>
              <w:ind w:left="-63"/>
              <w:rPr>
                <w:b/>
                <w:sz w:val="24"/>
              </w:rPr>
            </w:pPr>
            <w:r w:rsidRPr="004E29FC">
              <w:rPr>
                <w:b/>
                <w:sz w:val="24"/>
              </w:rPr>
              <w:t>Nombre y firma del contratista</w:t>
            </w:r>
          </w:p>
          <w:p w14:paraId="4413A60C" w14:textId="77777777" w:rsidR="00E41739" w:rsidRPr="000961E1" w:rsidRDefault="00E41739" w:rsidP="0053174E">
            <w:pPr>
              <w:tabs>
                <w:tab w:val="left" w:pos="990"/>
              </w:tabs>
              <w:spacing w:after="20" w:line="240" w:lineRule="auto"/>
              <w:ind w:left="-63"/>
              <w:rPr>
                <w:b/>
                <w:i/>
                <w:iCs/>
                <w:sz w:val="24"/>
                <w:szCs w:val="24"/>
              </w:rPr>
            </w:pPr>
            <w:r w:rsidRPr="000961E1">
              <w:rPr>
                <w:b/>
                <w:i/>
                <w:iCs/>
                <w:sz w:val="16"/>
                <w:szCs w:val="14"/>
              </w:rPr>
              <w:t>Contractor Name and Signature</w:t>
            </w:r>
          </w:p>
        </w:tc>
      </w:tr>
      <w:tr w:rsidR="00E41739" w:rsidRPr="004E29FC" w14:paraId="4CF7E7D4" w14:textId="77777777" w:rsidTr="0053174E">
        <w:trPr>
          <w:trHeight w:val="683"/>
        </w:trPr>
        <w:tc>
          <w:tcPr>
            <w:tcW w:w="5000" w:type="pct"/>
            <w:tcBorders>
              <w:bottom w:val="nil"/>
            </w:tcBorders>
            <w:shd w:val="clear" w:color="auto" w:fill="auto"/>
          </w:tcPr>
          <w:p w14:paraId="685CD8D9" w14:textId="57329DCF" w:rsidR="00E41739" w:rsidRPr="00C31BD3" w:rsidRDefault="00E41739" w:rsidP="0053174E">
            <w:pPr>
              <w:tabs>
                <w:tab w:val="left" w:pos="450"/>
              </w:tabs>
              <w:spacing w:before="40" w:after="0" w:line="240" w:lineRule="auto"/>
              <w:rPr>
                <w:i/>
                <w:sz w:val="18"/>
                <w:szCs w:val="18"/>
              </w:rPr>
            </w:pPr>
            <w:r w:rsidRPr="00C31BD3">
              <w:rPr>
                <w:i/>
                <w:sz w:val="18"/>
                <w:szCs w:val="18"/>
              </w:rPr>
              <w:t xml:space="preserve">Con su firma, el contratista certifica que esta solicitud y la información adjunta relacionada con la medida están completas y son precisas, y todas las mejoras asociadas con esta solicitud de incentivo se han completado para la fecha de la firma que sigue. Los incentivos se le pagan solamente al cliente a menos que sea parte de un proyecto de incentivo instantáneo. </w:t>
            </w:r>
            <w:r w:rsidRPr="00C31BD3">
              <w:rPr>
                <w:b/>
                <w:i/>
                <w:sz w:val="18"/>
                <w:szCs w:val="18"/>
              </w:rPr>
              <w:t>Si se identifica como un proyecto de incentivo instantáneo, el Contratista ha mostrado el monto del incentivo instantáneo mencionado arriba y lo ha desglosado como descuento en la factura del cliente, y acepta los términos y condiciones presentados en el formulario 372-IN. Acuerdo de participación: incentivos instantáneos</w:t>
            </w:r>
            <w:r w:rsidRPr="00C31BD3">
              <w:rPr>
                <w:i/>
                <w:sz w:val="18"/>
                <w:szCs w:val="18"/>
              </w:rPr>
              <w:t xml:space="preserve">. Para recibir incentivos, todo el trabajo debe cumplir con los requisitos del </w:t>
            </w:r>
            <w:hyperlink r:id="rId17" w:history="1">
              <w:r w:rsidRPr="00CD4114">
                <w:rPr>
                  <w:rStyle w:val="Hyperlink"/>
                  <w:i/>
                  <w:sz w:val="18"/>
                  <w:szCs w:val="18"/>
                </w:rPr>
                <w:t>Manual de Especificaciones</w:t>
              </w:r>
            </w:hyperlink>
            <w:r w:rsidRPr="00C31BD3">
              <w:rPr>
                <w:i/>
                <w:sz w:val="18"/>
                <w:szCs w:val="18"/>
              </w:rPr>
              <w:t xml:space="preserve"> (</w:t>
            </w:r>
            <w:r w:rsidR="00CD4114">
              <w:rPr>
                <w:i/>
                <w:sz w:val="18"/>
                <w:szCs w:val="18"/>
              </w:rPr>
              <w:t xml:space="preserve">solo </w:t>
            </w:r>
            <w:r w:rsidRPr="00C31BD3">
              <w:rPr>
                <w:i/>
                <w:sz w:val="18"/>
                <w:szCs w:val="18"/>
              </w:rPr>
              <w:t xml:space="preserve">en inglés) </w:t>
            </w:r>
          </w:p>
        </w:tc>
      </w:tr>
      <w:tr w:rsidR="00E41739" w:rsidRPr="00580185" w14:paraId="676A6C9E" w14:textId="77777777" w:rsidTr="0053174E">
        <w:tc>
          <w:tcPr>
            <w:tcW w:w="5000" w:type="pct"/>
            <w:tcBorders>
              <w:top w:val="nil"/>
              <w:bottom w:val="nil"/>
            </w:tcBorders>
            <w:shd w:val="clear" w:color="auto" w:fill="auto"/>
          </w:tcPr>
          <w:p w14:paraId="5D85988A" w14:textId="77777777" w:rsidR="00E41739" w:rsidRPr="004E29FC" w:rsidRDefault="00E41739" w:rsidP="0053174E">
            <w:pPr>
              <w:tabs>
                <w:tab w:val="left" w:pos="345"/>
                <w:tab w:val="left" w:pos="3960"/>
                <w:tab w:val="left" w:pos="9360"/>
                <w:tab w:val="right" w:pos="10507"/>
              </w:tabs>
              <w:spacing w:before="240" w:after="20" w:line="240" w:lineRule="auto"/>
              <w:rPr>
                <w:bCs/>
                <w:sz w:val="16"/>
                <w:szCs w:val="16"/>
                <w:u w:val="single"/>
              </w:rPr>
            </w:pPr>
            <w:r w:rsidRPr="004E29FC">
              <w:rPr>
                <w:noProof/>
              </w:rPr>
              <mc:AlternateContent>
                <mc:Choice Requires="wps">
                  <w:drawing>
                    <wp:anchor distT="0" distB="0" distL="114300" distR="114300" simplePos="0" relativeHeight="251658244" behindDoc="0" locked="0" layoutInCell="1" allowOverlap="1" wp14:anchorId="5B1B1900" wp14:editId="399AF3EF">
                      <wp:simplePos x="0" y="0"/>
                      <wp:positionH relativeFrom="column">
                        <wp:posOffset>-25400</wp:posOffset>
                      </wp:positionH>
                      <wp:positionV relativeFrom="paragraph">
                        <wp:posOffset>4503</wp:posOffset>
                      </wp:positionV>
                      <wp:extent cx="182880" cy="230505"/>
                      <wp:effectExtent l="0" t="19050" r="45720" b="36195"/>
                      <wp:wrapNone/>
                      <wp:docPr id="1"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FC76C" id="AutoShape 17"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sidRPr="004E29FC">
              <w:rPr>
                <w:sz w:val="16"/>
                <w:u w:val="single"/>
              </w:rPr>
              <w:tab/>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6939CEE1" w14:textId="77777777" w:rsidR="00E41739" w:rsidRDefault="00E41739" w:rsidP="0053174E">
            <w:pPr>
              <w:tabs>
                <w:tab w:val="left" w:pos="345"/>
                <w:tab w:val="left" w:pos="423"/>
                <w:tab w:val="left" w:pos="3960"/>
                <w:tab w:val="left" w:pos="5733"/>
                <w:tab w:val="left" w:pos="9333"/>
              </w:tabs>
              <w:spacing w:before="20" w:after="0" w:line="240" w:lineRule="auto"/>
              <w:ind w:left="423" w:hanging="423"/>
              <w:rPr>
                <w:b/>
                <w:sz w:val="18"/>
              </w:rPr>
            </w:pPr>
            <w:r w:rsidRPr="004E29FC">
              <w:rPr>
                <w:sz w:val="16"/>
              </w:rPr>
              <w:tab/>
            </w:r>
            <w:r w:rsidRPr="004E29FC">
              <w:rPr>
                <w:b/>
                <w:sz w:val="18"/>
              </w:rPr>
              <w:t>Firma del contratista</w:t>
            </w:r>
            <w:r w:rsidRPr="004E29FC">
              <w:rPr>
                <w:sz w:val="16"/>
              </w:rPr>
              <w:tab/>
            </w:r>
            <w:r w:rsidRPr="004E29FC">
              <w:rPr>
                <w:b/>
                <w:sz w:val="18"/>
              </w:rPr>
              <w:t>Nombre completo</w:t>
            </w:r>
            <w:r w:rsidRPr="004E29FC">
              <w:rPr>
                <w:sz w:val="17"/>
              </w:rPr>
              <w:t xml:space="preserve"> (en letra de molde)</w:t>
            </w:r>
            <w:r w:rsidRPr="004E29FC">
              <w:rPr>
                <w:sz w:val="16"/>
              </w:rPr>
              <w:tab/>
            </w:r>
            <w:r w:rsidRPr="004E29FC">
              <w:rPr>
                <w:b/>
                <w:sz w:val="18"/>
              </w:rPr>
              <w:t>Fecha</w:t>
            </w:r>
          </w:p>
          <w:p w14:paraId="69C28B64" w14:textId="77777777" w:rsidR="00E41739" w:rsidRPr="007B7E37" w:rsidRDefault="00E41739" w:rsidP="0053174E">
            <w:pPr>
              <w:tabs>
                <w:tab w:val="left" w:pos="345"/>
                <w:tab w:val="left" w:pos="423"/>
                <w:tab w:val="left" w:pos="3960"/>
                <w:tab w:val="left" w:pos="9333"/>
              </w:tabs>
              <w:spacing w:after="60" w:line="240" w:lineRule="auto"/>
              <w:rPr>
                <w:b/>
                <w:i/>
                <w:iCs/>
                <w:sz w:val="18"/>
                <w:szCs w:val="18"/>
                <w:lang w:val="en-US"/>
              </w:rPr>
            </w:pPr>
            <w:r w:rsidRPr="00616E6C">
              <w:rPr>
                <w:b/>
                <w:i/>
                <w:iCs/>
                <w:sz w:val="14"/>
                <w:szCs w:val="18"/>
                <w:lang w:val="es-419"/>
              </w:rPr>
              <w:tab/>
            </w:r>
            <w:r>
              <w:rPr>
                <w:b/>
                <w:i/>
                <w:iCs/>
                <w:sz w:val="14"/>
                <w:szCs w:val="18"/>
                <w:lang w:val="en-US"/>
              </w:rPr>
              <w:t>Contractor</w:t>
            </w:r>
            <w:r w:rsidRPr="007B7E37">
              <w:rPr>
                <w:b/>
                <w:i/>
                <w:iCs/>
                <w:sz w:val="14"/>
                <w:szCs w:val="18"/>
                <w:lang w:val="en-US"/>
              </w:rPr>
              <w:t xml:space="preserve"> signature</w:t>
            </w:r>
            <w:r w:rsidRPr="004924EF">
              <w:rPr>
                <w:lang w:val="en-US"/>
              </w:rPr>
              <w:t xml:space="preserve"> </w:t>
            </w:r>
            <w:r w:rsidRPr="00616E6C">
              <w:rPr>
                <w:b/>
                <w:i/>
                <w:iCs/>
                <w:sz w:val="14"/>
                <w:szCs w:val="18"/>
                <w:lang w:val="en-US"/>
              </w:rPr>
              <w:tab/>
            </w:r>
            <w:r w:rsidRPr="007B7E37">
              <w:rPr>
                <w:b/>
                <w:i/>
                <w:iCs/>
                <w:sz w:val="14"/>
                <w:szCs w:val="18"/>
                <w:lang w:val="en-US"/>
              </w:rPr>
              <w:t xml:space="preserve">Full name (please print) </w:t>
            </w:r>
            <w:r w:rsidRPr="00616E6C">
              <w:rPr>
                <w:b/>
                <w:i/>
                <w:iCs/>
                <w:sz w:val="14"/>
                <w:szCs w:val="18"/>
                <w:lang w:val="en-US"/>
              </w:rPr>
              <w:tab/>
            </w:r>
            <w:r>
              <w:rPr>
                <w:b/>
                <w:i/>
                <w:iCs/>
                <w:sz w:val="14"/>
                <w:szCs w:val="18"/>
                <w:lang w:val="en-US"/>
              </w:rPr>
              <w:t>D</w:t>
            </w:r>
            <w:r w:rsidRPr="007B7E37">
              <w:rPr>
                <w:b/>
                <w:i/>
                <w:iCs/>
                <w:sz w:val="14"/>
                <w:szCs w:val="18"/>
                <w:lang w:val="en-US"/>
              </w:rPr>
              <w:t>ate</w:t>
            </w:r>
          </w:p>
        </w:tc>
      </w:tr>
      <w:tr w:rsidR="00E41739" w:rsidRPr="00396BBC" w14:paraId="71DD8A9A" w14:textId="77777777" w:rsidTr="0053174E">
        <w:trPr>
          <w:trHeight w:val="1593"/>
        </w:trPr>
        <w:tc>
          <w:tcPr>
            <w:tcW w:w="5000" w:type="pct"/>
            <w:tcBorders>
              <w:top w:val="nil"/>
              <w:bottom w:val="single" w:sz="4" w:space="0" w:color="auto"/>
            </w:tcBorders>
            <w:shd w:val="clear" w:color="auto" w:fill="auto"/>
          </w:tcPr>
          <w:p w14:paraId="78D5DBD0" w14:textId="77777777" w:rsidR="00E41739" w:rsidRPr="004E29FC" w:rsidRDefault="00E41739" w:rsidP="0053174E">
            <w:pPr>
              <w:tabs>
                <w:tab w:val="left" w:pos="360"/>
                <w:tab w:val="left" w:pos="3960"/>
                <w:tab w:val="left" w:pos="9360"/>
                <w:tab w:val="right" w:pos="10507"/>
              </w:tabs>
              <w:spacing w:before="240" w:after="20" w:line="240" w:lineRule="auto"/>
              <w:rPr>
                <w:bCs/>
                <w:sz w:val="16"/>
                <w:szCs w:val="16"/>
                <w:u w:val="single"/>
              </w:rPr>
            </w:pPr>
            <w:r w:rsidRPr="00BD01B4">
              <w:rPr>
                <w:sz w:val="16"/>
                <w:u w:val="single"/>
                <w:lang w:val="en-US"/>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3F5EA26A" w14:textId="77777777" w:rsidR="00E41739" w:rsidRDefault="00E41739" w:rsidP="0053174E">
            <w:pPr>
              <w:tabs>
                <w:tab w:val="left" w:pos="360"/>
                <w:tab w:val="left" w:pos="423"/>
                <w:tab w:val="left" w:pos="2492"/>
                <w:tab w:val="left" w:pos="5733"/>
                <w:tab w:val="left" w:pos="8702"/>
              </w:tabs>
              <w:spacing w:before="20" w:after="0" w:line="240" w:lineRule="auto"/>
              <w:ind w:left="423" w:hanging="423"/>
              <w:rPr>
                <w:b/>
                <w:sz w:val="18"/>
              </w:rPr>
            </w:pPr>
            <w:r w:rsidRPr="004E29FC">
              <w:rPr>
                <w:sz w:val="16"/>
              </w:rPr>
              <w:tab/>
            </w:r>
            <w:r w:rsidRPr="004E29FC">
              <w:rPr>
                <w:b/>
                <w:sz w:val="18"/>
              </w:rPr>
              <w:t>Empresa del contratist</w:t>
            </w:r>
            <w:r>
              <w:rPr>
                <w:b/>
                <w:sz w:val="18"/>
              </w:rPr>
              <w:t>a</w:t>
            </w:r>
            <w:r>
              <w:t xml:space="preserve"> </w:t>
            </w:r>
            <w:r w:rsidRPr="005E4DDC">
              <w:rPr>
                <w:b/>
                <w:sz w:val="18"/>
              </w:rPr>
              <w:tab/>
              <w:t xml:space="preserve"> </w:t>
            </w:r>
            <w:r w:rsidRPr="004E29FC">
              <w:rPr>
                <w:b/>
                <w:sz w:val="18"/>
              </w:rPr>
              <w:t xml:space="preserve">N.° de OCCB </w:t>
            </w:r>
            <w:r>
              <w:rPr>
                <w:b/>
                <w:sz w:val="18"/>
              </w:rPr>
              <w:t>o</w:t>
            </w:r>
            <w:r w:rsidRPr="004E29FC">
              <w:rPr>
                <w:b/>
                <w:sz w:val="18"/>
              </w:rPr>
              <w:t xml:space="preserve"> de licencia de Washington </w:t>
            </w:r>
            <w:r w:rsidRPr="004E29FC">
              <w:rPr>
                <w:sz w:val="17"/>
              </w:rPr>
              <w:t>(Solo si no es Aliado Comercial)</w:t>
            </w:r>
            <w:r>
              <w:rPr>
                <w:sz w:val="17"/>
              </w:rPr>
              <w:t xml:space="preserve"> </w:t>
            </w:r>
            <w:r w:rsidRPr="005E4DDC">
              <w:rPr>
                <w:sz w:val="17"/>
              </w:rPr>
              <w:tab/>
              <w:t xml:space="preserve"> </w:t>
            </w:r>
            <w:r w:rsidRPr="004E29FC">
              <w:rPr>
                <w:b/>
                <w:sz w:val="18"/>
              </w:rPr>
              <w:t>Fecha de instalación</w:t>
            </w:r>
          </w:p>
          <w:p w14:paraId="2C898D0F" w14:textId="77777777" w:rsidR="00E41739" w:rsidRPr="00337398" w:rsidRDefault="00E41739" w:rsidP="0053174E">
            <w:pPr>
              <w:tabs>
                <w:tab w:val="left" w:pos="360"/>
                <w:tab w:val="left" w:pos="423"/>
                <w:tab w:val="left" w:pos="2492"/>
                <w:tab w:val="left" w:pos="5733"/>
                <w:tab w:val="left" w:pos="8792"/>
              </w:tabs>
              <w:spacing w:after="60" w:line="240" w:lineRule="auto"/>
              <w:ind w:left="423" w:hanging="423"/>
              <w:rPr>
                <w:b/>
                <w:i/>
                <w:iCs/>
                <w:sz w:val="14"/>
                <w:szCs w:val="18"/>
                <w:lang w:val="en-US"/>
              </w:rPr>
            </w:pPr>
            <w:r w:rsidRPr="00616E6C">
              <w:rPr>
                <w:b/>
                <w:sz w:val="18"/>
                <w:lang w:val="es-419"/>
              </w:rPr>
              <w:tab/>
            </w:r>
            <w:r w:rsidRPr="00337398">
              <w:rPr>
                <w:b/>
                <w:i/>
                <w:iCs/>
                <w:sz w:val="14"/>
                <w:szCs w:val="18"/>
                <w:lang w:val="en-US"/>
              </w:rPr>
              <w:t>Contractor company</w:t>
            </w:r>
            <w:r w:rsidRPr="004924EF">
              <w:rPr>
                <w:lang w:val="en-US"/>
              </w:rPr>
              <w:t xml:space="preserve"> </w:t>
            </w:r>
            <w:r w:rsidRPr="00616E6C">
              <w:rPr>
                <w:b/>
                <w:i/>
                <w:iCs/>
                <w:sz w:val="14"/>
                <w:szCs w:val="18"/>
                <w:lang w:val="en-US"/>
              </w:rPr>
              <w:tab/>
            </w:r>
            <w:r w:rsidRPr="00337398">
              <w:rPr>
                <w:b/>
                <w:i/>
                <w:iCs/>
                <w:sz w:val="14"/>
                <w:szCs w:val="18"/>
                <w:lang w:val="en-US"/>
              </w:rPr>
              <w:t xml:space="preserve">OCCB# or Washington License # </w:t>
            </w:r>
            <w:r w:rsidRPr="00337398">
              <w:rPr>
                <w:bCs/>
                <w:i/>
                <w:iCs/>
                <w:sz w:val="14"/>
                <w:szCs w:val="18"/>
                <w:lang w:val="en-US"/>
              </w:rPr>
              <w:t>(Non-trade ally only)</w:t>
            </w:r>
            <w:r w:rsidRPr="004924EF">
              <w:rPr>
                <w:lang w:val="en-US"/>
              </w:rPr>
              <w:t xml:space="preserve"> </w:t>
            </w:r>
            <w:r w:rsidRPr="00616E6C">
              <w:rPr>
                <w:b/>
                <w:i/>
                <w:iCs/>
                <w:sz w:val="14"/>
                <w:szCs w:val="18"/>
                <w:lang w:val="en-US"/>
              </w:rPr>
              <w:tab/>
            </w:r>
            <w:r w:rsidRPr="00337398">
              <w:rPr>
                <w:b/>
                <w:i/>
                <w:iCs/>
                <w:sz w:val="14"/>
                <w:szCs w:val="18"/>
                <w:lang w:val="en-US"/>
              </w:rPr>
              <w:t xml:space="preserve">Install </w:t>
            </w:r>
            <w:proofErr w:type="gramStart"/>
            <w:r w:rsidRPr="00337398">
              <w:rPr>
                <w:b/>
                <w:i/>
                <w:iCs/>
                <w:sz w:val="14"/>
                <w:szCs w:val="18"/>
                <w:lang w:val="en-US"/>
              </w:rPr>
              <w:t>date</w:t>
            </w:r>
            <w:proofErr w:type="gramEnd"/>
          </w:p>
          <w:p w14:paraId="33F5360B" w14:textId="77777777" w:rsidR="00E41739" w:rsidRPr="008026B1" w:rsidRDefault="00E41739" w:rsidP="0053174E">
            <w:pPr>
              <w:tabs>
                <w:tab w:val="left" w:pos="360"/>
                <w:tab w:val="left" w:pos="423"/>
                <w:tab w:val="left" w:pos="3128"/>
                <w:tab w:val="left" w:pos="5733"/>
                <w:tab w:val="left" w:pos="9360"/>
              </w:tabs>
              <w:spacing w:before="20" w:after="60" w:line="240" w:lineRule="auto"/>
              <w:ind w:left="423" w:hanging="423"/>
              <w:rPr>
                <w:b/>
                <w:sz w:val="18"/>
                <w:szCs w:val="18"/>
                <w:lang w:val="en-US"/>
              </w:rPr>
            </w:pPr>
          </w:p>
          <w:p w14:paraId="6127034F" w14:textId="77777777" w:rsidR="00E41739" w:rsidRDefault="00E41739" w:rsidP="0053174E">
            <w:pPr>
              <w:tabs>
                <w:tab w:val="left" w:pos="423"/>
                <w:tab w:val="right" w:pos="10507"/>
              </w:tabs>
              <w:spacing w:after="0" w:line="240" w:lineRule="auto"/>
              <w:ind w:left="423" w:hanging="423"/>
              <w:rPr>
                <w:bCs/>
                <w:sz w:val="18"/>
                <w:szCs w:val="18"/>
              </w:rPr>
            </w:pPr>
            <w:r w:rsidRPr="004E29FC">
              <w:rPr>
                <w:rFonts w:eastAsia="Times" w:cs="Arial"/>
                <w:sz w:val="17"/>
              </w:rPr>
              <w:fldChar w:fldCharType="begin">
                <w:ffData>
                  <w:name w:val=""/>
                  <w:enabled/>
                  <w:calcOnExit w:val="0"/>
                  <w:checkBox>
                    <w:sizeAuto/>
                    <w:default w:val="0"/>
                  </w:checkBox>
                </w:ffData>
              </w:fldChar>
            </w:r>
            <w:r w:rsidRPr="004E29FC">
              <w:rPr>
                <w:rFonts w:eastAsia="Times" w:cs="Arial"/>
                <w:sz w:val="17"/>
              </w:rPr>
              <w:instrText xml:space="preserve"> FORMCHECKBOX </w:instrText>
            </w:r>
            <w:r w:rsidR="009E5F81">
              <w:rPr>
                <w:rFonts w:eastAsia="Times" w:cs="Arial"/>
                <w:sz w:val="17"/>
              </w:rPr>
            </w:r>
            <w:r w:rsidR="009E5F81">
              <w:rPr>
                <w:rFonts w:eastAsia="Times" w:cs="Arial"/>
                <w:sz w:val="17"/>
              </w:rPr>
              <w:fldChar w:fldCharType="separate"/>
            </w:r>
            <w:r w:rsidRPr="004E29FC">
              <w:rPr>
                <w:rFonts w:eastAsia="Times" w:cs="Arial"/>
                <w:sz w:val="17"/>
              </w:rPr>
              <w:fldChar w:fldCharType="end"/>
            </w:r>
            <w:r w:rsidRPr="004E29FC">
              <w:rPr>
                <w:sz w:val="17"/>
              </w:rPr>
              <w:t xml:space="preserve"> </w:t>
            </w:r>
            <w:r w:rsidRPr="004E29FC">
              <w:rPr>
                <w:b/>
                <w:sz w:val="17"/>
              </w:rPr>
              <w:t>El proyecto cumple con los requisitos de resultados de vivienda de Energy Star</w:t>
            </w:r>
            <w:r w:rsidRPr="004E29FC">
              <w:rPr>
                <w:sz w:val="17"/>
              </w:rPr>
              <w:t xml:space="preserve"> </w:t>
            </w:r>
            <w:r w:rsidRPr="004E29FC">
              <w:rPr>
                <w:b/>
                <w:sz w:val="17"/>
              </w:rPr>
              <w:t xml:space="preserve">Técnico de BPI </w:t>
            </w:r>
            <w:r w:rsidRPr="004E29FC">
              <w:rPr>
                <w:sz w:val="16"/>
              </w:rPr>
              <w:t>(letra de molde):</w:t>
            </w:r>
            <w:r w:rsidRPr="00581038">
              <w:rPr>
                <w:bCs/>
                <w:sz w:val="18"/>
                <w:szCs w:val="18"/>
              </w:rPr>
              <w:t xml:space="preserve"> </w:t>
            </w:r>
            <w:r w:rsidRPr="00581038">
              <w:rPr>
                <w:bCs/>
                <w:sz w:val="18"/>
                <w:szCs w:val="18"/>
              </w:rPr>
              <w:fldChar w:fldCharType="begin">
                <w:ffData>
                  <w:name w:val="Text332"/>
                  <w:enabled/>
                  <w:calcOnExit w:val="0"/>
                  <w:textInput>
                    <w:type w:val="date"/>
                    <w:format w:val="M/d/yy"/>
                  </w:textInput>
                </w:ffData>
              </w:fldChar>
            </w:r>
            <w:r w:rsidRPr="00581038">
              <w:rPr>
                <w:bCs/>
                <w:sz w:val="18"/>
                <w:szCs w:val="18"/>
              </w:rPr>
              <w:instrText xml:space="preserve"> FORMTEXT </w:instrText>
            </w:r>
            <w:r w:rsidRPr="00581038">
              <w:rPr>
                <w:bCs/>
                <w:sz w:val="18"/>
                <w:szCs w:val="18"/>
              </w:rPr>
            </w:r>
            <w:r w:rsidRPr="00581038">
              <w:rPr>
                <w:bCs/>
                <w:sz w:val="18"/>
                <w:szCs w:val="18"/>
              </w:rPr>
              <w:fldChar w:fldCharType="separate"/>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sz w:val="18"/>
                <w:szCs w:val="18"/>
              </w:rPr>
              <w:fldChar w:fldCharType="end"/>
            </w:r>
          </w:p>
          <w:p w14:paraId="30B6DA32" w14:textId="77777777" w:rsidR="00E41739" w:rsidRPr="00FA204B" w:rsidRDefault="00E41739" w:rsidP="0053174E">
            <w:pPr>
              <w:tabs>
                <w:tab w:val="left" w:pos="423"/>
                <w:tab w:val="right" w:pos="10507"/>
              </w:tabs>
              <w:spacing w:after="0" w:line="240" w:lineRule="auto"/>
              <w:ind w:left="423" w:hanging="423"/>
              <w:rPr>
                <w:b/>
                <w:i/>
                <w:iCs/>
                <w:sz w:val="18"/>
                <w:szCs w:val="18"/>
                <w:lang w:val="en-US"/>
              </w:rPr>
            </w:pPr>
            <w:r w:rsidRPr="00616E6C">
              <w:rPr>
                <w:bCs/>
                <w:sz w:val="18"/>
                <w:szCs w:val="16"/>
                <w:lang w:val="es-419"/>
              </w:rPr>
              <w:tab/>
            </w:r>
            <w:r w:rsidRPr="00FA204B">
              <w:rPr>
                <w:bCs/>
                <w:i/>
                <w:iCs/>
                <w:sz w:val="14"/>
                <w:szCs w:val="12"/>
                <w:lang w:val="en-US"/>
              </w:rPr>
              <w:t>Project meets Home Performance with ENERGY STAR requirements. BPI technician (print name)</w:t>
            </w:r>
            <w:r w:rsidRPr="00FA204B">
              <w:rPr>
                <w:bCs/>
                <w:i/>
                <w:iCs/>
                <w:sz w:val="16"/>
                <w:szCs w:val="16"/>
                <w:lang w:val="en-US"/>
              </w:rPr>
              <w:tab/>
            </w:r>
          </w:p>
        </w:tc>
      </w:tr>
    </w:tbl>
    <w:p w14:paraId="241DB84F" w14:textId="420ADD08" w:rsidR="004E7C3C" w:rsidRDefault="004E7C3C" w:rsidP="00F94263">
      <w:pPr>
        <w:spacing w:after="0" w:line="240" w:lineRule="auto"/>
        <w:rPr>
          <w:rFonts w:eastAsia="Arial" w:cs="Arial"/>
          <w:sz w:val="12"/>
          <w:szCs w:val="8"/>
        </w:rPr>
      </w:pPr>
    </w:p>
    <w:p w14:paraId="35CE4ACF" w14:textId="77777777" w:rsidR="004E7C3C" w:rsidRDefault="004E7C3C">
      <w:pPr>
        <w:spacing w:after="0" w:line="240" w:lineRule="auto"/>
        <w:rPr>
          <w:rFonts w:eastAsia="Arial" w:cs="Arial"/>
          <w:sz w:val="12"/>
          <w:szCs w:val="8"/>
        </w:rPr>
      </w:pPr>
      <w:r>
        <w:rPr>
          <w:rFonts w:eastAsia="Arial" w:cs="Arial"/>
          <w:sz w:val="12"/>
          <w:szCs w:val="8"/>
        </w:rPr>
        <w:br w:type="page"/>
      </w:r>
    </w:p>
    <w:tbl>
      <w:tblPr>
        <w:tblW w:w="5002" w:type="pct"/>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35"/>
        <w:gridCol w:w="26"/>
        <w:gridCol w:w="1874"/>
        <w:gridCol w:w="2340"/>
        <w:gridCol w:w="1798"/>
        <w:gridCol w:w="1019"/>
        <w:gridCol w:w="961"/>
        <w:gridCol w:w="361"/>
        <w:gridCol w:w="361"/>
        <w:gridCol w:w="91"/>
        <w:gridCol w:w="60"/>
        <w:gridCol w:w="658"/>
        <w:gridCol w:w="810"/>
      </w:tblGrid>
      <w:tr w:rsidR="00B62644" w:rsidRPr="00580185" w14:paraId="20C9C435" w14:textId="77777777" w:rsidTr="003159B7">
        <w:trPr>
          <w:trHeight w:val="982"/>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vAlign w:val="center"/>
            <w:hideMark/>
          </w:tcPr>
          <w:p w14:paraId="0D457324" w14:textId="2A1D58EF" w:rsidR="00B62644" w:rsidRDefault="00B62644" w:rsidP="0053174E">
            <w:pPr>
              <w:spacing w:before="40" w:after="20" w:line="240" w:lineRule="auto"/>
              <w:rPr>
                <w:b/>
                <w:i/>
                <w:sz w:val="18"/>
                <w:szCs w:val="16"/>
                <w:lang w:val="es-419"/>
              </w:rPr>
            </w:pPr>
            <w:r w:rsidRPr="001C6E8C">
              <w:rPr>
                <w:b/>
                <w:bCs/>
                <w:color w:val="000000"/>
                <w:sz w:val="24"/>
                <w:szCs w:val="24"/>
                <w:lang w:val="es-419"/>
              </w:rPr>
              <w:lastRenderedPageBreak/>
              <w:t>Incentivo para calentador de agua de gas sin tanque</w:t>
            </w:r>
            <w:r w:rsidRPr="001C6E8C">
              <w:rPr>
                <w:color w:val="000000"/>
                <w:sz w:val="24"/>
                <w:szCs w:val="24"/>
                <w:lang w:val="es-419"/>
              </w:rPr>
              <w:t xml:space="preserve"> </w:t>
            </w:r>
            <w:r w:rsidRPr="00FD63B8">
              <w:rPr>
                <w:bCs/>
                <w:i/>
                <w:sz w:val="18"/>
                <w:szCs w:val="16"/>
                <w:lang w:val="es-419"/>
              </w:rPr>
              <w:t xml:space="preserve">Los calentadores de agua híbridos no califican. Las residencias de Oregón deben tener agua calentada principalmente por NW Natural, Cascade Natural Gas o Avista. </w:t>
            </w:r>
            <w:proofErr w:type="gramStart"/>
            <w:r w:rsidRPr="00FD63B8">
              <w:rPr>
                <w:bCs/>
                <w:i/>
                <w:sz w:val="18"/>
                <w:szCs w:val="16"/>
                <w:lang w:val="es-419"/>
              </w:rPr>
              <w:t xml:space="preserve">Los </w:t>
            </w:r>
            <w:r w:rsidR="00A24666" w:rsidRPr="00FD63B8">
              <w:rPr>
                <w:bCs/>
                <w:i/>
                <w:sz w:val="18"/>
                <w:szCs w:val="16"/>
                <w:lang w:val="es-419"/>
              </w:rPr>
              <w:t>residencias</w:t>
            </w:r>
            <w:proofErr w:type="gramEnd"/>
            <w:r w:rsidR="00A24666" w:rsidRPr="00FD63B8">
              <w:rPr>
                <w:bCs/>
                <w:i/>
                <w:sz w:val="18"/>
                <w:szCs w:val="16"/>
                <w:lang w:val="es-419"/>
              </w:rPr>
              <w:t xml:space="preserve"> </w:t>
            </w:r>
            <w:r w:rsidRPr="00FD63B8">
              <w:rPr>
                <w:bCs/>
                <w:i/>
                <w:sz w:val="18"/>
                <w:szCs w:val="16"/>
                <w:lang w:val="es-419"/>
              </w:rPr>
              <w:t xml:space="preserve">de Washington deben tener agua calentada principalmente por NW Natural. </w:t>
            </w:r>
          </w:p>
          <w:p w14:paraId="3C5EED7E" w14:textId="77777777" w:rsidR="00B62644" w:rsidRPr="004E7C3C" w:rsidRDefault="00B62644" w:rsidP="0053174E">
            <w:pPr>
              <w:spacing w:before="40" w:after="20" w:line="240" w:lineRule="auto"/>
              <w:rPr>
                <w:rFonts w:eastAsia="Times New Roman"/>
                <w:b/>
                <w:sz w:val="18"/>
                <w:szCs w:val="16"/>
                <w:lang w:val="en-US"/>
              </w:rPr>
            </w:pPr>
            <w:r w:rsidRPr="004E7C3C">
              <w:rPr>
                <w:rFonts w:eastAsia="Times New Roman"/>
                <w:b/>
                <w:i/>
                <w:iCs/>
                <w:sz w:val="16"/>
                <w:szCs w:val="20"/>
                <w:lang w:val="en-US"/>
              </w:rPr>
              <w:t>Gas Tankless Water Heater Incentive</w:t>
            </w:r>
          </w:p>
        </w:tc>
      </w:tr>
      <w:tr w:rsidR="00B62644" w:rsidRPr="00A22A03" w14:paraId="722ACF16" w14:textId="77777777" w:rsidTr="003159B7">
        <w:trPr>
          <w:trHeight w:val="512"/>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7778D907" w14:textId="2940B42C" w:rsidR="00B62644" w:rsidRPr="00A22A03" w:rsidRDefault="00F1701A" w:rsidP="0053174E">
            <w:pPr>
              <w:spacing w:before="60" w:after="40" w:line="240" w:lineRule="auto"/>
              <w:rPr>
                <w:rFonts w:eastAsia="Times New Roman"/>
                <w:b/>
                <w:sz w:val="18"/>
                <w:szCs w:val="16"/>
                <w:lang w:val="es-419"/>
              </w:rPr>
            </w:pPr>
            <w:r>
              <w:rPr>
                <w:sz w:val="18"/>
                <w:szCs w:val="18"/>
                <w:lang w:val="es-419"/>
              </w:rPr>
              <w:t xml:space="preserve">Se </w:t>
            </w:r>
            <w:r w:rsidR="00A717A4" w:rsidRPr="00A717A4">
              <w:rPr>
                <w:sz w:val="18"/>
                <w:szCs w:val="18"/>
                <w:lang w:val="es-419"/>
              </w:rPr>
              <w:t>requiere un monitor de CO en cada piso con un dormitorio. Para confirmar la elegibilidad, la instalación debe ser completada por un contratista aliado comercial de Energy Trust.</w:t>
            </w:r>
          </w:p>
        </w:tc>
      </w:tr>
      <w:tr w:rsidR="00B62644" w:rsidRPr="00A06814" w14:paraId="2D21BECB" w14:textId="77777777" w:rsidTr="00220CE8">
        <w:trPr>
          <w:trHeight w:val="512"/>
        </w:trPr>
        <w:tc>
          <w:tcPr>
            <w:tcW w:w="214" w:type="pct"/>
            <w:gridSpan w:val="2"/>
            <w:tcBorders>
              <w:top w:val="single" w:sz="4" w:space="0" w:color="auto"/>
              <w:left w:val="single" w:sz="4" w:space="0" w:color="auto"/>
              <w:bottom w:val="single" w:sz="4" w:space="0" w:color="auto"/>
              <w:right w:val="nil"/>
            </w:tcBorders>
            <w:vAlign w:val="center"/>
          </w:tcPr>
          <w:p w14:paraId="6F576E68" w14:textId="77777777" w:rsidR="00B62644" w:rsidRPr="00A22A03" w:rsidRDefault="00B62644" w:rsidP="0053174E">
            <w:pPr>
              <w:spacing w:before="60" w:after="60" w:line="240" w:lineRule="auto"/>
              <w:rPr>
                <w:rFonts w:eastAsia="Times New Roman"/>
                <w:b/>
                <w:bCs/>
                <w:sz w:val="18"/>
                <w:szCs w:val="16"/>
                <w:lang w:val="es-419"/>
              </w:rPr>
            </w:pPr>
          </w:p>
        </w:tc>
        <w:tc>
          <w:tcPr>
            <w:tcW w:w="868" w:type="pct"/>
            <w:tcBorders>
              <w:top w:val="single" w:sz="4" w:space="0" w:color="auto"/>
              <w:left w:val="nil"/>
              <w:bottom w:val="single" w:sz="4" w:space="0" w:color="auto"/>
              <w:right w:val="nil"/>
            </w:tcBorders>
            <w:hideMark/>
          </w:tcPr>
          <w:p w14:paraId="08338FE2" w14:textId="77777777" w:rsidR="00B62644" w:rsidRPr="00CE0835" w:rsidRDefault="00B62644" w:rsidP="0053174E">
            <w:pPr>
              <w:spacing w:before="60" w:after="0" w:line="240" w:lineRule="auto"/>
              <w:rPr>
                <w:b/>
                <w:sz w:val="18"/>
                <w:lang w:val="es-419"/>
              </w:rPr>
            </w:pPr>
            <w:r w:rsidRPr="00CE0835">
              <w:rPr>
                <w:b/>
                <w:sz w:val="18"/>
                <w:lang w:val="es-419"/>
              </w:rPr>
              <w:t xml:space="preserve">Tipo de </w:t>
            </w:r>
            <w:r>
              <w:rPr>
                <w:b/>
                <w:sz w:val="18"/>
                <w:lang w:val="es-419"/>
              </w:rPr>
              <w:t>M</w:t>
            </w:r>
            <w:r w:rsidRPr="00CE0835">
              <w:rPr>
                <w:b/>
                <w:sz w:val="18"/>
                <w:lang w:val="es-419"/>
              </w:rPr>
              <w:t>ejora</w:t>
            </w:r>
          </w:p>
          <w:p w14:paraId="3D238D92" w14:textId="77777777" w:rsidR="00B62644" w:rsidRPr="004E7C3C" w:rsidRDefault="00B62644" w:rsidP="0053174E">
            <w:pPr>
              <w:spacing w:after="60" w:line="240" w:lineRule="auto"/>
              <w:rPr>
                <w:rFonts w:eastAsia="Times New Roman"/>
                <w:b/>
                <w:bCs/>
                <w:sz w:val="18"/>
                <w:szCs w:val="18"/>
                <w:lang w:val="es-419"/>
              </w:rPr>
            </w:pPr>
            <w:r w:rsidRPr="004E7C3C">
              <w:rPr>
                <w:b/>
                <w:bCs/>
                <w:i/>
                <w:iCs/>
                <w:sz w:val="14"/>
                <w:szCs w:val="18"/>
                <w:lang w:val="es-419"/>
              </w:rPr>
              <w:t>Upgrade type</w:t>
            </w:r>
          </w:p>
        </w:tc>
        <w:tc>
          <w:tcPr>
            <w:tcW w:w="3001" w:type="pct"/>
            <w:gridSpan w:val="5"/>
            <w:tcBorders>
              <w:top w:val="single" w:sz="4" w:space="0" w:color="auto"/>
              <w:left w:val="nil"/>
              <w:bottom w:val="single" w:sz="4" w:space="0" w:color="auto"/>
              <w:right w:val="nil"/>
            </w:tcBorders>
            <w:hideMark/>
          </w:tcPr>
          <w:p w14:paraId="17FAE3EC" w14:textId="77777777" w:rsidR="00B62644" w:rsidRPr="00083CF5" w:rsidRDefault="00B62644" w:rsidP="0053174E">
            <w:pPr>
              <w:spacing w:before="60" w:after="0" w:line="240" w:lineRule="auto"/>
              <w:rPr>
                <w:b/>
                <w:sz w:val="18"/>
                <w:lang w:val="es-419"/>
              </w:rPr>
            </w:pPr>
            <w:r w:rsidRPr="00083CF5">
              <w:rPr>
                <w:b/>
                <w:sz w:val="18"/>
                <w:lang w:val="es-419"/>
              </w:rPr>
              <w:t>Requisitos</w:t>
            </w:r>
          </w:p>
          <w:p w14:paraId="0F068BF6" w14:textId="77777777" w:rsidR="00B62644" w:rsidRPr="00A06814" w:rsidRDefault="00B62644" w:rsidP="0053174E">
            <w:pPr>
              <w:spacing w:after="40" w:line="240" w:lineRule="auto"/>
              <w:rPr>
                <w:b/>
                <w:bCs/>
                <w:sz w:val="18"/>
                <w:szCs w:val="18"/>
                <w:lang w:val="es-419"/>
              </w:rPr>
            </w:pPr>
            <w:r>
              <w:rPr>
                <w:b/>
                <w:bCs/>
                <w:i/>
                <w:iCs/>
                <w:sz w:val="14"/>
                <w:szCs w:val="18"/>
              </w:rPr>
              <w:t>Requirements</w:t>
            </w:r>
          </w:p>
        </w:tc>
        <w:tc>
          <w:tcPr>
            <w:tcW w:w="917" w:type="pct"/>
            <w:gridSpan w:val="5"/>
            <w:tcBorders>
              <w:top w:val="single" w:sz="4" w:space="0" w:color="auto"/>
              <w:left w:val="nil"/>
              <w:bottom w:val="single" w:sz="4" w:space="0" w:color="auto"/>
              <w:right w:val="single" w:sz="4" w:space="0" w:color="auto"/>
            </w:tcBorders>
            <w:hideMark/>
          </w:tcPr>
          <w:p w14:paraId="09340AD4" w14:textId="77777777" w:rsidR="00B62644" w:rsidRPr="00083CF5" w:rsidRDefault="00B62644" w:rsidP="0053174E">
            <w:pPr>
              <w:spacing w:before="60" w:after="0" w:line="240" w:lineRule="auto"/>
              <w:rPr>
                <w:b/>
                <w:sz w:val="18"/>
                <w:lang w:val="es-419"/>
              </w:rPr>
            </w:pPr>
            <w:r w:rsidRPr="00083CF5">
              <w:rPr>
                <w:b/>
                <w:sz w:val="18"/>
                <w:lang w:val="es-419"/>
              </w:rPr>
              <w:t>Monto del Incentivo</w:t>
            </w:r>
          </w:p>
          <w:p w14:paraId="2C900BCF" w14:textId="77777777" w:rsidR="00B62644" w:rsidRPr="00A06814" w:rsidRDefault="00B62644" w:rsidP="0053174E">
            <w:pPr>
              <w:spacing w:after="40" w:line="240" w:lineRule="auto"/>
              <w:jc w:val="center"/>
              <w:rPr>
                <w:rFonts w:eastAsia="Times New Roman"/>
                <w:b/>
                <w:sz w:val="18"/>
                <w:szCs w:val="16"/>
                <w:lang w:val="es-419"/>
              </w:rPr>
            </w:pPr>
            <w:r>
              <w:rPr>
                <w:rFonts w:eastAsia="Times New Roman"/>
                <w:b/>
                <w:i/>
                <w:iCs/>
                <w:sz w:val="14"/>
                <w:szCs w:val="18"/>
              </w:rPr>
              <w:t>Incentive Amount</w:t>
            </w:r>
          </w:p>
        </w:tc>
      </w:tr>
      <w:tr w:rsidR="00B62644" w14:paraId="24C31671" w14:textId="77777777" w:rsidTr="00220CE8">
        <w:trPr>
          <w:trHeight w:val="512"/>
        </w:trPr>
        <w:tc>
          <w:tcPr>
            <w:tcW w:w="202" w:type="pct"/>
            <w:tcBorders>
              <w:top w:val="single" w:sz="4" w:space="0" w:color="auto"/>
              <w:left w:val="single" w:sz="4" w:space="0" w:color="auto"/>
              <w:bottom w:val="single" w:sz="4" w:space="0" w:color="auto"/>
              <w:right w:val="nil"/>
            </w:tcBorders>
            <w:vAlign w:val="center"/>
            <w:hideMark/>
          </w:tcPr>
          <w:p w14:paraId="02A14D3D" w14:textId="77777777" w:rsidR="00B62644" w:rsidRDefault="00B62644" w:rsidP="0053174E">
            <w:pPr>
              <w:spacing w:before="60" w:after="60" w:line="240" w:lineRule="auto"/>
              <w:rPr>
                <w:rFonts w:eastAsia="Times New Roman"/>
                <w:sz w:val="18"/>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9E5F81">
              <w:rPr>
                <w:rFonts w:eastAsia="Times New Roman"/>
                <w:sz w:val="18"/>
                <w:szCs w:val="16"/>
              </w:rPr>
            </w:r>
            <w:r w:rsidR="009E5F81">
              <w:rPr>
                <w:rFonts w:eastAsia="Times New Roman"/>
                <w:sz w:val="18"/>
                <w:szCs w:val="16"/>
              </w:rPr>
              <w:fldChar w:fldCharType="separate"/>
            </w:r>
            <w:r>
              <w:rPr>
                <w:rFonts w:eastAsia="Times New Roman"/>
                <w:sz w:val="18"/>
                <w:szCs w:val="16"/>
              </w:rPr>
              <w:fldChar w:fldCharType="end"/>
            </w:r>
          </w:p>
        </w:tc>
        <w:tc>
          <w:tcPr>
            <w:tcW w:w="880" w:type="pct"/>
            <w:gridSpan w:val="2"/>
            <w:tcBorders>
              <w:top w:val="single" w:sz="4" w:space="0" w:color="auto"/>
              <w:left w:val="nil"/>
              <w:bottom w:val="single" w:sz="4" w:space="0" w:color="auto"/>
              <w:right w:val="single" w:sz="4" w:space="0" w:color="auto"/>
            </w:tcBorders>
            <w:vAlign w:val="center"/>
            <w:hideMark/>
          </w:tcPr>
          <w:p w14:paraId="011CC853" w14:textId="77777777" w:rsidR="00B62644" w:rsidRDefault="00B62644" w:rsidP="0053174E">
            <w:pPr>
              <w:spacing w:before="60" w:after="0" w:line="240" w:lineRule="auto"/>
              <w:rPr>
                <w:rFonts w:eastAsia="Times New Roman"/>
                <w:sz w:val="18"/>
                <w:szCs w:val="18"/>
                <w:lang w:val="es-419"/>
              </w:rPr>
            </w:pPr>
            <w:r w:rsidRPr="00A06814">
              <w:rPr>
                <w:rFonts w:eastAsia="Times New Roman"/>
                <w:sz w:val="18"/>
                <w:szCs w:val="18"/>
                <w:lang w:val="es-419"/>
              </w:rPr>
              <w:t xml:space="preserve">Calentador de agua sin tanque de gas </w:t>
            </w:r>
          </w:p>
          <w:p w14:paraId="483DBD3E" w14:textId="77777777" w:rsidR="00B62644" w:rsidRPr="00A06814" w:rsidRDefault="00B62644" w:rsidP="0053174E">
            <w:pPr>
              <w:spacing w:after="60" w:line="240" w:lineRule="auto"/>
              <w:rPr>
                <w:rFonts w:eastAsia="Times New Roman"/>
                <w:sz w:val="18"/>
                <w:szCs w:val="18"/>
                <w:vertAlign w:val="superscript"/>
                <w:lang w:val="es-419"/>
              </w:rPr>
            </w:pPr>
            <w:r>
              <w:rPr>
                <w:i/>
                <w:iCs/>
                <w:sz w:val="14"/>
                <w:szCs w:val="18"/>
              </w:rPr>
              <w:t>Gas tankless water heater</w:t>
            </w:r>
          </w:p>
        </w:tc>
        <w:tc>
          <w:tcPr>
            <w:tcW w:w="3210" w:type="pct"/>
            <w:gridSpan w:val="7"/>
            <w:tcBorders>
              <w:top w:val="single" w:sz="4" w:space="0" w:color="auto"/>
              <w:left w:val="single" w:sz="4" w:space="0" w:color="auto"/>
              <w:bottom w:val="single" w:sz="4" w:space="0" w:color="auto"/>
              <w:right w:val="nil"/>
            </w:tcBorders>
            <w:vAlign w:val="center"/>
            <w:hideMark/>
          </w:tcPr>
          <w:p w14:paraId="0391E0FE" w14:textId="733D578E" w:rsidR="00B62644" w:rsidRPr="00561AE2" w:rsidRDefault="00B62644" w:rsidP="0053174E">
            <w:pPr>
              <w:spacing w:before="40" w:after="40" w:line="240" w:lineRule="auto"/>
              <w:rPr>
                <w:sz w:val="18"/>
                <w:szCs w:val="18"/>
                <w:lang w:val="es-419"/>
              </w:rPr>
            </w:pPr>
            <w:r w:rsidRPr="00E443B3">
              <w:rPr>
                <w:b/>
                <w:bCs/>
                <w:sz w:val="18"/>
                <w:szCs w:val="18"/>
                <w:lang w:val="es-419"/>
              </w:rPr>
              <w:t>Solo residencias de Oregon:</w:t>
            </w:r>
            <w:r w:rsidRPr="00E443B3">
              <w:rPr>
                <w:sz w:val="18"/>
                <w:szCs w:val="18"/>
                <w:lang w:val="es-419"/>
              </w:rPr>
              <w:t xml:space="preserve"> El factor de energía uniforme (UEF) debe ser </w:t>
            </w:r>
            <w:r>
              <w:rPr>
                <w:sz w:val="18"/>
                <w:szCs w:val="18"/>
                <w:lang w:val="es-419"/>
              </w:rPr>
              <w:t xml:space="preserve">0.82 o </w:t>
            </w:r>
            <w:proofErr w:type="gramStart"/>
            <w:r>
              <w:rPr>
                <w:sz w:val="18"/>
                <w:szCs w:val="18"/>
                <w:lang w:val="es-419"/>
              </w:rPr>
              <w:t>más.</w:t>
            </w:r>
            <w:r w:rsidR="005570CB">
              <w:rPr>
                <w:sz w:val="18"/>
                <w:szCs w:val="18"/>
                <w:lang w:val="es-419"/>
              </w:rPr>
              <w:t>La</w:t>
            </w:r>
            <w:proofErr w:type="gramEnd"/>
            <w:r w:rsidR="005570CB">
              <w:rPr>
                <w:sz w:val="18"/>
                <w:szCs w:val="18"/>
                <w:lang w:val="es-419"/>
              </w:rPr>
              <w:t xml:space="preserve"> unidad debe reemplazar un calentador de agua de gas.</w:t>
            </w:r>
            <w:r>
              <w:rPr>
                <w:sz w:val="18"/>
                <w:szCs w:val="18"/>
                <w:lang w:val="es-419"/>
              </w:rPr>
              <w:t xml:space="preserve"> </w:t>
            </w:r>
            <w:r w:rsidR="00647F88" w:rsidRPr="00647F88">
              <w:rPr>
                <w:sz w:val="18"/>
                <w:szCs w:val="18"/>
                <w:lang w:val="es-419"/>
              </w:rPr>
              <w:t xml:space="preserve">La unidad debe instalarse en una casa con una </w:t>
            </w:r>
            <w:r w:rsidR="0080519F" w:rsidRPr="0080519F">
              <w:rPr>
                <w:sz w:val="18"/>
                <w:szCs w:val="18"/>
                <w:lang w:val="es-419"/>
              </w:rPr>
              <w:t>½</w:t>
            </w:r>
            <w:r w:rsidR="00647F88" w:rsidRPr="00647F88">
              <w:rPr>
                <w:sz w:val="18"/>
                <w:szCs w:val="18"/>
                <w:lang w:val="es-419"/>
              </w:rPr>
              <w:t>” línea de gas dedicada capaz de servir al calentador de agua sin tanque o una línea de gas existente de ¾” que pueda servir a los aparatos de gas existentes que no son de ACS en la casa, además del calentador de agua sin tanque.</w:t>
            </w:r>
          </w:p>
        </w:tc>
        <w:tc>
          <w:tcPr>
            <w:tcW w:w="708" w:type="pct"/>
            <w:gridSpan w:val="3"/>
            <w:tcBorders>
              <w:top w:val="single" w:sz="4" w:space="0" w:color="auto"/>
              <w:left w:val="nil"/>
              <w:bottom w:val="single" w:sz="4" w:space="0" w:color="auto"/>
              <w:right w:val="single" w:sz="4" w:space="0" w:color="auto"/>
            </w:tcBorders>
            <w:vAlign w:val="center"/>
            <w:hideMark/>
          </w:tcPr>
          <w:p w14:paraId="0E711F1B" w14:textId="77777777" w:rsidR="00B62644" w:rsidRDefault="00B62644" w:rsidP="0053174E">
            <w:pPr>
              <w:spacing w:before="60" w:after="40" w:line="240" w:lineRule="auto"/>
              <w:jc w:val="center"/>
              <w:rPr>
                <w:rFonts w:eastAsia="Times New Roman"/>
                <w:b/>
                <w:sz w:val="18"/>
                <w:szCs w:val="16"/>
              </w:rPr>
            </w:pPr>
            <w:r>
              <w:rPr>
                <w:rFonts w:eastAsia="Times New Roman"/>
                <w:b/>
                <w:sz w:val="18"/>
                <w:szCs w:val="16"/>
              </w:rPr>
              <w:t>$200</w:t>
            </w:r>
          </w:p>
        </w:tc>
      </w:tr>
      <w:tr w:rsidR="00B62644" w14:paraId="6C0D1B54" w14:textId="77777777" w:rsidTr="00220CE8">
        <w:trPr>
          <w:trHeight w:val="512"/>
        </w:trPr>
        <w:tc>
          <w:tcPr>
            <w:tcW w:w="202" w:type="pct"/>
            <w:tcBorders>
              <w:top w:val="single" w:sz="4" w:space="0" w:color="auto"/>
              <w:left w:val="single" w:sz="4" w:space="0" w:color="auto"/>
              <w:bottom w:val="single" w:sz="4" w:space="0" w:color="auto"/>
              <w:right w:val="nil"/>
            </w:tcBorders>
            <w:vAlign w:val="center"/>
            <w:hideMark/>
          </w:tcPr>
          <w:p w14:paraId="6B40B967" w14:textId="77777777" w:rsidR="00B62644" w:rsidRDefault="00B62644" w:rsidP="0053174E">
            <w:pPr>
              <w:spacing w:before="60" w:after="60" w:line="240" w:lineRule="auto"/>
              <w:rPr>
                <w:rFonts w:eastAsia="Times New Roman"/>
                <w:sz w:val="18"/>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9E5F81">
              <w:rPr>
                <w:rFonts w:eastAsia="Times New Roman"/>
                <w:sz w:val="18"/>
                <w:szCs w:val="16"/>
              </w:rPr>
            </w:r>
            <w:r w:rsidR="009E5F81">
              <w:rPr>
                <w:rFonts w:eastAsia="Times New Roman"/>
                <w:sz w:val="18"/>
                <w:szCs w:val="16"/>
              </w:rPr>
              <w:fldChar w:fldCharType="separate"/>
            </w:r>
            <w:r>
              <w:rPr>
                <w:rFonts w:eastAsia="Times New Roman"/>
                <w:sz w:val="18"/>
                <w:szCs w:val="16"/>
              </w:rPr>
              <w:fldChar w:fldCharType="end"/>
            </w:r>
          </w:p>
        </w:tc>
        <w:tc>
          <w:tcPr>
            <w:tcW w:w="880" w:type="pct"/>
            <w:gridSpan w:val="2"/>
            <w:tcBorders>
              <w:top w:val="single" w:sz="4" w:space="0" w:color="auto"/>
              <w:left w:val="nil"/>
              <w:bottom w:val="single" w:sz="4" w:space="0" w:color="auto"/>
              <w:right w:val="single" w:sz="4" w:space="0" w:color="auto"/>
            </w:tcBorders>
            <w:vAlign w:val="center"/>
            <w:hideMark/>
          </w:tcPr>
          <w:p w14:paraId="2D1581C8" w14:textId="77777777" w:rsidR="00B62644" w:rsidRDefault="00B62644" w:rsidP="0053174E">
            <w:pPr>
              <w:spacing w:before="60" w:after="0" w:line="240" w:lineRule="auto"/>
              <w:rPr>
                <w:rFonts w:eastAsia="Times New Roman"/>
                <w:sz w:val="18"/>
                <w:szCs w:val="18"/>
                <w:lang w:val="es-419"/>
              </w:rPr>
            </w:pPr>
            <w:r w:rsidRPr="00A06814">
              <w:rPr>
                <w:rFonts w:eastAsia="Times New Roman"/>
                <w:sz w:val="18"/>
                <w:szCs w:val="18"/>
                <w:lang w:val="es-419"/>
              </w:rPr>
              <w:t xml:space="preserve">Calentador de agua sin tanque de gas </w:t>
            </w:r>
          </w:p>
          <w:p w14:paraId="2D2095B9" w14:textId="77777777" w:rsidR="00B62644" w:rsidRPr="00A06814" w:rsidRDefault="00B62644" w:rsidP="0053174E">
            <w:pPr>
              <w:spacing w:after="60" w:line="240" w:lineRule="auto"/>
              <w:rPr>
                <w:rFonts w:eastAsia="Times New Roman"/>
                <w:sz w:val="18"/>
                <w:szCs w:val="18"/>
                <w:lang w:val="es-419"/>
              </w:rPr>
            </w:pPr>
            <w:r>
              <w:rPr>
                <w:i/>
                <w:iCs/>
                <w:sz w:val="14"/>
                <w:szCs w:val="18"/>
              </w:rPr>
              <w:t>Gas tankless water heater</w:t>
            </w:r>
          </w:p>
        </w:tc>
        <w:tc>
          <w:tcPr>
            <w:tcW w:w="3210" w:type="pct"/>
            <w:gridSpan w:val="7"/>
            <w:tcBorders>
              <w:top w:val="single" w:sz="4" w:space="0" w:color="auto"/>
              <w:left w:val="single" w:sz="4" w:space="0" w:color="auto"/>
              <w:bottom w:val="single" w:sz="4" w:space="0" w:color="auto"/>
              <w:right w:val="nil"/>
            </w:tcBorders>
            <w:vAlign w:val="center"/>
            <w:hideMark/>
          </w:tcPr>
          <w:p w14:paraId="561C994C" w14:textId="0BF89089" w:rsidR="00B62644" w:rsidRPr="008B59B6" w:rsidRDefault="00B62644" w:rsidP="0053174E">
            <w:pPr>
              <w:spacing w:before="40" w:after="40" w:line="240" w:lineRule="auto"/>
              <w:rPr>
                <w:sz w:val="18"/>
                <w:szCs w:val="18"/>
                <w:lang w:val="es-419"/>
              </w:rPr>
            </w:pPr>
            <w:r w:rsidRPr="00E443B3">
              <w:rPr>
                <w:b/>
                <w:bCs/>
                <w:sz w:val="18"/>
                <w:szCs w:val="18"/>
                <w:lang w:val="es-419"/>
              </w:rPr>
              <w:t>Solo residencias de Oregon:</w:t>
            </w:r>
            <w:r w:rsidRPr="00E443B3">
              <w:rPr>
                <w:sz w:val="18"/>
                <w:szCs w:val="18"/>
                <w:lang w:val="es-419"/>
              </w:rPr>
              <w:t xml:space="preserve"> El factor de energía uniforme (UEF) debe ser </w:t>
            </w:r>
            <w:r>
              <w:rPr>
                <w:sz w:val="18"/>
                <w:szCs w:val="18"/>
                <w:lang w:val="es-419"/>
              </w:rPr>
              <w:t xml:space="preserve">0.96 o más. </w:t>
            </w:r>
            <w:r w:rsidR="008C57F1" w:rsidRPr="00220CE8">
              <w:rPr>
                <w:b/>
                <w:bCs/>
                <w:sz w:val="18"/>
                <w:szCs w:val="18"/>
                <w:lang w:val="es-419"/>
              </w:rPr>
              <w:t>La unidad debe reemplazar un calentador</w:t>
            </w:r>
            <w:r w:rsidR="00904A43" w:rsidRPr="00220CE8">
              <w:rPr>
                <w:b/>
                <w:bCs/>
                <w:sz w:val="18"/>
                <w:szCs w:val="18"/>
                <w:lang w:val="es-419"/>
              </w:rPr>
              <w:t xml:space="preserve"> de agua de gas</w:t>
            </w:r>
            <w:r w:rsidR="00904A43">
              <w:rPr>
                <w:sz w:val="18"/>
                <w:szCs w:val="18"/>
                <w:lang w:val="es-419"/>
              </w:rPr>
              <w:t>.</w:t>
            </w:r>
            <w:r w:rsidR="008F1BE4">
              <w:rPr>
                <w:sz w:val="18"/>
                <w:szCs w:val="18"/>
                <w:lang w:val="es-419"/>
              </w:rPr>
              <w:t xml:space="preserve"> </w:t>
            </w:r>
            <w:r w:rsidR="00154F7E" w:rsidRPr="00154F7E">
              <w:rPr>
                <w:sz w:val="18"/>
                <w:szCs w:val="18"/>
                <w:lang w:val="es-419"/>
              </w:rPr>
              <w:t xml:space="preserve">La unidad debe instalarse en una casa con una </w:t>
            </w:r>
            <w:r w:rsidR="0080519F" w:rsidRPr="0080519F">
              <w:rPr>
                <w:sz w:val="18"/>
                <w:szCs w:val="18"/>
                <w:lang w:val="es-419"/>
              </w:rPr>
              <w:t>½</w:t>
            </w:r>
            <w:r w:rsidR="00154F7E" w:rsidRPr="00154F7E">
              <w:rPr>
                <w:sz w:val="18"/>
                <w:szCs w:val="18"/>
                <w:lang w:val="es-419"/>
              </w:rPr>
              <w:t>” línea de gas dedicada capaz de servir al calentador de agua sin tanque o una línea de gas existente de ¾” que pueda servir a los aparatos de gas existentes que no son de ACS en la casa, además del calentador de agua sin tanque.</w:t>
            </w:r>
          </w:p>
        </w:tc>
        <w:tc>
          <w:tcPr>
            <w:tcW w:w="708" w:type="pct"/>
            <w:gridSpan w:val="3"/>
            <w:tcBorders>
              <w:top w:val="single" w:sz="4" w:space="0" w:color="auto"/>
              <w:left w:val="nil"/>
              <w:bottom w:val="single" w:sz="4" w:space="0" w:color="auto"/>
              <w:right w:val="single" w:sz="4" w:space="0" w:color="auto"/>
            </w:tcBorders>
            <w:vAlign w:val="center"/>
            <w:hideMark/>
          </w:tcPr>
          <w:p w14:paraId="2231D034" w14:textId="77777777" w:rsidR="00B62644" w:rsidRDefault="00B62644" w:rsidP="0053174E">
            <w:pPr>
              <w:spacing w:before="60" w:after="40" w:line="240" w:lineRule="auto"/>
              <w:jc w:val="center"/>
              <w:rPr>
                <w:rFonts w:eastAsia="Times New Roman"/>
                <w:b/>
                <w:sz w:val="18"/>
                <w:szCs w:val="16"/>
              </w:rPr>
            </w:pPr>
            <w:r>
              <w:rPr>
                <w:rFonts w:eastAsia="Times New Roman"/>
                <w:b/>
                <w:sz w:val="18"/>
                <w:szCs w:val="16"/>
              </w:rPr>
              <w:t>$400</w:t>
            </w:r>
          </w:p>
        </w:tc>
      </w:tr>
      <w:tr w:rsidR="00B62644" w14:paraId="67428183" w14:textId="77777777" w:rsidTr="00220CE8">
        <w:trPr>
          <w:trHeight w:val="512"/>
        </w:trPr>
        <w:tc>
          <w:tcPr>
            <w:tcW w:w="202" w:type="pct"/>
            <w:tcBorders>
              <w:top w:val="single" w:sz="4" w:space="0" w:color="auto"/>
              <w:left w:val="single" w:sz="4" w:space="0" w:color="auto"/>
              <w:bottom w:val="single" w:sz="4" w:space="0" w:color="auto"/>
              <w:right w:val="nil"/>
            </w:tcBorders>
            <w:vAlign w:val="center"/>
            <w:hideMark/>
          </w:tcPr>
          <w:p w14:paraId="4DDE4772" w14:textId="77777777" w:rsidR="00B62644" w:rsidRDefault="00B62644" w:rsidP="0053174E">
            <w:pPr>
              <w:spacing w:before="60" w:after="60" w:line="240" w:lineRule="auto"/>
              <w:rPr>
                <w:rFonts w:eastAsia="Times New Roman"/>
                <w:sz w:val="18"/>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9E5F81">
              <w:rPr>
                <w:rFonts w:eastAsia="Times New Roman"/>
                <w:sz w:val="18"/>
                <w:szCs w:val="16"/>
              </w:rPr>
            </w:r>
            <w:r w:rsidR="009E5F81">
              <w:rPr>
                <w:rFonts w:eastAsia="Times New Roman"/>
                <w:sz w:val="18"/>
                <w:szCs w:val="16"/>
              </w:rPr>
              <w:fldChar w:fldCharType="separate"/>
            </w:r>
            <w:r>
              <w:rPr>
                <w:rFonts w:eastAsia="Times New Roman"/>
                <w:sz w:val="18"/>
                <w:szCs w:val="16"/>
              </w:rPr>
              <w:fldChar w:fldCharType="end"/>
            </w:r>
          </w:p>
        </w:tc>
        <w:tc>
          <w:tcPr>
            <w:tcW w:w="880" w:type="pct"/>
            <w:gridSpan w:val="2"/>
            <w:tcBorders>
              <w:top w:val="single" w:sz="4" w:space="0" w:color="auto"/>
              <w:left w:val="nil"/>
              <w:bottom w:val="single" w:sz="4" w:space="0" w:color="auto"/>
              <w:right w:val="single" w:sz="4" w:space="0" w:color="auto"/>
            </w:tcBorders>
            <w:vAlign w:val="center"/>
            <w:hideMark/>
          </w:tcPr>
          <w:p w14:paraId="6367C9D6" w14:textId="77777777" w:rsidR="00B62644" w:rsidRDefault="00B62644" w:rsidP="0053174E">
            <w:pPr>
              <w:spacing w:before="60" w:after="0" w:line="240" w:lineRule="auto"/>
              <w:rPr>
                <w:rFonts w:eastAsia="Times New Roman"/>
                <w:sz w:val="18"/>
                <w:szCs w:val="18"/>
                <w:lang w:val="es-419"/>
              </w:rPr>
            </w:pPr>
            <w:r w:rsidRPr="00A06814">
              <w:rPr>
                <w:rFonts w:eastAsia="Times New Roman"/>
                <w:sz w:val="18"/>
                <w:szCs w:val="18"/>
                <w:lang w:val="es-419"/>
              </w:rPr>
              <w:t xml:space="preserve">Calentador de agua sin tanque de gas </w:t>
            </w:r>
          </w:p>
          <w:p w14:paraId="1FB70663" w14:textId="77777777" w:rsidR="00B62644" w:rsidRPr="00A06814" w:rsidRDefault="00B62644" w:rsidP="0053174E">
            <w:pPr>
              <w:spacing w:after="60" w:line="240" w:lineRule="auto"/>
              <w:rPr>
                <w:rFonts w:eastAsia="Times New Roman"/>
                <w:sz w:val="18"/>
                <w:szCs w:val="18"/>
                <w:lang w:val="es-419"/>
              </w:rPr>
            </w:pPr>
            <w:r>
              <w:rPr>
                <w:i/>
                <w:iCs/>
                <w:sz w:val="14"/>
                <w:szCs w:val="18"/>
              </w:rPr>
              <w:t>Gas tankless water heater</w:t>
            </w:r>
          </w:p>
        </w:tc>
        <w:tc>
          <w:tcPr>
            <w:tcW w:w="3210" w:type="pct"/>
            <w:gridSpan w:val="7"/>
            <w:tcBorders>
              <w:top w:val="single" w:sz="4" w:space="0" w:color="auto"/>
              <w:left w:val="single" w:sz="4" w:space="0" w:color="auto"/>
              <w:bottom w:val="single" w:sz="4" w:space="0" w:color="auto"/>
              <w:right w:val="nil"/>
            </w:tcBorders>
            <w:vAlign w:val="center"/>
            <w:hideMark/>
          </w:tcPr>
          <w:p w14:paraId="4B7CD02B" w14:textId="34F2D895" w:rsidR="00B62644" w:rsidRPr="008B59B6" w:rsidRDefault="00B62644" w:rsidP="0053174E">
            <w:pPr>
              <w:spacing w:before="40" w:after="40" w:line="240" w:lineRule="auto"/>
              <w:rPr>
                <w:sz w:val="18"/>
                <w:szCs w:val="18"/>
                <w:lang w:val="es-419"/>
              </w:rPr>
            </w:pPr>
            <w:r w:rsidRPr="00E443B3">
              <w:rPr>
                <w:b/>
                <w:bCs/>
                <w:sz w:val="18"/>
                <w:szCs w:val="18"/>
                <w:lang w:val="es-419"/>
              </w:rPr>
              <w:t xml:space="preserve">Solo residencias de </w:t>
            </w:r>
            <w:r>
              <w:rPr>
                <w:b/>
                <w:bCs/>
                <w:sz w:val="18"/>
                <w:szCs w:val="18"/>
                <w:lang w:val="es-419"/>
              </w:rPr>
              <w:t>Washington</w:t>
            </w:r>
            <w:r w:rsidRPr="00E443B3">
              <w:rPr>
                <w:b/>
                <w:bCs/>
                <w:sz w:val="18"/>
                <w:szCs w:val="18"/>
                <w:lang w:val="es-419"/>
              </w:rPr>
              <w:t>:</w:t>
            </w:r>
            <w:r w:rsidRPr="00E443B3">
              <w:rPr>
                <w:sz w:val="18"/>
                <w:szCs w:val="18"/>
                <w:lang w:val="es-419"/>
              </w:rPr>
              <w:t xml:space="preserve"> El factor de energía uniforme (UEF) debe ser </w:t>
            </w:r>
            <w:r>
              <w:rPr>
                <w:sz w:val="18"/>
                <w:szCs w:val="18"/>
                <w:lang w:val="es-419"/>
              </w:rPr>
              <w:t>0.81 o más</w:t>
            </w:r>
            <w:r w:rsidR="000F7536">
              <w:rPr>
                <w:sz w:val="18"/>
                <w:szCs w:val="18"/>
                <w:lang w:val="es-419"/>
              </w:rPr>
              <w:t xml:space="preserve"> y reemplazar un calentador de </w:t>
            </w:r>
            <w:r w:rsidR="000164CE">
              <w:rPr>
                <w:sz w:val="18"/>
                <w:szCs w:val="18"/>
                <w:lang w:val="es-419"/>
              </w:rPr>
              <w:t>agua de gas</w:t>
            </w:r>
          </w:p>
        </w:tc>
        <w:tc>
          <w:tcPr>
            <w:tcW w:w="708" w:type="pct"/>
            <w:gridSpan w:val="3"/>
            <w:tcBorders>
              <w:top w:val="single" w:sz="4" w:space="0" w:color="auto"/>
              <w:left w:val="nil"/>
              <w:bottom w:val="single" w:sz="4" w:space="0" w:color="auto"/>
              <w:right w:val="single" w:sz="4" w:space="0" w:color="auto"/>
            </w:tcBorders>
            <w:vAlign w:val="center"/>
            <w:hideMark/>
          </w:tcPr>
          <w:p w14:paraId="0E4AD10C" w14:textId="77777777" w:rsidR="00B62644" w:rsidRDefault="00B62644" w:rsidP="0053174E">
            <w:pPr>
              <w:spacing w:before="60" w:after="40" w:line="240" w:lineRule="auto"/>
              <w:jc w:val="center"/>
              <w:rPr>
                <w:rFonts w:eastAsia="Times New Roman"/>
                <w:b/>
                <w:sz w:val="18"/>
                <w:szCs w:val="16"/>
              </w:rPr>
            </w:pPr>
            <w:r>
              <w:rPr>
                <w:rFonts w:eastAsia="Times New Roman"/>
                <w:b/>
                <w:sz w:val="18"/>
                <w:szCs w:val="16"/>
              </w:rPr>
              <w:t>$400</w:t>
            </w:r>
          </w:p>
        </w:tc>
      </w:tr>
      <w:tr w:rsidR="00B62644" w14:paraId="76806B1A" w14:textId="77777777" w:rsidTr="0037092C">
        <w:trPr>
          <w:trHeight w:val="512"/>
        </w:trPr>
        <w:tc>
          <w:tcPr>
            <w:tcW w:w="1082" w:type="pct"/>
            <w:gridSpan w:val="3"/>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7D6F7BB7" w14:textId="77777777" w:rsidR="00B62644" w:rsidRPr="00D84EA3" w:rsidRDefault="00B62644" w:rsidP="0053174E">
            <w:pPr>
              <w:spacing w:before="60" w:after="0" w:line="240" w:lineRule="auto"/>
              <w:jc w:val="center"/>
              <w:rPr>
                <w:rFonts w:eastAsia="Times New Roman"/>
                <w:b/>
                <w:sz w:val="18"/>
                <w:szCs w:val="16"/>
                <w:lang w:val="es-419"/>
              </w:rPr>
            </w:pPr>
            <w:r w:rsidRPr="00D84EA3">
              <w:rPr>
                <w:rFonts w:eastAsia="Times New Roman"/>
                <w:b/>
                <w:sz w:val="18"/>
                <w:szCs w:val="16"/>
                <w:lang w:val="es-419"/>
              </w:rPr>
              <w:t>Calentador de agua</w:t>
            </w:r>
          </w:p>
          <w:p w14:paraId="38EA28B9" w14:textId="77777777" w:rsidR="00B62644" w:rsidRPr="004E7C3C" w:rsidRDefault="00B62644" w:rsidP="0053174E">
            <w:pPr>
              <w:spacing w:after="60" w:line="240" w:lineRule="auto"/>
              <w:jc w:val="center"/>
              <w:rPr>
                <w:rFonts w:eastAsia="Times New Roman"/>
                <w:i/>
                <w:iCs/>
                <w:sz w:val="18"/>
                <w:szCs w:val="18"/>
                <w:lang w:val="es-419"/>
              </w:rPr>
            </w:pPr>
            <w:r w:rsidRPr="004E7C3C">
              <w:rPr>
                <w:rFonts w:eastAsia="Times New Roman"/>
                <w:b/>
                <w:i/>
                <w:iCs/>
                <w:sz w:val="14"/>
                <w:szCs w:val="12"/>
                <w:lang w:val="es-419"/>
              </w:rPr>
              <w:t>Water heater</w:t>
            </w:r>
          </w:p>
        </w:tc>
        <w:tc>
          <w:tcPr>
            <w:tcW w:w="1917" w:type="pct"/>
            <w:gridSpan w:val="2"/>
            <w:tcBorders>
              <w:top w:val="single" w:sz="4" w:space="0" w:color="auto"/>
              <w:left w:val="single" w:sz="4" w:space="0" w:color="auto"/>
              <w:bottom w:val="single" w:sz="4" w:space="0" w:color="auto"/>
              <w:right w:val="nil"/>
            </w:tcBorders>
            <w:vAlign w:val="center"/>
            <w:hideMark/>
          </w:tcPr>
          <w:p w14:paraId="0A2903D2" w14:textId="77777777" w:rsidR="00B62644" w:rsidRDefault="00B62644" w:rsidP="0053174E">
            <w:pPr>
              <w:spacing w:before="40" w:after="0" w:line="240" w:lineRule="auto"/>
              <w:rPr>
                <w:bCs/>
                <w:sz w:val="18"/>
                <w:szCs w:val="18"/>
              </w:rPr>
            </w:pPr>
            <w:r w:rsidRPr="00083CF5">
              <w:rPr>
                <w:sz w:val="18"/>
                <w:szCs w:val="18"/>
                <w:lang w:val="es-419"/>
              </w:rPr>
              <w:t>Fabricante</w:t>
            </w:r>
            <w:r>
              <w:rPr>
                <w:sz w:val="18"/>
                <w:szCs w:val="18"/>
              </w:rPr>
              <w:t xml:space="preserve">: </w:t>
            </w:r>
            <w:r>
              <w:rPr>
                <w:bCs/>
                <w:sz w:val="18"/>
                <w:szCs w:val="18"/>
              </w:rPr>
              <w:fldChar w:fldCharType="begin">
                <w:ffData>
                  <w:name w:val="Text330"/>
                  <w:enabled/>
                  <w:calcOnExit w:val="0"/>
                  <w:textInput/>
                </w:ffData>
              </w:fldChar>
            </w:r>
            <w:r>
              <w:rPr>
                <w:bCs/>
                <w:sz w:val="18"/>
                <w:szCs w:val="18"/>
              </w:rPr>
              <w:instrText xml:space="preserve"> FORMTEXT </w:instrText>
            </w:r>
            <w:r>
              <w:rPr>
                <w:bCs/>
                <w:sz w:val="18"/>
                <w:szCs w:val="18"/>
              </w:rPr>
            </w:r>
            <w:r>
              <w:rPr>
                <w:bCs/>
                <w:sz w:val="18"/>
                <w:szCs w:val="18"/>
              </w:rPr>
              <w:fldChar w:fldCharType="separate"/>
            </w:r>
            <w:r>
              <w:rPr>
                <w:bCs/>
                <w:noProof/>
                <w:sz w:val="18"/>
                <w:szCs w:val="18"/>
              </w:rPr>
              <w:t> </w:t>
            </w:r>
            <w:r>
              <w:rPr>
                <w:bCs/>
                <w:noProof/>
                <w:sz w:val="18"/>
                <w:szCs w:val="18"/>
              </w:rPr>
              <w:t> </w:t>
            </w:r>
            <w:r>
              <w:rPr>
                <w:bCs/>
                <w:noProof/>
                <w:sz w:val="18"/>
                <w:szCs w:val="18"/>
              </w:rPr>
              <w:t> </w:t>
            </w:r>
            <w:r>
              <w:rPr>
                <w:bCs/>
                <w:noProof/>
                <w:sz w:val="18"/>
                <w:szCs w:val="18"/>
              </w:rPr>
              <w:t> </w:t>
            </w:r>
            <w:r>
              <w:rPr>
                <w:bCs/>
                <w:noProof/>
                <w:sz w:val="18"/>
                <w:szCs w:val="18"/>
              </w:rPr>
              <w:t> </w:t>
            </w:r>
            <w:r>
              <w:rPr>
                <w:bCs/>
                <w:sz w:val="18"/>
                <w:szCs w:val="18"/>
              </w:rPr>
              <w:fldChar w:fldCharType="end"/>
            </w:r>
          </w:p>
          <w:p w14:paraId="6284551F" w14:textId="77777777" w:rsidR="00B62644" w:rsidRDefault="00B62644" w:rsidP="0053174E">
            <w:pPr>
              <w:spacing w:after="40" w:line="240" w:lineRule="auto"/>
              <w:rPr>
                <w:sz w:val="18"/>
                <w:szCs w:val="18"/>
              </w:rPr>
            </w:pPr>
            <w:r w:rsidRPr="00B44ED0">
              <w:rPr>
                <w:bCs/>
                <w:sz w:val="14"/>
                <w:szCs w:val="14"/>
              </w:rPr>
              <w:t>Manufacturer</w:t>
            </w:r>
          </w:p>
        </w:tc>
        <w:tc>
          <w:tcPr>
            <w:tcW w:w="2001" w:type="pct"/>
            <w:gridSpan w:val="8"/>
            <w:tcBorders>
              <w:top w:val="single" w:sz="4" w:space="0" w:color="auto"/>
              <w:left w:val="single" w:sz="4" w:space="0" w:color="auto"/>
              <w:bottom w:val="single" w:sz="4" w:space="0" w:color="auto"/>
              <w:right w:val="single" w:sz="4" w:space="0" w:color="auto"/>
            </w:tcBorders>
            <w:vAlign w:val="center"/>
            <w:hideMark/>
          </w:tcPr>
          <w:p w14:paraId="09C26B32" w14:textId="77777777" w:rsidR="00B62644" w:rsidRDefault="00B62644" w:rsidP="0053174E">
            <w:pPr>
              <w:spacing w:before="60" w:after="40" w:line="240" w:lineRule="auto"/>
              <w:rPr>
                <w:bCs/>
                <w:sz w:val="18"/>
                <w:szCs w:val="18"/>
              </w:rPr>
            </w:pPr>
            <w:r w:rsidRPr="00083CF5">
              <w:rPr>
                <w:sz w:val="18"/>
                <w:szCs w:val="18"/>
                <w:lang w:val="es-419"/>
              </w:rPr>
              <w:t>Modelo:</w:t>
            </w:r>
            <w:r>
              <w:rPr>
                <w:sz w:val="18"/>
                <w:szCs w:val="18"/>
              </w:rPr>
              <w:t xml:space="preserve"> </w:t>
            </w:r>
            <w:r>
              <w:rPr>
                <w:bCs/>
                <w:sz w:val="18"/>
                <w:szCs w:val="18"/>
              </w:rPr>
              <w:fldChar w:fldCharType="begin">
                <w:ffData>
                  <w:name w:val="Text330"/>
                  <w:enabled/>
                  <w:calcOnExit w:val="0"/>
                  <w:textInput/>
                </w:ffData>
              </w:fldChar>
            </w:r>
            <w:r>
              <w:rPr>
                <w:bCs/>
                <w:sz w:val="18"/>
                <w:szCs w:val="18"/>
              </w:rPr>
              <w:instrText xml:space="preserve"> FORMTEXT </w:instrText>
            </w:r>
            <w:r>
              <w:rPr>
                <w:bCs/>
                <w:sz w:val="18"/>
                <w:szCs w:val="18"/>
              </w:rPr>
            </w:r>
            <w:r>
              <w:rPr>
                <w:bCs/>
                <w:sz w:val="18"/>
                <w:szCs w:val="18"/>
              </w:rPr>
              <w:fldChar w:fldCharType="separate"/>
            </w:r>
            <w:r>
              <w:rPr>
                <w:bCs/>
                <w:noProof/>
                <w:sz w:val="18"/>
                <w:szCs w:val="18"/>
              </w:rPr>
              <w:t> </w:t>
            </w:r>
            <w:r>
              <w:rPr>
                <w:bCs/>
                <w:noProof/>
                <w:sz w:val="18"/>
                <w:szCs w:val="18"/>
              </w:rPr>
              <w:t> </w:t>
            </w:r>
            <w:r>
              <w:rPr>
                <w:bCs/>
                <w:noProof/>
                <w:sz w:val="18"/>
                <w:szCs w:val="18"/>
              </w:rPr>
              <w:t> </w:t>
            </w:r>
            <w:r>
              <w:rPr>
                <w:bCs/>
                <w:noProof/>
                <w:sz w:val="18"/>
                <w:szCs w:val="18"/>
              </w:rPr>
              <w:t> </w:t>
            </w:r>
            <w:r>
              <w:rPr>
                <w:bCs/>
                <w:noProof/>
                <w:sz w:val="18"/>
                <w:szCs w:val="18"/>
              </w:rPr>
              <w:t> </w:t>
            </w:r>
            <w:r>
              <w:rPr>
                <w:bCs/>
                <w:sz w:val="18"/>
                <w:szCs w:val="18"/>
              </w:rPr>
              <w:fldChar w:fldCharType="end"/>
            </w:r>
          </w:p>
          <w:p w14:paraId="029703FB" w14:textId="77777777" w:rsidR="00B62644" w:rsidRPr="00B44ED0" w:rsidRDefault="00B62644" w:rsidP="0053174E">
            <w:pPr>
              <w:spacing w:after="40" w:line="240" w:lineRule="auto"/>
              <w:rPr>
                <w:rFonts w:eastAsia="Times New Roman"/>
                <w:bCs/>
                <w:i/>
                <w:iCs/>
                <w:sz w:val="18"/>
                <w:szCs w:val="16"/>
              </w:rPr>
            </w:pPr>
            <w:r w:rsidRPr="00B44ED0">
              <w:rPr>
                <w:bCs/>
                <w:i/>
                <w:iCs/>
                <w:sz w:val="14"/>
                <w:szCs w:val="12"/>
              </w:rPr>
              <w:t>Model</w:t>
            </w:r>
          </w:p>
        </w:tc>
      </w:tr>
      <w:tr w:rsidR="00B62644" w14:paraId="45F8582F" w14:textId="77777777" w:rsidTr="0037092C">
        <w:trPr>
          <w:trHeight w:val="485"/>
        </w:trPr>
        <w:tc>
          <w:tcPr>
            <w:tcW w:w="1082" w:type="pct"/>
            <w:gridSpan w:val="3"/>
            <w:vMerge/>
            <w:tcBorders>
              <w:left w:val="single" w:sz="4" w:space="0" w:color="auto"/>
              <w:right w:val="single" w:sz="4" w:space="0" w:color="auto"/>
            </w:tcBorders>
            <w:vAlign w:val="center"/>
            <w:hideMark/>
          </w:tcPr>
          <w:p w14:paraId="3799CA1F" w14:textId="77777777" w:rsidR="00B62644" w:rsidRDefault="00B62644" w:rsidP="0053174E">
            <w:pPr>
              <w:spacing w:after="0" w:line="240" w:lineRule="auto"/>
              <w:rPr>
                <w:rFonts w:eastAsia="Times New Roman"/>
                <w:sz w:val="18"/>
                <w:szCs w:val="18"/>
              </w:rPr>
            </w:pPr>
          </w:p>
        </w:tc>
        <w:tc>
          <w:tcPr>
            <w:tcW w:w="1917" w:type="pct"/>
            <w:gridSpan w:val="2"/>
            <w:tcBorders>
              <w:top w:val="single" w:sz="4" w:space="0" w:color="auto"/>
              <w:left w:val="single" w:sz="4" w:space="0" w:color="auto"/>
              <w:bottom w:val="single" w:sz="4" w:space="0" w:color="auto"/>
              <w:right w:val="nil"/>
            </w:tcBorders>
            <w:hideMark/>
          </w:tcPr>
          <w:p w14:paraId="21EBD39E" w14:textId="77777777" w:rsidR="00B62644" w:rsidRPr="00D84EA3" w:rsidRDefault="00B62644" w:rsidP="00E70735">
            <w:pPr>
              <w:spacing w:before="40" w:after="0" w:line="240" w:lineRule="auto"/>
              <w:rPr>
                <w:bCs/>
                <w:sz w:val="18"/>
                <w:szCs w:val="18"/>
                <w:lang w:val="es-419"/>
              </w:rPr>
            </w:pPr>
            <w:r w:rsidRPr="00D84EA3">
              <w:rPr>
                <w:sz w:val="18"/>
                <w:szCs w:val="18"/>
                <w:lang w:val="es-419"/>
              </w:rPr>
              <w:t xml:space="preserve">N.° de serie: </w:t>
            </w:r>
            <w:r>
              <w:rPr>
                <w:bCs/>
                <w:sz w:val="18"/>
                <w:szCs w:val="18"/>
              </w:rPr>
              <w:fldChar w:fldCharType="begin">
                <w:ffData>
                  <w:name w:val="Text330"/>
                  <w:enabled/>
                  <w:calcOnExit w:val="0"/>
                  <w:textInput/>
                </w:ffData>
              </w:fldChar>
            </w:r>
            <w:r w:rsidRPr="00D84EA3">
              <w:rPr>
                <w:bCs/>
                <w:sz w:val="18"/>
                <w:szCs w:val="18"/>
                <w:lang w:val="es-419"/>
              </w:rPr>
              <w:instrText xml:space="preserve"> FORMTEXT </w:instrText>
            </w:r>
            <w:r>
              <w:rPr>
                <w:bCs/>
                <w:sz w:val="18"/>
                <w:szCs w:val="18"/>
              </w:rPr>
            </w:r>
            <w:r>
              <w:rPr>
                <w:bCs/>
                <w:sz w:val="18"/>
                <w:szCs w:val="18"/>
              </w:rPr>
              <w:fldChar w:fldCharType="separate"/>
            </w:r>
            <w:r>
              <w:rPr>
                <w:bCs/>
                <w:noProof/>
                <w:sz w:val="18"/>
                <w:szCs w:val="18"/>
              </w:rPr>
              <w:t> </w:t>
            </w:r>
            <w:r>
              <w:rPr>
                <w:bCs/>
                <w:noProof/>
                <w:sz w:val="18"/>
                <w:szCs w:val="18"/>
              </w:rPr>
              <w:t> </w:t>
            </w:r>
            <w:r>
              <w:rPr>
                <w:bCs/>
                <w:noProof/>
                <w:sz w:val="18"/>
                <w:szCs w:val="18"/>
              </w:rPr>
              <w:t> </w:t>
            </w:r>
            <w:r>
              <w:rPr>
                <w:bCs/>
                <w:noProof/>
                <w:sz w:val="18"/>
                <w:szCs w:val="18"/>
              </w:rPr>
              <w:t> </w:t>
            </w:r>
            <w:r>
              <w:rPr>
                <w:bCs/>
                <w:noProof/>
                <w:sz w:val="18"/>
                <w:szCs w:val="18"/>
              </w:rPr>
              <w:t> </w:t>
            </w:r>
            <w:r>
              <w:rPr>
                <w:bCs/>
                <w:sz w:val="18"/>
                <w:szCs w:val="18"/>
              </w:rPr>
              <w:fldChar w:fldCharType="end"/>
            </w:r>
          </w:p>
          <w:p w14:paraId="6F220B65" w14:textId="77777777" w:rsidR="00B62644" w:rsidRPr="004E7C3C" w:rsidRDefault="00B62644" w:rsidP="00E70735">
            <w:pPr>
              <w:spacing w:after="40" w:line="240" w:lineRule="auto"/>
              <w:rPr>
                <w:i/>
                <w:iCs/>
                <w:sz w:val="18"/>
                <w:szCs w:val="18"/>
                <w:lang w:val="es-419"/>
              </w:rPr>
            </w:pPr>
            <w:r w:rsidRPr="004E7C3C">
              <w:rPr>
                <w:i/>
                <w:iCs/>
                <w:sz w:val="14"/>
                <w:szCs w:val="14"/>
                <w:lang w:val="es-419"/>
              </w:rPr>
              <w:t>Serial number</w:t>
            </w:r>
          </w:p>
        </w:tc>
        <w:tc>
          <w:tcPr>
            <w:tcW w:w="1251" w:type="pct"/>
            <w:gridSpan w:val="4"/>
            <w:tcBorders>
              <w:top w:val="single" w:sz="4" w:space="0" w:color="auto"/>
              <w:left w:val="single" w:sz="4" w:space="0" w:color="auto"/>
              <w:bottom w:val="single" w:sz="4" w:space="0" w:color="auto"/>
              <w:right w:val="single" w:sz="4" w:space="0" w:color="auto"/>
            </w:tcBorders>
            <w:hideMark/>
          </w:tcPr>
          <w:p w14:paraId="081C07F9" w14:textId="14D44AAD" w:rsidR="00B62644" w:rsidRPr="00083CF5" w:rsidRDefault="00B62644" w:rsidP="00E70735">
            <w:pPr>
              <w:spacing w:before="60" w:after="0" w:line="240" w:lineRule="auto"/>
              <w:rPr>
                <w:sz w:val="18"/>
                <w:szCs w:val="18"/>
                <w:lang w:val="es-419"/>
              </w:rPr>
            </w:pPr>
            <w:r w:rsidRPr="00083CF5">
              <w:rPr>
                <w:sz w:val="18"/>
                <w:szCs w:val="18"/>
                <w:lang w:val="es-419"/>
              </w:rPr>
              <w:t>Costo Instalado:</w:t>
            </w:r>
            <w:r w:rsidR="00E70735">
              <w:rPr>
                <w:sz w:val="18"/>
                <w:szCs w:val="18"/>
                <w:lang w:val="es-419"/>
              </w:rPr>
              <w:t xml:space="preserve"> </w:t>
            </w:r>
            <w:r w:rsidR="00E70735">
              <w:rPr>
                <w:bCs/>
                <w:sz w:val="18"/>
                <w:szCs w:val="18"/>
              </w:rPr>
              <w:fldChar w:fldCharType="begin">
                <w:ffData>
                  <w:name w:val="Text330"/>
                  <w:enabled/>
                  <w:calcOnExit w:val="0"/>
                  <w:textInput/>
                </w:ffData>
              </w:fldChar>
            </w:r>
            <w:r w:rsidR="00E70735">
              <w:rPr>
                <w:bCs/>
                <w:sz w:val="18"/>
                <w:szCs w:val="18"/>
              </w:rPr>
              <w:instrText xml:space="preserve"> FORMTEXT </w:instrText>
            </w:r>
            <w:r w:rsidR="00E70735">
              <w:rPr>
                <w:bCs/>
                <w:sz w:val="18"/>
                <w:szCs w:val="18"/>
              </w:rPr>
            </w:r>
            <w:r w:rsidR="00E70735">
              <w:rPr>
                <w:bCs/>
                <w:sz w:val="18"/>
                <w:szCs w:val="18"/>
              </w:rPr>
              <w:fldChar w:fldCharType="separate"/>
            </w:r>
            <w:r w:rsidR="00E70735">
              <w:rPr>
                <w:bCs/>
                <w:noProof/>
                <w:sz w:val="18"/>
                <w:szCs w:val="18"/>
              </w:rPr>
              <w:t> </w:t>
            </w:r>
            <w:r w:rsidR="00E70735">
              <w:rPr>
                <w:bCs/>
                <w:noProof/>
                <w:sz w:val="18"/>
                <w:szCs w:val="18"/>
              </w:rPr>
              <w:t> </w:t>
            </w:r>
            <w:r w:rsidR="00E70735">
              <w:rPr>
                <w:bCs/>
                <w:noProof/>
                <w:sz w:val="18"/>
                <w:szCs w:val="18"/>
              </w:rPr>
              <w:t> </w:t>
            </w:r>
            <w:r w:rsidR="00E70735">
              <w:rPr>
                <w:bCs/>
                <w:noProof/>
                <w:sz w:val="18"/>
                <w:szCs w:val="18"/>
              </w:rPr>
              <w:t> </w:t>
            </w:r>
            <w:r w:rsidR="00E70735">
              <w:rPr>
                <w:bCs/>
                <w:noProof/>
                <w:sz w:val="18"/>
                <w:szCs w:val="18"/>
              </w:rPr>
              <w:t> </w:t>
            </w:r>
            <w:r w:rsidR="00E70735">
              <w:rPr>
                <w:bCs/>
                <w:sz w:val="18"/>
                <w:szCs w:val="18"/>
              </w:rPr>
              <w:fldChar w:fldCharType="end"/>
            </w:r>
          </w:p>
          <w:p w14:paraId="30A3FC61" w14:textId="04BBC35E" w:rsidR="00B62644" w:rsidRPr="00D9317D" w:rsidRDefault="00B62644" w:rsidP="0037092C">
            <w:pPr>
              <w:spacing w:after="40" w:line="240" w:lineRule="auto"/>
              <w:rPr>
                <w:bCs/>
                <w:sz w:val="18"/>
                <w:szCs w:val="18"/>
              </w:rPr>
            </w:pPr>
            <w:r w:rsidRPr="00154334">
              <w:rPr>
                <w:bCs/>
                <w:i/>
                <w:iCs/>
                <w:sz w:val="14"/>
                <w:szCs w:val="12"/>
              </w:rPr>
              <w:t>Installed Cost</w:t>
            </w:r>
          </w:p>
        </w:tc>
        <w:tc>
          <w:tcPr>
            <w:tcW w:w="750" w:type="pct"/>
            <w:gridSpan w:val="4"/>
            <w:tcBorders>
              <w:top w:val="single" w:sz="4" w:space="0" w:color="auto"/>
              <w:left w:val="single" w:sz="4" w:space="0" w:color="auto"/>
              <w:bottom w:val="single" w:sz="4" w:space="0" w:color="auto"/>
              <w:right w:val="single" w:sz="4" w:space="0" w:color="auto"/>
            </w:tcBorders>
            <w:hideMark/>
          </w:tcPr>
          <w:p w14:paraId="1E15D0CF" w14:textId="77777777" w:rsidR="00B62644" w:rsidRDefault="00B62644" w:rsidP="00E70735">
            <w:pPr>
              <w:spacing w:before="60" w:after="40" w:line="240" w:lineRule="auto"/>
              <w:rPr>
                <w:rFonts w:eastAsia="Times New Roman"/>
                <w:bCs/>
                <w:sz w:val="18"/>
                <w:szCs w:val="16"/>
              </w:rPr>
            </w:pPr>
            <w:r>
              <w:rPr>
                <w:rFonts w:eastAsia="Times New Roman"/>
                <w:bCs/>
                <w:sz w:val="18"/>
                <w:szCs w:val="16"/>
              </w:rPr>
              <w:t>UEF:</w:t>
            </w:r>
            <w:r>
              <w:rPr>
                <w:bCs/>
                <w:sz w:val="18"/>
                <w:szCs w:val="18"/>
              </w:rPr>
              <w:t xml:space="preserve"> </w:t>
            </w:r>
            <w:r>
              <w:rPr>
                <w:bCs/>
                <w:sz w:val="18"/>
                <w:szCs w:val="18"/>
              </w:rPr>
              <w:fldChar w:fldCharType="begin">
                <w:ffData>
                  <w:name w:val="Text330"/>
                  <w:enabled/>
                  <w:calcOnExit w:val="0"/>
                  <w:textInput/>
                </w:ffData>
              </w:fldChar>
            </w:r>
            <w:r>
              <w:rPr>
                <w:bCs/>
                <w:sz w:val="18"/>
                <w:szCs w:val="18"/>
              </w:rPr>
              <w:instrText xml:space="preserve"> FORMTEXT </w:instrText>
            </w:r>
            <w:r>
              <w:rPr>
                <w:bCs/>
                <w:sz w:val="18"/>
                <w:szCs w:val="18"/>
              </w:rPr>
            </w:r>
            <w:r>
              <w:rPr>
                <w:bCs/>
                <w:sz w:val="18"/>
                <w:szCs w:val="18"/>
              </w:rPr>
              <w:fldChar w:fldCharType="separate"/>
            </w:r>
            <w:r>
              <w:rPr>
                <w:bCs/>
                <w:noProof/>
                <w:sz w:val="18"/>
                <w:szCs w:val="18"/>
              </w:rPr>
              <w:t> </w:t>
            </w:r>
            <w:r>
              <w:rPr>
                <w:bCs/>
                <w:noProof/>
                <w:sz w:val="18"/>
                <w:szCs w:val="18"/>
              </w:rPr>
              <w:t> </w:t>
            </w:r>
            <w:r>
              <w:rPr>
                <w:bCs/>
                <w:noProof/>
                <w:sz w:val="18"/>
                <w:szCs w:val="18"/>
              </w:rPr>
              <w:t> </w:t>
            </w:r>
            <w:r>
              <w:rPr>
                <w:bCs/>
                <w:noProof/>
                <w:sz w:val="18"/>
                <w:szCs w:val="18"/>
              </w:rPr>
              <w:t> </w:t>
            </w:r>
            <w:r>
              <w:rPr>
                <w:bCs/>
                <w:noProof/>
                <w:sz w:val="18"/>
                <w:szCs w:val="18"/>
              </w:rPr>
              <w:t> </w:t>
            </w:r>
            <w:r>
              <w:rPr>
                <w:bCs/>
                <w:sz w:val="18"/>
                <w:szCs w:val="18"/>
              </w:rPr>
              <w:fldChar w:fldCharType="end"/>
            </w:r>
          </w:p>
        </w:tc>
      </w:tr>
      <w:tr w:rsidR="00B62644" w14:paraId="5FC7111C" w14:textId="77777777" w:rsidTr="0037092C">
        <w:trPr>
          <w:trHeight w:val="413"/>
        </w:trPr>
        <w:tc>
          <w:tcPr>
            <w:tcW w:w="1082" w:type="pct"/>
            <w:gridSpan w:val="3"/>
            <w:vMerge/>
            <w:tcBorders>
              <w:left w:val="single" w:sz="4" w:space="0" w:color="auto"/>
              <w:right w:val="single" w:sz="4" w:space="0" w:color="auto"/>
            </w:tcBorders>
            <w:vAlign w:val="center"/>
            <w:hideMark/>
          </w:tcPr>
          <w:p w14:paraId="635BEBBF" w14:textId="77777777" w:rsidR="00B62644" w:rsidRDefault="00B62644" w:rsidP="0053174E">
            <w:pPr>
              <w:spacing w:after="0" w:line="240" w:lineRule="auto"/>
              <w:rPr>
                <w:rFonts w:eastAsia="Times New Roman"/>
                <w:sz w:val="18"/>
                <w:szCs w:val="18"/>
              </w:rPr>
            </w:pPr>
          </w:p>
        </w:tc>
        <w:tc>
          <w:tcPr>
            <w:tcW w:w="3168" w:type="pct"/>
            <w:gridSpan w:val="6"/>
            <w:tcBorders>
              <w:top w:val="single" w:sz="4" w:space="0" w:color="auto"/>
              <w:left w:val="single" w:sz="4" w:space="0" w:color="auto"/>
              <w:bottom w:val="single" w:sz="4" w:space="0" w:color="auto"/>
              <w:right w:val="nil"/>
            </w:tcBorders>
            <w:vAlign w:val="center"/>
            <w:hideMark/>
          </w:tcPr>
          <w:p w14:paraId="586FF512" w14:textId="77777777" w:rsidR="00B62644" w:rsidRDefault="00B62644" w:rsidP="0053174E">
            <w:pPr>
              <w:spacing w:before="40" w:after="0" w:line="240" w:lineRule="auto"/>
              <w:rPr>
                <w:sz w:val="18"/>
                <w:szCs w:val="18"/>
                <w:lang w:val="es-419"/>
              </w:rPr>
            </w:pPr>
            <w:r w:rsidRPr="00CC3F47">
              <w:rPr>
                <w:sz w:val="18"/>
                <w:szCs w:val="18"/>
                <w:lang w:val="es-419"/>
              </w:rPr>
              <w:t>¿Se actualizó la línea de gas de la residencia para acomodar la instalación del calentador de agua sin tanque?</w:t>
            </w:r>
          </w:p>
          <w:p w14:paraId="5A19A8F3" w14:textId="77777777" w:rsidR="00B62644" w:rsidRPr="004E7C3C" w:rsidRDefault="00B62644" w:rsidP="0053174E">
            <w:pPr>
              <w:spacing w:after="40" w:line="240" w:lineRule="auto"/>
              <w:rPr>
                <w:i/>
                <w:iCs/>
                <w:sz w:val="18"/>
                <w:szCs w:val="18"/>
                <w:lang w:val="en-US"/>
              </w:rPr>
            </w:pPr>
            <w:r w:rsidRPr="004E7C3C">
              <w:rPr>
                <w:i/>
                <w:iCs/>
                <w:sz w:val="14"/>
                <w:szCs w:val="14"/>
                <w:lang w:val="en-US"/>
              </w:rPr>
              <w:t>Was the residence’s gas line upgraded to accommodate the installation of the tankless water heater?</w:t>
            </w:r>
          </w:p>
        </w:tc>
        <w:tc>
          <w:tcPr>
            <w:tcW w:w="375" w:type="pct"/>
            <w:gridSpan w:val="3"/>
            <w:tcBorders>
              <w:top w:val="single" w:sz="4" w:space="0" w:color="auto"/>
              <w:left w:val="nil"/>
              <w:bottom w:val="single" w:sz="4" w:space="0" w:color="auto"/>
              <w:right w:val="nil"/>
            </w:tcBorders>
            <w:vAlign w:val="center"/>
            <w:hideMark/>
          </w:tcPr>
          <w:p w14:paraId="25736452" w14:textId="77777777" w:rsidR="00B62644" w:rsidRDefault="00B62644" w:rsidP="0053174E">
            <w:pPr>
              <w:spacing w:before="60" w:after="40" w:line="240" w:lineRule="auto"/>
              <w:rPr>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Pr>
                <w:sz w:val="18"/>
                <w:szCs w:val="18"/>
              </w:rPr>
              <w:t>Si</w:t>
            </w:r>
          </w:p>
        </w:tc>
        <w:tc>
          <w:tcPr>
            <w:tcW w:w="375" w:type="pct"/>
            <w:tcBorders>
              <w:top w:val="single" w:sz="4" w:space="0" w:color="auto"/>
              <w:left w:val="nil"/>
              <w:bottom w:val="single" w:sz="4" w:space="0" w:color="auto"/>
              <w:right w:val="single" w:sz="4" w:space="0" w:color="auto"/>
            </w:tcBorders>
            <w:vAlign w:val="center"/>
            <w:hideMark/>
          </w:tcPr>
          <w:p w14:paraId="56DC62CC" w14:textId="77777777" w:rsidR="00B62644" w:rsidRDefault="00B62644" w:rsidP="0053174E">
            <w:pPr>
              <w:spacing w:after="0" w:line="240" w:lineRule="auto"/>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Pr>
                <w:sz w:val="18"/>
                <w:szCs w:val="18"/>
              </w:rPr>
              <w:t>No</w:t>
            </w:r>
          </w:p>
        </w:tc>
      </w:tr>
      <w:tr w:rsidR="003159B7" w14:paraId="5493CFF0" w14:textId="77777777" w:rsidTr="00220CE8">
        <w:trPr>
          <w:trHeight w:val="278"/>
        </w:trPr>
        <w:tc>
          <w:tcPr>
            <w:tcW w:w="1082" w:type="pct"/>
            <w:gridSpan w:val="3"/>
            <w:vMerge/>
            <w:tcBorders>
              <w:left w:val="single" w:sz="4" w:space="0" w:color="auto"/>
              <w:right w:val="single" w:sz="4" w:space="0" w:color="auto"/>
            </w:tcBorders>
            <w:vAlign w:val="center"/>
            <w:hideMark/>
          </w:tcPr>
          <w:p w14:paraId="72E859AD" w14:textId="77777777" w:rsidR="00B62644" w:rsidRDefault="00B62644" w:rsidP="0053174E">
            <w:pPr>
              <w:spacing w:after="0" w:line="240" w:lineRule="auto"/>
              <w:rPr>
                <w:rFonts w:eastAsia="Times New Roman"/>
                <w:sz w:val="18"/>
                <w:szCs w:val="18"/>
              </w:rPr>
            </w:pPr>
          </w:p>
        </w:tc>
        <w:tc>
          <w:tcPr>
            <w:tcW w:w="2389" w:type="pct"/>
            <w:gridSpan w:val="3"/>
            <w:tcBorders>
              <w:top w:val="single" w:sz="4" w:space="0" w:color="auto"/>
              <w:left w:val="single" w:sz="4" w:space="0" w:color="auto"/>
              <w:bottom w:val="single" w:sz="4" w:space="0" w:color="auto"/>
              <w:right w:val="nil"/>
            </w:tcBorders>
            <w:tcMar>
              <w:top w:w="0" w:type="dxa"/>
              <w:left w:w="115" w:type="dxa"/>
              <w:bottom w:w="0" w:type="dxa"/>
              <w:right w:w="115" w:type="dxa"/>
            </w:tcMar>
            <w:vAlign w:val="center"/>
            <w:hideMark/>
          </w:tcPr>
          <w:p w14:paraId="159CABB8" w14:textId="77777777" w:rsidR="00CE7737" w:rsidRDefault="00B62644" w:rsidP="0037092C">
            <w:pPr>
              <w:spacing w:before="60" w:after="0" w:line="240" w:lineRule="auto"/>
              <w:rPr>
                <w:i/>
                <w:iCs/>
                <w:sz w:val="14"/>
                <w:szCs w:val="14"/>
                <w:lang w:val="es-MX"/>
              </w:rPr>
            </w:pPr>
            <w:r w:rsidRPr="00555C27">
              <w:rPr>
                <w:sz w:val="18"/>
                <w:szCs w:val="18"/>
                <w:lang w:val="es-419"/>
              </w:rPr>
              <w:t xml:space="preserve">¿Cuál era el tamaño de la </w:t>
            </w:r>
            <w:r>
              <w:rPr>
                <w:sz w:val="18"/>
                <w:szCs w:val="18"/>
                <w:lang w:val="es-419"/>
              </w:rPr>
              <w:t>tubería</w:t>
            </w:r>
            <w:r w:rsidRPr="00555C27">
              <w:rPr>
                <w:sz w:val="18"/>
                <w:szCs w:val="18"/>
                <w:lang w:val="es-419"/>
              </w:rPr>
              <w:t xml:space="preserve"> de gas original de la residencia?</w:t>
            </w:r>
            <w:r w:rsidR="00072CE1" w:rsidRPr="002630D4">
              <w:rPr>
                <w:i/>
                <w:iCs/>
                <w:sz w:val="14"/>
                <w:szCs w:val="14"/>
                <w:lang w:val="es-MX"/>
              </w:rPr>
              <w:t xml:space="preserve"> </w:t>
            </w:r>
          </w:p>
          <w:p w14:paraId="6869DFB5" w14:textId="418E92A5" w:rsidR="00B62644" w:rsidRPr="004E7C3C" w:rsidRDefault="00B62644" w:rsidP="00220CE8">
            <w:pPr>
              <w:spacing w:after="0" w:line="240" w:lineRule="auto"/>
              <w:rPr>
                <w:i/>
                <w:iCs/>
                <w:sz w:val="18"/>
                <w:szCs w:val="18"/>
                <w:lang w:val="en-US"/>
              </w:rPr>
            </w:pPr>
            <w:r w:rsidRPr="004E7C3C">
              <w:rPr>
                <w:i/>
                <w:iCs/>
                <w:sz w:val="14"/>
                <w:szCs w:val="14"/>
                <w:lang w:val="en-US"/>
              </w:rPr>
              <w:t>What was the size of the residence’s original gas line?</w:t>
            </w:r>
          </w:p>
        </w:tc>
        <w:tc>
          <w:tcPr>
            <w:tcW w:w="445" w:type="pct"/>
            <w:tcBorders>
              <w:top w:val="single" w:sz="4" w:space="0" w:color="auto"/>
              <w:left w:val="nil"/>
              <w:bottom w:val="single" w:sz="4" w:space="0" w:color="auto"/>
              <w:right w:val="nil"/>
            </w:tcBorders>
            <w:tcMar>
              <w:top w:w="0" w:type="dxa"/>
              <w:left w:w="115" w:type="dxa"/>
              <w:bottom w:w="0" w:type="dxa"/>
              <w:right w:w="115" w:type="dxa"/>
            </w:tcMar>
            <w:vAlign w:val="center"/>
            <w:hideMark/>
          </w:tcPr>
          <w:p w14:paraId="40B808CE" w14:textId="77777777" w:rsidR="00B62644" w:rsidRDefault="00B62644" w:rsidP="00220CE8">
            <w:pPr>
              <w:spacing w:before="60" w:after="40" w:line="240" w:lineRule="auto"/>
              <w:jc w:val="center"/>
              <w:rPr>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½”</w:t>
            </w:r>
          </w:p>
        </w:tc>
        <w:tc>
          <w:tcPr>
            <w:tcW w:w="404" w:type="pct"/>
            <w:gridSpan w:val="4"/>
            <w:tcBorders>
              <w:top w:val="single" w:sz="4" w:space="0" w:color="auto"/>
              <w:left w:val="nil"/>
              <w:bottom w:val="single" w:sz="4" w:space="0" w:color="auto"/>
              <w:right w:val="nil"/>
            </w:tcBorders>
            <w:tcMar>
              <w:top w:w="0" w:type="dxa"/>
              <w:left w:w="115" w:type="dxa"/>
              <w:bottom w:w="0" w:type="dxa"/>
              <w:right w:w="115" w:type="dxa"/>
            </w:tcMar>
            <w:vAlign w:val="center"/>
            <w:hideMark/>
          </w:tcPr>
          <w:p w14:paraId="6F36AFCF" w14:textId="77777777" w:rsidR="00B62644" w:rsidRDefault="00B62644" w:rsidP="00220CE8">
            <w:pPr>
              <w:spacing w:before="60" w:after="40" w:line="240" w:lineRule="auto"/>
              <w:jc w:val="center"/>
              <w:rPr>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Pr>
                <w:sz w:val="18"/>
                <w:szCs w:val="18"/>
              </w:rPr>
              <w:t>¾”</w:t>
            </w:r>
          </w:p>
        </w:tc>
        <w:tc>
          <w:tcPr>
            <w:tcW w:w="680" w:type="pct"/>
            <w:gridSpan w:val="2"/>
            <w:tcBorders>
              <w:top w:val="single" w:sz="4" w:space="0" w:color="auto"/>
              <w:left w:val="nil"/>
              <w:bottom w:val="single" w:sz="4" w:space="0" w:color="auto"/>
              <w:right w:val="single" w:sz="4" w:space="0" w:color="auto"/>
            </w:tcBorders>
            <w:tcMar>
              <w:top w:w="0" w:type="dxa"/>
              <w:left w:w="115" w:type="dxa"/>
              <w:bottom w:w="0" w:type="dxa"/>
              <w:right w:w="115" w:type="dxa"/>
            </w:tcMar>
            <w:vAlign w:val="center"/>
            <w:hideMark/>
          </w:tcPr>
          <w:p w14:paraId="4A866FDD" w14:textId="2548B4C8" w:rsidR="00994953" w:rsidRDefault="00B62644" w:rsidP="00994953">
            <w:pPr>
              <w:spacing w:before="60" w:after="0" w:line="240" w:lineRule="auto"/>
              <w:jc w:val="center"/>
              <w:rPr>
                <w:rFonts w:eastAsia="Times New Roman"/>
                <w:sz w:val="18"/>
                <w:szCs w:val="18"/>
                <w:lang w:val="es-419"/>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sidRPr="00083CF5">
              <w:rPr>
                <w:rFonts w:eastAsia="Times New Roman"/>
                <w:sz w:val="18"/>
                <w:szCs w:val="18"/>
                <w:lang w:val="es-419"/>
              </w:rPr>
              <w:t>Otro</w:t>
            </w:r>
          </w:p>
          <w:p w14:paraId="2754B4C0" w14:textId="5935416E" w:rsidR="00994953" w:rsidRPr="00220CE8" w:rsidRDefault="00994953" w:rsidP="00220CE8">
            <w:pPr>
              <w:spacing w:after="0" w:line="240" w:lineRule="auto"/>
              <w:jc w:val="center"/>
              <w:rPr>
                <w:rFonts w:eastAsia="Times New Roman"/>
                <w:i/>
                <w:iCs/>
                <w:sz w:val="18"/>
                <w:szCs w:val="18"/>
              </w:rPr>
            </w:pPr>
            <w:r>
              <w:rPr>
                <w:rFonts w:eastAsia="Times New Roman"/>
                <w:sz w:val="18"/>
                <w:szCs w:val="18"/>
                <w:lang w:val="es-419"/>
              </w:rPr>
              <w:t xml:space="preserve">        </w:t>
            </w:r>
            <w:r w:rsidRPr="00220CE8">
              <w:rPr>
                <w:rFonts w:eastAsia="Times New Roman"/>
                <w:i/>
                <w:iCs/>
                <w:sz w:val="14"/>
                <w:szCs w:val="14"/>
                <w:lang w:val="es-419"/>
              </w:rPr>
              <w:t>Other</w:t>
            </w:r>
          </w:p>
          <w:p w14:paraId="41FAFB9F" w14:textId="714C3033" w:rsidR="00B62644" w:rsidRPr="00714A3C" w:rsidRDefault="00B62644" w:rsidP="00220CE8">
            <w:pPr>
              <w:spacing w:before="60" w:after="0" w:line="240" w:lineRule="auto"/>
              <w:jc w:val="center"/>
              <w:rPr>
                <w:i/>
                <w:iCs/>
                <w:sz w:val="18"/>
                <w:szCs w:val="18"/>
              </w:rPr>
            </w:pPr>
          </w:p>
        </w:tc>
      </w:tr>
      <w:tr w:rsidR="00123739" w:rsidRPr="009A6541" w14:paraId="2627FF49" w14:textId="77777777" w:rsidTr="0037092C">
        <w:trPr>
          <w:trHeight w:val="386"/>
        </w:trPr>
        <w:tc>
          <w:tcPr>
            <w:tcW w:w="1082" w:type="pct"/>
            <w:gridSpan w:val="3"/>
            <w:vMerge/>
            <w:tcBorders>
              <w:left w:val="single" w:sz="4" w:space="0" w:color="auto"/>
              <w:right w:val="single" w:sz="4" w:space="0" w:color="auto"/>
            </w:tcBorders>
            <w:vAlign w:val="center"/>
          </w:tcPr>
          <w:p w14:paraId="7B88978E" w14:textId="77777777" w:rsidR="00123739" w:rsidRDefault="00123739" w:rsidP="0053174E">
            <w:pPr>
              <w:spacing w:after="0" w:line="240" w:lineRule="auto"/>
              <w:rPr>
                <w:rFonts w:eastAsia="Times New Roman"/>
                <w:sz w:val="18"/>
                <w:szCs w:val="18"/>
              </w:rPr>
            </w:pPr>
          </w:p>
        </w:tc>
        <w:tc>
          <w:tcPr>
            <w:tcW w:w="1084" w:type="pct"/>
            <w:vMerge w:val="restart"/>
            <w:tcBorders>
              <w:top w:val="single" w:sz="4" w:space="0" w:color="auto"/>
              <w:left w:val="single" w:sz="4" w:space="0" w:color="auto"/>
              <w:right w:val="single" w:sz="4" w:space="0" w:color="FFFFFF" w:themeColor="background1"/>
            </w:tcBorders>
            <w:tcMar>
              <w:top w:w="0" w:type="dxa"/>
              <w:left w:w="115" w:type="dxa"/>
              <w:bottom w:w="0" w:type="dxa"/>
              <w:right w:w="115" w:type="dxa"/>
            </w:tcMar>
            <w:vAlign w:val="center"/>
          </w:tcPr>
          <w:p w14:paraId="522CBD5D" w14:textId="77777777" w:rsidR="00123739" w:rsidRPr="00123739" w:rsidRDefault="00123739" w:rsidP="00BE4550">
            <w:pPr>
              <w:spacing w:before="60" w:after="0" w:line="240" w:lineRule="auto"/>
              <w:rPr>
                <w:rFonts w:eastAsia="Times New Roman"/>
                <w:sz w:val="18"/>
                <w:szCs w:val="18"/>
              </w:rPr>
            </w:pPr>
            <w:r w:rsidRPr="00123739">
              <w:rPr>
                <w:rFonts w:eastAsia="Times New Roman"/>
                <w:sz w:val="18"/>
                <w:szCs w:val="18"/>
              </w:rPr>
              <w:t>¿Qué está reemplazando esta unidad?</w:t>
            </w:r>
          </w:p>
          <w:p w14:paraId="0F6F9BD8" w14:textId="612AA9F6" w:rsidR="00123739" w:rsidRPr="00BE4550" w:rsidRDefault="00994953" w:rsidP="00BE4550">
            <w:pPr>
              <w:spacing w:after="40" w:line="240" w:lineRule="auto"/>
              <w:rPr>
                <w:rFonts w:eastAsia="Times New Roman"/>
                <w:i/>
                <w:iCs/>
                <w:sz w:val="18"/>
                <w:szCs w:val="18"/>
                <w:lang w:val="en-US"/>
              </w:rPr>
            </w:pPr>
            <w:r w:rsidRPr="00220CE8">
              <w:rPr>
                <w:rFonts w:eastAsia="Times New Roman"/>
                <w:i/>
                <w:iCs/>
                <w:sz w:val="14"/>
                <w:szCs w:val="14"/>
                <w:lang w:val="es-MX"/>
              </w:rPr>
              <w:t xml:space="preserve">  </w:t>
            </w:r>
            <w:r w:rsidR="00123739" w:rsidRPr="00BE4550">
              <w:rPr>
                <w:rFonts w:eastAsia="Times New Roman"/>
                <w:i/>
                <w:iCs/>
                <w:sz w:val="14"/>
                <w:szCs w:val="14"/>
                <w:lang w:val="en-US"/>
              </w:rPr>
              <w:t>What is this unit replacing?</w:t>
            </w:r>
          </w:p>
        </w:tc>
        <w:tc>
          <w:tcPr>
            <w:tcW w:w="1305" w:type="pct"/>
            <w:gridSpan w:val="2"/>
            <w:tcBorders>
              <w:top w:val="single" w:sz="4" w:space="0" w:color="auto"/>
              <w:left w:val="single" w:sz="4" w:space="0" w:color="FFFFFF" w:themeColor="background1"/>
              <w:bottom w:val="nil"/>
              <w:right w:val="nil"/>
            </w:tcBorders>
            <w:vAlign w:val="center"/>
          </w:tcPr>
          <w:p w14:paraId="1C39BA48" w14:textId="77777777" w:rsidR="009A6541" w:rsidRPr="00195BD2" w:rsidRDefault="009A6541" w:rsidP="009A6541">
            <w:pPr>
              <w:spacing w:before="60" w:after="40" w:line="240" w:lineRule="auto"/>
              <w:rPr>
                <w:rFonts w:eastAsia="Times New Roman"/>
                <w:sz w:val="18"/>
                <w:szCs w:val="18"/>
                <w:lang w:val="es-419"/>
              </w:rPr>
            </w:pPr>
            <w:r>
              <w:rPr>
                <w:rFonts w:eastAsia="Times New Roman"/>
                <w:sz w:val="18"/>
                <w:szCs w:val="18"/>
              </w:rPr>
              <w:fldChar w:fldCharType="begin">
                <w:ffData>
                  <w:name w:val="Check204"/>
                  <w:enabled/>
                  <w:calcOnExit w:val="0"/>
                  <w:checkBox>
                    <w:sizeAuto/>
                    <w:default w:val="0"/>
                  </w:checkBox>
                </w:ffData>
              </w:fldChar>
            </w:r>
            <w:r w:rsidRPr="00195BD2">
              <w:rPr>
                <w:rFonts w:eastAsia="Times New Roman"/>
                <w:sz w:val="18"/>
                <w:szCs w:val="18"/>
                <w:lang w:val="es-419"/>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sidRPr="00195BD2">
              <w:rPr>
                <w:rFonts w:eastAsia="Times New Roman"/>
                <w:sz w:val="18"/>
                <w:szCs w:val="18"/>
                <w:lang w:val="es-419"/>
              </w:rPr>
              <w:t xml:space="preserve"> Tanque de depósito de g</w:t>
            </w:r>
            <w:r>
              <w:rPr>
                <w:rFonts w:eastAsia="Times New Roman"/>
                <w:sz w:val="18"/>
                <w:szCs w:val="18"/>
                <w:lang w:val="es-419"/>
              </w:rPr>
              <w:t>as</w:t>
            </w:r>
          </w:p>
          <w:p w14:paraId="525BBD67" w14:textId="6DAC1241" w:rsidR="00123739" w:rsidRPr="00BE4550" w:rsidRDefault="009A6541" w:rsidP="00220CE8">
            <w:pPr>
              <w:spacing w:after="40" w:line="240" w:lineRule="auto"/>
              <w:rPr>
                <w:rFonts w:eastAsia="Times New Roman"/>
                <w:sz w:val="18"/>
                <w:szCs w:val="18"/>
                <w:lang w:val="es-MX"/>
              </w:rPr>
            </w:pPr>
            <w:r w:rsidRPr="00FC1137">
              <w:rPr>
                <w:rFonts w:eastAsia="Times New Roman"/>
                <w:i/>
                <w:iCs/>
                <w:sz w:val="14"/>
                <w:szCs w:val="14"/>
                <w:lang w:val="es-419"/>
              </w:rPr>
              <w:t xml:space="preserve">       </w:t>
            </w:r>
            <w:r w:rsidRPr="004E7C3C">
              <w:rPr>
                <w:rFonts w:eastAsia="Times New Roman"/>
                <w:i/>
                <w:iCs/>
                <w:sz w:val="14"/>
                <w:szCs w:val="14"/>
                <w:lang w:val="es-419"/>
              </w:rPr>
              <w:t>Gas Storage Tank</w:t>
            </w:r>
          </w:p>
        </w:tc>
        <w:tc>
          <w:tcPr>
            <w:tcW w:w="1529" w:type="pct"/>
            <w:gridSpan w:val="7"/>
            <w:tcBorders>
              <w:top w:val="single" w:sz="4" w:space="0" w:color="auto"/>
              <w:left w:val="nil"/>
              <w:bottom w:val="nil"/>
              <w:right w:val="single" w:sz="4" w:space="0" w:color="auto"/>
            </w:tcBorders>
          </w:tcPr>
          <w:p w14:paraId="46790817" w14:textId="163D2E6B" w:rsidR="0004700F" w:rsidRPr="00195BD2" w:rsidRDefault="0004700F" w:rsidP="00650F6C">
            <w:pPr>
              <w:spacing w:before="60" w:after="0" w:line="240" w:lineRule="auto"/>
              <w:rPr>
                <w:rFonts w:eastAsia="Times New Roman"/>
                <w:sz w:val="18"/>
                <w:szCs w:val="18"/>
                <w:lang w:val="es-419"/>
              </w:rPr>
            </w:pPr>
            <w:r>
              <w:rPr>
                <w:rFonts w:eastAsia="Times New Roman"/>
                <w:sz w:val="18"/>
                <w:szCs w:val="18"/>
              </w:rPr>
              <w:fldChar w:fldCharType="begin">
                <w:ffData>
                  <w:name w:val="Check204"/>
                  <w:enabled/>
                  <w:calcOnExit w:val="0"/>
                  <w:checkBox>
                    <w:sizeAuto/>
                    <w:default w:val="0"/>
                  </w:checkBox>
                </w:ffData>
              </w:fldChar>
            </w:r>
            <w:r w:rsidRPr="00195BD2">
              <w:rPr>
                <w:rFonts w:eastAsia="Times New Roman"/>
                <w:sz w:val="18"/>
                <w:szCs w:val="18"/>
                <w:lang w:val="es-419"/>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sidRPr="00195BD2">
              <w:rPr>
                <w:rFonts w:eastAsia="Times New Roman"/>
                <w:sz w:val="18"/>
                <w:szCs w:val="18"/>
                <w:lang w:val="es-419"/>
              </w:rPr>
              <w:t xml:space="preserve"> </w:t>
            </w:r>
            <w:r w:rsidR="00AE600A">
              <w:rPr>
                <w:rFonts w:eastAsia="Times New Roman"/>
                <w:sz w:val="18"/>
                <w:szCs w:val="18"/>
                <w:lang w:val="es-419"/>
              </w:rPr>
              <w:t>Calentador sin tanque de gas</w:t>
            </w:r>
          </w:p>
          <w:p w14:paraId="1E3D0650" w14:textId="512585C4" w:rsidR="00123739" w:rsidRPr="00BE4550" w:rsidRDefault="0004700F" w:rsidP="00650F6C">
            <w:pPr>
              <w:spacing w:after="40" w:line="240" w:lineRule="auto"/>
              <w:rPr>
                <w:rFonts w:eastAsia="Times New Roman"/>
                <w:sz w:val="18"/>
                <w:szCs w:val="18"/>
                <w:lang w:val="es-MX"/>
              </w:rPr>
            </w:pPr>
            <w:r>
              <w:rPr>
                <w:rFonts w:eastAsia="Times New Roman"/>
                <w:i/>
                <w:iCs/>
                <w:sz w:val="14"/>
                <w:szCs w:val="14"/>
                <w:lang w:val="es-419"/>
              </w:rPr>
              <w:t xml:space="preserve">     </w:t>
            </w:r>
            <w:r w:rsidR="00AE600A">
              <w:rPr>
                <w:rFonts w:eastAsia="Times New Roman"/>
                <w:i/>
                <w:iCs/>
                <w:sz w:val="14"/>
                <w:szCs w:val="14"/>
                <w:lang w:val="es-419"/>
              </w:rPr>
              <w:t xml:space="preserve"> </w:t>
            </w:r>
            <w:r>
              <w:rPr>
                <w:rFonts w:eastAsia="Times New Roman"/>
                <w:i/>
                <w:iCs/>
                <w:sz w:val="14"/>
                <w:szCs w:val="14"/>
                <w:lang w:val="es-419"/>
              </w:rPr>
              <w:t xml:space="preserve"> </w:t>
            </w:r>
            <w:r w:rsidR="00AE600A">
              <w:rPr>
                <w:rFonts w:eastAsia="Times New Roman"/>
                <w:i/>
                <w:iCs/>
                <w:sz w:val="14"/>
                <w:szCs w:val="14"/>
                <w:lang w:val="es-419"/>
              </w:rPr>
              <w:t>Gas Tankless</w:t>
            </w:r>
          </w:p>
        </w:tc>
      </w:tr>
      <w:tr w:rsidR="00123739" w:rsidRPr="009A6541" w14:paraId="64653F61" w14:textId="77777777" w:rsidTr="0037092C">
        <w:trPr>
          <w:trHeight w:val="201"/>
        </w:trPr>
        <w:tc>
          <w:tcPr>
            <w:tcW w:w="1082" w:type="pct"/>
            <w:gridSpan w:val="3"/>
            <w:vMerge/>
            <w:tcBorders>
              <w:left w:val="single" w:sz="4" w:space="0" w:color="auto"/>
              <w:bottom w:val="single" w:sz="4" w:space="0" w:color="auto"/>
              <w:right w:val="single" w:sz="4" w:space="0" w:color="auto"/>
            </w:tcBorders>
            <w:vAlign w:val="center"/>
          </w:tcPr>
          <w:p w14:paraId="32E1310D" w14:textId="77777777" w:rsidR="00123739" w:rsidRPr="00BE4550" w:rsidRDefault="00123739" w:rsidP="0053174E">
            <w:pPr>
              <w:spacing w:after="0" w:line="240" w:lineRule="auto"/>
              <w:rPr>
                <w:rFonts w:eastAsia="Times New Roman"/>
                <w:sz w:val="18"/>
                <w:szCs w:val="18"/>
                <w:lang w:val="es-MX"/>
              </w:rPr>
            </w:pPr>
          </w:p>
        </w:tc>
        <w:tc>
          <w:tcPr>
            <w:tcW w:w="1084" w:type="pct"/>
            <w:vMerge/>
            <w:tcBorders>
              <w:left w:val="single" w:sz="4" w:space="0" w:color="auto"/>
              <w:bottom w:val="single" w:sz="4" w:space="0" w:color="auto"/>
              <w:right w:val="single" w:sz="4" w:space="0" w:color="FFFFFF" w:themeColor="background1"/>
            </w:tcBorders>
            <w:tcMar>
              <w:top w:w="0" w:type="dxa"/>
              <w:left w:w="115" w:type="dxa"/>
              <w:bottom w:w="0" w:type="dxa"/>
              <w:right w:w="115" w:type="dxa"/>
            </w:tcMar>
            <w:vAlign w:val="center"/>
          </w:tcPr>
          <w:p w14:paraId="2E11B28E" w14:textId="77777777" w:rsidR="00123739" w:rsidRPr="00BE4550" w:rsidRDefault="00123739" w:rsidP="0053174E">
            <w:pPr>
              <w:spacing w:before="60" w:after="40" w:line="240" w:lineRule="auto"/>
              <w:rPr>
                <w:rFonts w:eastAsia="Times New Roman"/>
                <w:sz w:val="18"/>
                <w:szCs w:val="18"/>
                <w:lang w:val="es-MX"/>
              </w:rPr>
            </w:pPr>
          </w:p>
        </w:tc>
        <w:tc>
          <w:tcPr>
            <w:tcW w:w="1305" w:type="pct"/>
            <w:gridSpan w:val="2"/>
            <w:tcBorders>
              <w:top w:val="nil"/>
              <w:left w:val="single" w:sz="4" w:space="0" w:color="FFFFFF" w:themeColor="background1"/>
              <w:bottom w:val="single" w:sz="4" w:space="0" w:color="auto"/>
              <w:right w:val="nil"/>
            </w:tcBorders>
            <w:vAlign w:val="center"/>
          </w:tcPr>
          <w:p w14:paraId="058D51A8" w14:textId="77777777" w:rsidR="009A6541" w:rsidRPr="00195BD2" w:rsidRDefault="009A6541" w:rsidP="00BE4550">
            <w:pPr>
              <w:spacing w:before="60" w:after="0" w:line="240" w:lineRule="auto"/>
              <w:rPr>
                <w:rFonts w:eastAsia="Times New Roman"/>
                <w:sz w:val="18"/>
                <w:szCs w:val="18"/>
                <w:lang w:val="es-419"/>
              </w:rPr>
            </w:pPr>
            <w:r>
              <w:rPr>
                <w:rFonts w:eastAsia="Times New Roman"/>
                <w:sz w:val="18"/>
                <w:szCs w:val="18"/>
              </w:rPr>
              <w:fldChar w:fldCharType="begin">
                <w:ffData>
                  <w:name w:val="Check204"/>
                  <w:enabled/>
                  <w:calcOnExit w:val="0"/>
                  <w:checkBox>
                    <w:sizeAuto/>
                    <w:default w:val="0"/>
                  </w:checkBox>
                </w:ffData>
              </w:fldChar>
            </w:r>
            <w:r w:rsidRPr="00195BD2">
              <w:rPr>
                <w:rFonts w:eastAsia="Times New Roman"/>
                <w:sz w:val="18"/>
                <w:szCs w:val="18"/>
                <w:lang w:val="es-419"/>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sidRPr="00195BD2">
              <w:rPr>
                <w:rFonts w:eastAsia="Times New Roman"/>
                <w:sz w:val="18"/>
                <w:szCs w:val="18"/>
                <w:lang w:val="es-419"/>
              </w:rPr>
              <w:t xml:space="preserve"> Tanque de depósito el</w:t>
            </w:r>
            <w:r>
              <w:rPr>
                <w:rFonts w:eastAsia="Times New Roman"/>
                <w:sz w:val="18"/>
                <w:szCs w:val="18"/>
                <w:lang w:val="es-419"/>
              </w:rPr>
              <w:t>éctrico</w:t>
            </w:r>
          </w:p>
          <w:p w14:paraId="102BBA9D" w14:textId="4891B974" w:rsidR="00123739" w:rsidRPr="00BE4550" w:rsidRDefault="009A6541" w:rsidP="00BE4550">
            <w:pPr>
              <w:spacing w:after="40" w:line="240" w:lineRule="auto"/>
              <w:rPr>
                <w:rFonts w:eastAsia="Times New Roman"/>
                <w:sz w:val="18"/>
                <w:szCs w:val="18"/>
                <w:lang w:val="es-MX"/>
              </w:rPr>
            </w:pPr>
            <w:r>
              <w:rPr>
                <w:rFonts w:eastAsia="Times New Roman"/>
                <w:i/>
                <w:iCs/>
                <w:sz w:val="14"/>
                <w:szCs w:val="14"/>
                <w:lang w:val="es-419"/>
              </w:rPr>
              <w:t xml:space="preserve">      </w:t>
            </w:r>
            <w:r w:rsidR="00AE600A">
              <w:rPr>
                <w:rFonts w:eastAsia="Times New Roman"/>
                <w:i/>
                <w:iCs/>
                <w:sz w:val="14"/>
                <w:szCs w:val="14"/>
                <w:lang w:val="es-419"/>
              </w:rPr>
              <w:t xml:space="preserve"> </w:t>
            </w:r>
            <w:r w:rsidRPr="004E7C3C">
              <w:rPr>
                <w:rFonts w:eastAsia="Times New Roman"/>
                <w:i/>
                <w:iCs/>
                <w:sz w:val="14"/>
                <w:szCs w:val="14"/>
                <w:lang w:val="es-419"/>
              </w:rPr>
              <w:t>Electric Storage Tank</w:t>
            </w:r>
          </w:p>
        </w:tc>
        <w:tc>
          <w:tcPr>
            <w:tcW w:w="1529" w:type="pct"/>
            <w:gridSpan w:val="7"/>
            <w:tcBorders>
              <w:top w:val="nil"/>
              <w:left w:val="nil"/>
              <w:bottom w:val="single" w:sz="4" w:space="0" w:color="auto"/>
              <w:right w:val="single" w:sz="4" w:space="0" w:color="auto"/>
            </w:tcBorders>
            <w:vAlign w:val="center"/>
          </w:tcPr>
          <w:p w14:paraId="325842E7" w14:textId="6BB1F370" w:rsidR="009A6541" w:rsidRDefault="009A6541" w:rsidP="00BE4550">
            <w:pPr>
              <w:spacing w:before="60" w:after="0" w:line="240" w:lineRule="auto"/>
              <w:rPr>
                <w:rFonts w:eastAsia="Times New Roman"/>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9E5F81">
              <w:rPr>
                <w:rFonts w:eastAsia="Times New Roman"/>
                <w:sz w:val="18"/>
                <w:szCs w:val="18"/>
              </w:rPr>
            </w:r>
            <w:r w:rsidR="009E5F81">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sidRPr="00083CF5">
              <w:rPr>
                <w:rFonts w:eastAsia="Times New Roman"/>
                <w:sz w:val="18"/>
                <w:szCs w:val="18"/>
                <w:lang w:val="es-419"/>
              </w:rPr>
              <w:t>Otro</w:t>
            </w:r>
            <w:r w:rsidR="005457CC">
              <w:rPr>
                <w:rFonts w:eastAsia="Times New Roman"/>
                <w:sz w:val="18"/>
                <w:szCs w:val="18"/>
                <w:lang w:val="es-419"/>
              </w:rPr>
              <w:t xml:space="preserve">: </w:t>
            </w:r>
          </w:p>
          <w:p w14:paraId="04239705" w14:textId="22A94BD9" w:rsidR="00123739" w:rsidRPr="00BE4550" w:rsidRDefault="0036392C" w:rsidP="00BE4550">
            <w:pPr>
              <w:spacing w:after="0" w:line="240" w:lineRule="auto"/>
              <w:rPr>
                <w:rFonts w:eastAsia="Times New Roman"/>
                <w:i/>
                <w:iCs/>
                <w:sz w:val="14"/>
                <w:szCs w:val="14"/>
              </w:rPr>
            </w:pPr>
            <w:r>
              <w:rPr>
                <w:rFonts w:eastAsia="Times New Roman"/>
                <w:noProof/>
                <w:sz w:val="18"/>
                <w:szCs w:val="18"/>
              </w:rPr>
              <mc:AlternateContent>
                <mc:Choice Requires="wps">
                  <w:drawing>
                    <wp:anchor distT="0" distB="0" distL="114300" distR="114300" simplePos="0" relativeHeight="251658245" behindDoc="0" locked="0" layoutInCell="1" allowOverlap="1" wp14:anchorId="0600F1B2" wp14:editId="5FABD9E9">
                      <wp:simplePos x="0" y="0"/>
                      <wp:positionH relativeFrom="column">
                        <wp:posOffset>442595</wp:posOffset>
                      </wp:positionH>
                      <wp:positionV relativeFrom="paragraph">
                        <wp:posOffset>0</wp:posOffset>
                      </wp:positionV>
                      <wp:extent cx="1353185" cy="6985"/>
                      <wp:effectExtent l="0" t="0" r="37465" b="31115"/>
                      <wp:wrapNone/>
                      <wp:docPr id="2" name="Straight Connector 2"/>
                      <wp:cNvGraphicFramePr/>
                      <a:graphic xmlns:a="http://schemas.openxmlformats.org/drawingml/2006/main">
                        <a:graphicData uri="http://schemas.microsoft.com/office/word/2010/wordprocessingShape">
                          <wps:wsp>
                            <wps:cNvCnPr/>
                            <wps:spPr>
                              <a:xfrm flipV="1">
                                <a:off x="0" y="0"/>
                                <a:ext cx="1353185" cy="69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EDD97" id="Straight Connector 2" o:spid="_x0000_s1026"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5pt,0" to="141.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" strokecolor="black [3200]" strokeweight=".5pt">
                      <v:stroke joinstyle="miter"/>
                    </v:line>
                  </w:pict>
                </mc:Fallback>
              </mc:AlternateContent>
            </w:r>
            <w:r w:rsidR="009A6541">
              <w:rPr>
                <w:rFonts w:eastAsia="Times New Roman"/>
                <w:sz w:val="18"/>
                <w:szCs w:val="18"/>
              </w:rPr>
              <w:t xml:space="preserve">     </w:t>
            </w:r>
            <w:r w:rsidR="009A6541" w:rsidRPr="00C94359">
              <w:rPr>
                <w:rFonts w:eastAsia="Times New Roman"/>
                <w:i/>
                <w:iCs/>
                <w:sz w:val="14"/>
                <w:szCs w:val="14"/>
              </w:rPr>
              <w:t>Other</w:t>
            </w:r>
          </w:p>
        </w:tc>
      </w:tr>
    </w:tbl>
    <w:p w14:paraId="210A0159" w14:textId="04023237" w:rsidR="004E7C3C" w:rsidRPr="00BE4550" w:rsidRDefault="004E7C3C">
      <w:pPr>
        <w:spacing w:after="0" w:line="240" w:lineRule="auto"/>
        <w:rPr>
          <w:rFonts w:eastAsia="Arial" w:cs="Arial"/>
          <w:sz w:val="12"/>
          <w:szCs w:val="8"/>
          <w:lang w:val="es-MX"/>
        </w:rPr>
      </w:pPr>
    </w:p>
    <w:p w14:paraId="4D434C9D" w14:textId="77777777" w:rsidR="00220CE8" w:rsidRDefault="00220CE8">
      <w:pPr>
        <w:spacing w:after="0" w:line="240" w:lineRule="auto"/>
        <w:rPr>
          <w:b/>
          <w:sz w:val="28"/>
        </w:rPr>
      </w:pPr>
      <w:r>
        <w:rPr>
          <w:b/>
          <w:sz w:val="28"/>
        </w:rPr>
        <w:br w:type="page"/>
      </w:r>
    </w:p>
    <w:p w14:paraId="201B0260" w14:textId="4B3F0F85" w:rsidR="007E1BC7" w:rsidRPr="00C51D89" w:rsidRDefault="002F298C" w:rsidP="00F94263">
      <w:pPr>
        <w:spacing w:after="0" w:line="240" w:lineRule="auto"/>
        <w:rPr>
          <w:b/>
          <w:sz w:val="28"/>
        </w:rPr>
        <w:sectPr w:rsidR="007E1BC7" w:rsidRPr="00C51D89" w:rsidSect="00C17904">
          <w:headerReference w:type="default" r:id="rId18"/>
          <w:footerReference w:type="default" r:id="rId19"/>
          <w:headerReference w:type="first" r:id="rId20"/>
          <w:footerReference w:type="first" r:id="rId21"/>
          <w:type w:val="continuous"/>
          <w:pgSz w:w="12240" w:h="15840" w:code="1"/>
          <w:pgMar w:top="720" w:right="720" w:bottom="720" w:left="720" w:header="576" w:footer="432" w:gutter="0"/>
          <w:cols w:space="720"/>
          <w:docGrid w:linePitch="360"/>
        </w:sectPr>
      </w:pPr>
      <w:r w:rsidRPr="00C178D6">
        <w:rPr>
          <w:b/>
          <w:sz w:val="28"/>
        </w:rPr>
        <w:lastRenderedPageBreak/>
        <w:t>Términos y condiciones</w:t>
      </w:r>
    </w:p>
    <w:p w14:paraId="65CD78F2" w14:textId="77AFAF39" w:rsidR="00097908" w:rsidRPr="00C178D6" w:rsidRDefault="00097908" w:rsidP="00BF04D5">
      <w:pPr>
        <w:tabs>
          <w:tab w:val="left" w:pos="360"/>
        </w:tabs>
        <w:spacing w:after="80" w:line="240" w:lineRule="auto"/>
        <w:rPr>
          <w:rFonts w:cs="Arial"/>
          <w:b/>
          <w:sz w:val="16"/>
          <w:szCs w:val="16"/>
        </w:rPr>
      </w:pPr>
      <w:r w:rsidRPr="00C178D6">
        <w:rPr>
          <w:b/>
          <w:sz w:val="16"/>
        </w:rPr>
        <w:t>SOLICITUD:</w:t>
      </w:r>
      <w:r w:rsidRPr="00C178D6">
        <w:rPr>
          <w:color w:val="000000"/>
          <w:sz w:val="16"/>
        </w:rPr>
        <w:t xml:space="preserve"> </w:t>
      </w:r>
      <w:r w:rsidRPr="00C178D6">
        <w:rPr>
          <w:sz w:val="16"/>
        </w:rPr>
        <w:t xml:space="preserve">Esta solicitud y toda la documentación adicional requerida se debe llenar por completo, verazmente y con exactitud. Es recomendable que los clientes guarden una copia de esta solicitud y los documentos adjuntos que se presentaron a Energy Trust según este programa. Energy Trust no será responsable por la pérdida de los documentos relacionados con esta solicitud. </w:t>
      </w:r>
      <w:r w:rsidRPr="00C178D6">
        <w:rPr>
          <w:b/>
          <w:sz w:val="16"/>
        </w:rPr>
        <w:t>Energy Trust debe recibir las solicitudes a más tardar a los 60 días de la fecha de instalación.</w:t>
      </w:r>
      <w:r w:rsidRPr="00C178D6">
        <w:rPr>
          <w:sz w:val="16"/>
        </w:rPr>
        <w:t xml:space="preserve"> Las ofertas de incentivo dependen de la disponibilidad de fondos y pueden cambiar. </w:t>
      </w:r>
      <w:r w:rsidRPr="00C178D6">
        <w:rPr>
          <w:b/>
          <w:sz w:val="16"/>
        </w:rPr>
        <w:t>Los montos de los incentivos son válidos para instalaciones hechas hasta el 31 de diciembre de 2021. Por favor espere de cuatro a seis semanas para la tramitación del incentivo.</w:t>
      </w:r>
    </w:p>
    <w:p w14:paraId="7333E57E" w14:textId="2633C6BF" w:rsidR="00097908" w:rsidRPr="00C178D6" w:rsidRDefault="00097908" w:rsidP="00BF04D5">
      <w:pPr>
        <w:tabs>
          <w:tab w:val="left" w:pos="360"/>
        </w:tabs>
        <w:spacing w:after="80" w:line="240" w:lineRule="auto"/>
        <w:rPr>
          <w:rFonts w:cs="Arial"/>
          <w:sz w:val="16"/>
          <w:szCs w:val="16"/>
        </w:rPr>
      </w:pPr>
      <w:r w:rsidRPr="00C178D6">
        <w:rPr>
          <w:b/>
          <w:sz w:val="16"/>
        </w:rPr>
        <w:t>ELEGIBILIDAD:</w:t>
      </w:r>
      <w:r w:rsidRPr="00C178D6">
        <w:rPr>
          <w:sz w:val="16"/>
        </w:rPr>
        <w:t xml:space="preserve"> Los incentivos están disponibles para clientes que son: (i) Clientes de servicios de electricidad para viviendas de Oregón de </w:t>
      </w:r>
      <w:r w:rsidR="00BF04D5">
        <w:rPr>
          <w:sz w:val="16"/>
        </w:rPr>
        <w:t>Portland General Electric</w:t>
      </w:r>
      <w:r w:rsidRPr="00C178D6">
        <w:rPr>
          <w:sz w:val="16"/>
        </w:rPr>
        <w:t xml:space="preserve"> o </w:t>
      </w:r>
      <w:r w:rsidR="00BF04D5">
        <w:rPr>
          <w:sz w:val="16"/>
        </w:rPr>
        <w:t>Pacific Power</w:t>
      </w:r>
      <w:r w:rsidRPr="00C178D6">
        <w:rPr>
          <w:sz w:val="16"/>
        </w:rPr>
        <w:t xml:space="preserve">, (ii) clientes de servicios de gas natural para viviendas de Oregón con </w:t>
      </w:r>
      <w:r w:rsidR="00BF04D5">
        <w:rPr>
          <w:sz w:val="16"/>
        </w:rPr>
        <w:t>NW Natural</w:t>
      </w:r>
      <w:r w:rsidRPr="00C178D6">
        <w:rPr>
          <w:sz w:val="16"/>
        </w:rPr>
        <w:t xml:space="preserve">, </w:t>
      </w:r>
      <w:r w:rsidR="00BF04D5">
        <w:rPr>
          <w:sz w:val="16"/>
        </w:rPr>
        <w:t>Cascade Natural Gas</w:t>
      </w:r>
      <w:r w:rsidRPr="00C178D6">
        <w:rPr>
          <w:sz w:val="16"/>
        </w:rPr>
        <w:t xml:space="preserve"> o Avista o (iii) clientes del servicio de gas </w:t>
      </w:r>
      <w:r w:rsidR="00BF04D5">
        <w:rPr>
          <w:sz w:val="16"/>
        </w:rPr>
        <w:t>NW Natural</w:t>
      </w:r>
      <w:r w:rsidRPr="00C178D6">
        <w:rPr>
          <w:sz w:val="16"/>
        </w:rPr>
        <w:t xml:space="preserve"> para viviendas de Washington. Los incentivos para ahorrar energía que reducen el costo de la calefacción de la vivienda están a disposición de clientes de PGE y </w:t>
      </w:r>
      <w:r w:rsidR="00BF04D5">
        <w:rPr>
          <w:sz w:val="16"/>
        </w:rPr>
        <w:t>Pacific Power</w:t>
      </w:r>
      <w:r w:rsidRPr="00C178D6">
        <w:rPr>
          <w:sz w:val="16"/>
        </w:rPr>
        <w:t xml:space="preserve"> que usan electricidad para la calefacción y para clientes de </w:t>
      </w:r>
      <w:r w:rsidR="00BF04D5">
        <w:rPr>
          <w:sz w:val="16"/>
        </w:rPr>
        <w:t>NW Natural</w:t>
      </w:r>
      <w:r w:rsidRPr="00C178D6">
        <w:rPr>
          <w:sz w:val="16"/>
        </w:rPr>
        <w:t xml:space="preserve">, </w:t>
      </w:r>
      <w:r w:rsidR="00BF04D5">
        <w:rPr>
          <w:sz w:val="16"/>
        </w:rPr>
        <w:t>Cascade Natural Gas</w:t>
      </w:r>
      <w:r w:rsidRPr="00C178D6">
        <w:rPr>
          <w:sz w:val="16"/>
        </w:rPr>
        <w:t xml:space="preserve"> y Avista que usan gas natural para la calefacción. Energy Trust es el único responsable de la determinación final de elegibilidad.</w:t>
      </w:r>
    </w:p>
    <w:p w14:paraId="42B677C8" w14:textId="2F4A705E" w:rsidR="00430D3E" w:rsidRPr="00C178D6" w:rsidRDefault="00430D3E" w:rsidP="00BF04D5">
      <w:pPr>
        <w:tabs>
          <w:tab w:val="left" w:pos="360"/>
        </w:tabs>
        <w:spacing w:after="80" w:line="240" w:lineRule="auto"/>
        <w:rPr>
          <w:rFonts w:cs="Arial"/>
          <w:sz w:val="16"/>
          <w:szCs w:val="16"/>
        </w:rPr>
      </w:pPr>
      <w:r w:rsidRPr="00C178D6">
        <w:rPr>
          <w:b/>
          <w:sz w:val="16"/>
        </w:rPr>
        <w:t>PRODUCTOS ELEGIBLES:</w:t>
      </w:r>
      <w:r w:rsidRPr="00C178D6">
        <w:rPr>
          <w:sz w:val="16"/>
        </w:rPr>
        <w:t xml:space="preserve"> Los productos deben cumplir con las especificaciones de eficiencia energética de Energy Trust. Las especificaciones se pueden encontrar en la web en </w:t>
      </w:r>
      <w:hyperlink r:id="rId22" w:history="1">
        <w:r w:rsidRPr="00C178D6">
          <w:rPr>
            <w:rStyle w:val="Hyperlink"/>
            <w:sz w:val="16"/>
          </w:rPr>
          <w:t>www.energytrust.org</w:t>
        </w:r>
      </w:hyperlink>
      <w:r w:rsidRPr="00C178D6">
        <w:rPr>
          <w:sz w:val="16"/>
        </w:rPr>
        <w:t xml:space="preserve"> y están sujetas a cambios. Si usted o su contratista tienen dudas con respecto a las especificaciones, por favor llame a Energy Trust antes de seguir adelante.</w:t>
      </w:r>
    </w:p>
    <w:p w14:paraId="5962BC3C" w14:textId="313BD0F0" w:rsidR="00097908" w:rsidRPr="00C178D6" w:rsidRDefault="00097908" w:rsidP="00BF04D5">
      <w:pPr>
        <w:spacing w:after="80" w:line="240" w:lineRule="auto"/>
        <w:ind w:right="-14"/>
        <w:rPr>
          <w:rFonts w:cs="Arial"/>
          <w:sz w:val="16"/>
          <w:szCs w:val="16"/>
        </w:rPr>
      </w:pPr>
      <w:r w:rsidRPr="00C178D6">
        <w:rPr>
          <w:b/>
          <w:sz w:val="16"/>
        </w:rPr>
        <w:t>VERIFICACIÓN DE CALIDAD DE MANO DE OBRA:</w:t>
      </w:r>
      <w:r w:rsidRPr="00C178D6">
        <w:rPr>
          <w:sz w:val="16"/>
        </w:rPr>
        <w:t xml:space="preserve"> Antes de pagar cualquier incentivo, el contratista verificará que las medidas de ahorro energético instaladas cumplen con las especificaciones de Energy Trust of Oregon, definidas por el Building Performance Institute y el manual de especificaciones de Energy Trust vigente. Las temperaturas al aire libre pueden afectar el proceso de verificación. Asimismo, se podría elegir la vivienda del cliente para realizar una visita de control de calidad después de la instalación. La verificación de la calidad del trabajo no implica ninguna garantía.</w:t>
      </w:r>
    </w:p>
    <w:p w14:paraId="0641C20C" w14:textId="5AA1970A" w:rsidR="005C2044" w:rsidRPr="00C178D6" w:rsidRDefault="00097908" w:rsidP="00BF04D5">
      <w:pPr>
        <w:tabs>
          <w:tab w:val="left" w:pos="360"/>
        </w:tabs>
        <w:spacing w:after="80" w:line="240" w:lineRule="auto"/>
        <w:rPr>
          <w:rFonts w:cs="Arial"/>
          <w:sz w:val="16"/>
          <w:szCs w:val="16"/>
        </w:rPr>
      </w:pPr>
      <w:r w:rsidRPr="00C178D6">
        <w:rPr>
          <w:b/>
          <w:sz w:val="16"/>
        </w:rPr>
        <w:t>PAGO:</w:t>
      </w:r>
      <w:r w:rsidRPr="00C178D6">
        <w:rPr>
          <w:sz w:val="16"/>
        </w:rPr>
        <w:t xml:space="preserve"> Los incentivos se pagarán luego de: (i) completar y/o instalar las medidas de ahorro de energía, (ii) verificar que se han completado y/o instalado las medidas y (iii) presentar a tiempo toda la documentación requerida para las medidas. Los incentivos se le pagarán directamente al cliente a menos que se presenten como proyecto de incentivo instantáneo. Los proyectos de incentivo instantáneo se le pagarán al contratista. Un Aliado Comercial de Energy Trust o un contratista con licencia en Oregón o Washington debe instalar todas las medidas.</w:t>
      </w:r>
    </w:p>
    <w:p w14:paraId="4AA4D2B9" w14:textId="38B2999B" w:rsidR="00097908" w:rsidRPr="00C178D6" w:rsidRDefault="00097908" w:rsidP="00BF04D5">
      <w:pPr>
        <w:pStyle w:val="BodyText"/>
        <w:spacing w:after="80"/>
        <w:ind w:right="-14"/>
        <w:rPr>
          <w:rFonts w:cs="Arial"/>
          <w:sz w:val="16"/>
          <w:szCs w:val="16"/>
        </w:rPr>
      </w:pPr>
      <w:r w:rsidRPr="00C178D6">
        <w:rPr>
          <w:b/>
          <w:sz w:val="16"/>
        </w:rPr>
        <w:t>PRUEBA DE COMPRA:</w:t>
      </w:r>
      <w:r w:rsidRPr="00C178D6">
        <w:rPr>
          <w:sz w:val="16"/>
        </w:rPr>
        <w:t xml:space="preserve"> Las facturas que acompañen a esta solicitud deben </w:t>
      </w:r>
      <w:r w:rsidRPr="00C178D6">
        <w:rPr>
          <w:b/>
          <w:sz w:val="16"/>
        </w:rPr>
        <w:t>desglosar</w:t>
      </w:r>
      <w:r w:rsidRPr="00C178D6">
        <w:rPr>
          <w:sz w:val="16"/>
        </w:rPr>
        <w:t xml:space="preserve"> los productos comprados y/o el trabajo hecho. La cuenta debe incluir una descripción de la instalación o los gastos de mano de obra y demostrar que la cuenta está pagada por completo.</w:t>
      </w:r>
    </w:p>
    <w:p w14:paraId="789215B3" w14:textId="66A48520" w:rsidR="00097908" w:rsidRPr="00C178D6" w:rsidRDefault="00097908" w:rsidP="00BF04D5">
      <w:pPr>
        <w:tabs>
          <w:tab w:val="left" w:pos="360"/>
        </w:tabs>
        <w:spacing w:after="80" w:line="240" w:lineRule="auto"/>
        <w:rPr>
          <w:rFonts w:cs="Arial"/>
          <w:sz w:val="16"/>
          <w:szCs w:val="16"/>
        </w:rPr>
      </w:pPr>
      <w:r w:rsidRPr="00C178D6">
        <w:rPr>
          <w:b/>
          <w:sz w:val="16"/>
        </w:rPr>
        <w:t>MONTO DEL INCENTIVO:</w:t>
      </w:r>
      <w:r w:rsidRPr="00C178D6">
        <w:rPr>
          <w:sz w:val="16"/>
        </w:rPr>
        <w:t xml:space="preserve"> El monto del incentivo no puede ser mayor que el costo total de la instalación. Los incentivos para medidas de ahorro energético completadas y/o instaladas como se presentan en la documentación adjunta a esta solicitud se limitan a los montos indicados por Energy Trust. Tales montos están sujetos a cambio. Los montos actuales de los incentivos se indican en el siguiente sitio web: </w:t>
      </w:r>
      <w:hyperlink r:id="rId23" w:history="1">
        <w:r w:rsidRPr="00C178D6">
          <w:rPr>
            <w:rStyle w:val="Hyperlink"/>
            <w:sz w:val="16"/>
          </w:rPr>
          <w:t>www.energytrust.org</w:t>
        </w:r>
      </w:hyperlink>
      <w:r w:rsidRPr="00C178D6">
        <w:rPr>
          <w:sz w:val="16"/>
        </w:rPr>
        <w:t>. Contacte a Energy Trust si tiene alguna pregunta.</w:t>
      </w:r>
    </w:p>
    <w:p w14:paraId="0EBCE815" w14:textId="062549A6" w:rsidR="00097908" w:rsidRPr="00C178D6" w:rsidRDefault="00097908" w:rsidP="00BF04D5">
      <w:pPr>
        <w:spacing w:after="80" w:line="240" w:lineRule="auto"/>
        <w:ind w:right="-14"/>
        <w:rPr>
          <w:rFonts w:cs="Arial"/>
          <w:sz w:val="16"/>
          <w:szCs w:val="16"/>
        </w:rPr>
      </w:pPr>
      <w:r w:rsidRPr="00C178D6">
        <w:rPr>
          <w:b/>
          <w:sz w:val="16"/>
        </w:rPr>
        <w:t>RESPONSABILIDAD IMPOSITIVA:</w:t>
      </w:r>
      <w:r w:rsidRPr="00C178D6">
        <w:rPr>
          <w:sz w:val="16"/>
        </w:rPr>
        <w:t xml:space="preserve"> Energy Trust no es responsable de ninguna carga tributaria que se le imponga al cliente como resultado del pago de incentivos o de obtener financiamiento. Energy Trust no brinda asesoramiento en cuanto a impuestos y ninguna comunicación de Energy Trust tiene el propósito ni ha sido redactada para que se use con el fin de evadir sanciones tributarias ni se puede usar para evitar multas según el código del IRS.</w:t>
      </w:r>
    </w:p>
    <w:p w14:paraId="6E96D877" w14:textId="17E7C2A0" w:rsidR="00097908" w:rsidRPr="00C178D6" w:rsidRDefault="00430D3E" w:rsidP="00BF04D5">
      <w:pPr>
        <w:spacing w:after="80" w:line="240" w:lineRule="auto"/>
        <w:ind w:right="-14"/>
        <w:rPr>
          <w:rFonts w:cs="Arial"/>
          <w:sz w:val="16"/>
          <w:szCs w:val="16"/>
        </w:rPr>
      </w:pPr>
      <w:r w:rsidRPr="00C178D6">
        <w:rPr>
          <w:b/>
          <w:sz w:val="16"/>
        </w:rPr>
        <w:t>MATERIALES EN FACSÍMIL O ESCANEADOS:</w:t>
      </w:r>
      <w:r w:rsidRPr="00C178D6">
        <w:rPr>
          <w:sz w:val="16"/>
        </w:rPr>
        <w:t xml:space="preserve"> </w:t>
      </w:r>
      <w:r w:rsidRPr="00C178D6">
        <w:rPr>
          <w:caps/>
          <w:sz w:val="16"/>
        </w:rPr>
        <w:t xml:space="preserve">La transmisión </w:t>
      </w:r>
      <w:r w:rsidRPr="00C178D6">
        <w:rPr>
          <w:sz w:val="16"/>
        </w:rPr>
        <w:t>por fax de cualquier documento original firmado, y su retransmisión por fax, equivalen a presentar el documento original firmado. Los documentos escaneados enviados a Energy Trust como adjunto por correo electrónico equivalen a entregarlos como originales firmados. Cuando Energy Trust lo solicite, el cliente presentará los documentos originales para confirmar los documentos escaneados o enviados por fax.</w:t>
      </w:r>
    </w:p>
    <w:p w14:paraId="61526CD7" w14:textId="77777777" w:rsidR="00097908" w:rsidRPr="00C178D6" w:rsidRDefault="00097908" w:rsidP="00BF04D5">
      <w:pPr>
        <w:spacing w:after="80" w:line="240" w:lineRule="auto"/>
        <w:ind w:right="-14"/>
        <w:rPr>
          <w:rFonts w:cs="Arial"/>
          <w:sz w:val="16"/>
          <w:szCs w:val="16"/>
        </w:rPr>
      </w:pPr>
      <w:r w:rsidRPr="00C178D6">
        <w:rPr>
          <w:b/>
          <w:sz w:val="16"/>
        </w:rPr>
        <w:t>CÓDIGOS DE SEGURIDAD Y DE CONSTRUCCIÓN:</w:t>
      </w:r>
      <w:r w:rsidRPr="00C178D6">
        <w:rPr>
          <w:sz w:val="16"/>
        </w:rPr>
        <w:t xml:space="preserve"> El cliente declara que, en cuanto a los productos y la obra completada que se identifica en la documentación que acompaña a esta solicitud: (i) todos los productos instalados y el trabajo llevado a cabo cumplen con todos los códigos de seguridad, de construcción y ambientales federales, estatales y locales, (ii) todos los productos figuran en listas de UL, y si corresponde, han sido instalados conforme a las instrucciones del fabricante.</w:t>
      </w:r>
    </w:p>
    <w:p w14:paraId="04A29668" w14:textId="2F8C9021" w:rsidR="00097908" w:rsidRPr="00C178D6" w:rsidRDefault="00097908" w:rsidP="00BF04D5">
      <w:pPr>
        <w:spacing w:after="80" w:line="240" w:lineRule="auto"/>
        <w:rPr>
          <w:rFonts w:cs="Arial"/>
          <w:sz w:val="16"/>
          <w:szCs w:val="16"/>
        </w:rPr>
      </w:pPr>
      <w:r w:rsidRPr="00C178D6">
        <w:rPr>
          <w:b/>
          <w:sz w:val="16"/>
        </w:rPr>
        <w:t>NO CONSTITUYE ENDOSO:</w:t>
      </w:r>
      <w:r w:rsidRPr="00C178D6">
        <w:rPr>
          <w:sz w:val="16"/>
        </w:rPr>
        <w:t xml:space="preserve"> Energy Trust no endosa a ningún fabricante, contratista o producto específico. El hecho de que aparezcan en esta solicitud los nombres de fabricantes, contratistas, productos o sistemas no constituye un endoso. El hecho de que fabricantes, contratistas, productos o sistemas no estén mencionados no implica de ninguna manera que no sean adecuados ni que sean defectuosos.</w:t>
      </w:r>
    </w:p>
    <w:p w14:paraId="3D06673F" w14:textId="77777777" w:rsidR="00097908" w:rsidRPr="00C178D6" w:rsidRDefault="00097908" w:rsidP="00BF04D5">
      <w:pPr>
        <w:spacing w:after="80" w:line="240" w:lineRule="auto"/>
        <w:rPr>
          <w:rFonts w:cs="Arial"/>
          <w:sz w:val="16"/>
          <w:szCs w:val="16"/>
        </w:rPr>
      </w:pPr>
      <w:r w:rsidRPr="00C178D6">
        <w:rPr>
          <w:b/>
          <w:color w:val="000000"/>
          <w:sz w:val="16"/>
        </w:rPr>
        <w:t>DERECHOS DE PROPIEDAD:</w:t>
      </w:r>
      <w:r w:rsidRPr="00C178D6">
        <w:rPr>
          <w:sz w:val="16"/>
        </w:rPr>
        <w:t xml:space="preserve"> El cliente declara que tiene derecho a completar y/o instalar las medidas de ahorro energético en la propiedad donde se implementen esas medidas, y que se ha obtenido el consentimiento del dueño, si este fuera necesario.</w:t>
      </w:r>
    </w:p>
    <w:p w14:paraId="3B41956B" w14:textId="78934A29" w:rsidR="00097908" w:rsidRPr="00C178D6" w:rsidRDefault="00097908" w:rsidP="00BF04D5">
      <w:pPr>
        <w:pStyle w:val="BodyText3"/>
        <w:spacing w:after="80"/>
        <w:rPr>
          <w:rFonts w:ascii="Arial" w:hAnsi="Arial" w:cs="Arial"/>
          <w:color w:val="000000"/>
        </w:rPr>
      </w:pPr>
      <w:r w:rsidRPr="00C178D6">
        <w:rPr>
          <w:rFonts w:ascii="Arial" w:hAnsi="Arial"/>
          <w:b/>
          <w:color w:val="000000"/>
        </w:rPr>
        <w:t>ACCESO Y EVALUACIÓN:</w:t>
      </w:r>
      <w:r w:rsidRPr="00C178D6">
        <w:rPr>
          <w:rFonts w:ascii="Arial" w:hAnsi="Arial"/>
          <w:color w:val="000000"/>
        </w:rPr>
        <w:t xml:space="preserve"> </w:t>
      </w:r>
      <w:r w:rsidRPr="00C178D6">
        <w:rPr>
          <w:rFonts w:ascii="Arial" w:hAnsi="Arial"/>
        </w:rPr>
        <w:t>Energy Trust y/o sus representantes pueden solicitar acceso al sitio donde se hayan instalado o completado las medidas de ahorro energético y puede revisar y evaluar el proyecto durante la obra y después de que se complete. El cliente acepta dar acceso razonable para los propósitos descritos aquí.</w:t>
      </w:r>
    </w:p>
    <w:p w14:paraId="5BE1E114" w14:textId="36BBB211" w:rsidR="00097908" w:rsidRPr="00C178D6" w:rsidRDefault="00097908" w:rsidP="00BF04D5">
      <w:pPr>
        <w:pStyle w:val="BodyText3"/>
        <w:spacing w:after="80"/>
        <w:rPr>
          <w:rFonts w:ascii="Arial" w:hAnsi="Arial" w:cs="Arial"/>
          <w:color w:val="000000"/>
        </w:rPr>
      </w:pPr>
      <w:r w:rsidRPr="00C178D6">
        <w:rPr>
          <w:rFonts w:ascii="Arial" w:hAnsi="Arial"/>
          <w:b/>
          <w:color w:val="000000"/>
        </w:rPr>
        <w:t>EXONERACIÓN DE RESPONSABILIDAD/DESCARGO DE RESPONSABILIDAD:</w:t>
      </w:r>
      <w:r w:rsidRPr="00C178D6">
        <w:rPr>
          <w:rFonts w:ascii="Arial" w:hAnsi="Arial"/>
          <w:color w:val="000000"/>
        </w:rPr>
        <w:t xml:space="preserve"> </w:t>
      </w:r>
      <w:r w:rsidRPr="00C178D6">
        <w:rPr>
          <w:rFonts w:ascii="Arial" w:hAnsi="Arial"/>
          <w:b/>
        </w:rPr>
        <w:t xml:space="preserve">El cliente entiende </w:t>
      </w:r>
      <w:proofErr w:type="gramStart"/>
      <w:r w:rsidRPr="00C178D6">
        <w:rPr>
          <w:rFonts w:ascii="Arial" w:hAnsi="Arial"/>
          <w:b/>
        </w:rPr>
        <w:t>que</w:t>
      </w:r>
      <w:proofErr w:type="gramEnd"/>
      <w:r w:rsidRPr="00C178D6">
        <w:rPr>
          <w:rFonts w:ascii="Arial" w:hAnsi="Arial"/>
          <w:b/>
        </w:rPr>
        <w:t xml:space="preserve"> aunque Energy Trust posiblemente le pague un incentivo, esta no supervisa las obras del cliente, y no es responsable ni de que se complete correctamente el trabajo ni del buen funcionamiento de los productos adquiridos. </w:t>
      </w:r>
      <w:r w:rsidRPr="00C178D6">
        <w:rPr>
          <w:rFonts w:ascii="Arial" w:hAnsi="Arial"/>
          <w:b/>
        </w:rPr>
        <w:br/>
        <w:t>Energy Trust simplemente brinda los fondos para ayudar al cliente a implementar medidas de ahorro de energía. El cliente acepta el riesgo de daños o perjuicios que pueda sufrir con respecto a la instalación de las medidas. Energy Trust no garantiza ningún resultado específico de ahorros energéticos al aprobar la solicitud ni con ninguna de sus acciones.</w:t>
      </w:r>
    </w:p>
    <w:p w14:paraId="5F1B1360" w14:textId="77777777" w:rsidR="007F3978" w:rsidRPr="00C178D6" w:rsidRDefault="007F3978" w:rsidP="00BF04D5">
      <w:pPr>
        <w:pStyle w:val="NoSpacing"/>
        <w:spacing w:after="80"/>
        <w:rPr>
          <w:sz w:val="16"/>
          <w:szCs w:val="16"/>
        </w:rPr>
      </w:pPr>
      <w:r w:rsidRPr="00C178D6">
        <w:rPr>
          <w:b/>
          <w:caps/>
          <w:sz w:val="16"/>
        </w:rPr>
        <w:t>Revelación de información sobre consumo energético</w:t>
      </w:r>
      <w:r w:rsidRPr="00C178D6">
        <w:rPr>
          <w:b/>
          <w:sz w:val="16"/>
        </w:rPr>
        <w:t>:</w:t>
      </w:r>
      <w:r w:rsidRPr="00C178D6">
        <w:rPr>
          <w:sz w:val="16"/>
        </w:rPr>
        <w:t xml:space="preserve"> El cliente autoriza a Energy Trust y al contratista que firma esta solicitud a acceder a los datos de consumo de energía del servicio público con respeto a la propiedad en la cual se hayan completado o instalado medidas de ahorro energético. Para hacerlo, Energy Trust puede acceder a las cuentas de electricidad y gas natural y de uso del termostato en la dirección física del proyecto, y el contratista puede acceder a la información de termostato en la dirección física del proyecto. El cliente se compromete a brindar a Energy Trust la ayuda razonable para obtener dicha información. El cliente también autoriza al contratista que firma la solicitud a compartir información sobre el sistema de termostato del cliente, incluyendo, entre otros, la información de uso del termostato, con Energy Trust.</w:t>
      </w:r>
    </w:p>
    <w:p w14:paraId="2BC548FB" w14:textId="525F68FC" w:rsidR="003A5DF2" w:rsidRPr="00C178D6" w:rsidRDefault="0001373B" w:rsidP="00BF04D5">
      <w:pPr>
        <w:pStyle w:val="Default"/>
        <w:spacing w:after="80"/>
        <w:rPr>
          <w:sz w:val="16"/>
          <w:szCs w:val="16"/>
        </w:rPr>
      </w:pPr>
      <w:r w:rsidRPr="00C178D6">
        <w:rPr>
          <w:b/>
          <w:color w:val="auto"/>
          <w:sz w:val="16"/>
        </w:rPr>
        <w:t xml:space="preserve">REVELACIÓN DE INFORMACIÓN: </w:t>
      </w:r>
      <w:r w:rsidRPr="00C178D6">
        <w:rPr>
          <w:color w:val="auto"/>
          <w:sz w:val="16"/>
        </w:rPr>
        <w:t>El cliente acepta que Energy Trust puede incluir el nombre del cliente, los servicios de Energy Trust y los ahorros energéticos resultantes en informes y otra documentación presentada a Energy Trust, su Junta Directiva, el Oregon Public Utility Commission, el Departamento de Energía de Oregón, a Oregon Housing and Community Services y/o a la Legislatura de Oregón. Energy Trust tratará toda otra información recopilada en evaluaciones como confidencial y presentará tales informes solo como datos agregados.</w:t>
      </w:r>
    </w:p>
    <w:sectPr w:rsidR="003A5DF2" w:rsidRPr="00C178D6" w:rsidSect="00DB13A0">
      <w:type w:val="continuous"/>
      <w:pgSz w:w="12240" w:h="15840" w:code="1"/>
      <w:pgMar w:top="354"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59859" w14:textId="77777777" w:rsidR="001267F3" w:rsidRDefault="001267F3" w:rsidP="00E736EB">
      <w:pPr>
        <w:spacing w:after="0" w:line="240" w:lineRule="auto"/>
      </w:pPr>
      <w:r>
        <w:separator/>
      </w:r>
    </w:p>
  </w:endnote>
  <w:endnote w:type="continuationSeparator" w:id="0">
    <w:p w14:paraId="747A1BD0" w14:textId="77777777" w:rsidR="001267F3" w:rsidRDefault="001267F3" w:rsidP="00E736EB">
      <w:pPr>
        <w:spacing w:after="0" w:line="240" w:lineRule="auto"/>
      </w:pPr>
      <w:r>
        <w:continuationSeparator/>
      </w:r>
    </w:p>
  </w:endnote>
  <w:endnote w:type="continuationNotice" w:id="1">
    <w:p w14:paraId="4771826F" w14:textId="77777777" w:rsidR="001267F3" w:rsidRDefault="001267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67E2F" w14:textId="49C5AD8B" w:rsidR="00465ADE" w:rsidRDefault="00465ADE" w:rsidP="00465ADE">
    <w:pPr>
      <w:pBdr>
        <w:top w:val="single" w:sz="18" w:space="1" w:color="auto"/>
      </w:pBdr>
      <w:tabs>
        <w:tab w:val="right" w:pos="10710"/>
      </w:tabs>
      <w:spacing w:after="0"/>
      <w:rPr>
        <w:i/>
        <w:color w:val="191914"/>
        <w:sz w:val="15"/>
      </w:rPr>
    </w:pPr>
    <w:r>
      <w:rPr>
        <w:sz w:val="15"/>
        <w:szCs w:val="15"/>
      </w:rPr>
      <w:t xml:space="preserve">Formulario 320C-WH-ES </w:t>
    </w:r>
    <w:sdt>
      <w:sdtPr>
        <w:rPr>
          <w:sz w:val="15"/>
          <w:szCs w:val="15"/>
        </w:rPr>
        <w:alias w:val="Status"/>
        <w:tag w:val=""/>
        <w:id w:val="1816060442"/>
        <w:placeholder>
          <w:docPart w:val="FE9D195AD618421395684B36E093C862"/>
        </w:placeholder>
        <w:dataBinding w:prefixMappings="xmlns:ns0='http://purl.org/dc/elements/1.1/' xmlns:ns1='http://schemas.openxmlformats.org/package/2006/metadata/core-properties' " w:xpath="/ns1:coreProperties[1]/ns1:contentStatus[1]" w:storeItemID="{6C3C8BC8-F283-45AE-878A-BAB7291924A1}"/>
        <w:text/>
      </w:sdtPr>
      <w:sdtEndPr/>
      <w:sdtContent>
        <w:r w:rsidR="00422726">
          <w:rPr>
            <w:sz w:val="15"/>
            <w:szCs w:val="15"/>
          </w:rPr>
          <w:t>v2023.1 230227</w:t>
        </w:r>
      </w:sdtContent>
    </w:sdt>
    <w:r>
      <w:rPr>
        <w:sz w:val="15"/>
      </w:rPr>
      <w:t xml:space="preserve"> ―</w:t>
    </w:r>
    <w:r>
      <w:rPr>
        <w:b/>
        <w:sz w:val="15"/>
      </w:rPr>
      <w:t xml:space="preserve"> </w:t>
    </w:r>
    <w:bookmarkStart w:id="5" w:name="_Hlk526933841"/>
    <w:r w:rsidRPr="00CF4749">
      <w:rPr>
        <w:b/>
        <w:sz w:val="15"/>
        <w:szCs w:val="15"/>
      </w:rPr>
      <w:t>Pag</w:t>
    </w:r>
    <w:r>
      <w:rPr>
        <w:b/>
        <w:sz w:val="15"/>
        <w:szCs w:val="15"/>
      </w:rPr>
      <w:t>e</w:t>
    </w:r>
    <w:r w:rsidRPr="00CF4749">
      <w:rPr>
        <w:b/>
        <w:sz w:val="15"/>
        <w:szCs w:val="15"/>
      </w:rPr>
      <w:t xml:space="preserv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5</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7</w:t>
    </w:r>
    <w:r w:rsidRPr="00CF4749">
      <w:rPr>
        <w:b/>
        <w:sz w:val="15"/>
        <w:szCs w:val="15"/>
      </w:rPr>
      <w:fldChar w:fldCharType="end"/>
    </w:r>
    <w:r>
      <w:rPr>
        <w:b/>
        <w:sz w:val="15"/>
        <w:szCs w:val="15"/>
      </w:rPr>
      <w:tab/>
    </w:r>
    <w:r>
      <w:rPr>
        <w:i/>
        <w:color w:val="191914"/>
        <w:sz w:val="15"/>
      </w:rPr>
      <w:t xml:space="preserve">Medidas e incentivos sujetos a cambios. </w:t>
    </w:r>
  </w:p>
  <w:p w14:paraId="5111C5CE" w14:textId="2E3CE7EE" w:rsidR="00F323FF" w:rsidRPr="00465ADE" w:rsidRDefault="00465ADE" w:rsidP="00465ADE">
    <w:pPr>
      <w:pBdr>
        <w:top w:val="single" w:sz="18" w:space="1" w:color="auto"/>
      </w:pBdr>
      <w:tabs>
        <w:tab w:val="right" w:pos="10710"/>
      </w:tabs>
      <w:spacing w:after="0"/>
      <w:rPr>
        <w:rFonts w:cs="Arial"/>
        <w:i/>
        <w:color w:val="191914"/>
        <w:sz w:val="15"/>
        <w:szCs w:val="15"/>
      </w:rPr>
    </w:pPr>
    <w:r>
      <w:rPr>
        <w:i/>
        <w:color w:val="191914"/>
        <w:sz w:val="15"/>
      </w:rPr>
      <w:tab/>
      <w:t>No use este formulario para obras terminadas después del 31 de diciembre de 202</w:t>
    </w:r>
    <w:r w:rsidR="00CD4114">
      <w:rPr>
        <w:i/>
        <w:color w:val="191914"/>
        <w:sz w:val="15"/>
      </w:rPr>
      <w:t>3</w:t>
    </w:r>
    <w:r>
      <w:rPr>
        <w:i/>
        <w:color w:val="191914"/>
        <w:sz w:val="15"/>
      </w:rPr>
      <w:t>.</w:t>
    </w:r>
    <w:bookmarkEnd w:id="5"/>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3AA0CC98" w:rsidR="00F323FF" w:rsidRPr="0098013A" w:rsidRDefault="00F323FF" w:rsidP="005616D3">
    <w:pPr>
      <w:spacing w:after="0"/>
      <w:rPr>
        <w:rFonts w:cs="Arial"/>
        <w:b/>
        <w:color w:val="191914"/>
        <w:sz w:val="16"/>
        <w:szCs w:val="16"/>
      </w:rPr>
    </w:pPr>
    <w:r>
      <w:rPr>
        <w:b/>
        <w:color w:val="191914"/>
        <w:sz w:val="16"/>
      </w:rPr>
      <w:t>Medidas e incentivos sujetos a cambio. Este formulario no se debe usar después del 31 de diciembre de 2021.</w:t>
    </w:r>
  </w:p>
  <w:p w14:paraId="1AFFDFE8" w14:textId="77777777" w:rsidR="00F323FF" w:rsidRPr="00CF4749" w:rsidRDefault="00F323FF"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F323FF" w14:paraId="2E3BD51D" w14:textId="77777777" w:rsidTr="003F09EC">
      <w:trPr>
        <w:trHeight w:val="389"/>
      </w:trPr>
      <w:tc>
        <w:tcPr>
          <w:tcW w:w="1728" w:type="dxa"/>
          <w:shd w:val="clear" w:color="auto" w:fill="DDDDDD"/>
        </w:tcPr>
        <w:p w14:paraId="653D74B0" w14:textId="63F8A3BD" w:rsidR="00F323FF" w:rsidRPr="005B76E8" w:rsidRDefault="00F323FF" w:rsidP="003F09EC">
          <w:pPr>
            <w:spacing w:before="40" w:after="0" w:line="240" w:lineRule="auto"/>
            <w:rPr>
              <w:rFonts w:cs="Arial"/>
              <w:sz w:val="18"/>
              <w:szCs w:val="18"/>
            </w:rPr>
          </w:pPr>
          <w:r>
            <w:rPr>
              <w:b/>
              <w:i/>
              <w:sz w:val="14"/>
            </w:rPr>
            <w:t>Para uso exclusivo de Energy Trust</w:t>
          </w:r>
        </w:p>
      </w:tc>
      <w:tc>
        <w:tcPr>
          <w:tcW w:w="1980" w:type="dxa"/>
          <w:shd w:val="clear" w:color="auto" w:fill="DDDDDD"/>
        </w:tcPr>
        <w:p w14:paraId="01B260A1" w14:textId="77777777" w:rsidR="00F323FF" w:rsidRPr="005B76E8" w:rsidRDefault="00F323FF" w:rsidP="003F09EC">
          <w:pPr>
            <w:spacing w:before="40" w:after="0" w:line="240" w:lineRule="auto"/>
            <w:rPr>
              <w:rFonts w:cs="Arial"/>
              <w:sz w:val="18"/>
              <w:szCs w:val="18"/>
            </w:rPr>
          </w:pPr>
          <w:r>
            <w:rPr>
              <w:sz w:val="14"/>
            </w:rPr>
            <w:t>FT ID</w:t>
          </w:r>
        </w:p>
      </w:tc>
      <w:tc>
        <w:tcPr>
          <w:tcW w:w="2084" w:type="dxa"/>
          <w:shd w:val="clear" w:color="auto" w:fill="DDDDDD"/>
        </w:tcPr>
        <w:p w14:paraId="3331A80D" w14:textId="77777777" w:rsidR="00F323FF" w:rsidRPr="005B76E8" w:rsidRDefault="00F323FF" w:rsidP="003F09EC">
          <w:pPr>
            <w:spacing w:before="40" w:after="0" w:line="240" w:lineRule="auto"/>
            <w:rPr>
              <w:rFonts w:cs="Arial"/>
              <w:sz w:val="18"/>
              <w:szCs w:val="18"/>
            </w:rPr>
          </w:pPr>
          <w:r>
            <w:rPr>
              <w:sz w:val="14"/>
            </w:rPr>
            <w:t>PART ID</w:t>
          </w:r>
        </w:p>
      </w:tc>
      <w:tc>
        <w:tcPr>
          <w:tcW w:w="563" w:type="dxa"/>
          <w:shd w:val="clear" w:color="auto" w:fill="DDDDDD"/>
        </w:tcPr>
        <w:p w14:paraId="1308D0F8" w14:textId="77777777" w:rsidR="00F323FF" w:rsidRPr="005B76E8" w:rsidRDefault="00F323FF" w:rsidP="003F09EC">
          <w:pPr>
            <w:spacing w:before="40" w:after="0" w:line="240" w:lineRule="auto"/>
            <w:rPr>
              <w:rFonts w:cs="Arial"/>
              <w:sz w:val="18"/>
              <w:szCs w:val="18"/>
            </w:rPr>
          </w:pPr>
          <w:r>
            <w:rPr>
              <w:sz w:val="14"/>
            </w:rPr>
            <w:t>R1</w:t>
          </w:r>
        </w:p>
      </w:tc>
      <w:tc>
        <w:tcPr>
          <w:tcW w:w="562" w:type="dxa"/>
          <w:shd w:val="clear" w:color="auto" w:fill="DDDDDD"/>
        </w:tcPr>
        <w:p w14:paraId="54458732" w14:textId="77777777" w:rsidR="00F323FF" w:rsidRPr="005B76E8" w:rsidRDefault="00F323FF" w:rsidP="003F09EC">
          <w:pPr>
            <w:spacing w:before="40" w:after="0" w:line="240" w:lineRule="auto"/>
            <w:rPr>
              <w:rFonts w:cs="Arial"/>
              <w:sz w:val="18"/>
              <w:szCs w:val="18"/>
            </w:rPr>
          </w:pPr>
          <w:r>
            <w:rPr>
              <w:sz w:val="14"/>
            </w:rPr>
            <w:t>R2</w:t>
          </w:r>
        </w:p>
      </w:tc>
      <w:tc>
        <w:tcPr>
          <w:tcW w:w="563" w:type="dxa"/>
          <w:shd w:val="clear" w:color="auto" w:fill="DDDDDD"/>
        </w:tcPr>
        <w:p w14:paraId="0A605F7C" w14:textId="77777777" w:rsidR="00F323FF" w:rsidRPr="005B76E8" w:rsidRDefault="00F323FF" w:rsidP="003F09EC">
          <w:pPr>
            <w:spacing w:before="40" w:after="0" w:line="240" w:lineRule="auto"/>
            <w:rPr>
              <w:rFonts w:cs="Arial"/>
              <w:sz w:val="18"/>
              <w:szCs w:val="18"/>
            </w:rPr>
          </w:pPr>
          <w:r>
            <w:rPr>
              <w:sz w:val="14"/>
            </w:rPr>
            <w:t>R3</w:t>
          </w:r>
        </w:p>
      </w:tc>
    </w:tr>
  </w:tbl>
  <w:p w14:paraId="486B94CC" w14:textId="58F7D20B" w:rsidR="00F323FF" w:rsidRPr="005616D3" w:rsidRDefault="00F323FF" w:rsidP="005616D3">
    <w:pPr>
      <w:pStyle w:val="Header"/>
      <w:tabs>
        <w:tab w:val="clear" w:pos="4680"/>
        <w:tab w:val="center" w:pos="5940"/>
      </w:tabs>
      <w:ind w:right="270"/>
      <w:rPr>
        <w:sz w:val="16"/>
        <w:szCs w:val="16"/>
      </w:rPr>
    </w:pPr>
    <w:r>
      <w:rPr>
        <w:sz w:val="15"/>
      </w:rPr>
      <w:t xml:space="preserve"> ―</w:t>
    </w:r>
    <w:r>
      <w:rPr>
        <w:b/>
        <w:sz w:val="15"/>
      </w:rPr>
      <w:t xml:space="preserve">Página d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CB85C" w14:textId="77777777" w:rsidR="001267F3" w:rsidRDefault="001267F3" w:rsidP="00E736EB">
      <w:pPr>
        <w:spacing w:after="0" w:line="240" w:lineRule="auto"/>
      </w:pPr>
      <w:r>
        <w:separator/>
      </w:r>
    </w:p>
  </w:footnote>
  <w:footnote w:type="continuationSeparator" w:id="0">
    <w:p w14:paraId="15B734EB" w14:textId="77777777" w:rsidR="001267F3" w:rsidRDefault="001267F3" w:rsidP="00E736EB">
      <w:pPr>
        <w:spacing w:after="0" w:line="240" w:lineRule="auto"/>
      </w:pPr>
      <w:r>
        <w:continuationSeparator/>
      </w:r>
    </w:p>
  </w:footnote>
  <w:footnote w:type="continuationNotice" w:id="1">
    <w:p w14:paraId="315C7A37" w14:textId="77777777" w:rsidR="001267F3" w:rsidRDefault="001267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734D360E" w:rsidR="00F323FF" w:rsidRPr="00076220" w:rsidRDefault="00352218" w:rsidP="005A0C97">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0ACEC5D2" wp14:editId="5381F17C">
          <wp:simplePos x="0" y="0"/>
          <wp:positionH relativeFrom="column">
            <wp:posOffset>5586730</wp:posOffset>
          </wp:positionH>
          <wp:positionV relativeFrom="paragraph">
            <wp:posOffset>-128270</wp:posOffset>
          </wp:positionV>
          <wp:extent cx="1380744" cy="621792"/>
          <wp:effectExtent l="0" t="0" r="0" b="6985"/>
          <wp:wrapNone/>
          <wp:docPr id="23" name="Picture 2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0744" cy="621792"/>
                  </a:xfrm>
                  <a:prstGeom prst="rect">
                    <a:avLst/>
                  </a:prstGeom>
                  <a:noFill/>
                </pic:spPr>
              </pic:pic>
            </a:graphicData>
          </a:graphic>
          <wp14:sizeRelH relativeFrom="page">
            <wp14:pctWidth>0</wp14:pctWidth>
          </wp14:sizeRelH>
          <wp14:sizeRelV relativeFrom="page">
            <wp14:pctHeight>0</wp14:pctHeight>
          </wp14:sizeRelV>
        </wp:anchor>
      </w:drawing>
    </w:r>
    <w:r w:rsidR="00943147">
      <w:rPr>
        <w:b/>
        <w:sz w:val="28"/>
      </w:rPr>
      <w:t>Incentivos</w:t>
    </w:r>
    <w:r w:rsidR="001C6E88">
      <w:rPr>
        <w:b/>
        <w:sz w:val="28"/>
      </w:rPr>
      <w:t xml:space="preserve"> </w:t>
    </w:r>
    <w:r w:rsidR="003C104F">
      <w:rPr>
        <w:b/>
        <w:sz w:val="28"/>
      </w:rPr>
      <w:t>de calentador de agua</w:t>
    </w:r>
    <w:r w:rsidR="00943147">
      <w:rPr>
        <w:b/>
        <w:sz w:val="28"/>
      </w:rPr>
      <w:t>, instalado por co</w:t>
    </w:r>
    <w:r w:rsidR="009E0239">
      <w:rPr>
        <w:b/>
        <w:sz w:val="28"/>
      </w:rPr>
      <w:t>ntrati</w:t>
    </w:r>
    <w:r w:rsidR="003C104F">
      <w:rPr>
        <w:b/>
        <w:sz w:val="28"/>
      </w:rPr>
      <w:t>sta</w:t>
    </w:r>
  </w:p>
  <w:p w14:paraId="55A0B311" w14:textId="72D699FE" w:rsidR="001E5653" w:rsidRDefault="009F76C9" w:rsidP="001E5653">
    <w:pPr>
      <w:tabs>
        <w:tab w:val="left" w:pos="990"/>
      </w:tabs>
      <w:spacing w:after="0" w:line="240" w:lineRule="auto"/>
      <w:rPr>
        <w:sz w:val="16"/>
        <w:szCs w:val="16"/>
      </w:rPr>
    </w:pPr>
    <w:r>
      <w:rPr>
        <w:sz w:val="24"/>
      </w:rPr>
      <w:t xml:space="preserve">Residencial </w:t>
    </w:r>
    <w:r w:rsidR="00F323FF">
      <w:rPr>
        <w:sz w:val="24"/>
      </w:rPr>
      <w:t>| Solicitud de incentivo</w:t>
    </w:r>
    <w:r w:rsidR="00CD4114">
      <w:rPr>
        <w:sz w:val="24"/>
      </w:rPr>
      <w:t xml:space="preserve"> </w:t>
    </w:r>
    <w:r w:rsidR="00F323FF">
      <w:rPr>
        <w:sz w:val="24"/>
      </w:rPr>
      <w:t xml:space="preserve">| </w:t>
    </w:r>
    <w:r>
      <w:rPr>
        <w:sz w:val="24"/>
      </w:rPr>
      <w:t xml:space="preserve">Formulario </w:t>
    </w:r>
    <w:r w:rsidR="00F323FF">
      <w:rPr>
        <w:sz w:val="32"/>
      </w:rPr>
      <w:t>320</w:t>
    </w:r>
    <w:r w:rsidR="00F323FF">
      <w:rPr>
        <w:sz w:val="16"/>
      </w:rPr>
      <w:t>C-WH</w:t>
    </w:r>
    <w:r>
      <w:rPr>
        <w:sz w:val="16"/>
      </w:rPr>
      <w:t>-ES</w:t>
    </w:r>
  </w:p>
  <w:p w14:paraId="6764C150" w14:textId="05F6D512" w:rsidR="00F323FF" w:rsidRPr="00684EFA" w:rsidRDefault="001E5653" w:rsidP="001E5653">
    <w:pPr>
      <w:tabs>
        <w:tab w:val="left" w:pos="990"/>
      </w:tabs>
      <w:spacing w:before="60" w:after="60" w:line="240" w:lineRule="auto"/>
      <w:rPr>
        <w:sz w:val="12"/>
        <w:szCs w:val="12"/>
      </w:rPr>
    </w:pPr>
    <w:r w:rsidRPr="00684EFA">
      <w:rPr>
        <w:noProof/>
        <w:sz w:val="12"/>
        <w:szCs w:val="12"/>
      </w:rPr>
      <w:drawing>
        <wp:inline distT="0" distB="0" distL="0" distR="0" wp14:anchorId="7CE09587" wp14:editId="4ED54804">
          <wp:extent cx="6858000" cy="71252"/>
          <wp:effectExtent l="0" t="0" r="0" b="5080"/>
          <wp:docPr id="24"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3862B138" w:rsidR="00F323FF" w:rsidRPr="00076220" w:rsidRDefault="00943147" w:rsidP="005616D3">
    <w:pPr>
      <w:tabs>
        <w:tab w:val="left" w:pos="990"/>
      </w:tabs>
      <w:spacing w:before="60" w:after="0" w:line="240" w:lineRule="auto"/>
      <w:rPr>
        <w:b/>
        <w:sz w:val="28"/>
        <w:szCs w:val="28"/>
      </w:rPr>
    </w:pPr>
    <w:r>
      <w:rPr>
        <w:b/>
        <w:sz w:val="28"/>
      </w:rPr>
      <w:t>Rendimiento de vivienda con Energy Star</w:t>
    </w:r>
    <w:r>
      <w:rPr>
        <w:b/>
        <w:sz w:val="28"/>
        <w:vertAlign w:val="superscript"/>
      </w:rPr>
      <w:t>®</w:t>
    </w:r>
  </w:p>
  <w:p w14:paraId="538C11EF" w14:textId="77777777" w:rsidR="00F323FF" w:rsidRDefault="00F323FF" w:rsidP="005616D3">
    <w:pPr>
      <w:tabs>
        <w:tab w:val="left" w:pos="990"/>
      </w:tabs>
      <w:spacing w:after="0" w:line="240" w:lineRule="auto"/>
      <w:rPr>
        <w:sz w:val="16"/>
        <w:szCs w:val="16"/>
      </w:rPr>
    </w:pPr>
    <w:r>
      <w:rPr>
        <w:sz w:val="24"/>
      </w:rPr>
      <w:t>Viviendas existentes | Solicitud de incentivo | Formulario</w:t>
    </w:r>
    <w:r>
      <w:rPr>
        <w:sz w:val="32"/>
      </w:rPr>
      <w:t>320</w:t>
    </w:r>
    <w:r>
      <w:rPr>
        <w:sz w:val="16"/>
      </w:rPr>
      <w:t>HPwES</w:t>
    </w:r>
  </w:p>
  <w:p w14:paraId="3F98EB72" w14:textId="77777777" w:rsidR="00F323FF" w:rsidRPr="007858D8" w:rsidRDefault="00F323FF" w:rsidP="005616D3">
    <w:pPr>
      <w:tabs>
        <w:tab w:val="left" w:pos="990"/>
      </w:tabs>
      <w:spacing w:after="0" w:line="240" w:lineRule="auto"/>
      <w:rPr>
        <w:sz w:val="24"/>
        <w:szCs w:val="24"/>
      </w:rPr>
    </w:pPr>
  </w:p>
  <w:p w14:paraId="688D4449" w14:textId="77777777" w:rsidR="00F323FF" w:rsidRDefault="00F32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95pt;height:31.3pt" o:bullet="t">
        <v:imagedata r:id="rId1" o:title=""/>
      </v:shape>
    </w:pict>
  </w:numPicBullet>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PicBulletId w:val="0"/>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E15E05"/>
    <w:multiLevelType w:val="hybridMultilevel"/>
    <w:tmpl w:val="57CA6520"/>
    <w:lvl w:ilvl="0" w:tplc="04090001">
      <w:start w:val="1"/>
      <w:numFmt w:val="bullet"/>
      <w:lvlText w:val=""/>
      <w:lvlJc w:val="left"/>
      <w:rPr>
        <w:rFonts w:ascii="Symbol" w:hAnsi="Symbol" w:hint="default"/>
      </w:rPr>
    </w:lvl>
    <w:lvl w:ilvl="1" w:tplc="04090003" w:tentative="1">
      <w:start w:val="1"/>
      <w:numFmt w:val="bullet"/>
      <w:lvlText w:val="o"/>
      <w:lvlJc w:val="left"/>
      <w:pPr>
        <w:tabs>
          <w:tab w:val="num" w:pos="548"/>
        </w:tabs>
        <w:ind w:left="548" w:hanging="360"/>
      </w:pPr>
      <w:rPr>
        <w:rFonts w:ascii="Courier New" w:hAnsi="Courier New" w:hint="default"/>
      </w:rPr>
    </w:lvl>
    <w:lvl w:ilvl="2" w:tplc="04090005" w:tentative="1">
      <w:start w:val="1"/>
      <w:numFmt w:val="bullet"/>
      <w:lvlText w:val=""/>
      <w:lvlJc w:val="left"/>
      <w:pPr>
        <w:tabs>
          <w:tab w:val="num" w:pos="1268"/>
        </w:tabs>
        <w:ind w:left="1268" w:hanging="360"/>
      </w:pPr>
      <w:rPr>
        <w:rFonts w:ascii="Wingdings" w:hAnsi="Wingdings" w:hint="default"/>
      </w:rPr>
    </w:lvl>
    <w:lvl w:ilvl="3" w:tplc="04090001" w:tentative="1">
      <w:start w:val="1"/>
      <w:numFmt w:val="bullet"/>
      <w:lvlText w:val=""/>
      <w:lvlJc w:val="left"/>
      <w:pPr>
        <w:tabs>
          <w:tab w:val="num" w:pos="1988"/>
        </w:tabs>
        <w:ind w:left="1988" w:hanging="360"/>
      </w:pPr>
      <w:rPr>
        <w:rFonts w:ascii="Symbol" w:hAnsi="Symbol" w:hint="default"/>
      </w:rPr>
    </w:lvl>
    <w:lvl w:ilvl="4" w:tplc="04090003" w:tentative="1">
      <w:start w:val="1"/>
      <w:numFmt w:val="bullet"/>
      <w:lvlText w:val="o"/>
      <w:lvlJc w:val="left"/>
      <w:pPr>
        <w:tabs>
          <w:tab w:val="num" w:pos="2708"/>
        </w:tabs>
        <w:ind w:left="2708" w:hanging="360"/>
      </w:pPr>
      <w:rPr>
        <w:rFonts w:ascii="Courier New" w:hAnsi="Courier New" w:hint="default"/>
      </w:rPr>
    </w:lvl>
    <w:lvl w:ilvl="5" w:tplc="04090005" w:tentative="1">
      <w:start w:val="1"/>
      <w:numFmt w:val="bullet"/>
      <w:lvlText w:val=""/>
      <w:lvlJc w:val="left"/>
      <w:pPr>
        <w:tabs>
          <w:tab w:val="num" w:pos="3428"/>
        </w:tabs>
        <w:ind w:left="3428" w:hanging="360"/>
      </w:pPr>
      <w:rPr>
        <w:rFonts w:ascii="Wingdings" w:hAnsi="Wingdings" w:hint="default"/>
      </w:rPr>
    </w:lvl>
    <w:lvl w:ilvl="6" w:tplc="04090001" w:tentative="1">
      <w:start w:val="1"/>
      <w:numFmt w:val="bullet"/>
      <w:lvlText w:val=""/>
      <w:lvlJc w:val="left"/>
      <w:pPr>
        <w:tabs>
          <w:tab w:val="num" w:pos="4148"/>
        </w:tabs>
        <w:ind w:left="4148" w:hanging="360"/>
      </w:pPr>
      <w:rPr>
        <w:rFonts w:ascii="Symbol" w:hAnsi="Symbol" w:hint="default"/>
      </w:rPr>
    </w:lvl>
    <w:lvl w:ilvl="7" w:tplc="04090003" w:tentative="1">
      <w:start w:val="1"/>
      <w:numFmt w:val="bullet"/>
      <w:lvlText w:val="o"/>
      <w:lvlJc w:val="left"/>
      <w:pPr>
        <w:tabs>
          <w:tab w:val="num" w:pos="4868"/>
        </w:tabs>
        <w:ind w:left="4868" w:hanging="360"/>
      </w:pPr>
      <w:rPr>
        <w:rFonts w:ascii="Courier New" w:hAnsi="Courier New" w:hint="default"/>
      </w:rPr>
    </w:lvl>
    <w:lvl w:ilvl="8" w:tplc="04090005" w:tentative="1">
      <w:start w:val="1"/>
      <w:numFmt w:val="bullet"/>
      <w:lvlText w:val=""/>
      <w:lvlJc w:val="left"/>
      <w:pPr>
        <w:tabs>
          <w:tab w:val="num" w:pos="5588"/>
        </w:tabs>
        <w:ind w:left="5588"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3332744">
    <w:abstractNumId w:val="5"/>
  </w:num>
  <w:num w:numId="2" w16cid:durableId="230966092">
    <w:abstractNumId w:val="18"/>
  </w:num>
  <w:num w:numId="3" w16cid:durableId="641890808">
    <w:abstractNumId w:val="2"/>
  </w:num>
  <w:num w:numId="4" w16cid:durableId="221864720">
    <w:abstractNumId w:val="13"/>
  </w:num>
  <w:num w:numId="5" w16cid:durableId="917324108">
    <w:abstractNumId w:val="8"/>
  </w:num>
  <w:num w:numId="6" w16cid:durableId="2083983486">
    <w:abstractNumId w:val="11"/>
  </w:num>
  <w:num w:numId="7" w16cid:durableId="999308652">
    <w:abstractNumId w:val="1"/>
  </w:num>
  <w:num w:numId="8" w16cid:durableId="1343702615">
    <w:abstractNumId w:val="10"/>
  </w:num>
  <w:num w:numId="9" w16cid:durableId="263535457">
    <w:abstractNumId w:val="14"/>
  </w:num>
  <w:num w:numId="10" w16cid:durableId="1386877787">
    <w:abstractNumId w:val="0"/>
  </w:num>
  <w:num w:numId="11" w16cid:durableId="1572689208">
    <w:abstractNumId w:val="21"/>
  </w:num>
  <w:num w:numId="12" w16cid:durableId="1678115711">
    <w:abstractNumId w:val="7"/>
  </w:num>
  <w:num w:numId="13" w16cid:durableId="1527675341">
    <w:abstractNumId w:val="24"/>
  </w:num>
  <w:num w:numId="14" w16cid:durableId="878008949">
    <w:abstractNumId w:val="16"/>
  </w:num>
  <w:num w:numId="15" w16cid:durableId="737940983">
    <w:abstractNumId w:val="9"/>
  </w:num>
  <w:num w:numId="16" w16cid:durableId="1786466045">
    <w:abstractNumId w:val="23"/>
  </w:num>
  <w:num w:numId="17" w16cid:durableId="2106026982">
    <w:abstractNumId w:val="20"/>
  </w:num>
  <w:num w:numId="18" w16cid:durableId="1780686937">
    <w:abstractNumId w:val="6"/>
  </w:num>
  <w:num w:numId="19" w16cid:durableId="335546279">
    <w:abstractNumId w:val="17"/>
  </w:num>
  <w:num w:numId="20" w16cid:durableId="2006668553">
    <w:abstractNumId w:val="3"/>
  </w:num>
  <w:num w:numId="21" w16cid:durableId="765033857">
    <w:abstractNumId w:val="26"/>
  </w:num>
  <w:num w:numId="22" w16cid:durableId="1016728950">
    <w:abstractNumId w:val="22"/>
  </w:num>
  <w:num w:numId="23" w16cid:durableId="1133909240">
    <w:abstractNumId w:val="25"/>
  </w:num>
  <w:num w:numId="24" w16cid:durableId="26876545">
    <w:abstractNumId w:val="27"/>
  </w:num>
  <w:num w:numId="25" w16cid:durableId="512887547">
    <w:abstractNumId w:val="4"/>
  </w:num>
  <w:num w:numId="26" w16cid:durableId="221983123">
    <w:abstractNumId w:val="12"/>
  </w:num>
  <w:num w:numId="27" w16cid:durableId="1549758268">
    <w:abstractNumId w:val="19"/>
  </w:num>
  <w:num w:numId="28" w16cid:durableId="15119435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US" w:vendorID="64" w:dllVersion="0" w:nlCheck="1" w:checkStyle="0"/>
  <w:activeWritingStyle w:appName="MSWord" w:lang="es-419" w:vendorID="64" w:dllVersion="0" w:nlCheck="1" w:checkStyle="0"/>
  <w:proofState w:spelling="clean" w:grammar="clean"/>
  <w:documentProtection w:edit="forms" w:enforcement="1" w:cryptProviderType="rsaAES" w:cryptAlgorithmClass="hash" w:cryptAlgorithmType="typeAny" w:cryptAlgorithmSid="14" w:cryptSpinCount="100000" w:hash="LPAE//J78eAiW50flFz6sTkN+U9nGpB0oMPGcpTZ0nMJVLRlpYgALK20Y9rCq07un8O3pq1io3f69NhfDZAdzg==" w:salt="9KX4A7M6pqRtWwsBb3yFIQ=="/>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NK4FAPEbc6stAAAA"/>
  </w:docVars>
  <w:rsids>
    <w:rsidRoot w:val="003260A3"/>
    <w:rsid w:val="000006B0"/>
    <w:rsid w:val="000018F3"/>
    <w:rsid w:val="0000274E"/>
    <w:rsid w:val="00003275"/>
    <w:rsid w:val="000033C5"/>
    <w:rsid w:val="00003F0B"/>
    <w:rsid w:val="000044F3"/>
    <w:rsid w:val="000047C7"/>
    <w:rsid w:val="00004941"/>
    <w:rsid w:val="00005745"/>
    <w:rsid w:val="0000580B"/>
    <w:rsid w:val="000061BA"/>
    <w:rsid w:val="00007152"/>
    <w:rsid w:val="0001042F"/>
    <w:rsid w:val="00010A41"/>
    <w:rsid w:val="00012AC6"/>
    <w:rsid w:val="0001373B"/>
    <w:rsid w:val="00013FDC"/>
    <w:rsid w:val="00014538"/>
    <w:rsid w:val="00014F9A"/>
    <w:rsid w:val="000164CE"/>
    <w:rsid w:val="000213E7"/>
    <w:rsid w:val="00022A96"/>
    <w:rsid w:val="00022BFD"/>
    <w:rsid w:val="00022E4B"/>
    <w:rsid w:val="0002388E"/>
    <w:rsid w:val="000244B1"/>
    <w:rsid w:val="0002512C"/>
    <w:rsid w:val="0002549D"/>
    <w:rsid w:val="00025988"/>
    <w:rsid w:val="0002610D"/>
    <w:rsid w:val="000262E0"/>
    <w:rsid w:val="00026D7D"/>
    <w:rsid w:val="0003022F"/>
    <w:rsid w:val="0003178A"/>
    <w:rsid w:val="00033EB7"/>
    <w:rsid w:val="0003487A"/>
    <w:rsid w:val="00035971"/>
    <w:rsid w:val="00036BAF"/>
    <w:rsid w:val="00037FD8"/>
    <w:rsid w:val="00040939"/>
    <w:rsid w:val="00040FC3"/>
    <w:rsid w:val="00041B65"/>
    <w:rsid w:val="00042EB1"/>
    <w:rsid w:val="00043B2F"/>
    <w:rsid w:val="0004550B"/>
    <w:rsid w:val="0004683E"/>
    <w:rsid w:val="0004700F"/>
    <w:rsid w:val="00047C33"/>
    <w:rsid w:val="000521FF"/>
    <w:rsid w:val="00052415"/>
    <w:rsid w:val="00054628"/>
    <w:rsid w:val="00056CCC"/>
    <w:rsid w:val="00056E48"/>
    <w:rsid w:val="000572D9"/>
    <w:rsid w:val="0006169B"/>
    <w:rsid w:val="00062468"/>
    <w:rsid w:val="00062AE6"/>
    <w:rsid w:val="00063993"/>
    <w:rsid w:val="00064AC0"/>
    <w:rsid w:val="00065323"/>
    <w:rsid w:val="00065DA4"/>
    <w:rsid w:val="00065EA5"/>
    <w:rsid w:val="00066135"/>
    <w:rsid w:val="00066AB9"/>
    <w:rsid w:val="00067F65"/>
    <w:rsid w:val="00067FD3"/>
    <w:rsid w:val="0007034B"/>
    <w:rsid w:val="00070F99"/>
    <w:rsid w:val="000710D2"/>
    <w:rsid w:val="0007156A"/>
    <w:rsid w:val="000719F0"/>
    <w:rsid w:val="00072AA1"/>
    <w:rsid w:val="00072CE1"/>
    <w:rsid w:val="0007338C"/>
    <w:rsid w:val="00074C07"/>
    <w:rsid w:val="00075A69"/>
    <w:rsid w:val="00076220"/>
    <w:rsid w:val="000767C7"/>
    <w:rsid w:val="00080581"/>
    <w:rsid w:val="00082F99"/>
    <w:rsid w:val="00083340"/>
    <w:rsid w:val="00083521"/>
    <w:rsid w:val="000836B7"/>
    <w:rsid w:val="00083FE3"/>
    <w:rsid w:val="00084B92"/>
    <w:rsid w:val="00085299"/>
    <w:rsid w:val="000854C6"/>
    <w:rsid w:val="00090883"/>
    <w:rsid w:val="00095EDC"/>
    <w:rsid w:val="00096073"/>
    <w:rsid w:val="00096195"/>
    <w:rsid w:val="00096620"/>
    <w:rsid w:val="00096AF0"/>
    <w:rsid w:val="000970A6"/>
    <w:rsid w:val="000971D4"/>
    <w:rsid w:val="00097908"/>
    <w:rsid w:val="000A03E1"/>
    <w:rsid w:val="000A14F7"/>
    <w:rsid w:val="000A17C8"/>
    <w:rsid w:val="000A1802"/>
    <w:rsid w:val="000A2B38"/>
    <w:rsid w:val="000A34B6"/>
    <w:rsid w:val="000A41EA"/>
    <w:rsid w:val="000A4443"/>
    <w:rsid w:val="000A51B5"/>
    <w:rsid w:val="000A54B2"/>
    <w:rsid w:val="000A5618"/>
    <w:rsid w:val="000A60BB"/>
    <w:rsid w:val="000A6202"/>
    <w:rsid w:val="000A6435"/>
    <w:rsid w:val="000A7703"/>
    <w:rsid w:val="000B23E1"/>
    <w:rsid w:val="000B2A91"/>
    <w:rsid w:val="000B3543"/>
    <w:rsid w:val="000B4058"/>
    <w:rsid w:val="000B4392"/>
    <w:rsid w:val="000B5402"/>
    <w:rsid w:val="000B6241"/>
    <w:rsid w:val="000B644A"/>
    <w:rsid w:val="000C0038"/>
    <w:rsid w:val="000C02B0"/>
    <w:rsid w:val="000C19D7"/>
    <w:rsid w:val="000C220E"/>
    <w:rsid w:val="000C30E4"/>
    <w:rsid w:val="000C4533"/>
    <w:rsid w:val="000C554A"/>
    <w:rsid w:val="000C6C43"/>
    <w:rsid w:val="000C6E66"/>
    <w:rsid w:val="000C7EEE"/>
    <w:rsid w:val="000D0BED"/>
    <w:rsid w:val="000D16EA"/>
    <w:rsid w:val="000D1E6B"/>
    <w:rsid w:val="000D22CE"/>
    <w:rsid w:val="000D2719"/>
    <w:rsid w:val="000D3B66"/>
    <w:rsid w:val="000D4164"/>
    <w:rsid w:val="000D4B8F"/>
    <w:rsid w:val="000E06E1"/>
    <w:rsid w:val="000E2312"/>
    <w:rsid w:val="000E27F2"/>
    <w:rsid w:val="000E4030"/>
    <w:rsid w:val="000E4B61"/>
    <w:rsid w:val="000E5299"/>
    <w:rsid w:val="000E741B"/>
    <w:rsid w:val="000F2FCF"/>
    <w:rsid w:val="000F3604"/>
    <w:rsid w:val="000F3D81"/>
    <w:rsid w:val="000F55A3"/>
    <w:rsid w:val="000F5E64"/>
    <w:rsid w:val="000F60F8"/>
    <w:rsid w:val="000F7536"/>
    <w:rsid w:val="000F7B6E"/>
    <w:rsid w:val="001009EA"/>
    <w:rsid w:val="00100FA4"/>
    <w:rsid w:val="001018FC"/>
    <w:rsid w:val="0010290D"/>
    <w:rsid w:val="00102FF5"/>
    <w:rsid w:val="001040DD"/>
    <w:rsid w:val="00104268"/>
    <w:rsid w:val="00104B9B"/>
    <w:rsid w:val="001065E4"/>
    <w:rsid w:val="00107011"/>
    <w:rsid w:val="001103FE"/>
    <w:rsid w:val="00110C52"/>
    <w:rsid w:val="001117B5"/>
    <w:rsid w:val="00111CA4"/>
    <w:rsid w:val="00111D8F"/>
    <w:rsid w:val="001129F4"/>
    <w:rsid w:val="00112ABB"/>
    <w:rsid w:val="0011314F"/>
    <w:rsid w:val="00115160"/>
    <w:rsid w:val="00115859"/>
    <w:rsid w:val="00116D67"/>
    <w:rsid w:val="001178E6"/>
    <w:rsid w:val="001178EA"/>
    <w:rsid w:val="00117DAB"/>
    <w:rsid w:val="00117EA4"/>
    <w:rsid w:val="001216ED"/>
    <w:rsid w:val="00121D0F"/>
    <w:rsid w:val="00122602"/>
    <w:rsid w:val="00122A04"/>
    <w:rsid w:val="0012312B"/>
    <w:rsid w:val="001235ED"/>
    <w:rsid w:val="00123739"/>
    <w:rsid w:val="00123E80"/>
    <w:rsid w:val="00125039"/>
    <w:rsid w:val="001250FE"/>
    <w:rsid w:val="00125744"/>
    <w:rsid w:val="00125CB6"/>
    <w:rsid w:val="00125DA2"/>
    <w:rsid w:val="001260F3"/>
    <w:rsid w:val="001267F3"/>
    <w:rsid w:val="001276EA"/>
    <w:rsid w:val="001304CC"/>
    <w:rsid w:val="0013287A"/>
    <w:rsid w:val="0013468E"/>
    <w:rsid w:val="00134BEF"/>
    <w:rsid w:val="001355B2"/>
    <w:rsid w:val="001378D7"/>
    <w:rsid w:val="001401C7"/>
    <w:rsid w:val="00140780"/>
    <w:rsid w:val="00142219"/>
    <w:rsid w:val="00142822"/>
    <w:rsid w:val="00142B65"/>
    <w:rsid w:val="00143C37"/>
    <w:rsid w:val="00145E01"/>
    <w:rsid w:val="00146243"/>
    <w:rsid w:val="001471A9"/>
    <w:rsid w:val="00147906"/>
    <w:rsid w:val="001504DD"/>
    <w:rsid w:val="00151A46"/>
    <w:rsid w:val="00152486"/>
    <w:rsid w:val="00152FCC"/>
    <w:rsid w:val="00153217"/>
    <w:rsid w:val="00153414"/>
    <w:rsid w:val="001537DC"/>
    <w:rsid w:val="00154E9C"/>
    <w:rsid w:val="00154F7E"/>
    <w:rsid w:val="001554C4"/>
    <w:rsid w:val="001557BC"/>
    <w:rsid w:val="00155D69"/>
    <w:rsid w:val="001567A5"/>
    <w:rsid w:val="00160A38"/>
    <w:rsid w:val="00162636"/>
    <w:rsid w:val="00163F5F"/>
    <w:rsid w:val="00166133"/>
    <w:rsid w:val="0016690F"/>
    <w:rsid w:val="00166C0C"/>
    <w:rsid w:val="00167AFD"/>
    <w:rsid w:val="00170315"/>
    <w:rsid w:val="00174181"/>
    <w:rsid w:val="00174C34"/>
    <w:rsid w:val="00174E01"/>
    <w:rsid w:val="00175956"/>
    <w:rsid w:val="00176B83"/>
    <w:rsid w:val="0018039A"/>
    <w:rsid w:val="001841D4"/>
    <w:rsid w:val="00184721"/>
    <w:rsid w:val="00186398"/>
    <w:rsid w:val="00187053"/>
    <w:rsid w:val="00187136"/>
    <w:rsid w:val="00187337"/>
    <w:rsid w:val="001904A1"/>
    <w:rsid w:val="00191337"/>
    <w:rsid w:val="00191D1A"/>
    <w:rsid w:val="00193473"/>
    <w:rsid w:val="00193F0E"/>
    <w:rsid w:val="00194B79"/>
    <w:rsid w:val="00194EE1"/>
    <w:rsid w:val="00195D0C"/>
    <w:rsid w:val="00195D46"/>
    <w:rsid w:val="0019613C"/>
    <w:rsid w:val="00196CD3"/>
    <w:rsid w:val="0019727B"/>
    <w:rsid w:val="00197C1A"/>
    <w:rsid w:val="00197EA3"/>
    <w:rsid w:val="001A05DE"/>
    <w:rsid w:val="001A12A4"/>
    <w:rsid w:val="001A3681"/>
    <w:rsid w:val="001A38E4"/>
    <w:rsid w:val="001A46FA"/>
    <w:rsid w:val="001A5220"/>
    <w:rsid w:val="001A71FF"/>
    <w:rsid w:val="001A7B6F"/>
    <w:rsid w:val="001A7E95"/>
    <w:rsid w:val="001B2EA9"/>
    <w:rsid w:val="001B3DF5"/>
    <w:rsid w:val="001B3ECB"/>
    <w:rsid w:val="001B4BB8"/>
    <w:rsid w:val="001B59A4"/>
    <w:rsid w:val="001B70F7"/>
    <w:rsid w:val="001B7FFA"/>
    <w:rsid w:val="001C00B0"/>
    <w:rsid w:val="001C27D7"/>
    <w:rsid w:val="001C376F"/>
    <w:rsid w:val="001C40AD"/>
    <w:rsid w:val="001C5D14"/>
    <w:rsid w:val="001C6E88"/>
    <w:rsid w:val="001D0CCD"/>
    <w:rsid w:val="001D100B"/>
    <w:rsid w:val="001D10EE"/>
    <w:rsid w:val="001D12A2"/>
    <w:rsid w:val="001D4B1C"/>
    <w:rsid w:val="001D52D9"/>
    <w:rsid w:val="001D7E25"/>
    <w:rsid w:val="001E09C3"/>
    <w:rsid w:val="001E16C8"/>
    <w:rsid w:val="001E2FF1"/>
    <w:rsid w:val="001E5653"/>
    <w:rsid w:val="001E5AAE"/>
    <w:rsid w:val="001E5E7A"/>
    <w:rsid w:val="001E6C4C"/>
    <w:rsid w:val="001E7243"/>
    <w:rsid w:val="001E768C"/>
    <w:rsid w:val="001F19A4"/>
    <w:rsid w:val="001F1E49"/>
    <w:rsid w:val="001F2E78"/>
    <w:rsid w:val="001F3DF4"/>
    <w:rsid w:val="001F40CD"/>
    <w:rsid w:val="001F55F7"/>
    <w:rsid w:val="001F58A8"/>
    <w:rsid w:val="001F7C9A"/>
    <w:rsid w:val="00200AFE"/>
    <w:rsid w:val="00200DFD"/>
    <w:rsid w:val="002042D9"/>
    <w:rsid w:val="0020484D"/>
    <w:rsid w:val="002048D9"/>
    <w:rsid w:val="0021336A"/>
    <w:rsid w:val="00213B79"/>
    <w:rsid w:val="00214706"/>
    <w:rsid w:val="00214A71"/>
    <w:rsid w:val="00220CE8"/>
    <w:rsid w:val="00222706"/>
    <w:rsid w:val="002230B2"/>
    <w:rsid w:val="00223410"/>
    <w:rsid w:val="00223555"/>
    <w:rsid w:val="00223A7D"/>
    <w:rsid w:val="00223E14"/>
    <w:rsid w:val="0022421D"/>
    <w:rsid w:val="00225018"/>
    <w:rsid w:val="002260CA"/>
    <w:rsid w:val="00226C50"/>
    <w:rsid w:val="00226DE0"/>
    <w:rsid w:val="00227D5B"/>
    <w:rsid w:val="00230E9C"/>
    <w:rsid w:val="00231194"/>
    <w:rsid w:val="00231E32"/>
    <w:rsid w:val="0023206E"/>
    <w:rsid w:val="00237B55"/>
    <w:rsid w:val="00237B62"/>
    <w:rsid w:val="00241BD4"/>
    <w:rsid w:val="00241DF5"/>
    <w:rsid w:val="00242E49"/>
    <w:rsid w:val="0024463A"/>
    <w:rsid w:val="002473FF"/>
    <w:rsid w:val="0025011F"/>
    <w:rsid w:val="00250A6D"/>
    <w:rsid w:val="00251DA6"/>
    <w:rsid w:val="00251E06"/>
    <w:rsid w:val="002546E4"/>
    <w:rsid w:val="00254964"/>
    <w:rsid w:val="00254CCB"/>
    <w:rsid w:val="00255467"/>
    <w:rsid w:val="0025667B"/>
    <w:rsid w:val="00260E6E"/>
    <w:rsid w:val="00262A6E"/>
    <w:rsid w:val="002630D4"/>
    <w:rsid w:val="00263158"/>
    <w:rsid w:val="002646CB"/>
    <w:rsid w:val="00266733"/>
    <w:rsid w:val="0026796D"/>
    <w:rsid w:val="00267B3E"/>
    <w:rsid w:val="00272EA7"/>
    <w:rsid w:val="00274274"/>
    <w:rsid w:val="00274D5F"/>
    <w:rsid w:val="002763B9"/>
    <w:rsid w:val="002767E1"/>
    <w:rsid w:val="00276C00"/>
    <w:rsid w:val="00277040"/>
    <w:rsid w:val="00277665"/>
    <w:rsid w:val="00277D73"/>
    <w:rsid w:val="002809A4"/>
    <w:rsid w:val="0028185A"/>
    <w:rsid w:val="002836D9"/>
    <w:rsid w:val="00284477"/>
    <w:rsid w:val="00284D0C"/>
    <w:rsid w:val="0028656E"/>
    <w:rsid w:val="002866EA"/>
    <w:rsid w:val="00286A2D"/>
    <w:rsid w:val="00287760"/>
    <w:rsid w:val="00287D31"/>
    <w:rsid w:val="00290164"/>
    <w:rsid w:val="00290372"/>
    <w:rsid w:val="00291276"/>
    <w:rsid w:val="00291632"/>
    <w:rsid w:val="00291EFD"/>
    <w:rsid w:val="00292555"/>
    <w:rsid w:val="00292BB7"/>
    <w:rsid w:val="0029452D"/>
    <w:rsid w:val="00294C06"/>
    <w:rsid w:val="00294DB6"/>
    <w:rsid w:val="00295468"/>
    <w:rsid w:val="00295697"/>
    <w:rsid w:val="002A0DFD"/>
    <w:rsid w:val="002A156F"/>
    <w:rsid w:val="002A27E1"/>
    <w:rsid w:val="002A413C"/>
    <w:rsid w:val="002B123C"/>
    <w:rsid w:val="002B2ABE"/>
    <w:rsid w:val="002B2DC2"/>
    <w:rsid w:val="002B3176"/>
    <w:rsid w:val="002B33C5"/>
    <w:rsid w:val="002B371D"/>
    <w:rsid w:val="002B4C8C"/>
    <w:rsid w:val="002B6EF8"/>
    <w:rsid w:val="002B7248"/>
    <w:rsid w:val="002C1178"/>
    <w:rsid w:val="002C29B1"/>
    <w:rsid w:val="002C2CAB"/>
    <w:rsid w:val="002C2DAE"/>
    <w:rsid w:val="002C3D05"/>
    <w:rsid w:val="002C469F"/>
    <w:rsid w:val="002C6D27"/>
    <w:rsid w:val="002C737C"/>
    <w:rsid w:val="002C739E"/>
    <w:rsid w:val="002C759A"/>
    <w:rsid w:val="002D0C03"/>
    <w:rsid w:val="002D1415"/>
    <w:rsid w:val="002D1B97"/>
    <w:rsid w:val="002D1CEE"/>
    <w:rsid w:val="002D24A7"/>
    <w:rsid w:val="002D260B"/>
    <w:rsid w:val="002D2894"/>
    <w:rsid w:val="002D4413"/>
    <w:rsid w:val="002D467E"/>
    <w:rsid w:val="002D5C85"/>
    <w:rsid w:val="002D653D"/>
    <w:rsid w:val="002D7A8B"/>
    <w:rsid w:val="002E20F2"/>
    <w:rsid w:val="002E2BE1"/>
    <w:rsid w:val="002E3BB8"/>
    <w:rsid w:val="002E480D"/>
    <w:rsid w:val="002E4986"/>
    <w:rsid w:val="002E5298"/>
    <w:rsid w:val="002E53E0"/>
    <w:rsid w:val="002E61F6"/>
    <w:rsid w:val="002E6261"/>
    <w:rsid w:val="002E653C"/>
    <w:rsid w:val="002E6B75"/>
    <w:rsid w:val="002E7F91"/>
    <w:rsid w:val="002F1D4B"/>
    <w:rsid w:val="002F298C"/>
    <w:rsid w:val="002F3972"/>
    <w:rsid w:val="002F49A7"/>
    <w:rsid w:val="002F58B9"/>
    <w:rsid w:val="002F59D6"/>
    <w:rsid w:val="002F72E8"/>
    <w:rsid w:val="002F730D"/>
    <w:rsid w:val="002F7D8E"/>
    <w:rsid w:val="002F7DE4"/>
    <w:rsid w:val="00300934"/>
    <w:rsid w:val="00302339"/>
    <w:rsid w:val="00302552"/>
    <w:rsid w:val="0030283F"/>
    <w:rsid w:val="00302C89"/>
    <w:rsid w:val="00303296"/>
    <w:rsid w:val="003036D7"/>
    <w:rsid w:val="003044C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59B7"/>
    <w:rsid w:val="00317015"/>
    <w:rsid w:val="003174C5"/>
    <w:rsid w:val="00317E26"/>
    <w:rsid w:val="00320E37"/>
    <w:rsid w:val="00322304"/>
    <w:rsid w:val="003227E7"/>
    <w:rsid w:val="003229D5"/>
    <w:rsid w:val="00322BFC"/>
    <w:rsid w:val="00324CFE"/>
    <w:rsid w:val="00325ADB"/>
    <w:rsid w:val="003260A3"/>
    <w:rsid w:val="003273DA"/>
    <w:rsid w:val="00327CCA"/>
    <w:rsid w:val="003301A9"/>
    <w:rsid w:val="00330E56"/>
    <w:rsid w:val="00330EF5"/>
    <w:rsid w:val="003326EC"/>
    <w:rsid w:val="00332829"/>
    <w:rsid w:val="00332AEF"/>
    <w:rsid w:val="00333277"/>
    <w:rsid w:val="00333B45"/>
    <w:rsid w:val="00335907"/>
    <w:rsid w:val="00335CF6"/>
    <w:rsid w:val="00336393"/>
    <w:rsid w:val="00337D77"/>
    <w:rsid w:val="003405C0"/>
    <w:rsid w:val="0034107C"/>
    <w:rsid w:val="00341B14"/>
    <w:rsid w:val="00341B8F"/>
    <w:rsid w:val="0034247B"/>
    <w:rsid w:val="003425C2"/>
    <w:rsid w:val="00343745"/>
    <w:rsid w:val="00344DAA"/>
    <w:rsid w:val="00347A5F"/>
    <w:rsid w:val="00350709"/>
    <w:rsid w:val="003514C0"/>
    <w:rsid w:val="00352218"/>
    <w:rsid w:val="00352DD0"/>
    <w:rsid w:val="00352E42"/>
    <w:rsid w:val="00353C63"/>
    <w:rsid w:val="00354BE5"/>
    <w:rsid w:val="0035525D"/>
    <w:rsid w:val="00355A91"/>
    <w:rsid w:val="00357667"/>
    <w:rsid w:val="003609F7"/>
    <w:rsid w:val="0036159F"/>
    <w:rsid w:val="003619B9"/>
    <w:rsid w:val="00362159"/>
    <w:rsid w:val="00362A2B"/>
    <w:rsid w:val="00362C72"/>
    <w:rsid w:val="00362E14"/>
    <w:rsid w:val="003638BD"/>
    <w:rsid w:val="0036392C"/>
    <w:rsid w:val="00363DA6"/>
    <w:rsid w:val="00364D2D"/>
    <w:rsid w:val="00365482"/>
    <w:rsid w:val="00365E4C"/>
    <w:rsid w:val="00366AA1"/>
    <w:rsid w:val="00366E3A"/>
    <w:rsid w:val="00366EFA"/>
    <w:rsid w:val="00367E38"/>
    <w:rsid w:val="003706B9"/>
    <w:rsid w:val="00370908"/>
    <w:rsid w:val="0037092C"/>
    <w:rsid w:val="00370DE3"/>
    <w:rsid w:val="00371138"/>
    <w:rsid w:val="0037116A"/>
    <w:rsid w:val="003723F5"/>
    <w:rsid w:val="00372A01"/>
    <w:rsid w:val="00372AD2"/>
    <w:rsid w:val="00372B07"/>
    <w:rsid w:val="00374653"/>
    <w:rsid w:val="00375D3C"/>
    <w:rsid w:val="003771DC"/>
    <w:rsid w:val="0037727F"/>
    <w:rsid w:val="00377F37"/>
    <w:rsid w:val="0038027E"/>
    <w:rsid w:val="00380A2F"/>
    <w:rsid w:val="00380F8C"/>
    <w:rsid w:val="003819BC"/>
    <w:rsid w:val="0038270F"/>
    <w:rsid w:val="00382D3A"/>
    <w:rsid w:val="003850D6"/>
    <w:rsid w:val="003851AC"/>
    <w:rsid w:val="00387AE1"/>
    <w:rsid w:val="00392013"/>
    <w:rsid w:val="00392DC7"/>
    <w:rsid w:val="0039309E"/>
    <w:rsid w:val="00395D49"/>
    <w:rsid w:val="00396DB2"/>
    <w:rsid w:val="00396FF4"/>
    <w:rsid w:val="00397C6C"/>
    <w:rsid w:val="003A2902"/>
    <w:rsid w:val="003A3371"/>
    <w:rsid w:val="003A3B50"/>
    <w:rsid w:val="003A40C2"/>
    <w:rsid w:val="003A4A8B"/>
    <w:rsid w:val="003A593F"/>
    <w:rsid w:val="003A5DF2"/>
    <w:rsid w:val="003A6422"/>
    <w:rsid w:val="003A6EB2"/>
    <w:rsid w:val="003A792C"/>
    <w:rsid w:val="003B0F92"/>
    <w:rsid w:val="003B1F97"/>
    <w:rsid w:val="003B30C6"/>
    <w:rsid w:val="003B5A23"/>
    <w:rsid w:val="003B6C73"/>
    <w:rsid w:val="003B7945"/>
    <w:rsid w:val="003C0482"/>
    <w:rsid w:val="003C0FD0"/>
    <w:rsid w:val="003C104F"/>
    <w:rsid w:val="003C2CB1"/>
    <w:rsid w:val="003C5C61"/>
    <w:rsid w:val="003C5C70"/>
    <w:rsid w:val="003C7B98"/>
    <w:rsid w:val="003C7D2C"/>
    <w:rsid w:val="003D0562"/>
    <w:rsid w:val="003D07AA"/>
    <w:rsid w:val="003D0FD3"/>
    <w:rsid w:val="003D171D"/>
    <w:rsid w:val="003D17F9"/>
    <w:rsid w:val="003D1B20"/>
    <w:rsid w:val="003D22FD"/>
    <w:rsid w:val="003D2A3B"/>
    <w:rsid w:val="003D2C10"/>
    <w:rsid w:val="003D363B"/>
    <w:rsid w:val="003D398A"/>
    <w:rsid w:val="003D3B7F"/>
    <w:rsid w:val="003D4479"/>
    <w:rsid w:val="003D46C9"/>
    <w:rsid w:val="003D5604"/>
    <w:rsid w:val="003E2739"/>
    <w:rsid w:val="003E2C49"/>
    <w:rsid w:val="003E469C"/>
    <w:rsid w:val="003E5F41"/>
    <w:rsid w:val="003E64F7"/>
    <w:rsid w:val="003E72A2"/>
    <w:rsid w:val="003F09EC"/>
    <w:rsid w:val="003F0B98"/>
    <w:rsid w:val="003F109F"/>
    <w:rsid w:val="003F3CA7"/>
    <w:rsid w:val="003F437A"/>
    <w:rsid w:val="003F4451"/>
    <w:rsid w:val="003F5861"/>
    <w:rsid w:val="003F5EBE"/>
    <w:rsid w:val="003F6E05"/>
    <w:rsid w:val="003F6E7B"/>
    <w:rsid w:val="003F7CE1"/>
    <w:rsid w:val="00400830"/>
    <w:rsid w:val="00401491"/>
    <w:rsid w:val="004017FE"/>
    <w:rsid w:val="0040337E"/>
    <w:rsid w:val="004033B7"/>
    <w:rsid w:val="00403E09"/>
    <w:rsid w:val="00405E9E"/>
    <w:rsid w:val="004061C8"/>
    <w:rsid w:val="00406DD4"/>
    <w:rsid w:val="00407F27"/>
    <w:rsid w:val="00412A4E"/>
    <w:rsid w:val="00413914"/>
    <w:rsid w:val="0041401F"/>
    <w:rsid w:val="004142E9"/>
    <w:rsid w:val="004144F8"/>
    <w:rsid w:val="004148E8"/>
    <w:rsid w:val="00414A63"/>
    <w:rsid w:val="00414DD3"/>
    <w:rsid w:val="0041540B"/>
    <w:rsid w:val="004164A3"/>
    <w:rsid w:val="004167DC"/>
    <w:rsid w:val="00416A4F"/>
    <w:rsid w:val="00417767"/>
    <w:rsid w:val="004220B1"/>
    <w:rsid w:val="00422726"/>
    <w:rsid w:val="004228AC"/>
    <w:rsid w:val="00422AD7"/>
    <w:rsid w:val="00423B5A"/>
    <w:rsid w:val="00424B2E"/>
    <w:rsid w:val="00430167"/>
    <w:rsid w:val="00430D3E"/>
    <w:rsid w:val="00432789"/>
    <w:rsid w:val="0043478B"/>
    <w:rsid w:val="00435CF2"/>
    <w:rsid w:val="00435D51"/>
    <w:rsid w:val="00435D7A"/>
    <w:rsid w:val="00435EAB"/>
    <w:rsid w:val="0043673D"/>
    <w:rsid w:val="00437D1C"/>
    <w:rsid w:val="00440356"/>
    <w:rsid w:val="00440368"/>
    <w:rsid w:val="00440ACC"/>
    <w:rsid w:val="00440C7C"/>
    <w:rsid w:val="00441459"/>
    <w:rsid w:val="0044177E"/>
    <w:rsid w:val="00441A37"/>
    <w:rsid w:val="004429E6"/>
    <w:rsid w:val="00442B41"/>
    <w:rsid w:val="004431CD"/>
    <w:rsid w:val="0044358B"/>
    <w:rsid w:val="004442A2"/>
    <w:rsid w:val="004450AD"/>
    <w:rsid w:val="0044517E"/>
    <w:rsid w:val="00450381"/>
    <w:rsid w:val="00451005"/>
    <w:rsid w:val="004514E1"/>
    <w:rsid w:val="00452B4A"/>
    <w:rsid w:val="00452FA2"/>
    <w:rsid w:val="00454701"/>
    <w:rsid w:val="00455924"/>
    <w:rsid w:val="00456BCC"/>
    <w:rsid w:val="00457424"/>
    <w:rsid w:val="00457BA6"/>
    <w:rsid w:val="00457DAB"/>
    <w:rsid w:val="0046027F"/>
    <w:rsid w:val="00460FF1"/>
    <w:rsid w:val="004658D0"/>
    <w:rsid w:val="0046593D"/>
    <w:rsid w:val="00465ADE"/>
    <w:rsid w:val="00465DEB"/>
    <w:rsid w:val="00466593"/>
    <w:rsid w:val="0046740D"/>
    <w:rsid w:val="00467C35"/>
    <w:rsid w:val="004702F1"/>
    <w:rsid w:val="004704A6"/>
    <w:rsid w:val="004711BE"/>
    <w:rsid w:val="00471821"/>
    <w:rsid w:val="004723BA"/>
    <w:rsid w:val="00472D6C"/>
    <w:rsid w:val="00472FD6"/>
    <w:rsid w:val="00473347"/>
    <w:rsid w:val="0047354F"/>
    <w:rsid w:val="00475CF8"/>
    <w:rsid w:val="0048140C"/>
    <w:rsid w:val="004822F9"/>
    <w:rsid w:val="00483D54"/>
    <w:rsid w:val="00484ADD"/>
    <w:rsid w:val="00485584"/>
    <w:rsid w:val="00485970"/>
    <w:rsid w:val="0049001D"/>
    <w:rsid w:val="004924EF"/>
    <w:rsid w:val="0049370E"/>
    <w:rsid w:val="00493A86"/>
    <w:rsid w:val="00494CEE"/>
    <w:rsid w:val="00495901"/>
    <w:rsid w:val="00495941"/>
    <w:rsid w:val="00495AF8"/>
    <w:rsid w:val="00496545"/>
    <w:rsid w:val="00496748"/>
    <w:rsid w:val="004A196D"/>
    <w:rsid w:val="004A1E43"/>
    <w:rsid w:val="004A205F"/>
    <w:rsid w:val="004A2A6C"/>
    <w:rsid w:val="004A2C55"/>
    <w:rsid w:val="004A2D8C"/>
    <w:rsid w:val="004A3019"/>
    <w:rsid w:val="004A4BA3"/>
    <w:rsid w:val="004A585E"/>
    <w:rsid w:val="004A5C5D"/>
    <w:rsid w:val="004A7530"/>
    <w:rsid w:val="004A78AF"/>
    <w:rsid w:val="004B0193"/>
    <w:rsid w:val="004B0241"/>
    <w:rsid w:val="004B0720"/>
    <w:rsid w:val="004B0761"/>
    <w:rsid w:val="004B0D89"/>
    <w:rsid w:val="004B11EF"/>
    <w:rsid w:val="004B1245"/>
    <w:rsid w:val="004B2B44"/>
    <w:rsid w:val="004B2C05"/>
    <w:rsid w:val="004B2D88"/>
    <w:rsid w:val="004B3E80"/>
    <w:rsid w:val="004B405A"/>
    <w:rsid w:val="004B445A"/>
    <w:rsid w:val="004B5626"/>
    <w:rsid w:val="004B6477"/>
    <w:rsid w:val="004B6B7A"/>
    <w:rsid w:val="004B7998"/>
    <w:rsid w:val="004C0CB9"/>
    <w:rsid w:val="004C254E"/>
    <w:rsid w:val="004C281D"/>
    <w:rsid w:val="004C2875"/>
    <w:rsid w:val="004C3F98"/>
    <w:rsid w:val="004C584B"/>
    <w:rsid w:val="004C5CC0"/>
    <w:rsid w:val="004C60DD"/>
    <w:rsid w:val="004C6556"/>
    <w:rsid w:val="004C778D"/>
    <w:rsid w:val="004D1C68"/>
    <w:rsid w:val="004D337D"/>
    <w:rsid w:val="004D38EE"/>
    <w:rsid w:val="004D52C7"/>
    <w:rsid w:val="004D5F31"/>
    <w:rsid w:val="004E02A2"/>
    <w:rsid w:val="004E0F29"/>
    <w:rsid w:val="004E29D3"/>
    <w:rsid w:val="004E3617"/>
    <w:rsid w:val="004E388D"/>
    <w:rsid w:val="004E3A09"/>
    <w:rsid w:val="004E3E38"/>
    <w:rsid w:val="004E5256"/>
    <w:rsid w:val="004E543F"/>
    <w:rsid w:val="004E7C3C"/>
    <w:rsid w:val="004F042F"/>
    <w:rsid w:val="004F18FC"/>
    <w:rsid w:val="004F1D30"/>
    <w:rsid w:val="004F229D"/>
    <w:rsid w:val="004F294F"/>
    <w:rsid w:val="004F2F67"/>
    <w:rsid w:val="004F311F"/>
    <w:rsid w:val="004F3224"/>
    <w:rsid w:val="004F380F"/>
    <w:rsid w:val="004F3B48"/>
    <w:rsid w:val="004F505C"/>
    <w:rsid w:val="004F70A6"/>
    <w:rsid w:val="004F7AD0"/>
    <w:rsid w:val="00500D2C"/>
    <w:rsid w:val="00501668"/>
    <w:rsid w:val="00501E2B"/>
    <w:rsid w:val="0050386B"/>
    <w:rsid w:val="005044F7"/>
    <w:rsid w:val="00505778"/>
    <w:rsid w:val="00505F54"/>
    <w:rsid w:val="00506B6B"/>
    <w:rsid w:val="00506E5A"/>
    <w:rsid w:val="0050730E"/>
    <w:rsid w:val="0050762A"/>
    <w:rsid w:val="005104CF"/>
    <w:rsid w:val="0051073D"/>
    <w:rsid w:val="00510905"/>
    <w:rsid w:val="005110BC"/>
    <w:rsid w:val="00512085"/>
    <w:rsid w:val="00512F52"/>
    <w:rsid w:val="00513463"/>
    <w:rsid w:val="00513ECD"/>
    <w:rsid w:val="00514871"/>
    <w:rsid w:val="00515A60"/>
    <w:rsid w:val="00515C98"/>
    <w:rsid w:val="0051605F"/>
    <w:rsid w:val="0051641B"/>
    <w:rsid w:val="005166EF"/>
    <w:rsid w:val="00520E96"/>
    <w:rsid w:val="00521420"/>
    <w:rsid w:val="00522212"/>
    <w:rsid w:val="00523286"/>
    <w:rsid w:val="005238D1"/>
    <w:rsid w:val="00524910"/>
    <w:rsid w:val="00524A06"/>
    <w:rsid w:val="005256F3"/>
    <w:rsid w:val="00527914"/>
    <w:rsid w:val="00530FDF"/>
    <w:rsid w:val="00531545"/>
    <w:rsid w:val="0053174E"/>
    <w:rsid w:val="00533D39"/>
    <w:rsid w:val="00533F22"/>
    <w:rsid w:val="00535939"/>
    <w:rsid w:val="00536E2A"/>
    <w:rsid w:val="005412FB"/>
    <w:rsid w:val="005413E8"/>
    <w:rsid w:val="00541EFE"/>
    <w:rsid w:val="005429A5"/>
    <w:rsid w:val="00543C93"/>
    <w:rsid w:val="00545173"/>
    <w:rsid w:val="005457CC"/>
    <w:rsid w:val="00545CB8"/>
    <w:rsid w:val="00550B09"/>
    <w:rsid w:val="00552015"/>
    <w:rsid w:val="005541F4"/>
    <w:rsid w:val="00555C93"/>
    <w:rsid w:val="00555E61"/>
    <w:rsid w:val="00555F75"/>
    <w:rsid w:val="00556BC5"/>
    <w:rsid w:val="005570CB"/>
    <w:rsid w:val="00560169"/>
    <w:rsid w:val="00560BE0"/>
    <w:rsid w:val="00560C66"/>
    <w:rsid w:val="00560E81"/>
    <w:rsid w:val="005610EF"/>
    <w:rsid w:val="005616D3"/>
    <w:rsid w:val="00561EBE"/>
    <w:rsid w:val="0056262D"/>
    <w:rsid w:val="0056287A"/>
    <w:rsid w:val="00563D68"/>
    <w:rsid w:val="00564039"/>
    <w:rsid w:val="00564806"/>
    <w:rsid w:val="0056540B"/>
    <w:rsid w:val="00566135"/>
    <w:rsid w:val="00567409"/>
    <w:rsid w:val="00567716"/>
    <w:rsid w:val="00570185"/>
    <w:rsid w:val="005706CE"/>
    <w:rsid w:val="00571835"/>
    <w:rsid w:val="005723E5"/>
    <w:rsid w:val="0057290D"/>
    <w:rsid w:val="00572D67"/>
    <w:rsid w:val="00573A8A"/>
    <w:rsid w:val="00577768"/>
    <w:rsid w:val="0057782B"/>
    <w:rsid w:val="00580185"/>
    <w:rsid w:val="005817DF"/>
    <w:rsid w:val="00582E88"/>
    <w:rsid w:val="00583D58"/>
    <w:rsid w:val="0058439F"/>
    <w:rsid w:val="005855C2"/>
    <w:rsid w:val="0058669E"/>
    <w:rsid w:val="005873F6"/>
    <w:rsid w:val="00587515"/>
    <w:rsid w:val="0058774A"/>
    <w:rsid w:val="00587D3C"/>
    <w:rsid w:val="00587EAE"/>
    <w:rsid w:val="00591EFF"/>
    <w:rsid w:val="005943F4"/>
    <w:rsid w:val="005954E2"/>
    <w:rsid w:val="00596633"/>
    <w:rsid w:val="00596CA1"/>
    <w:rsid w:val="00597040"/>
    <w:rsid w:val="00597D74"/>
    <w:rsid w:val="00597DB5"/>
    <w:rsid w:val="005A0C97"/>
    <w:rsid w:val="005A0D2D"/>
    <w:rsid w:val="005A2897"/>
    <w:rsid w:val="005A3834"/>
    <w:rsid w:val="005A4B53"/>
    <w:rsid w:val="005A5319"/>
    <w:rsid w:val="005A667E"/>
    <w:rsid w:val="005A6BBE"/>
    <w:rsid w:val="005B0537"/>
    <w:rsid w:val="005B06EC"/>
    <w:rsid w:val="005B0E74"/>
    <w:rsid w:val="005B2705"/>
    <w:rsid w:val="005B3A8F"/>
    <w:rsid w:val="005B5179"/>
    <w:rsid w:val="005B6152"/>
    <w:rsid w:val="005B63E0"/>
    <w:rsid w:val="005B76E8"/>
    <w:rsid w:val="005C0C26"/>
    <w:rsid w:val="005C152C"/>
    <w:rsid w:val="005C15FF"/>
    <w:rsid w:val="005C181F"/>
    <w:rsid w:val="005C2044"/>
    <w:rsid w:val="005C2261"/>
    <w:rsid w:val="005C4B78"/>
    <w:rsid w:val="005C76B7"/>
    <w:rsid w:val="005C7868"/>
    <w:rsid w:val="005D005C"/>
    <w:rsid w:val="005D0159"/>
    <w:rsid w:val="005D19A5"/>
    <w:rsid w:val="005D303E"/>
    <w:rsid w:val="005D4478"/>
    <w:rsid w:val="005D4C9F"/>
    <w:rsid w:val="005D5C53"/>
    <w:rsid w:val="005D6087"/>
    <w:rsid w:val="005E0A1B"/>
    <w:rsid w:val="005E1B4A"/>
    <w:rsid w:val="005E3302"/>
    <w:rsid w:val="005E3F46"/>
    <w:rsid w:val="005E40B5"/>
    <w:rsid w:val="005E43F6"/>
    <w:rsid w:val="005E4C83"/>
    <w:rsid w:val="005E4C96"/>
    <w:rsid w:val="005E4F5B"/>
    <w:rsid w:val="005E6129"/>
    <w:rsid w:val="005E717C"/>
    <w:rsid w:val="005E7520"/>
    <w:rsid w:val="005E75F1"/>
    <w:rsid w:val="005F0F5D"/>
    <w:rsid w:val="005F1179"/>
    <w:rsid w:val="005F18A9"/>
    <w:rsid w:val="005F1927"/>
    <w:rsid w:val="005F20F2"/>
    <w:rsid w:val="005F367B"/>
    <w:rsid w:val="005F452F"/>
    <w:rsid w:val="005F475F"/>
    <w:rsid w:val="005F50CC"/>
    <w:rsid w:val="005F5D49"/>
    <w:rsid w:val="005F61D1"/>
    <w:rsid w:val="005F6226"/>
    <w:rsid w:val="005F69D6"/>
    <w:rsid w:val="0060121E"/>
    <w:rsid w:val="006013BC"/>
    <w:rsid w:val="00601C7B"/>
    <w:rsid w:val="006024AE"/>
    <w:rsid w:val="006031ED"/>
    <w:rsid w:val="00605BA9"/>
    <w:rsid w:val="006062E6"/>
    <w:rsid w:val="0060761D"/>
    <w:rsid w:val="00607820"/>
    <w:rsid w:val="0061011F"/>
    <w:rsid w:val="006118B1"/>
    <w:rsid w:val="00611E2E"/>
    <w:rsid w:val="006135B9"/>
    <w:rsid w:val="00613B6D"/>
    <w:rsid w:val="00614149"/>
    <w:rsid w:val="00614942"/>
    <w:rsid w:val="00617094"/>
    <w:rsid w:val="00617DF7"/>
    <w:rsid w:val="00621976"/>
    <w:rsid w:val="00621AB8"/>
    <w:rsid w:val="00622BD4"/>
    <w:rsid w:val="00623CEF"/>
    <w:rsid w:val="006248B8"/>
    <w:rsid w:val="006248EC"/>
    <w:rsid w:val="00625E52"/>
    <w:rsid w:val="00625EC6"/>
    <w:rsid w:val="006268E3"/>
    <w:rsid w:val="006308D0"/>
    <w:rsid w:val="00632EA5"/>
    <w:rsid w:val="006330D7"/>
    <w:rsid w:val="00633707"/>
    <w:rsid w:val="00634D02"/>
    <w:rsid w:val="00636073"/>
    <w:rsid w:val="00636406"/>
    <w:rsid w:val="006364B2"/>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7B76"/>
    <w:rsid w:val="00647BE3"/>
    <w:rsid w:val="00647D27"/>
    <w:rsid w:val="00647D9E"/>
    <w:rsid w:val="00647E02"/>
    <w:rsid w:val="00647F88"/>
    <w:rsid w:val="006501BA"/>
    <w:rsid w:val="006505B0"/>
    <w:rsid w:val="00650B62"/>
    <w:rsid w:val="00650F6C"/>
    <w:rsid w:val="00651C4D"/>
    <w:rsid w:val="00652A72"/>
    <w:rsid w:val="00652AFA"/>
    <w:rsid w:val="0065451E"/>
    <w:rsid w:val="006548E9"/>
    <w:rsid w:val="00655132"/>
    <w:rsid w:val="0065532E"/>
    <w:rsid w:val="00655705"/>
    <w:rsid w:val="00655CA7"/>
    <w:rsid w:val="00655D6A"/>
    <w:rsid w:val="00656674"/>
    <w:rsid w:val="006575F0"/>
    <w:rsid w:val="006576C6"/>
    <w:rsid w:val="00657A6F"/>
    <w:rsid w:val="006610B7"/>
    <w:rsid w:val="00662087"/>
    <w:rsid w:val="00663ACE"/>
    <w:rsid w:val="00663B71"/>
    <w:rsid w:val="00664486"/>
    <w:rsid w:val="0066469E"/>
    <w:rsid w:val="00664EF8"/>
    <w:rsid w:val="00664F32"/>
    <w:rsid w:val="00666698"/>
    <w:rsid w:val="00666D42"/>
    <w:rsid w:val="0066714A"/>
    <w:rsid w:val="00667481"/>
    <w:rsid w:val="00667CC1"/>
    <w:rsid w:val="00670062"/>
    <w:rsid w:val="0067365F"/>
    <w:rsid w:val="006744D3"/>
    <w:rsid w:val="0067463B"/>
    <w:rsid w:val="00674EA0"/>
    <w:rsid w:val="006764EF"/>
    <w:rsid w:val="00676DBA"/>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5A60"/>
    <w:rsid w:val="00697E88"/>
    <w:rsid w:val="006A061A"/>
    <w:rsid w:val="006A30D8"/>
    <w:rsid w:val="006A3494"/>
    <w:rsid w:val="006A3709"/>
    <w:rsid w:val="006A4EB2"/>
    <w:rsid w:val="006A5539"/>
    <w:rsid w:val="006A5BE7"/>
    <w:rsid w:val="006A5E55"/>
    <w:rsid w:val="006A7142"/>
    <w:rsid w:val="006B1885"/>
    <w:rsid w:val="006B2B76"/>
    <w:rsid w:val="006B2FBD"/>
    <w:rsid w:val="006B33B4"/>
    <w:rsid w:val="006B4318"/>
    <w:rsid w:val="006B4607"/>
    <w:rsid w:val="006B49B1"/>
    <w:rsid w:val="006B5580"/>
    <w:rsid w:val="006B6CAC"/>
    <w:rsid w:val="006B7AFF"/>
    <w:rsid w:val="006C05A4"/>
    <w:rsid w:val="006C0A78"/>
    <w:rsid w:val="006C12E8"/>
    <w:rsid w:val="006C18E8"/>
    <w:rsid w:val="006C1FEA"/>
    <w:rsid w:val="006C2371"/>
    <w:rsid w:val="006C2D31"/>
    <w:rsid w:val="006C36BA"/>
    <w:rsid w:val="006C3C7A"/>
    <w:rsid w:val="006C4B55"/>
    <w:rsid w:val="006C5F84"/>
    <w:rsid w:val="006C677D"/>
    <w:rsid w:val="006D0592"/>
    <w:rsid w:val="006D3FDE"/>
    <w:rsid w:val="006D44D2"/>
    <w:rsid w:val="006D4709"/>
    <w:rsid w:val="006D4A34"/>
    <w:rsid w:val="006D6247"/>
    <w:rsid w:val="006D684B"/>
    <w:rsid w:val="006D772A"/>
    <w:rsid w:val="006D7862"/>
    <w:rsid w:val="006D7CBC"/>
    <w:rsid w:val="006E1F81"/>
    <w:rsid w:val="006E2215"/>
    <w:rsid w:val="006E2ECA"/>
    <w:rsid w:val="006E3E66"/>
    <w:rsid w:val="006E43D9"/>
    <w:rsid w:val="006E672F"/>
    <w:rsid w:val="006E687A"/>
    <w:rsid w:val="006E74FC"/>
    <w:rsid w:val="006F04F7"/>
    <w:rsid w:val="006F06C6"/>
    <w:rsid w:val="006F325A"/>
    <w:rsid w:val="006F3BE8"/>
    <w:rsid w:val="006F575A"/>
    <w:rsid w:val="006F71C4"/>
    <w:rsid w:val="006F7869"/>
    <w:rsid w:val="00701423"/>
    <w:rsid w:val="00702E9B"/>
    <w:rsid w:val="00703532"/>
    <w:rsid w:val="0070362B"/>
    <w:rsid w:val="00704581"/>
    <w:rsid w:val="00705E05"/>
    <w:rsid w:val="007061EA"/>
    <w:rsid w:val="00707231"/>
    <w:rsid w:val="007115CF"/>
    <w:rsid w:val="0071281C"/>
    <w:rsid w:val="00713BF6"/>
    <w:rsid w:val="00714F72"/>
    <w:rsid w:val="00715155"/>
    <w:rsid w:val="007158E2"/>
    <w:rsid w:val="007158E6"/>
    <w:rsid w:val="00720DB0"/>
    <w:rsid w:val="0072153A"/>
    <w:rsid w:val="00721AFE"/>
    <w:rsid w:val="00722DE9"/>
    <w:rsid w:val="0072313E"/>
    <w:rsid w:val="007234CB"/>
    <w:rsid w:val="0072553A"/>
    <w:rsid w:val="00726334"/>
    <w:rsid w:val="00726E8C"/>
    <w:rsid w:val="00730298"/>
    <w:rsid w:val="007315BF"/>
    <w:rsid w:val="00732B72"/>
    <w:rsid w:val="0073328F"/>
    <w:rsid w:val="00736368"/>
    <w:rsid w:val="007366BA"/>
    <w:rsid w:val="00737CC8"/>
    <w:rsid w:val="0074089F"/>
    <w:rsid w:val="00740CEE"/>
    <w:rsid w:val="0074135D"/>
    <w:rsid w:val="00741760"/>
    <w:rsid w:val="007431A1"/>
    <w:rsid w:val="00743888"/>
    <w:rsid w:val="007443FD"/>
    <w:rsid w:val="0074464D"/>
    <w:rsid w:val="00746188"/>
    <w:rsid w:val="007500D9"/>
    <w:rsid w:val="00751FB4"/>
    <w:rsid w:val="00754E57"/>
    <w:rsid w:val="00756344"/>
    <w:rsid w:val="00763891"/>
    <w:rsid w:val="00763ACF"/>
    <w:rsid w:val="00763C60"/>
    <w:rsid w:val="007642A5"/>
    <w:rsid w:val="007644F0"/>
    <w:rsid w:val="00764661"/>
    <w:rsid w:val="0076542D"/>
    <w:rsid w:val="00765FA0"/>
    <w:rsid w:val="00767490"/>
    <w:rsid w:val="00767850"/>
    <w:rsid w:val="00770D12"/>
    <w:rsid w:val="007735AD"/>
    <w:rsid w:val="007749BF"/>
    <w:rsid w:val="007756AB"/>
    <w:rsid w:val="00775DBE"/>
    <w:rsid w:val="00776CCD"/>
    <w:rsid w:val="00776E6C"/>
    <w:rsid w:val="00781AA5"/>
    <w:rsid w:val="00781B13"/>
    <w:rsid w:val="007820BA"/>
    <w:rsid w:val="00785761"/>
    <w:rsid w:val="007858D8"/>
    <w:rsid w:val="007869EF"/>
    <w:rsid w:val="00786A01"/>
    <w:rsid w:val="00790397"/>
    <w:rsid w:val="0079105F"/>
    <w:rsid w:val="00791D4E"/>
    <w:rsid w:val="007937A3"/>
    <w:rsid w:val="00794C88"/>
    <w:rsid w:val="00794C8E"/>
    <w:rsid w:val="007950AD"/>
    <w:rsid w:val="00796AF3"/>
    <w:rsid w:val="00796FE2"/>
    <w:rsid w:val="007A0088"/>
    <w:rsid w:val="007A03E1"/>
    <w:rsid w:val="007A0CFD"/>
    <w:rsid w:val="007A1EC5"/>
    <w:rsid w:val="007A1F48"/>
    <w:rsid w:val="007A246C"/>
    <w:rsid w:val="007A3BB8"/>
    <w:rsid w:val="007A499F"/>
    <w:rsid w:val="007A4BDA"/>
    <w:rsid w:val="007A574D"/>
    <w:rsid w:val="007A5EB8"/>
    <w:rsid w:val="007A6478"/>
    <w:rsid w:val="007A70F6"/>
    <w:rsid w:val="007A7390"/>
    <w:rsid w:val="007A75ED"/>
    <w:rsid w:val="007A7CAF"/>
    <w:rsid w:val="007B09E3"/>
    <w:rsid w:val="007B143A"/>
    <w:rsid w:val="007B1494"/>
    <w:rsid w:val="007B17FF"/>
    <w:rsid w:val="007B37F0"/>
    <w:rsid w:val="007B49B3"/>
    <w:rsid w:val="007B4C92"/>
    <w:rsid w:val="007B5815"/>
    <w:rsid w:val="007B6349"/>
    <w:rsid w:val="007B66E4"/>
    <w:rsid w:val="007B6A0F"/>
    <w:rsid w:val="007C0616"/>
    <w:rsid w:val="007C0828"/>
    <w:rsid w:val="007C0A95"/>
    <w:rsid w:val="007C0CDA"/>
    <w:rsid w:val="007C0CDF"/>
    <w:rsid w:val="007C229D"/>
    <w:rsid w:val="007C3E69"/>
    <w:rsid w:val="007C443B"/>
    <w:rsid w:val="007C5C55"/>
    <w:rsid w:val="007C5E2E"/>
    <w:rsid w:val="007C7A47"/>
    <w:rsid w:val="007D07AA"/>
    <w:rsid w:val="007D19D9"/>
    <w:rsid w:val="007D1D7C"/>
    <w:rsid w:val="007D2495"/>
    <w:rsid w:val="007D3451"/>
    <w:rsid w:val="007D433C"/>
    <w:rsid w:val="007D46E6"/>
    <w:rsid w:val="007D4B64"/>
    <w:rsid w:val="007D55F0"/>
    <w:rsid w:val="007D5A09"/>
    <w:rsid w:val="007D5D66"/>
    <w:rsid w:val="007D6038"/>
    <w:rsid w:val="007D6974"/>
    <w:rsid w:val="007D74D0"/>
    <w:rsid w:val="007D7C23"/>
    <w:rsid w:val="007E1BC7"/>
    <w:rsid w:val="007E2F7C"/>
    <w:rsid w:val="007E4B5C"/>
    <w:rsid w:val="007E4FC3"/>
    <w:rsid w:val="007E51C3"/>
    <w:rsid w:val="007E5206"/>
    <w:rsid w:val="007E565A"/>
    <w:rsid w:val="007E62C9"/>
    <w:rsid w:val="007E7D4C"/>
    <w:rsid w:val="007F0041"/>
    <w:rsid w:val="007F026D"/>
    <w:rsid w:val="007F0F0C"/>
    <w:rsid w:val="007F2699"/>
    <w:rsid w:val="007F366E"/>
    <w:rsid w:val="007F3978"/>
    <w:rsid w:val="007F3CF3"/>
    <w:rsid w:val="007F4209"/>
    <w:rsid w:val="007F4703"/>
    <w:rsid w:val="007F4943"/>
    <w:rsid w:val="007F5442"/>
    <w:rsid w:val="007F556A"/>
    <w:rsid w:val="007F557F"/>
    <w:rsid w:val="007F60C2"/>
    <w:rsid w:val="00801236"/>
    <w:rsid w:val="0080137D"/>
    <w:rsid w:val="008018D0"/>
    <w:rsid w:val="008021EE"/>
    <w:rsid w:val="008022CF"/>
    <w:rsid w:val="00803011"/>
    <w:rsid w:val="00803227"/>
    <w:rsid w:val="008034A8"/>
    <w:rsid w:val="00803BB8"/>
    <w:rsid w:val="008046DD"/>
    <w:rsid w:val="00804F22"/>
    <w:rsid w:val="0080519F"/>
    <w:rsid w:val="008066CB"/>
    <w:rsid w:val="00810110"/>
    <w:rsid w:val="0081055A"/>
    <w:rsid w:val="008112BB"/>
    <w:rsid w:val="008114CE"/>
    <w:rsid w:val="00811B36"/>
    <w:rsid w:val="00811B8F"/>
    <w:rsid w:val="00812AD5"/>
    <w:rsid w:val="00812DEF"/>
    <w:rsid w:val="008141D9"/>
    <w:rsid w:val="00814410"/>
    <w:rsid w:val="008156B7"/>
    <w:rsid w:val="00815978"/>
    <w:rsid w:val="00816489"/>
    <w:rsid w:val="00817A2D"/>
    <w:rsid w:val="00817F37"/>
    <w:rsid w:val="008203D6"/>
    <w:rsid w:val="008216F3"/>
    <w:rsid w:val="0082196E"/>
    <w:rsid w:val="00823300"/>
    <w:rsid w:val="0082608A"/>
    <w:rsid w:val="00826F13"/>
    <w:rsid w:val="00830911"/>
    <w:rsid w:val="00831452"/>
    <w:rsid w:val="00832418"/>
    <w:rsid w:val="008330A9"/>
    <w:rsid w:val="0083366D"/>
    <w:rsid w:val="008353D5"/>
    <w:rsid w:val="008359BB"/>
    <w:rsid w:val="00835AB5"/>
    <w:rsid w:val="008364E0"/>
    <w:rsid w:val="00836F06"/>
    <w:rsid w:val="00837DD0"/>
    <w:rsid w:val="0084140A"/>
    <w:rsid w:val="008415FF"/>
    <w:rsid w:val="00841786"/>
    <w:rsid w:val="00841FC0"/>
    <w:rsid w:val="00843145"/>
    <w:rsid w:val="00843682"/>
    <w:rsid w:val="00843B14"/>
    <w:rsid w:val="00843DB8"/>
    <w:rsid w:val="00844862"/>
    <w:rsid w:val="00844D85"/>
    <w:rsid w:val="00844FB8"/>
    <w:rsid w:val="00846DC6"/>
    <w:rsid w:val="00847198"/>
    <w:rsid w:val="008503A2"/>
    <w:rsid w:val="0085043A"/>
    <w:rsid w:val="00851A8D"/>
    <w:rsid w:val="00851C10"/>
    <w:rsid w:val="00851DD7"/>
    <w:rsid w:val="008520C9"/>
    <w:rsid w:val="0085221E"/>
    <w:rsid w:val="00853914"/>
    <w:rsid w:val="0085392B"/>
    <w:rsid w:val="008547E6"/>
    <w:rsid w:val="008550D9"/>
    <w:rsid w:val="00855F58"/>
    <w:rsid w:val="00857B4D"/>
    <w:rsid w:val="00857CB8"/>
    <w:rsid w:val="008630CC"/>
    <w:rsid w:val="00863619"/>
    <w:rsid w:val="0086417F"/>
    <w:rsid w:val="0086458F"/>
    <w:rsid w:val="00865AAB"/>
    <w:rsid w:val="00866C5F"/>
    <w:rsid w:val="00867267"/>
    <w:rsid w:val="00867365"/>
    <w:rsid w:val="00867881"/>
    <w:rsid w:val="00867E38"/>
    <w:rsid w:val="0087009E"/>
    <w:rsid w:val="0087141E"/>
    <w:rsid w:val="00872A95"/>
    <w:rsid w:val="00872FD7"/>
    <w:rsid w:val="0087404F"/>
    <w:rsid w:val="008754DC"/>
    <w:rsid w:val="008768B7"/>
    <w:rsid w:val="00877849"/>
    <w:rsid w:val="008804EB"/>
    <w:rsid w:val="008806A5"/>
    <w:rsid w:val="008809F2"/>
    <w:rsid w:val="00881AEC"/>
    <w:rsid w:val="00882390"/>
    <w:rsid w:val="00882C31"/>
    <w:rsid w:val="00883310"/>
    <w:rsid w:val="00883687"/>
    <w:rsid w:val="00886339"/>
    <w:rsid w:val="00886DF1"/>
    <w:rsid w:val="00887849"/>
    <w:rsid w:val="00887AD2"/>
    <w:rsid w:val="008916B6"/>
    <w:rsid w:val="00891A80"/>
    <w:rsid w:val="008925C9"/>
    <w:rsid w:val="008933E9"/>
    <w:rsid w:val="00893728"/>
    <w:rsid w:val="00893C6B"/>
    <w:rsid w:val="00893E82"/>
    <w:rsid w:val="00894517"/>
    <w:rsid w:val="00894D8A"/>
    <w:rsid w:val="008968D1"/>
    <w:rsid w:val="008977DB"/>
    <w:rsid w:val="00897B73"/>
    <w:rsid w:val="00897C45"/>
    <w:rsid w:val="008A0DA5"/>
    <w:rsid w:val="008A2595"/>
    <w:rsid w:val="008A4C35"/>
    <w:rsid w:val="008A5523"/>
    <w:rsid w:val="008A5A85"/>
    <w:rsid w:val="008A6977"/>
    <w:rsid w:val="008A6C2C"/>
    <w:rsid w:val="008B020B"/>
    <w:rsid w:val="008B0E7A"/>
    <w:rsid w:val="008B40B0"/>
    <w:rsid w:val="008B467F"/>
    <w:rsid w:val="008B58D6"/>
    <w:rsid w:val="008B5A32"/>
    <w:rsid w:val="008B79E2"/>
    <w:rsid w:val="008B7DE4"/>
    <w:rsid w:val="008C194D"/>
    <w:rsid w:val="008C2383"/>
    <w:rsid w:val="008C2BA8"/>
    <w:rsid w:val="008C2CCE"/>
    <w:rsid w:val="008C3865"/>
    <w:rsid w:val="008C44B7"/>
    <w:rsid w:val="008C57F1"/>
    <w:rsid w:val="008C5E82"/>
    <w:rsid w:val="008C64AD"/>
    <w:rsid w:val="008C745C"/>
    <w:rsid w:val="008C7594"/>
    <w:rsid w:val="008D0655"/>
    <w:rsid w:val="008D1663"/>
    <w:rsid w:val="008D3F74"/>
    <w:rsid w:val="008D5053"/>
    <w:rsid w:val="008D59F1"/>
    <w:rsid w:val="008D6318"/>
    <w:rsid w:val="008D645C"/>
    <w:rsid w:val="008D6521"/>
    <w:rsid w:val="008D66E5"/>
    <w:rsid w:val="008D7829"/>
    <w:rsid w:val="008E1179"/>
    <w:rsid w:val="008E1B38"/>
    <w:rsid w:val="008E39A3"/>
    <w:rsid w:val="008E3D52"/>
    <w:rsid w:val="008E59A8"/>
    <w:rsid w:val="008E5AFB"/>
    <w:rsid w:val="008E6B9D"/>
    <w:rsid w:val="008E6C8C"/>
    <w:rsid w:val="008E700B"/>
    <w:rsid w:val="008E770D"/>
    <w:rsid w:val="008F01D3"/>
    <w:rsid w:val="008F03E8"/>
    <w:rsid w:val="008F0ACA"/>
    <w:rsid w:val="008F1039"/>
    <w:rsid w:val="008F1B82"/>
    <w:rsid w:val="008F1BE4"/>
    <w:rsid w:val="008F2AC1"/>
    <w:rsid w:val="008F32C9"/>
    <w:rsid w:val="008F41A5"/>
    <w:rsid w:val="008F5B0B"/>
    <w:rsid w:val="008F6388"/>
    <w:rsid w:val="008F6842"/>
    <w:rsid w:val="008F6873"/>
    <w:rsid w:val="008F6FBB"/>
    <w:rsid w:val="008F7656"/>
    <w:rsid w:val="00900878"/>
    <w:rsid w:val="00901B34"/>
    <w:rsid w:val="00901B55"/>
    <w:rsid w:val="009021C0"/>
    <w:rsid w:val="00902201"/>
    <w:rsid w:val="0090244D"/>
    <w:rsid w:val="0090365F"/>
    <w:rsid w:val="00904A43"/>
    <w:rsid w:val="00904C62"/>
    <w:rsid w:val="00904E47"/>
    <w:rsid w:val="009068CD"/>
    <w:rsid w:val="00906EC6"/>
    <w:rsid w:val="00911AF7"/>
    <w:rsid w:val="00912034"/>
    <w:rsid w:val="00912ADD"/>
    <w:rsid w:val="00915CA1"/>
    <w:rsid w:val="00916764"/>
    <w:rsid w:val="00916B37"/>
    <w:rsid w:val="0091757B"/>
    <w:rsid w:val="009178DC"/>
    <w:rsid w:val="00917C76"/>
    <w:rsid w:val="00920DD3"/>
    <w:rsid w:val="00921BF5"/>
    <w:rsid w:val="00923042"/>
    <w:rsid w:val="009238F6"/>
    <w:rsid w:val="00923A2B"/>
    <w:rsid w:val="0092472F"/>
    <w:rsid w:val="0092545D"/>
    <w:rsid w:val="009258B2"/>
    <w:rsid w:val="00927362"/>
    <w:rsid w:val="00927A5E"/>
    <w:rsid w:val="00927D35"/>
    <w:rsid w:val="009302DE"/>
    <w:rsid w:val="009308BA"/>
    <w:rsid w:val="009308C7"/>
    <w:rsid w:val="00931DEB"/>
    <w:rsid w:val="00932C2C"/>
    <w:rsid w:val="0093351B"/>
    <w:rsid w:val="0093523E"/>
    <w:rsid w:val="009367EE"/>
    <w:rsid w:val="009369FA"/>
    <w:rsid w:val="00940D96"/>
    <w:rsid w:val="009417F5"/>
    <w:rsid w:val="00941F50"/>
    <w:rsid w:val="0094238A"/>
    <w:rsid w:val="00943147"/>
    <w:rsid w:val="0094366E"/>
    <w:rsid w:val="00943A1A"/>
    <w:rsid w:val="00944976"/>
    <w:rsid w:val="00945097"/>
    <w:rsid w:val="00945447"/>
    <w:rsid w:val="009455B1"/>
    <w:rsid w:val="009457D4"/>
    <w:rsid w:val="00945B6C"/>
    <w:rsid w:val="00945C94"/>
    <w:rsid w:val="00945D5D"/>
    <w:rsid w:val="00945E2B"/>
    <w:rsid w:val="00947B0F"/>
    <w:rsid w:val="00947E90"/>
    <w:rsid w:val="00952C8E"/>
    <w:rsid w:val="00954488"/>
    <w:rsid w:val="009558B4"/>
    <w:rsid w:val="00955E13"/>
    <w:rsid w:val="00956F60"/>
    <w:rsid w:val="00957705"/>
    <w:rsid w:val="00960309"/>
    <w:rsid w:val="00960AF3"/>
    <w:rsid w:val="00960BD2"/>
    <w:rsid w:val="009612BD"/>
    <w:rsid w:val="0096157E"/>
    <w:rsid w:val="009616E0"/>
    <w:rsid w:val="00961F56"/>
    <w:rsid w:val="0096238F"/>
    <w:rsid w:val="00962C32"/>
    <w:rsid w:val="00962C36"/>
    <w:rsid w:val="00962E00"/>
    <w:rsid w:val="009633A5"/>
    <w:rsid w:val="009633BC"/>
    <w:rsid w:val="00963AB8"/>
    <w:rsid w:val="00963B70"/>
    <w:rsid w:val="00964167"/>
    <w:rsid w:val="0096472C"/>
    <w:rsid w:val="009656C3"/>
    <w:rsid w:val="0096594D"/>
    <w:rsid w:val="00965FB3"/>
    <w:rsid w:val="00966B7E"/>
    <w:rsid w:val="009671F4"/>
    <w:rsid w:val="0097076B"/>
    <w:rsid w:val="0097279F"/>
    <w:rsid w:val="009727F2"/>
    <w:rsid w:val="00972D01"/>
    <w:rsid w:val="00980104"/>
    <w:rsid w:val="0098013A"/>
    <w:rsid w:val="00981743"/>
    <w:rsid w:val="0098211A"/>
    <w:rsid w:val="009826CC"/>
    <w:rsid w:val="009846C9"/>
    <w:rsid w:val="00987320"/>
    <w:rsid w:val="00991D75"/>
    <w:rsid w:val="00991F6F"/>
    <w:rsid w:val="009933C2"/>
    <w:rsid w:val="00994852"/>
    <w:rsid w:val="00994953"/>
    <w:rsid w:val="00996932"/>
    <w:rsid w:val="00997207"/>
    <w:rsid w:val="0099755A"/>
    <w:rsid w:val="009A041E"/>
    <w:rsid w:val="009A042D"/>
    <w:rsid w:val="009A0E50"/>
    <w:rsid w:val="009A1439"/>
    <w:rsid w:val="009A1480"/>
    <w:rsid w:val="009A1B2F"/>
    <w:rsid w:val="009A1E3F"/>
    <w:rsid w:val="009A1FC1"/>
    <w:rsid w:val="009A2CB1"/>
    <w:rsid w:val="009A3D8B"/>
    <w:rsid w:val="009A3E09"/>
    <w:rsid w:val="009A5149"/>
    <w:rsid w:val="009A6541"/>
    <w:rsid w:val="009A66B6"/>
    <w:rsid w:val="009A6A49"/>
    <w:rsid w:val="009B224E"/>
    <w:rsid w:val="009B2C1D"/>
    <w:rsid w:val="009B33DB"/>
    <w:rsid w:val="009B42E3"/>
    <w:rsid w:val="009B4D2C"/>
    <w:rsid w:val="009B4D69"/>
    <w:rsid w:val="009B57AE"/>
    <w:rsid w:val="009B63F6"/>
    <w:rsid w:val="009B69EA"/>
    <w:rsid w:val="009C00F1"/>
    <w:rsid w:val="009C0233"/>
    <w:rsid w:val="009C1204"/>
    <w:rsid w:val="009C131E"/>
    <w:rsid w:val="009C144A"/>
    <w:rsid w:val="009C31A1"/>
    <w:rsid w:val="009C37E2"/>
    <w:rsid w:val="009C4CE3"/>
    <w:rsid w:val="009C61AC"/>
    <w:rsid w:val="009C69ED"/>
    <w:rsid w:val="009C7DEA"/>
    <w:rsid w:val="009D4FBB"/>
    <w:rsid w:val="009D65DA"/>
    <w:rsid w:val="009D704E"/>
    <w:rsid w:val="009E0239"/>
    <w:rsid w:val="009E08B3"/>
    <w:rsid w:val="009E0A2E"/>
    <w:rsid w:val="009E1C15"/>
    <w:rsid w:val="009E3DDC"/>
    <w:rsid w:val="009E4233"/>
    <w:rsid w:val="009E5B58"/>
    <w:rsid w:val="009E5F81"/>
    <w:rsid w:val="009F0016"/>
    <w:rsid w:val="009F1896"/>
    <w:rsid w:val="009F382A"/>
    <w:rsid w:val="009F4F5A"/>
    <w:rsid w:val="009F6F1D"/>
    <w:rsid w:val="009F76C9"/>
    <w:rsid w:val="009F7FE8"/>
    <w:rsid w:val="00A01FE6"/>
    <w:rsid w:val="00A02263"/>
    <w:rsid w:val="00A03C61"/>
    <w:rsid w:val="00A04843"/>
    <w:rsid w:val="00A05BCD"/>
    <w:rsid w:val="00A05D9B"/>
    <w:rsid w:val="00A06058"/>
    <w:rsid w:val="00A066F6"/>
    <w:rsid w:val="00A07511"/>
    <w:rsid w:val="00A078E9"/>
    <w:rsid w:val="00A1059F"/>
    <w:rsid w:val="00A11C51"/>
    <w:rsid w:val="00A124B0"/>
    <w:rsid w:val="00A14304"/>
    <w:rsid w:val="00A20379"/>
    <w:rsid w:val="00A22CD4"/>
    <w:rsid w:val="00A239BD"/>
    <w:rsid w:val="00A23D4F"/>
    <w:rsid w:val="00A24666"/>
    <w:rsid w:val="00A25640"/>
    <w:rsid w:val="00A26602"/>
    <w:rsid w:val="00A275CA"/>
    <w:rsid w:val="00A309BA"/>
    <w:rsid w:val="00A31079"/>
    <w:rsid w:val="00A31462"/>
    <w:rsid w:val="00A3226D"/>
    <w:rsid w:val="00A3276A"/>
    <w:rsid w:val="00A32828"/>
    <w:rsid w:val="00A32E0C"/>
    <w:rsid w:val="00A33023"/>
    <w:rsid w:val="00A33115"/>
    <w:rsid w:val="00A3515D"/>
    <w:rsid w:val="00A3681E"/>
    <w:rsid w:val="00A36C13"/>
    <w:rsid w:val="00A36C2B"/>
    <w:rsid w:val="00A37343"/>
    <w:rsid w:val="00A374C7"/>
    <w:rsid w:val="00A407E2"/>
    <w:rsid w:val="00A408F9"/>
    <w:rsid w:val="00A42DB6"/>
    <w:rsid w:val="00A450B8"/>
    <w:rsid w:val="00A45AAB"/>
    <w:rsid w:val="00A471FB"/>
    <w:rsid w:val="00A476F3"/>
    <w:rsid w:val="00A47AE4"/>
    <w:rsid w:val="00A47D45"/>
    <w:rsid w:val="00A50A1B"/>
    <w:rsid w:val="00A5180C"/>
    <w:rsid w:val="00A52F27"/>
    <w:rsid w:val="00A53EAF"/>
    <w:rsid w:val="00A5451C"/>
    <w:rsid w:val="00A55054"/>
    <w:rsid w:val="00A56B3B"/>
    <w:rsid w:val="00A573D3"/>
    <w:rsid w:val="00A6161F"/>
    <w:rsid w:val="00A65108"/>
    <w:rsid w:val="00A656DB"/>
    <w:rsid w:val="00A66A62"/>
    <w:rsid w:val="00A67908"/>
    <w:rsid w:val="00A67AE5"/>
    <w:rsid w:val="00A67D51"/>
    <w:rsid w:val="00A717A4"/>
    <w:rsid w:val="00A72AB2"/>
    <w:rsid w:val="00A749F3"/>
    <w:rsid w:val="00A751C6"/>
    <w:rsid w:val="00A773F1"/>
    <w:rsid w:val="00A81EA7"/>
    <w:rsid w:val="00A840AE"/>
    <w:rsid w:val="00A84587"/>
    <w:rsid w:val="00A85535"/>
    <w:rsid w:val="00A9014D"/>
    <w:rsid w:val="00A9043B"/>
    <w:rsid w:val="00A904FF"/>
    <w:rsid w:val="00A91AC8"/>
    <w:rsid w:val="00A92861"/>
    <w:rsid w:val="00A93029"/>
    <w:rsid w:val="00A933C8"/>
    <w:rsid w:val="00A93489"/>
    <w:rsid w:val="00A9487D"/>
    <w:rsid w:val="00A95A27"/>
    <w:rsid w:val="00A95AA0"/>
    <w:rsid w:val="00A971FB"/>
    <w:rsid w:val="00AA0B02"/>
    <w:rsid w:val="00AA1054"/>
    <w:rsid w:val="00AA10F1"/>
    <w:rsid w:val="00AA1233"/>
    <w:rsid w:val="00AA1B99"/>
    <w:rsid w:val="00AA1F7D"/>
    <w:rsid w:val="00AA343F"/>
    <w:rsid w:val="00AA3A69"/>
    <w:rsid w:val="00AA3D13"/>
    <w:rsid w:val="00AA4EF2"/>
    <w:rsid w:val="00AA5C30"/>
    <w:rsid w:val="00AA6791"/>
    <w:rsid w:val="00AA7B58"/>
    <w:rsid w:val="00AB0AA7"/>
    <w:rsid w:val="00AB4716"/>
    <w:rsid w:val="00AB4E6F"/>
    <w:rsid w:val="00AB4FB9"/>
    <w:rsid w:val="00AB6B42"/>
    <w:rsid w:val="00AC0152"/>
    <w:rsid w:val="00AC1115"/>
    <w:rsid w:val="00AC15EE"/>
    <w:rsid w:val="00AC1D67"/>
    <w:rsid w:val="00AC1F52"/>
    <w:rsid w:val="00AC37BA"/>
    <w:rsid w:val="00AC39AE"/>
    <w:rsid w:val="00AC57B4"/>
    <w:rsid w:val="00AC5FF3"/>
    <w:rsid w:val="00AC6DA5"/>
    <w:rsid w:val="00AC74F0"/>
    <w:rsid w:val="00AC7C72"/>
    <w:rsid w:val="00AD107B"/>
    <w:rsid w:val="00AD1588"/>
    <w:rsid w:val="00AD1E91"/>
    <w:rsid w:val="00AD29E1"/>
    <w:rsid w:val="00AD2C35"/>
    <w:rsid w:val="00AD31D8"/>
    <w:rsid w:val="00AD5DB8"/>
    <w:rsid w:val="00AD601A"/>
    <w:rsid w:val="00AD67ED"/>
    <w:rsid w:val="00AD6AF7"/>
    <w:rsid w:val="00AD6CFE"/>
    <w:rsid w:val="00AD75BD"/>
    <w:rsid w:val="00AD79DE"/>
    <w:rsid w:val="00AE112B"/>
    <w:rsid w:val="00AE15ED"/>
    <w:rsid w:val="00AE1FF1"/>
    <w:rsid w:val="00AE2037"/>
    <w:rsid w:val="00AE3CD5"/>
    <w:rsid w:val="00AE4942"/>
    <w:rsid w:val="00AE4C65"/>
    <w:rsid w:val="00AE4D47"/>
    <w:rsid w:val="00AE5F69"/>
    <w:rsid w:val="00AE600A"/>
    <w:rsid w:val="00AE6C4C"/>
    <w:rsid w:val="00AE71D9"/>
    <w:rsid w:val="00AE73B7"/>
    <w:rsid w:val="00AF005A"/>
    <w:rsid w:val="00AF037F"/>
    <w:rsid w:val="00AF0C9B"/>
    <w:rsid w:val="00AF0E2A"/>
    <w:rsid w:val="00AF21A1"/>
    <w:rsid w:val="00AF4DFA"/>
    <w:rsid w:val="00AF4DFE"/>
    <w:rsid w:val="00AF5E7C"/>
    <w:rsid w:val="00AF6250"/>
    <w:rsid w:val="00AF6383"/>
    <w:rsid w:val="00AF6B87"/>
    <w:rsid w:val="00AF6E11"/>
    <w:rsid w:val="00AF75BC"/>
    <w:rsid w:val="00AF78F6"/>
    <w:rsid w:val="00AF7964"/>
    <w:rsid w:val="00AF7FA7"/>
    <w:rsid w:val="00B00951"/>
    <w:rsid w:val="00B01386"/>
    <w:rsid w:val="00B01671"/>
    <w:rsid w:val="00B01C95"/>
    <w:rsid w:val="00B02ED7"/>
    <w:rsid w:val="00B0311A"/>
    <w:rsid w:val="00B05046"/>
    <w:rsid w:val="00B0749C"/>
    <w:rsid w:val="00B10CE2"/>
    <w:rsid w:val="00B11340"/>
    <w:rsid w:val="00B11C85"/>
    <w:rsid w:val="00B12CE4"/>
    <w:rsid w:val="00B1343F"/>
    <w:rsid w:val="00B134BC"/>
    <w:rsid w:val="00B135D9"/>
    <w:rsid w:val="00B143B8"/>
    <w:rsid w:val="00B143C5"/>
    <w:rsid w:val="00B164D9"/>
    <w:rsid w:val="00B164E4"/>
    <w:rsid w:val="00B17495"/>
    <w:rsid w:val="00B17669"/>
    <w:rsid w:val="00B179BE"/>
    <w:rsid w:val="00B2170E"/>
    <w:rsid w:val="00B2186E"/>
    <w:rsid w:val="00B21E36"/>
    <w:rsid w:val="00B228CD"/>
    <w:rsid w:val="00B24DAE"/>
    <w:rsid w:val="00B257BC"/>
    <w:rsid w:val="00B25F13"/>
    <w:rsid w:val="00B303CE"/>
    <w:rsid w:val="00B320EF"/>
    <w:rsid w:val="00B32334"/>
    <w:rsid w:val="00B32B09"/>
    <w:rsid w:val="00B346A4"/>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97E"/>
    <w:rsid w:val="00B50BED"/>
    <w:rsid w:val="00B50CC8"/>
    <w:rsid w:val="00B5188D"/>
    <w:rsid w:val="00B51AFD"/>
    <w:rsid w:val="00B5400B"/>
    <w:rsid w:val="00B541C7"/>
    <w:rsid w:val="00B54B6D"/>
    <w:rsid w:val="00B57AA5"/>
    <w:rsid w:val="00B60665"/>
    <w:rsid w:val="00B60829"/>
    <w:rsid w:val="00B61B15"/>
    <w:rsid w:val="00B62549"/>
    <w:rsid w:val="00B62644"/>
    <w:rsid w:val="00B627C6"/>
    <w:rsid w:val="00B63214"/>
    <w:rsid w:val="00B63886"/>
    <w:rsid w:val="00B64C27"/>
    <w:rsid w:val="00B656DC"/>
    <w:rsid w:val="00B66B9F"/>
    <w:rsid w:val="00B67C75"/>
    <w:rsid w:val="00B700CB"/>
    <w:rsid w:val="00B704D6"/>
    <w:rsid w:val="00B70ABD"/>
    <w:rsid w:val="00B70B99"/>
    <w:rsid w:val="00B70C41"/>
    <w:rsid w:val="00B70D31"/>
    <w:rsid w:val="00B71F56"/>
    <w:rsid w:val="00B71FB5"/>
    <w:rsid w:val="00B72FAB"/>
    <w:rsid w:val="00B73126"/>
    <w:rsid w:val="00B73D1F"/>
    <w:rsid w:val="00B744EF"/>
    <w:rsid w:val="00B75656"/>
    <w:rsid w:val="00B760F1"/>
    <w:rsid w:val="00B7772A"/>
    <w:rsid w:val="00B81ADE"/>
    <w:rsid w:val="00B81B90"/>
    <w:rsid w:val="00B8239C"/>
    <w:rsid w:val="00B823D0"/>
    <w:rsid w:val="00B823F2"/>
    <w:rsid w:val="00B826B1"/>
    <w:rsid w:val="00B83DD9"/>
    <w:rsid w:val="00B8494A"/>
    <w:rsid w:val="00B85818"/>
    <w:rsid w:val="00B86344"/>
    <w:rsid w:val="00B86A30"/>
    <w:rsid w:val="00B8730F"/>
    <w:rsid w:val="00B87842"/>
    <w:rsid w:val="00B87A77"/>
    <w:rsid w:val="00B87D7D"/>
    <w:rsid w:val="00B87FA2"/>
    <w:rsid w:val="00B9180A"/>
    <w:rsid w:val="00B93CA5"/>
    <w:rsid w:val="00B9483D"/>
    <w:rsid w:val="00B94BD1"/>
    <w:rsid w:val="00B95E4F"/>
    <w:rsid w:val="00B96302"/>
    <w:rsid w:val="00BA1F90"/>
    <w:rsid w:val="00BA2B4B"/>
    <w:rsid w:val="00BA2DCA"/>
    <w:rsid w:val="00BA3AFD"/>
    <w:rsid w:val="00BA4AD6"/>
    <w:rsid w:val="00BA4E8E"/>
    <w:rsid w:val="00BA788E"/>
    <w:rsid w:val="00BB033E"/>
    <w:rsid w:val="00BB0759"/>
    <w:rsid w:val="00BB1D35"/>
    <w:rsid w:val="00BB2227"/>
    <w:rsid w:val="00BB3B05"/>
    <w:rsid w:val="00BB3C03"/>
    <w:rsid w:val="00BB3C10"/>
    <w:rsid w:val="00BB413C"/>
    <w:rsid w:val="00BB43AB"/>
    <w:rsid w:val="00BB5168"/>
    <w:rsid w:val="00BB5F89"/>
    <w:rsid w:val="00BB6931"/>
    <w:rsid w:val="00BB6AFF"/>
    <w:rsid w:val="00BB7596"/>
    <w:rsid w:val="00BB7A86"/>
    <w:rsid w:val="00BC3289"/>
    <w:rsid w:val="00BC345C"/>
    <w:rsid w:val="00BC40B1"/>
    <w:rsid w:val="00BC4265"/>
    <w:rsid w:val="00BC4E59"/>
    <w:rsid w:val="00BC570C"/>
    <w:rsid w:val="00BC580D"/>
    <w:rsid w:val="00BC7545"/>
    <w:rsid w:val="00BC7AF0"/>
    <w:rsid w:val="00BD0329"/>
    <w:rsid w:val="00BD04C1"/>
    <w:rsid w:val="00BD0CC7"/>
    <w:rsid w:val="00BD25AE"/>
    <w:rsid w:val="00BD274C"/>
    <w:rsid w:val="00BD2A37"/>
    <w:rsid w:val="00BD3E47"/>
    <w:rsid w:val="00BD42AD"/>
    <w:rsid w:val="00BD4C39"/>
    <w:rsid w:val="00BD524F"/>
    <w:rsid w:val="00BD5FDE"/>
    <w:rsid w:val="00BD6212"/>
    <w:rsid w:val="00BD6EA5"/>
    <w:rsid w:val="00BD7B56"/>
    <w:rsid w:val="00BE0343"/>
    <w:rsid w:val="00BE1520"/>
    <w:rsid w:val="00BE1BC0"/>
    <w:rsid w:val="00BE1E3F"/>
    <w:rsid w:val="00BE2CF7"/>
    <w:rsid w:val="00BE4550"/>
    <w:rsid w:val="00BE541C"/>
    <w:rsid w:val="00BE5E23"/>
    <w:rsid w:val="00BF04D5"/>
    <w:rsid w:val="00BF19E9"/>
    <w:rsid w:val="00BF2ACD"/>
    <w:rsid w:val="00BF2F46"/>
    <w:rsid w:val="00BF382C"/>
    <w:rsid w:val="00BF60D2"/>
    <w:rsid w:val="00C00259"/>
    <w:rsid w:val="00C029C5"/>
    <w:rsid w:val="00C02CA9"/>
    <w:rsid w:val="00C035D7"/>
    <w:rsid w:val="00C03A74"/>
    <w:rsid w:val="00C04165"/>
    <w:rsid w:val="00C06E11"/>
    <w:rsid w:val="00C06E92"/>
    <w:rsid w:val="00C076D3"/>
    <w:rsid w:val="00C07AAA"/>
    <w:rsid w:val="00C07BE6"/>
    <w:rsid w:val="00C116A3"/>
    <w:rsid w:val="00C11827"/>
    <w:rsid w:val="00C12682"/>
    <w:rsid w:val="00C12946"/>
    <w:rsid w:val="00C129AD"/>
    <w:rsid w:val="00C12D9C"/>
    <w:rsid w:val="00C15A9C"/>
    <w:rsid w:val="00C15CEA"/>
    <w:rsid w:val="00C15E46"/>
    <w:rsid w:val="00C160B3"/>
    <w:rsid w:val="00C161CA"/>
    <w:rsid w:val="00C164E0"/>
    <w:rsid w:val="00C17339"/>
    <w:rsid w:val="00C1743C"/>
    <w:rsid w:val="00C178D6"/>
    <w:rsid w:val="00C17904"/>
    <w:rsid w:val="00C200D8"/>
    <w:rsid w:val="00C225A6"/>
    <w:rsid w:val="00C22696"/>
    <w:rsid w:val="00C2395A"/>
    <w:rsid w:val="00C2400B"/>
    <w:rsid w:val="00C246D9"/>
    <w:rsid w:val="00C24F97"/>
    <w:rsid w:val="00C25C0B"/>
    <w:rsid w:val="00C26F12"/>
    <w:rsid w:val="00C27C9D"/>
    <w:rsid w:val="00C30C73"/>
    <w:rsid w:val="00C3154E"/>
    <w:rsid w:val="00C3175F"/>
    <w:rsid w:val="00C31ADC"/>
    <w:rsid w:val="00C31BD3"/>
    <w:rsid w:val="00C320CC"/>
    <w:rsid w:val="00C32C02"/>
    <w:rsid w:val="00C33637"/>
    <w:rsid w:val="00C33A19"/>
    <w:rsid w:val="00C34E81"/>
    <w:rsid w:val="00C34F5C"/>
    <w:rsid w:val="00C35EEE"/>
    <w:rsid w:val="00C3610B"/>
    <w:rsid w:val="00C3678C"/>
    <w:rsid w:val="00C36C28"/>
    <w:rsid w:val="00C36F55"/>
    <w:rsid w:val="00C37155"/>
    <w:rsid w:val="00C403C4"/>
    <w:rsid w:val="00C40733"/>
    <w:rsid w:val="00C43286"/>
    <w:rsid w:val="00C44A27"/>
    <w:rsid w:val="00C45559"/>
    <w:rsid w:val="00C45E83"/>
    <w:rsid w:val="00C4795D"/>
    <w:rsid w:val="00C50752"/>
    <w:rsid w:val="00C51572"/>
    <w:rsid w:val="00C51987"/>
    <w:rsid w:val="00C519C8"/>
    <w:rsid w:val="00C51D89"/>
    <w:rsid w:val="00C5222E"/>
    <w:rsid w:val="00C52260"/>
    <w:rsid w:val="00C53263"/>
    <w:rsid w:val="00C536A6"/>
    <w:rsid w:val="00C53F40"/>
    <w:rsid w:val="00C55E1F"/>
    <w:rsid w:val="00C560FA"/>
    <w:rsid w:val="00C562E0"/>
    <w:rsid w:val="00C6101A"/>
    <w:rsid w:val="00C61B45"/>
    <w:rsid w:val="00C61BDB"/>
    <w:rsid w:val="00C652A3"/>
    <w:rsid w:val="00C65761"/>
    <w:rsid w:val="00C67253"/>
    <w:rsid w:val="00C678D4"/>
    <w:rsid w:val="00C67E75"/>
    <w:rsid w:val="00C70F39"/>
    <w:rsid w:val="00C71C5D"/>
    <w:rsid w:val="00C729FD"/>
    <w:rsid w:val="00C72A4E"/>
    <w:rsid w:val="00C738D1"/>
    <w:rsid w:val="00C74F70"/>
    <w:rsid w:val="00C753A3"/>
    <w:rsid w:val="00C756E2"/>
    <w:rsid w:val="00C7669B"/>
    <w:rsid w:val="00C770BA"/>
    <w:rsid w:val="00C77564"/>
    <w:rsid w:val="00C77780"/>
    <w:rsid w:val="00C80458"/>
    <w:rsid w:val="00C81B10"/>
    <w:rsid w:val="00C81B44"/>
    <w:rsid w:val="00C8309E"/>
    <w:rsid w:val="00C83FD5"/>
    <w:rsid w:val="00C853B0"/>
    <w:rsid w:val="00C85584"/>
    <w:rsid w:val="00C85D8A"/>
    <w:rsid w:val="00C86175"/>
    <w:rsid w:val="00C8701A"/>
    <w:rsid w:val="00C8759C"/>
    <w:rsid w:val="00C91282"/>
    <w:rsid w:val="00C91738"/>
    <w:rsid w:val="00C92C0C"/>
    <w:rsid w:val="00C9341B"/>
    <w:rsid w:val="00C93421"/>
    <w:rsid w:val="00C94BB0"/>
    <w:rsid w:val="00C9521E"/>
    <w:rsid w:val="00C956B7"/>
    <w:rsid w:val="00C9620A"/>
    <w:rsid w:val="00C96A82"/>
    <w:rsid w:val="00C96C0F"/>
    <w:rsid w:val="00C96C6D"/>
    <w:rsid w:val="00C96D56"/>
    <w:rsid w:val="00C972C1"/>
    <w:rsid w:val="00CA1390"/>
    <w:rsid w:val="00CA1CB7"/>
    <w:rsid w:val="00CA2CF5"/>
    <w:rsid w:val="00CA459E"/>
    <w:rsid w:val="00CA548B"/>
    <w:rsid w:val="00CA5955"/>
    <w:rsid w:val="00CA5F9A"/>
    <w:rsid w:val="00CA7E03"/>
    <w:rsid w:val="00CB081C"/>
    <w:rsid w:val="00CB2D49"/>
    <w:rsid w:val="00CB5675"/>
    <w:rsid w:val="00CB771D"/>
    <w:rsid w:val="00CC123F"/>
    <w:rsid w:val="00CC189C"/>
    <w:rsid w:val="00CC34C4"/>
    <w:rsid w:val="00CC3713"/>
    <w:rsid w:val="00CC599A"/>
    <w:rsid w:val="00CC5C3B"/>
    <w:rsid w:val="00CC67C0"/>
    <w:rsid w:val="00CC7F3B"/>
    <w:rsid w:val="00CC7FBF"/>
    <w:rsid w:val="00CD1000"/>
    <w:rsid w:val="00CD1828"/>
    <w:rsid w:val="00CD3031"/>
    <w:rsid w:val="00CD3E52"/>
    <w:rsid w:val="00CD4114"/>
    <w:rsid w:val="00CD4937"/>
    <w:rsid w:val="00CD4A6F"/>
    <w:rsid w:val="00CD57DA"/>
    <w:rsid w:val="00CD5C42"/>
    <w:rsid w:val="00CD63A7"/>
    <w:rsid w:val="00CD6AD1"/>
    <w:rsid w:val="00CD6B94"/>
    <w:rsid w:val="00CD765A"/>
    <w:rsid w:val="00CD7BC9"/>
    <w:rsid w:val="00CE129D"/>
    <w:rsid w:val="00CE179A"/>
    <w:rsid w:val="00CE1979"/>
    <w:rsid w:val="00CE1D97"/>
    <w:rsid w:val="00CE4116"/>
    <w:rsid w:val="00CE48EB"/>
    <w:rsid w:val="00CE4CF5"/>
    <w:rsid w:val="00CE5BB7"/>
    <w:rsid w:val="00CE62AB"/>
    <w:rsid w:val="00CE6603"/>
    <w:rsid w:val="00CE6933"/>
    <w:rsid w:val="00CE76FA"/>
    <w:rsid w:val="00CE7730"/>
    <w:rsid w:val="00CE7737"/>
    <w:rsid w:val="00CE77D3"/>
    <w:rsid w:val="00CF20A6"/>
    <w:rsid w:val="00CF28FE"/>
    <w:rsid w:val="00CF308F"/>
    <w:rsid w:val="00CF32EB"/>
    <w:rsid w:val="00CF3DF6"/>
    <w:rsid w:val="00CF44CC"/>
    <w:rsid w:val="00CF554D"/>
    <w:rsid w:val="00CF5AB5"/>
    <w:rsid w:val="00CF61AE"/>
    <w:rsid w:val="00CF6F38"/>
    <w:rsid w:val="00CF7229"/>
    <w:rsid w:val="00D00542"/>
    <w:rsid w:val="00D00B67"/>
    <w:rsid w:val="00D020B6"/>
    <w:rsid w:val="00D024F0"/>
    <w:rsid w:val="00D02792"/>
    <w:rsid w:val="00D03D15"/>
    <w:rsid w:val="00D03EA7"/>
    <w:rsid w:val="00D050BF"/>
    <w:rsid w:val="00D05736"/>
    <w:rsid w:val="00D07A67"/>
    <w:rsid w:val="00D07F10"/>
    <w:rsid w:val="00D100A3"/>
    <w:rsid w:val="00D12AB7"/>
    <w:rsid w:val="00D13C3E"/>
    <w:rsid w:val="00D14052"/>
    <w:rsid w:val="00D1417E"/>
    <w:rsid w:val="00D1455D"/>
    <w:rsid w:val="00D163DE"/>
    <w:rsid w:val="00D16472"/>
    <w:rsid w:val="00D16D37"/>
    <w:rsid w:val="00D17FC8"/>
    <w:rsid w:val="00D205D9"/>
    <w:rsid w:val="00D21B83"/>
    <w:rsid w:val="00D26355"/>
    <w:rsid w:val="00D30DBB"/>
    <w:rsid w:val="00D326CB"/>
    <w:rsid w:val="00D32D6A"/>
    <w:rsid w:val="00D33D37"/>
    <w:rsid w:val="00D343F2"/>
    <w:rsid w:val="00D347C7"/>
    <w:rsid w:val="00D35992"/>
    <w:rsid w:val="00D378BC"/>
    <w:rsid w:val="00D41165"/>
    <w:rsid w:val="00D41888"/>
    <w:rsid w:val="00D4198D"/>
    <w:rsid w:val="00D44476"/>
    <w:rsid w:val="00D459FF"/>
    <w:rsid w:val="00D4634D"/>
    <w:rsid w:val="00D46736"/>
    <w:rsid w:val="00D468DC"/>
    <w:rsid w:val="00D501B4"/>
    <w:rsid w:val="00D5022A"/>
    <w:rsid w:val="00D51A54"/>
    <w:rsid w:val="00D51DB9"/>
    <w:rsid w:val="00D53629"/>
    <w:rsid w:val="00D53663"/>
    <w:rsid w:val="00D537D4"/>
    <w:rsid w:val="00D53BE2"/>
    <w:rsid w:val="00D53F74"/>
    <w:rsid w:val="00D54598"/>
    <w:rsid w:val="00D55223"/>
    <w:rsid w:val="00D55693"/>
    <w:rsid w:val="00D56BC2"/>
    <w:rsid w:val="00D5709A"/>
    <w:rsid w:val="00D57BE3"/>
    <w:rsid w:val="00D57CA1"/>
    <w:rsid w:val="00D602E9"/>
    <w:rsid w:val="00D603F6"/>
    <w:rsid w:val="00D63092"/>
    <w:rsid w:val="00D63507"/>
    <w:rsid w:val="00D63577"/>
    <w:rsid w:val="00D63E77"/>
    <w:rsid w:val="00D64244"/>
    <w:rsid w:val="00D6446F"/>
    <w:rsid w:val="00D64612"/>
    <w:rsid w:val="00D64A26"/>
    <w:rsid w:val="00D6520A"/>
    <w:rsid w:val="00D6537B"/>
    <w:rsid w:val="00D65889"/>
    <w:rsid w:val="00D65C5D"/>
    <w:rsid w:val="00D65FAB"/>
    <w:rsid w:val="00D660E2"/>
    <w:rsid w:val="00D666D1"/>
    <w:rsid w:val="00D66B4B"/>
    <w:rsid w:val="00D674C8"/>
    <w:rsid w:val="00D70CC9"/>
    <w:rsid w:val="00D71DC7"/>
    <w:rsid w:val="00D72326"/>
    <w:rsid w:val="00D7318F"/>
    <w:rsid w:val="00D73CE5"/>
    <w:rsid w:val="00D742B3"/>
    <w:rsid w:val="00D746EC"/>
    <w:rsid w:val="00D76156"/>
    <w:rsid w:val="00D76A9C"/>
    <w:rsid w:val="00D775A3"/>
    <w:rsid w:val="00D804FC"/>
    <w:rsid w:val="00D81213"/>
    <w:rsid w:val="00D81FC4"/>
    <w:rsid w:val="00D8271E"/>
    <w:rsid w:val="00D83124"/>
    <w:rsid w:val="00D84437"/>
    <w:rsid w:val="00D84648"/>
    <w:rsid w:val="00D85C67"/>
    <w:rsid w:val="00D87B73"/>
    <w:rsid w:val="00D909FB"/>
    <w:rsid w:val="00D91956"/>
    <w:rsid w:val="00D91B5A"/>
    <w:rsid w:val="00D938C4"/>
    <w:rsid w:val="00D94B1C"/>
    <w:rsid w:val="00D951D3"/>
    <w:rsid w:val="00D95242"/>
    <w:rsid w:val="00D95DA7"/>
    <w:rsid w:val="00D95E40"/>
    <w:rsid w:val="00D97119"/>
    <w:rsid w:val="00D97906"/>
    <w:rsid w:val="00D97C73"/>
    <w:rsid w:val="00DA0C8A"/>
    <w:rsid w:val="00DA19A4"/>
    <w:rsid w:val="00DA1D7F"/>
    <w:rsid w:val="00DA2462"/>
    <w:rsid w:val="00DA29FA"/>
    <w:rsid w:val="00DA49BD"/>
    <w:rsid w:val="00DA4E88"/>
    <w:rsid w:val="00DA59E6"/>
    <w:rsid w:val="00DA5B23"/>
    <w:rsid w:val="00DA62FE"/>
    <w:rsid w:val="00DA7452"/>
    <w:rsid w:val="00DA785A"/>
    <w:rsid w:val="00DB026E"/>
    <w:rsid w:val="00DB0AC1"/>
    <w:rsid w:val="00DB0AC8"/>
    <w:rsid w:val="00DB11B8"/>
    <w:rsid w:val="00DB131B"/>
    <w:rsid w:val="00DB13A0"/>
    <w:rsid w:val="00DB1964"/>
    <w:rsid w:val="00DB1CD0"/>
    <w:rsid w:val="00DB1EA9"/>
    <w:rsid w:val="00DB1ED1"/>
    <w:rsid w:val="00DB21C6"/>
    <w:rsid w:val="00DB236D"/>
    <w:rsid w:val="00DB30AD"/>
    <w:rsid w:val="00DB5F6E"/>
    <w:rsid w:val="00DB65C7"/>
    <w:rsid w:val="00DB6D7C"/>
    <w:rsid w:val="00DB7666"/>
    <w:rsid w:val="00DC13F5"/>
    <w:rsid w:val="00DC14E0"/>
    <w:rsid w:val="00DC2C15"/>
    <w:rsid w:val="00DC325E"/>
    <w:rsid w:val="00DC36AD"/>
    <w:rsid w:val="00DC5022"/>
    <w:rsid w:val="00DC5126"/>
    <w:rsid w:val="00DC5FAC"/>
    <w:rsid w:val="00DC787D"/>
    <w:rsid w:val="00DD0F46"/>
    <w:rsid w:val="00DD262B"/>
    <w:rsid w:val="00DD2E0C"/>
    <w:rsid w:val="00DD2ECA"/>
    <w:rsid w:val="00DD4158"/>
    <w:rsid w:val="00DD42E2"/>
    <w:rsid w:val="00DD489E"/>
    <w:rsid w:val="00DD4901"/>
    <w:rsid w:val="00DD5314"/>
    <w:rsid w:val="00DD6091"/>
    <w:rsid w:val="00DE0159"/>
    <w:rsid w:val="00DE258D"/>
    <w:rsid w:val="00DE3A3A"/>
    <w:rsid w:val="00DE3B14"/>
    <w:rsid w:val="00DE3D21"/>
    <w:rsid w:val="00DE5093"/>
    <w:rsid w:val="00DE56CF"/>
    <w:rsid w:val="00DE577B"/>
    <w:rsid w:val="00DE5CA5"/>
    <w:rsid w:val="00DF0129"/>
    <w:rsid w:val="00DF08CA"/>
    <w:rsid w:val="00DF0CA7"/>
    <w:rsid w:val="00DF2310"/>
    <w:rsid w:val="00DF359F"/>
    <w:rsid w:val="00DF4147"/>
    <w:rsid w:val="00DF5ACC"/>
    <w:rsid w:val="00DF5FC9"/>
    <w:rsid w:val="00DF61AD"/>
    <w:rsid w:val="00E0070D"/>
    <w:rsid w:val="00E01CBC"/>
    <w:rsid w:val="00E028B8"/>
    <w:rsid w:val="00E02BC9"/>
    <w:rsid w:val="00E030B2"/>
    <w:rsid w:val="00E0326C"/>
    <w:rsid w:val="00E038B8"/>
    <w:rsid w:val="00E04FF1"/>
    <w:rsid w:val="00E05B32"/>
    <w:rsid w:val="00E10E6E"/>
    <w:rsid w:val="00E113DA"/>
    <w:rsid w:val="00E12FBD"/>
    <w:rsid w:val="00E13213"/>
    <w:rsid w:val="00E15B1D"/>
    <w:rsid w:val="00E16DA1"/>
    <w:rsid w:val="00E17A06"/>
    <w:rsid w:val="00E25E3F"/>
    <w:rsid w:val="00E277F6"/>
    <w:rsid w:val="00E30476"/>
    <w:rsid w:val="00E30E3F"/>
    <w:rsid w:val="00E310CB"/>
    <w:rsid w:val="00E320F4"/>
    <w:rsid w:val="00E328E7"/>
    <w:rsid w:val="00E33356"/>
    <w:rsid w:val="00E340F6"/>
    <w:rsid w:val="00E3477D"/>
    <w:rsid w:val="00E34899"/>
    <w:rsid w:val="00E35B69"/>
    <w:rsid w:val="00E364A3"/>
    <w:rsid w:val="00E3665D"/>
    <w:rsid w:val="00E367B8"/>
    <w:rsid w:val="00E37E1D"/>
    <w:rsid w:val="00E40FF2"/>
    <w:rsid w:val="00E41739"/>
    <w:rsid w:val="00E418DA"/>
    <w:rsid w:val="00E41D70"/>
    <w:rsid w:val="00E425AF"/>
    <w:rsid w:val="00E45809"/>
    <w:rsid w:val="00E45C4F"/>
    <w:rsid w:val="00E45E54"/>
    <w:rsid w:val="00E46404"/>
    <w:rsid w:val="00E501DA"/>
    <w:rsid w:val="00E50AD9"/>
    <w:rsid w:val="00E53ADD"/>
    <w:rsid w:val="00E549E0"/>
    <w:rsid w:val="00E54B69"/>
    <w:rsid w:val="00E55FFC"/>
    <w:rsid w:val="00E56A53"/>
    <w:rsid w:val="00E60035"/>
    <w:rsid w:val="00E6051D"/>
    <w:rsid w:val="00E60D68"/>
    <w:rsid w:val="00E61983"/>
    <w:rsid w:val="00E620CD"/>
    <w:rsid w:val="00E6271B"/>
    <w:rsid w:val="00E6296E"/>
    <w:rsid w:val="00E6411B"/>
    <w:rsid w:val="00E64D89"/>
    <w:rsid w:val="00E65350"/>
    <w:rsid w:val="00E65BA7"/>
    <w:rsid w:val="00E66065"/>
    <w:rsid w:val="00E67F77"/>
    <w:rsid w:val="00E70376"/>
    <w:rsid w:val="00E7047F"/>
    <w:rsid w:val="00E70571"/>
    <w:rsid w:val="00E70735"/>
    <w:rsid w:val="00E70B79"/>
    <w:rsid w:val="00E70D68"/>
    <w:rsid w:val="00E70F18"/>
    <w:rsid w:val="00E71FE4"/>
    <w:rsid w:val="00E73330"/>
    <w:rsid w:val="00E736EB"/>
    <w:rsid w:val="00E76075"/>
    <w:rsid w:val="00E76341"/>
    <w:rsid w:val="00E7656E"/>
    <w:rsid w:val="00E76A35"/>
    <w:rsid w:val="00E77575"/>
    <w:rsid w:val="00E7794E"/>
    <w:rsid w:val="00E77CB0"/>
    <w:rsid w:val="00E80CAA"/>
    <w:rsid w:val="00E8223F"/>
    <w:rsid w:val="00E826D1"/>
    <w:rsid w:val="00E82845"/>
    <w:rsid w:val="00E83007"/>
    <w:rsid w:val="00E849BC"/>
    <w:rsid w:val="00E84E87"/>
    <w:rsid w:val="00E85725"/>
    <w:rsid w:val="00E85933"/>
    <w:rsid w:val="00E86EBB"/>
    <w:rsid w:val="00E8750A"/>
    <w:rsid w:val="00E9048A"/>
    <w:rsid w:val="00E917B9"/>
    <w:rsid w:val="00E919CC"/>
    <w:rsid w:val="00E94013"/>
    <w:rsid w:val="00E9550A"/>
    <w:rsid w:val="00E956AA"/>
    <w:rsid w:val="00E9694F"/>
    <w:rsid w:val="00E971C2"/>
    <w:rsid w:val="00E97C07"/>
    <w:rsid w:val="00EA05AD"/>
    <w:rsid w:val="00EA13BB"/>
    <w:rsid w:val="00EA3709"/>
    <w:rsid w:val="00EA4893"/>
    <w:rsid w:val="00EA59F4"/>
    <w:rsid w:val="00EA6C29"/>
    <w:rsid w:val="00EA7F18"/>
    <w:rsid w:val="00EB0B02"/>
    <w:rsid w:val="00EB1737"/>
    <w:rsid w:val="00EB2792"/>
    <w:rsid w:val="00EB3124"/>
    <w:rsid w:val="00EB6CA9"/>
    <w:rsid w:val="00EB6E2E"/>
    <w:rsid w:val="00EB712E"/>
    <w:rsid w:val="00EC1571"/>
    <w:rsid w:val="00EC2084"/>
    <w:rsid w:val="00EC28AA"/>
    <w:rsid w:val="00EC2FEF"/>
    <w:rsid w:val="00EC3C24"/>
    <w:rsid w:val="00EC4BE9"/>
    <w:rsid w:val="00EC5237"/>
    <w:rsid w:val="00EC55AF"/>
    <w:rsid w:val="00EC6680"/>
    <w:rsid w:val="00EC75B4"/>
    <w:rsid w:val="00ED1733"/>
    <w:rsid w:val="00ED24E5"/>
    <w:rsid w:val="00ED366D"/>
    <w:rsid w:val="00EE08B7"/>
    <w:rsid w:val="00EE0ADB"/>
    <w:rsid w:val="00EE2231"/>
    <w:rsid w:val="00EE2787"/>
    <w:rsid w:val="00EE2A8B"/>
    <w:rsid w:val="00EE37CC"/>
    <w:rsid w:val="00EE45C3"/>
    <w:rsid w:val="00EE48AF"/>
    <w:rsid w:val="00EE49DA"/>
    <w:rsid w:val="00EE73EF"/>
    <w:rsid w:val="00EE7CB0"/>
    <w:rsid w:val="00EF143F"/>
    <w:rsid w:val="00EF2EEE"/>
    <w:rsid w:val="00EF31FE"/>
    <w:rsid w:val="00EF3241"/>
    <w:rsid w:val="00EF4707"/>
    <w:rsid w:val="00F01103"/>
    <w:rsid w:val="00F0173D"/>
    <w:rsid w:val="00F02D04"/>
    <w:rsid w:val="00F042E1"/>
    <w:rsid w:val="00F055F9"/>
    <w:rsid w:val="00F0566A"/>
    <w:rsid w:val="00F0591A"/>
    <w:rsid w:val="00F10897"/>
    <w:rsid w:val="00F10B97"/>
    <w:rsid w:val="00F1205D"/>
    <w:rsid w:val="00F120BA"/>
    <w:rsid w:val="00F1633E"/>
    <w:rsid w:val="00F16ADB"/>
    <w:rsid w:val="00F1701A"/>
    <w:rsid w:val="00F17434"/>
    <w:rsid w:val="00F20210"/>
    <w:rsid w:val="00F202CC"/>
    <w:rsid w:val="00F21095"/>
    <w:rsid w:val="00F2329E"/>
    <w:rsid w:val="00F23F2C"/>
    <w:rsid w:val="00F24996"/>
    <w:rsid w:val="00F251A6"/>
    <w:rsid w:val="00F2580E"/>
    <w:rsid w:val="00F25FDD"/>
    <w:rsid w:val="00F26B13"/>
    <w:rsid w:val="00F27EE3"/>
    <w:rsid w:val="00F30216"/>
    <w:rsid w:val="00F30DD9"/>
    <w:rsid w:val="00F31756"/>
    <w:rsid w:val="00F323FF"/>
    <w:rsid w:val="00F33A7F"/>
    <w:rsid w:val="00F36918"/>
    <w:rsid w:val="00F371E7"/>
    <w:rsid w:val="00F37DA3"/>
    <w:rsid w:val="00F40CF9"/>
    <w:rsid w:val="00F40E66"/>
    <w:rsid w:val="00F41D9B"/>
    <w:rsid w:val="00F421F9"/>
    <w:rsid w:val="00F428CB"/>
    <w:rsid w:val="00F42F8E"/>
    <w:rsid w:val="00F44D2E"/>
    <w:rsid w:val="00F44FE0"/>
    <w:rsid w:val="00F46440"/>
    <w:rsid w:val="00F46CD5"/>
    <w:rsid w:val="00F51A28"/>
    <w:rsid w:val="00F52557"/>
    <w:rsid w:val="00F5277C"/>
    <w:rsid w:val="00F52803"/>
    <w:rsid w:val="00F5301A"/>
    <w:rsid w:val="00F5392F"/>
    <w:rsid w:val="00F55F78"/>
    <w:rsid w:val="00F5771D"/>
    <w:rsid w:val="00F60489"/>
    <w:rsid w:val="00F60B39"/>
    <w:rsid w:val="00F6239F"/>
    <w:rsid w:val="00F64876"/>
    <w:rsid w:val="00F6493E"/>
    <w:rsid w:val="00F64B4C"/>
    <w:rsid w:val="00F64CC9"/>
    <w:rsid w:val="00F6620B"/>
    <w:rsid w:val="00F6698F"/>
    <w:rsid w:val="00F66B35"/>
    <w:rsid w:val="00F66DA2"/>
    <w:rsid w:val="00F672DD"/>
    <w:rsid w:val="00F678AE"/>
    <w:rsid w:val="00F70BD1"/>
    <w:rsid w:val="00F72230"/>
    <w:rsid w:val="00F725F6"/>
    <w:rsid w:val="00F72C21"/>
    <w:rsid w:val="00F72F2B"/>
    <w:rsid w:val="00F73357"/>
    <w:rsid w:val="00F73F00"/>
    <w:rsid w:val="00F74235"/>
    <w:rsid w:val="00F759B2"/>
    <w:rsid w:val="00F762B8"/>
    <w:rsid w:val="00F76489"/>
    <w:rsid w:val="00F768FD"/>
    <w:rsid w:val="00F76F70"/>
    <w:rsid w:val="00F81859"/>
    <w:rsid w:val="00F82291"/>
    <w:rsid w:val="00F83B01"/>
    <w:rsid w:val="00F83EF0"/>
    <w:rsid w:val="00F86B1A"/>
    <w:rsid w:val="00F90759"/>
    <w:rsid w:val="00F9086E"/>
    <w:rsid w:val="00F9143B"/>
    <w:rsid w:val="00F92AEC"/>
    <w:rsid w:val="00F937FE"/>
    <w:rsid w:val="00F94263"/>
    <w:rsid w:val="00F95C07"/>
    <w:rsid w:val="00F97D8A"/>
    <w:rsid w:val="00FA03D5"/>
    <w:rsid w:val="00FA1DEA"/>
    <w:rsid w:val="00FA2118"/>
    <w:rsid w:val="00FA2709"/>
    <w:rsid w:val="00FA3981"/>
    <w:rsid w:val="00FA4CFB"/>
    <w:rsid w:val="00FA4D2D"/>
    <w:rsid w:val="00FA50B4"/>
    <w:rsid w:val="00FA549D"/>
    <w:rsid w:val="00FA6E59"/>
    <w:rsid w:val="00FA74C2"/>
    <w:rsid w:val="00FA7BD7"/>
    <w:rsid w:val="00FB125D"/>
    <w:rsid w:val="00FB1718"/>
    <w:rsid w:val="00FB22AA"/>
    <w:rsid w:val="00FB2C58"/>
    <w:rsid w:val="00FB3534"/>
    <w:rsid w:val="00FB719A"/>
    <w:rsid w:val="00FC10AE"/>
    <w:rsid w:val="00FC1D27"/>
    <w:rsid w:val="00FC393B"/>
    <w:rsid w:val="00FC3D30"/>
    <w:rsid w:val="00FC474B"/>
    <w:rsid w:val="00FC4BC7"/>
    <w:rsid w:val="00FC52BA"/>
    <w:rsid w:val="00FC5934"/>
    <w:rsid w:val="00FC61CB"/>
    <w:rsid w:val="00FC6B06"/>
    <w:rsid w:val="00FD13B1"/>
    <w:rsid w:val="00FD34C3"/>
    <w:rsid w:val="00FD3FA0"/>
    <w:rsid w:val="00FD5159"/>
    <w:rsid w:val="00FD5FCF"/>
    <w:rsid w:val="00FD7364"/>
    <w:rsid w:val="00FD73E4"/>
    <w:rsid w:val="00FD7553"/>
    <w:rsid w:val="00FD7580"/>
    <w:rsid w:val="00FD7FB3"/>
    <w:rsid w:val="00FE0DBF"/>
    <w:rsid w:val="00FE18B7"/>
    <w:rsid w:val="00FE2138"/>
    <w:rsid w:val="00FE2655"/>
    <w:rsid w:val="00FE29B7"/>
    <w:rsid w:val="00FE37F2"/>
    <w:rsid w:val="00FE3B7D"/>
    <w:rsid w:val="00FE4E61"/>
    <w:rsid w:val="00FE765C"/>
    <w:rsid w:val="00FE7ECF"/>
    <w:rsid w:val="00FF017A"/>
    <w:rsid w:val="00FF0957"/>
    <w:rsid w:val="00FF0D9C"/>
    <w:rsid w:val="00FF136F"/>
    <w:rsid w:val="00FF1BAC"/>
    <w:rsid w:val="00FF21B1"/>
    <w:rsid w:val="00FF233F"/>
    <w:rsid w:val="00FF3A14"/>
    <w:rsid w:val="00FF3D89"/>
    <w:rsid w:val="00FF44A0"/>
    <w:rsid w:val="00FF4E67"/>
    <w:rsid w:val="00FF5012"/>
    <w:rsid w:val="00FF56D1"/>
    <w:rsid w:val="00FF7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2"/>
    </o:shapelayout>
  </w:shapeDefaults>
  <w:decimalSymbol w:val="."/>
  <w:listSeparator w:val=","/>
  <w14:docId w14:val="2D5D0B62"/>
  <w15:docId w15:val="{A9E4831C-D00E-4D17-B005-893C40482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s-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56775910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identialforms@energytrust.org"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insider.energytrust.org/wp-content/uploads/HES_WX_Manual.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yperlink" Target="http://www.energytrust.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www.energytrust.org/savingswithinreach"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9D195AD618421395684B36E093C862"/>
        <w:category>
          <w:name w:val="General"/>
          <w:gallery w:val="placeholder"/>
        </w:category>
        <w:types>
          <w:type w:val="bbPlcHdr"/>
        </w:types>
        <w:behaviors>
          <w:behavior w:val="content"/>
        </w:behaviors>
        <w:guid w:val="{070A534E-4061-48B4-82CE-854A86C44C57}"/>
      </w:docPartPr>
      <w:docPartBody>
        <w:p w:rsidR="00611AF8" w:rsidRDefault="00B2509F" w:rsidP="00B2509F">
          <w:pPr>
            <w:pStyle w:val="FE9D195AD618421395684B36E093C862"/>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09F"/>
    <w:rsid w:val="00300000"/>
    <w:rsid w:val="00322D70"/>
    <w:rsid w:val="004776FF"/>
    <w:rsid w:val="006069E9"/>
    <w:rsid w:val="00611AF8"/>
    <w:rsid w:val="008D5F73"/>
    <w:rsid w:val="00AA58D5"/>
    <w:rsid w:val="00B2509F"/>
    <w:rsid w:val="00B56010"/>
    <w:rsid w:val="00BE69BE"/>
    <w:rsid w:val="00CB482E"/>
    <w:rsid w:val="00D624B7"/>
    <w:rsid w:val="00E529F3"/>
    <w:rsid w:val="00EF2E7B"/>
    <w:rsid w:val="00F81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509F"/>
    <w:rPr>
      <w:color w:val="808080"/>
    </w:rPr>
  </w:style>
  <w:style w:type="paragraph" w:customStyle="1" w:styleId="FE9D195AD618421395684B36E093C862">
    <w:name w:val="FE9D195AD618421395684B36E093C862"/>
    <w:rsid w:val="00B25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d5471643149b0ffe6e4ca5a59eec275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c4644f606dcb35cfc4883d6c94694272"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H-ES</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Props1.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2.xml><?xml version="1.0" encoding="utf-8"?>
<ds:datastoreItem xmlns:ds="http://schemas.openxmlformats.org/officeDocument/2006/customXml" ds:itemID="{3351EFBF-5D01-4AA0-B622-2A16A152C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7BD628-9C04-4534-A39B-D48FCF600226}">
  <ds:schemaRefs>
    <ds:schemaRef ds:uri="http://schemas.openxmlformats.org/officeDocument/2006/bibliography"/>
  </ds:schemaRefs>
</ds:datastoreItem>
</file>

<file path=customXml/itemProps4.xml><?xml version="1.0" encoding="utf-8"?>
<ds:datastoreItem xmlns:ds="http://schemas.openxmlformats.org/officeDocument/2006/customXml" ds:itemID="{FC50BC16-547A-4075-9CAB-4C6211846F40}">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93b51b4f-dbe1-43be-bd35-5acaf0263934"/>
    <ds:schemaRef ds:uri="http://purl.org/dc/dcmitype/"/>
    <ds:schemaRef ds:uri="http://schemas.microsoft.com/office/2006/metadata/properties"/>
    <ds:schemaRef ds:uri="3ca335d9-2ffb-402c-b6ed-650b2356e0d2"/>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54</Words>
  <Characters>151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Water Heating, Contractor Installed</vt:lpstr>
    </vt:vector>
  </TitlesOfParts>
  <Manager>Form 320C</Manager>
  <Company/>
  <LinksUpToDate>false</LinksUpToDate>
  <CharactersWithSpaces>17752</CharactersWithSpaces>
  <SharedDoc>false</SharedDoc>
  <HLinks>
    <vt:vector size="36" baseType="variant">
      <vt:variant>
        <vt:i4>3211368</vt:i4>
      </vt:variant>
      <vt:variant>
        <vt:i4>303</vt:i4>
      </vt:variant>
      <vt:variant>
        <vt:i4>0</vt:i4>
      </vt:variant>
      <vt:variant>
        <vt:i4>5</vt:i4>
      </vt:variant>
      <vt:variant>
        <vt:lpwstr>http://www.energytrust.org/</vt:lpwstr>
      </vt:variant>
      <vt:variant>
        <vt:lpwstr/>
      </vt:variant>
      <vt:variant>
        <vt:i4>4194385</vt:i4>
      </vt:variant>
      <vt:variant>
        <vt:i4>300</vt:i4>
      </vt:variant>
      <vt:variant>
        <vt:i4>0</vt:i4>
      </vt:variant>
      <vt:variant>
        <vt:i4>5</vt:i4>
      </vt:variant>
      <vt:variant>
        <vt:lpwstr>http://www.energytrust.org/savingswithinreach</vt:lpwstr>
      </vt:variant>
      <vt:variant>
        <vt:lpwstr/>
      </vt:variant>
      <vt:variant>
        <vt:i4>7340136</vt:i4>
      </vt:variant>
      <vt:variant>
        <vt:i4>186</vt:i4>
      </vt:variant>
      <vt:variant>
        <vt:i4>0</vt:i4>
      </vt:variant>
      <vt:variant>
        <vt:i4>5</vt:i4>
      </vt:variant>
      <vt:variant>
        <vt:lpwstr>https://insider.energytrust.org/wp-content/uploads/HES_WX_Manual.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Heating,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20-12-16T22:31:00Z</cp:lastPrinted>
  <dcterms:created xsi:type="dcterms:W3CDTF">2023-02-24T18:14:00Z</dcterms:created>
  <dcterms:modified xsi:type="dcterms:W3CDTF">2023-02-24T18:14:00Z</dcterms:modified>
  <cp:category>Existing Homes</cp:category>
  <cp:contentStatus>v2023.1 230227</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y fmtid="{D5CDD505-2E9C-101B-9397-08002B2CF9AE}" pid="5" name="GrammarlyDocumentId">
    <vt:lpwstr>d785436f95a9dd001ab3a8e8a760947ca1de51392303a1afdb6a82a2e11678c2</vt:lpwstr>
  </property>
</Properties>
</file>